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The “Month End” application is designed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middle man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is structured to guide you through the entire process of using the “Month End” application. Please follow the sections in order to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Now, let’s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be prompted with the following: </w:t>
      </w:r>
    </w:p>
    <w:p w14:paraId="141E1C9E" w14:textId="0BA682B8" w:rsidR="00685525" w:rsidRPr="00685525" w:rsidRDefault="00685525" w:rsidP="00685525">
      <w:pPr>
        <w:ind w:left="0" w:firstLine="0"/>
      </w:pPr>
      <w:r w:rsidRPr="00685525">
        <w:rPr>
          <w:noProof/>
        </w:rPr>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8"/>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rPr>
          <w:noProof/>
        </w:rPr>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9"/>
                    <a:stretch>
                      <a:fillRect/>
                    </a:stretch>
                  </pic:blipFill>
                  <pic:spPr>
                    <a:xfrm>
                      <a:off x="0" y="0"/>
                      <a:ext cx="5524784" cy="4572235"/>
                    </a:xfrm>
                    <a:prstGeom prst="rect">
                      <a:avLst/>
                    </a:prstGeom>
                  </pic:spPr>
                </pic:pic>
              </a:graphicData>
            </a:graphic>
          </wp:anchor>
        </w:drawing>
      </w:r>
      <w:r>
        <w:t xml:space="preserve">Select the “Extract All” options. Thereafter you will be prompted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After the extraction of the folder completed,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rPr>
          <w:noProof/>
        </w:rPr>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10"/>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rPr>
          <w:noProof/>
        </w:rPr>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1"/>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 xml:space="preserve">Choose the “Run anyway option”. </w:t>
      </w:r>
    </w:p>
    <w:p w14:paraId="37F74D60" w14:textId="0A9671E8" w:rsidR="00685525" w:rsidRDefault="00685525" w:rsidP="00685525">
      <w:pPr>
        <w:tabs>
          <w:tab w:val="left" w:pos="1510"/>
        </w:tabs>
        <w:ind w:left="1080" w:firstLine="0"/>
      </w:pPr>
      <w:r w:rsidRPr="00685525">
        <w:rPr>
          <w:noProof/>
        </w:rPr>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2"/>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be prompted with the following screen: </w:t>
      </w:r>
    </w:p>
    <w:p w14:paraId="3BEBF7D1" w14:textId="4B04CD82" w:rsidR="00685525" w:rsidRDefault="00685525" w:rsidP="00685525">
      <w:pPr>
        <w:pStyle w:val="ListParagraph"/>
        <w:tabs>
          <w:tab w:val="left" w:pos="1510"/>
        </w:tabs>
        <w:ind w:left="1440" w:firstLine="0"/>
      </w:pPr>
      <w:r w:rsidRPr="00685525">
        <w:rPr>
          <w:noProof/>
        </w:rPr>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3"/>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are prompted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Default="00685525" w:rsidP="00685525"/>
    <w:p w14:paraId="3FCFA0C2" w14:textId="77777777" w:rsidR="00603CA0" w:rsidRDefault="00603CA0" w:rsidP="00685525"/>
    <w:p w14:paraId="765AC744" w14:textId="77777777" w:rsidR="00603CA0" w:rsidRDefault="00603CA0" w:rsidP="00685525"/>
    <w:p w14:paraId="4DEA90AB" w14:textId="77777777" w:rsidR="00603CA0" w:rsidRDefault="00603CA0" w:rsidP="00685525"/>
    <w:p w14:paraId="76AE1EC5" w14:textId="77777777" w:rsidR="00603CA0" w:rsidRDefault="00603CA0" w:rsidP="00685525"/>
    <w:p w14:paraId="65A95CB9" w14:textId="77777777" w:rsidR="00603CA0" w:rsidRDefault="00603CA0" w:rsidP="00685525"/>
    <w:p w14:paraId="010CB84C" w14:textId="77777777" w:rsidR="00603CA0" w:rsidRDefault="00603CA0" w:rsidP="00685525"/>
    <w:p w14:paraId="05EC46B6" w14:textId="77777777" w:rsidR="00603CA0" w:rsidRDefault="00603CA0" w:rsidP="00685525"/>
    <w:p w14:paraId="37E702DB" w14:textId="77777777" w:rsidR="00603CA0" w:rsidRDefault="00603CA0" w:rsidP="00685525"/>
    <w:p w14:paraId="31AD8331" w14:textId="77777777" w:rsidR="00603CA0" w:rsidRDefault="00603CA0" w:rsidP="00685525"/>
    <w:p w14:paraId="481E93FA" w14:textId="77777777" w:rsidR="00603CA0" w:rsidRDefault="00603CA0" w:rsidP="00685525"/>
    <w:p w14:paraId="5162FC42" w14:textId="317AD8DB" w:rsidR="00603CA0" w:rsidRDefault="00603CA0" w:rsidP="00603CA0">
      <w:pPr>
        <w:pStyle w:val="Heading2"/>
        <w:numPr>
          <w:ilvl w:val="0"/>
          <w:numId w:val="2"/>
        </w:numPr>
      </w:pPr>
      <w:r>
        <w:t>User Interface</w:t>
      </w:r>
    </w:p>
    <w:p w14:paraId="732966EF" w14:textId="199C2698" w:rsidR="00603CA0" w:rsidRDefault="00603CA0" w:rsidP="00603CA0">
      <w:r>
        <w:t xml:space="preserve">The user interface of the “Month End” application is designed to provide a user-friendly and intuitive experience. Familiarize yourself with the key elements outlined below to navigate and utilize the application efficiently. The application consists of different sections such as1. Running of month-end procedure 2. Import of data, 3. Processing, 4. Cash Flow, and 5. Enquiries. Each section will be discussed in the following subsections. </w:t>
      </w:r>
    </w:p>
    <w:p w14:paraId="6744B541" w14:textId="53D82FAE" w:rsidR="00D25E1D" w:rsidRDefault="00D25E1D" w:rsidP="00D25E1D">
      <w:pPr>
        <w:pStyle w:val="Heading3"/>
      </w:pPr>
      <w:r>
        <w:t xml:space="preserve">How to navigate to the Running of Month -End procedure button: </w:t>
      </w:r>
    </w:p>
    <w:p w14:paraId="41D90CFD" w14:textId="6CE954A9" w:rsidR="00D25E1D" w:rsidRPr="00D25E1D" w:rsidRDefault="00D25E1D" w:rsidP="00D25E1D">
      <w:pPr>
        <w:pStyle w:val="ListParagraph"/>
        <w:numPr>
          <w:ilvl w:val="0"/>
          <w:numId w:val="9"/>
        </w:numPr>
      </w:pPr>
      <w:r>
        <w:t>Open the “Month-End.exe” file located on your local device. You will be prompted with the following screen:</w:t>
      </w:r>
    </w:p>
    <w:p w14:paraId="2AB6F91E" w14:textId="0518CFA8" w:rsidR="00D25E1D" w:rsidRDefault="00D25E1D" w:rsidP="00603CA0">
      <w:r w:rsidRPr="00D25E1D">
        <w:rPr>
          <w:noProof/>
        </w:rPr>
        <w:lastRenderedPageBreak/>
        <w:drawing>
          <wp:anchor distT="0" distB="0" distL="114300" distR="114300" simplePos="0" relativeHeight="251679744" behindDoc="1" locked="0" layoutInCell="1" allowOverlap="1" wp14:anchorId="78F2E928" wp14:editId="500A44B5">
            <wp:simplePos x="0" y="0"/>
            <wp:positionH relativeFrom="column">
              <wp:posOffset>0</wp:posOffset>
            </wp:positionH>
            <wp:positionV relativeFrom="paragraph">
              <wp:posOffset>-26035</wp:posOffset>
            </wp:positionV>
            <wp:extent cx="5943600" cy="3025775"/>
            <wp:effectExtent l="0" t="0" r="0" b="3175"/>
            <wp:wrapNone/>
            <wp:docPr id="17175435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3593" name="Picture 1" descr="A screenshot of a computer"/>
                    <pic:cNvPicPr/>
                  </pic:nvPicPr>
                  <pic:blipFill>
                    <a:blip r:embed="rId15"/>
                    <a:stretch>
                      <a:fillRect/>
                    </a:stretch>
                  </pic:blipFill>
                  <pic:spPr>
                    <a:xfrm>
                      <a:off x="0" y="0"/>
                      <a:ext cx="5943600" cy="3025775"/>
                    </a:xfrm>
                    <a:prstGeom prst="rect">
                      <a:avLst/>
                    </a:prstGeom>
                  </pic:spPr>
                </pic:pic>
              </a:graphicData>
            </a:graphic>
          </wp:anchor>
        </w:drawing>
      </w:r>
      <w:r w:rsidR="00044869">
        <w:t>\</w:t>
      </w:r>
    </w:p>
    <w:p w14:paraId="69526559" w14:textId="77777777" w:rsidR="00D25E1D" w:rsidRDefault="00D25E1D" w:rsidP="00603CA0"/>
    <w:p w14:paraId="3BB37BB8" w14:textId="77777777" w:rsidR="00D25E1D" w:rsidRDefault="00D25E1D" w:rsidP="00603CA0"/>
    <w:p w14:paraId="17E6A82C" w14:textId="6C5D28FD" w:rsidR="00D25E1D" w:rsidRDefault="00D25E1D" w:rsidP="00603CA0"/>
    <w:p w14:paraId="36FCA9AA" w14:textId="3A55C090" w:rsidR="00D25E1D" w:rsidRDefault="00D25E1D" w:rsidP="00603CA0"/>
    <w:p w14:paraId="75876BBE" w14:textId="03C8486C" w:rsidR="00D25E1D" w:rsidRDefault="00D25E1D" w:rsidP="00603CA0"/>
    <w:p w14:paraId="342440C9" w14:textId="77777777" w:rsidR="00D25E1D" w:rsidRDefault="00D25E1D" w:rsidP="00603CA0"/>
    <w:p w14:paraId="4D504D1A" w14:textId="743E2764" w:rsidR="00D25E1D" w:rsidRDefault="00D25E1D" w:rsidP="00603CA0"/>
    <w:p w14:paraId="5F9735B8" w14:textId="77777777" w:rsidR="00D25E1D" w:rsidRDefault="00D25E1D" w:rsidP="00603CA0"/>
    <w:p w14:paraId="37B73635" w14:textId="77777777" w:rsidR="00D25E1D" w:rsidRDefault="00D25E1D" w:rsidP="00603CA0"/>
    <w:p w14:paraId="5201E034" w14:textId="3806E081" w:rsidR="00D25E1D" w:rsidRDefault="00D25E1D" w:rsidP="00603CA0"/>
    <w:p w14:paraId="67944EB5" w14:textId="77777777" w:rsidR="00D25E1D" w:rsidRDefault="00D25E1D" w:rsidP="00603CA0"/>
    <w:p w14:paraId="6DE7E662" w14:textId="77777777" w:rsidR="00D25E1D" w:rsidRDefault="00D25E1D" w:rsidP="00603CA0"/>
    <w:p w14:paraId="29246473" w14:textId="42464C17" w:rsidR="00D25E1D" w:rsidRDefault="00D25E1D" w:rsidP="00603CA0"/>
    <w:p w14:paraId="39EDC77C" w14:textId="77777777" w:rsidR="00D25E1D" w:rsidRDefault="00D25E1D" w:rsidP="00603CA0"/>
    <w:p w14:paraId="3C4A3A58" w14:textId="58A8BE62" w:rsidR="00D25E1D" w:rsidRDefault="00D25E1D" w:rsidP="00D25E1D">
      <w:pPr>
        <w:pStyle w:val="ListParagraph"/>
        <w:numPr>
          <w:ilvl w:val="0"/>
          <w:numId w:val="9"/>
        </w:numPr>
      </w:pPr>
      <w:r>
        <w:t xml:space="preserve">Considering the different views located on your left, you can see all the above mentioned sections and their business processes that will be discussed in more detail later in this guide. </w:t>
      </w:r>
    </w:p>
    <w:p w14:paraId="0128A655" w14:textId="77777777" w:rsidR="00D25E1D" w:rsidRDefault="00D25E1D" w:rsidP="00D25E1D">
      <w:pPr>
        <w:pStyle w:val="ListParagraph"/>
        <w:ind w:firstLine="0"/>
      </w:pPr>
    </w:p>
    <w:p w14:paraId="011147FC" w14:textId="06870E17" w:rsidR="00D25E1D" w:rsidRDefault="00D25E1D" w:rsidP="00D25E1D">
      <w:pPr>
        <w:pStyle w:val="ListParagraph"/>
        <w:ind w:firstLine="0"/>
      </w:pPr>
      <w:r>
        <w:t>Select the “</w:t>
      </w:r>
      <w:proofErr w:type="spellStart"/>
      <w:r>
        <w:t>Monthend</w:t>
      </w:r>
      <w:proofErr w:type="spellEnd"/>
      <w:r>
        <w:t xml:space="preserve">” view that is located at the top of the list : </w:t>
      </w:r>
    </w:p>
    <w:p w14:paraId="1D5B26E1" w14:textId="40691A6B" w:rsidR="00D25E1D" w:rsidRDefault="00D25E1D" w:rsidP="00D25E1D">
      <w:pPr>
        <w:pStyle w:val="ListParagraph"/>
        <w:ind w:firstLine="0"/>
      </w:pPr>
      <w:r w:rsidRPr="00D25E1D">
        <w:rPr>
          <w:noProof/>
        </w:rPr>
        <w:drawing>
          <wp:anchor distT="0" distB="0" distL="114300" distR="114300" simplePos="0" relativeHeight="251677696" behindDoc="1" locked="0" layoutInCell="1" allowOverlap="1" wp14:anchorId="7CBA0B91" wp14:editId="6AC03FD1">
            <wp:simplePos x="0" y="0"/>
            <wp:positionH relativeFrom="column">
              <wp:posOffset>1714500</wp:posOffset>
            </wp:positionH>
            <wp:positionV relativeFrom="paragraph">
              <wp:posOffset>20955</wp:posOffset>
            </wp:positionV>
            <wp:extent cx="1390648" cy="415390"/>
            <wp:effectExtent l="0" t="0" r="635" b="3810"/>
            <wp:wrapNone/>
            <wp:docPr id="65118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80554" name=""/>
                    <pic:cNvPicPr/>
                  </pic:nvPicPr>
                  <pic:blipFill>
                    <a:blip r:embed="rId16"/>
                    <a:stretch>
                      <a:fillRect/>
                    </a:stretch>
                  </pic:blipFill>
                  <pic:spPr>
                    <a:xfrm>
                      <a:off x="0" y="0"/>
                      <a:ext cx="1390648" cy="415390"/>
                    </a:xfrm>
                    <a:prstGeom prst="rect">
                      <a:avLst/>
                    </a:prstGeom>
                  </pic:spPr>
                </pic:pic>
              </a:graphicData>
            </a:graphic>
            <wp14:sizeRelH relativeFrom="margin">
              <wp14:pctWidth>0</wp14:pctWidth>
            </wp14:sizeRelH>
            <wp14:sizeRelV relativeFrom="margin">
              <wp14:pctHeight>0</wp14:pctHeight>
            </wp14:sizeRelV>
          </wp:anchor>
        </w:drawing>
      </w:r>
    </w:p>
    <w:p w14:paraId="146C56E0" w14:textId="73633805" w:rsidR="00D25E1D" w:rsidRDefault="00D25E1D" w:rsidP="00D25E1D">
      <w:pPr>
        <w:pStyle w:val="ListParagraph"/>
        <w:ind w:firstLine="0"/>
      </w:pPr>
    </w:p>
    <w:p w14:paraId="11DC5B22" w14:textId="77777777" w:rsidR="00D25E1D" w:rsidRDefault="00D25E1D" w:rsidP="00D25E1D">
      <w:pPr>
        <w:pStyle w:val="ListParagraph"/>
        <w:ind w:firstLine="0"/>
      </w:pPr>
    </w:p>
    <w:p w14:paraId="4CD93557" w14:textId="322E0B4C" w:rsidR="00D25E1D" w:rsidRDefault="00D25E1D" w:rsidP="00D25E1D">
      <w:pPr>
        <w:pStyle w:val="ListParagraph"/>
        <w:numPr>
          <w:ilvl w:val="0"/>
          <w:numId w:val="9"/>
        </w:numPr>
      </w:pPr>
      <w:r>
        <w:t>After selecting this view you will see</w:t>
      </w:r>
      <w:r w:rsidR="00044869">
        <w:t xml:space="preserve"> 3 different buttons located inside of the view. 1. Run </w:t>
      </w:r>
      <w:proofErr w:type="spellStart"/>
      <w:r w:rsidR="00044869">
        <w:t>Monthend</w:t>
      </w:r>
      <w:proofErr w:type="spellEnd"/>
      <w:r w:rsidR="00044869">
        <w:t xml:space="preserve"> Procedure, 2. Remittance Management, 3. Create Statement Numbers. </w:t>
      </w:r>
    </w:p>
    <w:p w14:paraId="21C4C18B" w14:textId="77777777" w:rsidR="00044869" w:rsidRDefault="00044869" w:rsidP="00044869">
      <w:pPr>
        <w:pStyle w:val="ListParagraph"/>
        <w:ind w:firstLine="0"/>
      </w:pPr>
    </w:p>
    <w:p w14:paraId="4F4B7CB2" w14:textId="2DA76ED5" w:rsidR="00044869" w:rsidRDefault="00044869" w:rsidP="00044869">
      <w:pPr>
        <w:pStyle w:val="ListParagraph"/>
        <w:ind w:firstLine="0"/>
      </w:pPr>
      <w:r w:rsidRPr="00044869">
        <w:rPr>
          <w:noProof/>
        </w:rPr>
        <w:drawing>
          <wp:anchor distT="0" distB="0" distL="114300" distR="114300" simplePos="0" relativeHeight="251681792" behindDoc="1" locked="0" layoutInCell="1" allowOverlap="1" wp14:anchorId="0B53B48E" wp14:editId="42B3C1A6">
            <wp:simplePos x="0" y="0"/>
            <wp:positionH relativeFrom="column">
              <wp:posOffset>0</wp:posOffset>
            </wp:positionH>
            <wp:positionV relativeFrom="paragraph">
              <wp:posOffset>-635</wp:posOffset>
            </wp:positionV>
            <wp:extent cx="5943600" cy="3061970"/>
            <wp:effectExtent l="0" t="0" r="0" b="5080"/>
            <wp:wrapNone/>
            <wp:docPr id="150808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3690" name="Picture 1" descr="A screenshot of a computer&#10;&#10;Description automatically generated"/>
                    <pic:cNvPicPr/>
                  </pic:nvPicPr>
                  <pic:blipFill>
                    <a:blip r:embed="rId17"/>
                    <a:stretch>
                      <a:fillRect/>
                    </a:stretch>
                  </pic:blipFill>
                  <pic:spPr>
                    <a:xfrm>
                      <a:off x="0" y="0"/>
                      <a:ext cx="5943600" cy="3061970"/>
                    </a:xfrm>
                    <a:prstGeom prst="rect">
                      <a:avLst/>
                    </a:prstGeom>
                  </pic:spPr>
                </pic:pic>
              </a:graphicData>
            </a:graphic>
          </wp:anchor>
        </w:drawing>
      </w:r>
    </w:p>
    <w:p w14:paraId="370C22FD" w14:textId="77777777" w:rsidR="00044869" w:rsidRDefault="00044869" w:rsidP="00044869">
      <w:pPr>
        <w:pStyle w:val="ListParagraph"/>
        <w:ind w:firstLine="0"/>
      </w:pPr>
    </w:p>
    <w:p w14:paraId="11B15A7A" w14:textId="77777777" w:rsidR="00044869" w:rsidRDefault="00044869" w:rsidP="00044869">
      <w:pPr>
        <w:pStyle w:val="ListParagraph"/>
        <w:ind w:firstLine="0"/>
      </w:pPr>
    </w:p>
    <w:p w14:paraId="08A539AE" w14:textId="77777777" w:rsidR="00044869" w:rsidRDefault="00044869" w:rsidP="00044869">
      <w:pPr>
        <w:pStyle w:val="ListParagraph"/>
        <w:ind w:firstLine="0"/>
      </w:pPr>
    </w:p>
    <w:p w14:paraId="07CB8574" w14:textId="77777777" w:rsidR="00044869" w:rsidRDefault="00044869" w:rsidP="00044869">
      <w:pPr>
        <w:pStyle w:val="ListParagraph"/>
        <w:ind w:firstLine="0"/>
      </w:pPr>
    </w:p>
    <w:p w14:paraId="09A4F09F" w14:textId="77777777" w:rsidR="00044869" w:rsidRDefault="00044869" w:rsidP="00044869">
      <w:pPr>
        <w:pStyle w:val="ListParagraph"/>
        <w:ind w:firstLine="0"/>
      </w:pPr>
    </w:p>
    <w:p w14:paraId="4D20994B" w14:textId="77777777" w:rsidR="00044869" w:rsidRDefault="00044869" w:rsidP="00044869">
      <w:pPr>
        <w:pStyle w:val="ListParagraph"/>
        <w:ind w:firstLine="0"/>
      </w:pPr>
    </w:p>
    <w:p w14:paraId="217604C8" w14:textId="73C98219" w:rsidR="00D25E1D" w:rsidRDefault="00D25E1D" w:rsidP="00603CA0"/>
    <w:p w14:paraId="329D7FAE" w14:textId="38CF66FE" w:rsidR="00D25E1D" w:rsidRDefault="00D25E1D" w:rsidP="00603CA0"/>
    <w:p w14:paraId="0EA9D5C6" w14:textId="447156BA" w:rsidR="00D25E1D" w:rsidRPr="00D25E1D" w:rsidRDefault="00603CA0" w:rsidP="00D25E1D">
      <w:pPr>
        <w:pStyle w:val="Heading3"/>
        <w:numPr>
          <w:ilvl w:val="1"/>
          <w:numId w:val="2"/>
        </w:numPr>
      </w:pPr>
      <w:r>
        <w:lastRenderedPageBreak/>
        <w:t>Running of month-end procedure</w:t>
      </w:r>
    </w:p>
    <w:p w14:paraId="6CDBA0A6" w14:textId="5E26A2E0" w:rsidR="00603CA0" w:rsidRDefault="00603CA0" w:rsidP="00603CA0">
      <w:pPr>
        <w:ind w:left="806"/>
      </w:pPr>
      <w:r>
        <w:t xml:space="preserve">The “Running of Month-End Procedure” section is a critical aspect of the “Month-end” application, encompassing essential functionalities to ensure a smooth month-end process. </w:t>
      </w:r>
      <w:r w:rsidR="00B50538">
        <w:t xml:space="preserve">This section comprises three primary buttons: </w:t>
      </w:r>
    </w:p>
    <w:p w14:paraId="187236A7" w14:textId="364E811C" w:rsidR="00B50538" w:rsidRPr="00B50538" w:rsidRDefault="00B50538" w:rsidP="00B50538">
      <w:pPr>
        <w:pStyle w:val="ListParagraph"/>
        <w:numPr>
          <w:ilvl w:val="0"/>
          <w:numId w:val="8"/>
        </w:numPr>
        <w:rPr>
          <w:b/>
          <w:bCs/>
        </w:rPr>
      </w:pPr>
      <w:r w:rsidRPr="00B50538">
        <w:rPr>
          <w:b/>
          <w:bCs/>
        </w:rPr>
        <w:t>Run Month-End Procedure</w:t>
      </w:r>
    </w:p>
    <w:p w14:paraId="4D408848" w14:textId="2953487B" w:rsidR="00B50538" w:rsidRDefault="00B50538" w:rsidP="00B50538">
      <w:pPr>
        <w:ind w:left="360" w:firstLine="0"/>
      </w:pPr>
      <w:r>
        <w:t xml:space="preserve">Clicking the “Run Month-End Procedure” button initiates the automated process of finalizing and consolidating month-end transactions. This button triggers the following actions: </w:t>
      </w:r>
    </w:p>
    <w:p w14:paraId="3FB12240" w14:textId="0590424E" w:rsidR="00B50538" w:rsidRDefault="00B50538" w:rsidP="00B50538">
      <w:pPr>
        <w:pStyle w:val="ListParagraph"/>
        <w:numPr>
          <w:ilvl w:val="0"/>
          <w:numId w:val="3"/>
        </w:numPr>
      </w:pPr>
      <w:r>
        <w:rPr>
          <w:b/>
          <w:bCs/>
        </w:rPr>
        <w:t xml:space="preserve">Transaction Finalization: </w:t>
      </w:r>
      <w:r>
        <w:t>Completes the processing of pending transactions.</w:t>
      </w:r>
    </w:p>
    <w:p w14:paraId="2FC03A56" w14:textId="04954C35" w:rsidR="00B50538" w:rsidRDefault="00B50538" w:rsidP="00B50538">
      <w:pPr>
        <w:pStyle w:val="ListParagraph"/>
        <w:numPr>
          <w:ilvl w:val="0"/>
          <w:numId w:val="3"/>
        </w:numPr>
      </w:pPr>
      <w:r>
        <w:rPr>
          <w:b/>
          <w:bCs/>
        </w:rPr>
        <w:t>Data Consolidation:</w:t>
      </w:r>
      <w:r>
        <w:t xml:space="preserve"> Aggregates financial data for accurate month-end reporting.</w:t>
      </w:r>
    </w:p>
    <w:p w14:paraId="06F94742" w14:textId="4D4232AE" w:rsidR="00B50538" w:rsidRDefault="00B50538" w:rsidP="00B50538">
      <w:pPr>
        <w:pStyle w:val="ListParagraph"/>
        <w:numPr>
          <w:ilvl w:val="0"/>
          <w:numId w:val="3"/>
        </w:numPr>
      </w:pPr>
      <w:r>
        <w:rPr>
          <w:b/>
          <w:bCs/>
        </w:rPr>
        <w:t>Report Generation:</w:t>
      </w:r>
      <w:r>
        <w:t xml:space="preserve"> Automatically generates month-end reports for review.</w:t>
      </w:r>
    </w:p>
    <w:p w14:paraId="14F962C3" w14:textId="5C706691" w:rsidR="00B50538" w:rsidRPr="00B50538" w:rsidRDefault="00B50538" w:rsidP="00B50538">
      <w:pPr>
        <w:pStyle w:val="ListParagraph"/>
        <w:numPr>
          <w:ilvl w:val="0"/>
          <w:numId w:val="8"/>
        </w:numPr>
      </w:pPr>
      <w:r>
        <w:rPr>
          <w:b/>
          <w:bCs/>
        </w:rPr>
        <w:t>Remittance Manager</w:t>
      </w:r>
    </w:p>
    <w:p w14:paraId="439523D9" w14:textId="07F5ECEE" w:rsidR="00B50538" w:rsidRDefault="00B50538" w:rsidP="00B50538">
      <w:pPr>
        <w:ind w:left="360" w:firstLine="0"/>
      </w:pPr>
      <w:r>
        <w:t xml:space="preserve">The “Remittance Manager” button provides access to a centralized hub for managing remittances. Key features include: </w:t>
      </w:r>
    </w:p>
    <w:p w14:paraId="0A6A7A51" w14:textId="08DDB34C" w:rsidR="00B50538" w:rsidRDefault="00B50538" w:rsidP="00B50538">
      <w:pPr>
        <w:pStyle w:val="ListParagraph"/>
        <w:numPr>
          <w:ilvl w:val="0"/>
          <w:numId w:val="3"/>
        </w:numPr>
      </w:pPr>
      <w:r>
        <w:rPr>
          <w:b/>
          <w:bCs/>
        </w:rPr>
        <w:t xml:space="preserve">Dealers to Expert Remittance: </w:t>
      </w:r>
      <w:r>
        <w:t>Capture remittances from dealers to Expert seamlessly.</w:t>
      </w:r>
    </w:p>
    <w:p w14:paraId="1AD0413F" w14:textId="77777777" w:rsidR="00B50538" w:rsidRPr="00B50538" w:rsidRDefault="00B50538" w:rsidP="00B50538">
      <w:pPr>
        <w:pStyle w:val="ListParagraph"/>
        <w:numPr>
          <w:ilvl w:val="0"/>
          <w:numId w:val="3"/>
        </w:numPr>
        <w:rPr>
          <w:b/>
          <w:bCs/>
        </w:rPr>
      </w:pPr>
      <w:r w:rsidRPr="00B50538">
        <w:rPr>
          <w:b/>
          <w:bCs/>
        </w:rPr>
        <w:t>Expert to Vendors Remittance:</w:t>
      </w:r>
      <w:r>
        <w:rPr>
          <w:b/>
          <w:bCs/>
        </w:rPr>
        <w:t xml:space="preserve"> </w:t>
      </w:r>
      <w:r>
        <w:t>Process payments to vendors efficiently.</w:t>
      </w:r>
    </w:p>
    <w:p w14:paraId="13DF4D6C" w14:textId="77777777" w:rsidR="00B50538" w:rsidRPr="00B50538" w:rsidRDefault="00B50538" w:rsidP="00B50538">
      <w:pPr>
        <w:pStyle w:val="ListParagraph"/>
        <w:numPr>
          <w:ilvl w:val="0"/>
          <w:numId w:val="3"/>
        </w:numPr>
        <w:rPr>
          <w:b/>
          <w:bCs/>
        </w:rPr>
      </w:pPr>
      <w:r>
        <w:rPr>
          <w:b/>
          <w:bCs/>
        </w:rPr>
        <w:t xml:space="preserve">Remittance History: </w:t>
      </w:r>
      <w:r>
        <w:t>View a comprehensive history of all remittances.</w:t>
      </w:r>
    </w:p>
    <w:p w14:paraId="1DAD49A9" w14:textId="7B554F6E" w:rsidR="00B50538" w:rsidRDefault="00B50538" w:rsidP="00B50538">
      <w:pPr>
        <w:pStyle w:val="ListParagraph"/>
        <w:numPr>
          <w:ilvl w:val="0"/>
          <w:numId w:val="8"/>
        </w:numPr>
        <w:rPr>
          <w:b/>
          <w:bCs/>
        </w:rPr>
      </w:pPr>
      <w:r>
        <w:rPr>
          <w:b/>
          <w:bCs/>
        </w:rPr>
        <w:t>Create Statement Numbers</w:t>
      </w:r>
    </w:p>
    <w:p w14:paraId="1670FC2A" w14:textId="74C0B24F" w:rsidR="00B50538" w:rsidRDefault="00B50538" w:rsidP="00B50538">
      <w:pPr>
        <w:ind w:left="360" w:firstLine="0"/>
      </w:pPr>
      <w:r>
        <w:t xml:space="preserve">The “Create Statement Numbers” button is instrumental in assigning unique statement numbers to transactions. This functionality aids in: </w:t>
      </w:r>
    </w:p>
    <w:p w14:paraId="5E0582CE" w14:textId="57447ED2" w:rsidR="00B50538" w:rsidRDefault="00B50538" w:rsidP="00B50538">
      <w:pPr>
        <w:pStyle w:val="ListParagraph"/>
        <w:numPr>
          <w:ilvl w:val="0"/>
          <w:numId w:val="3"/>
        </w:numPr>
      </w:pPr>
      <w:r>
        <w:rPr>
          <w:b/>
          <w:bCs/>
        </w:rPr>
        <w:t xml:space="preserve">Transaction Tracking: </w:t>
      </w:r>
      <w:r>
        <w:t>Enables the tracking of transactions using unique statement numbers.</w:t>
      </w:r>
    </w:p>
    <w:p w14:paraId="2A886918" w14:textId="3C66ECF9" w:rsidR="00B50538" w:rsidRDefault="00B50538" w:rsidP="00B50538">
      <w:pPr>
        <w:pStyle w:val="ListParagraph"/>
        <w:numPr>
          <w:ilvl w:val="0"/>
          <w:numId w:val="3"/>
        </w:numPr>
      </w:pPr>
      <w:r>
        <w:rPr>
          <w:b/>
          <w:bCs/>
        </w:rPr>
        <w:t xml:space="preserve">Audit Trail: </w:t>
      </w:r>
      <w:r>
        <w:t>Facilitates an organized audit trail for month-end activities.</w:t>
      </w:r>
    </w:p>
    <w:p w14:paraId="69655CA0" w14:textId="04588EAB" w:rsidR="00B50538" w:rsidRDefault="00B50538" w:rsidP="00B50538">
      <w:pPr>
        <w:pStyle w:val="ListParagraph"/>
        <w:numPr>
          <w:ilvl w:val="0"/>
          <w:numId w:val="3"/>
        </w:numPr>
      </w:pPr>
      <w:r>
        <w:rPr>
          <w:b/>
          <w:bCs/>
        </w:rPr>
        <w:t xml:space="preserve">Transaction Identification: </w:t>
      </w:r>
      <w:r>
        <w:t xml:space="preserve">Enhances the identification and retrieval of specific transactions. </w:t>
      </w:r>
    </w:p>
    <w:p w14:paraId="6626B416" w14:textId="50BDB554" w:rsidR="00B50538" w:rsidRDefault="00B50538" w:rsidP="00B50538">
      <w:pPr>
        <w:pStyle w:val="Heading3"/>
      </w:pPr>
      <w:r>
        <w:t>Additional Tips:</w:t>
      </w:r>
    </w:p>
    <w:p w14:paraId="3B9FDE4C" w14:textId="242642D5" w:rsidR="00B50538" w:rsidRDefault="00B50538" w:rsidP="00B50538">
      <w:pPr>
        <w:pStyle w:val="ListParagraph"/>
        <w:numPr>
          <w:ilvl w:val="0"/>
          <w:numId w:val="3"/>
        </w:numPr>
      </w:pPr>
      <w:r>
        <w:rPr>
          <w:b/>
          <w:bCs/>
        </w:rPr>
        <w:t xml:space="preserve">Sequence of Execution: </w:t>
      </w:r>
      <w:r>
        <w:t>It is recommended to follow a logical sequence by first running the month-end procedure, managing remittances, and then creating statement numbers.</w:t>
      </w:r>
    </w:p>
    <w:p w14:paraId="7E045CE4" w14:textId="647A9DDB" w:rsidR="00B50538" w:rsidRDefault="00B50538" w:rsidP="00B50538">
      <w:pPr>
        <w:pStyle w:val="ListParagraph"/>
        <w:numPr>
          <w:ilvl w:val="0"/>
          <w:numId w:val="3"/>
        </w:numPr>
      </w:pPr>
      <w:r>
        <w:rPr>
          <w:b/>
          <w:bCs/>
        </w:rPr>
        <w:t xml:space="preserve">Confirmation Prompts: </w:t>
      </w:r>
      <w:r>
        <w:t>Be attentive to any confirmation prompts that may appear during these processes. Confirmations may include finalizing transactions or confir</w:t>
      </w:r>
      <w:r w:rsidR="00D25E1D">
        <w:t xml:space="preserve">ming remittances. </w:t>
      </w:r>
    </w:p>
    <w:p w14:paraId="533A3113" w14:textId="1006AA90" w:rsidR="00D25E1D" w:rsidRDefault="00D25E1D" w:rsidP="00D25E1D">
      <w:r>
        <w:t xml:space="preserve">By using these buttons, you can efficiently execute crucial month-end tasks, ensuring accuracy, transparency, and compliance with financial processes. </w:t>
      </w:r>
    </w:p>
    <w:p w14:paraId="2F82F742" w14:textId="77777777" w:rsidR="009D52FD" w:rsidRDefault="009D52FD" w:rsidP="00D25E1D"/>
    <w:p w14:paraId="15648CE0" w14:textId="77777777" w:rsidR="009D52FD" w:rsidRDefault="009D52FD" w:rsidP="00D25E1D"/>
    <w:p w14:paraId="77A3DB36" w14:textId="2916E092" w:rsidR="009D52FD" w:rsidRDefault="009D52FD" w:rsidP="009D52FD">
      <w:pPr>
        <w:pStyle w:val="Heading3"/>
        <w:numPr>
          <w:ilvl w:val="1"/>
          <w:numId w:val="2"/>
        </w:numPr>
      </w:pPr>
      <w:r>
        <w:lastRenderedPageBreak/>
        <w:t xml:space="preserve">Import </w:t>
      </w:r>
      <w:r w:rsidR="004B4940">
        <w:t>View</w:t>
      </w:r>
    </w:p>
    <w:p w14:paraId="0DE7D88B" w14:textId="30A265D5" w:rsidR="009D52FD" w:rsidRDefault="009D52FD" w:rsidP="009D52FD">
      <w:pPr>
        <w:pStyle w:val="Heading3"/>
        <w:ind w:left="0" w:firstLine="0"/>
      </w:pPr>
      <w:r w:rsidRPr="009D52FD">
        <w:rPr>
          <w:noProof/>
        </w:rPr>
        <w:drawing>
          <wp:anchor distT="0" distB="0" distL="114300" distR="114300" simplePos="0" relativeHeight="251683840" behindDoc="1" locked="0" layoutInCell="1" allowOverlap="1" wp14:anchorId="618BE66B" wp14:editId="0FAAEB87">
            <wp:simplePos x="0" y="0"/>
            <wp:positionH relativeFrom="margin">
              <wp:posOffset>577850</wp:posOffset>
            </wp:positionH>
            <wp:positionV relativeFrom="paragraph">
              <wp:posOffset>198755</wp:posOffset>
            </wp:positionV>
            <wp:extent cx="4642704" cy="2764790"/>
            <wp:effectExtent l="0" t="0" r="5715" b="0"/>
            <wp:wrapNone/>
            <wp:docPr id="18817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23" name="Picture 1" descr="A screenshot of a computer&#10;&#10;Description automatically generated"/>
                    <pic:cNvPicPr/>
                  </pic:nvPicPr>
                  <pic:blipFill>
                    <a:blip r:embed="rId18"/>
                    <a:stretch>
                      <a:fillRect/>
                    </a:stretch>
                  </pic:blipFill>
                  <pic:spPr>
                    <a:xfrm>
                      <a:off x="0" y="0"/>
                      <a:ext cx="4642704" cy="2764790"/>
                    </a:xfrm>
                    <a:prstGeom prst="rect">
                      <a:avLst/>
                    </a:prstGeom>
                  </pic:spPr>
                </pic:pic>
              </a:graphicData>
            </a:graphic>
            <wp14:sizeRelH relativeFrom="margin">
              <wp14:pctWidth>0</wp14:pctWidth>
            </wp14:sizeRelH>
            <wp14:sizeRelV relativeFrom="margin">
              <wp14:pctHeight>0</wp14:pctHeight>
            </wp14:sizeRelV>
          </wp:anchor>
        </w:drawing>
      </w:r>
    </w:p>
    <w:p w14:paraId="0E9D9489" w14:textId="77777777" w:rsidR="009D52FD" w:rsidRDefault="009D52FD" w:rsidP="009D52FD"/>
    <w:p w14:paraId="234F09E3" w14:textId="77777777" w:rsidR="009D52FD" w:rsidRDefault="009D52FD" w:rsidP="009D52FD"/>
    <w:p w14:paraId="34067B39" w14:textId="77777777" w:rsidR="009D52FD" w:rsidRDefault="009D52FD" w:rsidP="009D52FD"/>
    <w:p w14:paraId="05937450" w14:textId="77777777" w:rsidR="009D52FD" w:rsidRDefault="009D52FD" w:rsidP="009D52FD"/>
    <w:p w14:paraId="64871C1E" w14:textId="77777777" w:rsidR="009D52FD" w:rsidRDefault="009D52FD" w:rsidP="009D52FD"/>
    <w:p w14:paraId="16554C2E" w14:textId="77777777" w:rsidR="009D52FD" w:rsidRDefault="009D52FD" w:rsidP="009D52FD"/>
    <w:p w14:paraId="0F35EE5B" w14:textId="77777777" w:rsidR="009D52FD" w:rsidRDefault="009D52FD" w:rsidP="009D52FD"/>
    <w:p w14:paraId="308A352F" w14:textId="77777777" w:rsidR="009D52FD" w:rsidRDefault="009D52FD" w:rsidP="009D52FD"/>
    <w:p w14:paraId="1498E2AF" w14:textId="77777777" w:rsidR="009D52FD" w:rsidRDefault="009D52FD" w:rsidP="009D52FD"/>
    <w:p w14:paraId="6AD971A6" w14:textId="77777777" w:rsidR="009D52FD" w:rsidRDefault="009D52FD" w:rsidP="009D52FD"/>
    <w:p w14:paraId="4F279591" w14:textId="77777777" w:rsidR="009D52FD" w:rsidRDefault="009D52FD" w:rsidP="009D52FD"/>
    <w:p w14:paraId="21058E6A" w14:textId="77777777" w:rsidR="009D52FD" w:rsidRDefault="009D52FD" w:rsidP="009D52FD"/>
    <w:p w14:paraId="5EFAD364" w14:textId="509B8ADA" w:rsidR="009D52FD" w:rsidRDefault="00662B16" w:rsidP="00662B16">
      <w:pPr>
        <w:pStyle w:val="Heading3"/>
        <w:numPr>
          <w:ilvl w:val="2"/>
          <w:numId w:val="2"/>
        </w:numPr>
      </w:pPr>
      <w:r>
        <w:t xml:space="preserve">Import Data Subsection. </w:t>
      </w:r>
    </w:p>
    <w:p w14:paraId="079C72E0" w14:textId="15407074" w:rsidR="00662B16" w:rsidRDefault="00662B16" w:rsidP="00662B16">
      <w:pPr>
        <w:ind w:left="360" w:firstLine="0"/>
      </w:pPr>
      <w:r>
        <w:t>The “Import Dat</w:t>
      </w:r>
      <w:r w:rsidR="00814A48">
        <w:t>a</w:t>
      </w:r>
      <w:r>
        <w:t xml:space="preserve">” subsection withing the “Import” section of the “Month End” application allows users to efficiently import critical data for processing month-end activities. This section is divided into two main </w:t>
      </w:r>
      <w:proofErr w:type="spellStart"/>
      <w:r>
        <w:t>subviews</w:t>
      </w:r>
      <w:proofErr w:type="spellEnd"/>
      <w:r>
        <w:t>: “Import Dealer” and “Import Account”.</w:t>
      </w:r>
    </w:p>
    <w:p w14:paraId="691352C1" w14:textId="171F524D" w:rsidR="00662B16" w:rsidRPr="00662B16" w:rsidRDefault="00662B16" w:rsidP="00662B16">
      <w:pPr>
        <w:ind w:left="360" w:firstLine="0"/>
      </w:pPr>
      <w:r w:rsidRPr="00662B16">
        <w:rPr>
          <w:noProof/>
        </w:rPr>
        <w:drawing>
          <wp:anchor distT="0" distB="0" distL="114300" distR="114300" simplePos="0" relativeHeight="251685888" behindDoc="1" locked="0" layoutInCell="1" allowOverlap="1" wp14:anchorId="68A09710" wp14:editId="154B1B6A">
            <wp:simplePos x="0" y="0"/>
            <wp:positionH relativeFrom="column">
              <wp:posOffset>546100</wp:posOffset>
            </wp:positionH>
            <wp:positionV relativeFrom="paragraph">
              <wp:posOffset>189865</wp:posOffset>
            </wp:positionV>
            <wp:extent cx="4343623" cy="2432175"/>
            <wp:effectExtent l="0" t="0" r="0" b="6350"/>
            <wp:wrapNone/>
            <wp:docPr id="38856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64024" name="Picture 1" descr="A screenshot of a computer&#10;&#10;Description automatically generated"/>
                    <pic:cNvPicPr/>
                  </pic:nvPicPr>
                  <pic:blipFill>
                    <a:blip r:embed="rId19"/>
                    <a:stretch>
                      <a:fillRect/>
                    </a:stretch>
                  </pic:blipFill>
                  <pic:spPr>
                    <a:xfrm>
                      <a:off x="0" y="0"/>
                      <a:ext cx="4343623" cy="2432175"/>
                    </a:xfrm>
                    <a:prstGeom prst="rect">
                      <a:avLst/>
                    </a:prstGeom>
                  </pic:spPr>
                </pic:pic>
              </a:graphicData>
            </a:graphic>
          </wp:anchor>
        </w:drawing>
      </w:r>
    </w:p>
    <w:p w14:paraId="7E69CD01" w14:textId="0CC9CAF5" w:rsidR="009D52FD" w:rsidRPr="009D52FD" w:rsidRDefault="009D52FD" w:rsidP="009D52FD">
      <w:pPr>
        <w:rPr>
          <w:rFonts w:eastAsiaTheme="majorEastAsia" w:cstheme="majorBidi"/>
          <w:b/>
          <w:sz w:val="28"/>
          <w:szCs w:val="24"/>
        </w:rPr>
      </w:pPr>
    </w:p>
    <w:p w14:paraId="478C267C" w14:textId="551E6D71" w:rsidR="009D52FD" w:rsidRDefault="009D52FD" w:rsidP="009D52FD">
      <w:pPr>
        <w:ind w:left="360" w:firstLine="0"/>
      </w:pPr>
    </w:p>
    <w:p w14:paraId="1D9E2FDF" w14:textId="77777777" w:rsidR="00662B16" w:rsidRPr="00662B16" w:rsidRDefault="00662B16" w:rsidP="00662B16"/>
    <w:p w14:paraId="708A7F70" w14:textId="77777777" w:rsidR="00662B16" w:rsidRPr="00662B16" w:rsidRDefault="00662B16" w:rsidP="00662B16"/>
    <w:p w14:paraId="3D6264E3" w14:textId="77777777" w:rsidR="00662B16" w:rsidRPr="00662B16" w:rsidRDefault="00662B16" w:rsidP="00662B16"/>
    <w:p w14:paraId="619AD258" w14:textId="77777777" w:rsidR="00662B16" w:rsidRPr="00662B16" w:rsidRDefault="00662B16" w:rsidP="00662B16"/>
    <w:p w14:paraId="7002E430" w14:textId="77777777" w:rsidR="00662B16" w:rsidRPr="00662B16" w:rsidRDefault="00662B16" w:rsidP="00662B16"/>
    <w:p w14:paraId="20BEFD50" w14:textId="77777777" w:rsidR="00662B16" w:rsidRPr="00662B16" w:rsidRDefault="00662B16" w:rsidP="00662B16"/>
    <w:p w14:paraId="16CBF6BF" w14:textId="77777777" w:rsidR="00662B16" w:rsidRPr="00662B16" w:rsidRDefault="00662B16" w:rsidP="00662B16"/>
    <w:p w14:paraId="23915842" w14:textId="77777777" w:rsidR="00662B16" w:rsidRDefault="00662B16" w:rsidP="00662B16"/>
    <w:p w14:paraId="2FE1862B" w14:textId="0C2F8FAA" w:rsidR="00662B16" w:rsidRDefault="00662B16" w:rsidP="00662B16">
      <w:pPr>
        <w:tabs>
          <w:tab w:val="left" w:pos="1040"/>
        </w:tabs>
        <w:rPr>
          <w:b/>
          <w:bCs/>
        </w:rPr>
      </w:pPr>
      <w:r>
        <w:rPr>
          <w:b/>
          <w:bCs/>
        </w:rPr>
        <w:t xml:space="preserve">4.1.1 Import Dealer </w:t>
      </w:r>
    </w:p>
    <w:p w14:paraId="04582F45" w14:textId="73F9723D" w:rsidR="00662B16" w:rsidRDefault="00662B16" w:rsidP="00662B16">
      <w:pPr>
        <w:tabs>
          <w:tab w:val="left" w:pos="1040"/>
        </w:tabs>
      </w:pPr>
      <w:r>
        <w:t xml:space="preserve">The “Import Dealer” </w:t>
      </w:r>
      <w:proofErr w:type="spellStart"/>
      <w:r>
        <w:t>subview</w:t>
      </w:r>
      <w:proofErr w:type="spellEnd"/>
      <w:r>
        <w:t xml:space="preserve"> facilitates the import of dealer-specific data. Here are the key components:</w:t>
      </w:r>
    </w:p>
    <w:p w14:paraId="018DD705" w14:textId="62406D96" w:rsidR="00662B16" w:rsidRPr="00662B16" w:rsidRDefault="008742C1" w:rsidP="00662B16">
      <w:pPr>
        <w:pStyle w:val="ListParagraph"/>
        <w:numPr>
          <w:ilvl w:val="0"/>
          <w:numId w:val="10"/>
        </w:numPr>
        <w:tabs>
          <w:tab w:val="left" w:pos="1040"/>
        </w:tabs>
      </w:pPr>
      <w:r>
        <w:rPr>
          <w:b/>
          <w:bCs/>
        </w:rPr>
        <w:t xml:space="preserve">Select </w:t>
      </w:r>
      <w:r w:rsidR="00662B16">
        <w:rPr>
          <w:b/>
          <w:bCs/>
        </w:rPr>
        <w:t>Dealer</w:t>
      </w:r>
      <w:r>
        <w:rPr>
          <w:b/>
          <w:bCs/>
        </w:rPr>
        <w:t xml:space="preserve"> for Import</w:t>
      </w:r>
      <w:r w:rsidR="00662B16">
        <w:rPr>
          <w:b/>
          <w:bCs/>
        </w:rPr>
        <w:t xml:space="preserve"> Grid:</w:t>
      </w:r>
    </w:p>
    <w:p w14:paraId="116F3C4B" w14:textId="1CA5EBF1" w:rsidR="00662B16" w:rsidRDefault="00662B16" w:rsidP="00662B16">
      <w:pPr>
        <w:pStyle w:val="ListParagraph"/>
        <w:tabs>
          <w:tab w:val="left" w:pos="1040"/>
        </w:tabs>
        <w:ind w:left="1080" w:firstLine="0"/>
      </w:pPr>
      <w:r>
        <w:tab/>
        <w:t>The grid displays relevant information, including:</w:t>
      </w:r>
    </w:p>
    <w:p w14:paraId="58A5F90F" w14:textId="2B6B6D96" w:rsidR="00662B16" w:rsidRDefault="00662B16" w:rsidP="00662B16">
      <w:pPr>
        <w:pStyle w:val="ListParagraph"/>
        <w:numPr>
          <w:ilvl w:val="0"/>
          <w:numId w:val="3"/>
        </w:numPr>
        <w:tabs>
          <w:tab w:val="left" w:pos="1040"/>
        </w:tabs>
      </w:pPr>
      <w:r>
        <w:rPr>
          <w:b/>
          <w:bCs/>
        </w:rPr>
        <w:lastRenderedPageBreak/>
        <w:t xml:space="preserve">Dealer Ref: </w:t>
      </w:r>
      <w:r>
        <w:t>Unique reference identifier for each dealer.</w:t>
      </w:r>
    </w:p>
    <w:p w14:paraId="6DF0F64B" w14:textId="4E52D3CA" w:rsidR="00662B16" w:rsidRDefault="00662B16" w:rsidP="00662B16">
      <w:pPr>
        <w:pStyle w:val="ListParagraph"/>
        <w:numPr>
          <w:ilvl w:val="0"/>
          <w:numId w:val="3"/>
        </w:numPr>
        <w:tabs>
          <w:tab w:val="left" w:pos="1040"/>
        </w:tabs>
      </w:pPr>
      <w:r>
        <w:rPr>
          <w:b/>
          <w:bCs/>
        </w:rPr>
        <w:t xml:space="preserve">Dealer: </w:t>
      </w:r>
      <w:r>
        <w:t>Name of the dealer.</w:t>
      </w:r>
    </w:p>
    <w:p w14:paraId="71E34D7B" w14:textId="05E6D8DE" w:rsidR="00662B16" w:rsidRDefault="00662B16" w:rsidP="00662B16">
      <w:pPr>
        <w:pStyle w:val="ListParagraph"/>
        <w:numPr>
          <w:ilvl w:val="0"/>
          <w:numId w:val="3"/>
        </w:numPr>
        <w:tabs>
          <w:tab w:val="left" w:pos="1040"/>
        </w:tabs>
      </w:pPr>
      <w:r>
        <w:rPr>
          <w:b/>
          <w:bCs/>
        </w:rPr>
        <w:t>Locked:</w:t>
      </w:r>
      <w:r>
        <w:t xml:space="preserve"> Indicates whether the dealer is locked.</w:t>
      </w:r>
    </w:p>
    <w:p w14:paraId="035DE38B" w14:textId="3B52B234" w:rsidR="00662B16" w:rsidRDefault="00662B16" w:rsidP="00662B16">
      <w:pPr>
        <w:pStyle w:val="ListParagraph"/>
        <w:numPr>
          <w:ilvl w:val="0"/>
          <w:numId w:val="3"/>
        </w:numPr>
        <w:tabs>
          <w:tab w:val="left" w:pos="1040"/>
        </w:tabs>
      </w:pPr>
      <w:r>
        <w:rPr>
          <w:b/>
          <w:bCs/>
        </w:rPr>
        <w:t xml:space="preserve">Partial Lock: </w:t>
      </w:r>
      <w:r>
        <w:t>Indicates partial locking status.</w:t>
      </w:r>
    </w:p>
    <w:p w14:paraId="6DB4D781" w14:textId="0323D3CA" w:rsidR="00662B16" w:rsidRDefault="00662B16" w:rsidP="00662B16">
      <w:pPr>
        <w:pStyle w:val="ListParagraph"/>
        <w:numPr>
          <w:ilvl w:val="0"/>
          <w:numId w:val="3"/>
        </w:numPr>
        <w:tabs>
          <w:tab w:val="left" w:pos="1040"/>
        </w:tabs>
      </w:pPr>
      <w:r>
        <w:rPr>
          <w:b/>
          <w:bCs/>
        </w:rPr>
        <w:t>Import:</w:t>
      </w:r>
      <w:r>
        <w:t xml:space="preserve"> Checkbox for selecting dealers for import.</w:t>
      </w:r>
    </w:p>
    <w:p w14:paraId="386D4E95" w14:textId="77777777" w:rsidR="00662B16" w:rsidRDefault="00662B16" w:rsidP="00662B16">
      <w:pPr>
        <w:pStyle w:val="ListParagraph"/>
        <w:numPr>
          <w:ilvl w:val="0"/>
          <w:numId w:val="10"/>
        </w:numPr>
        <w:tabs>
          <w:tab w:val="left" w:pos="1040"/>
        </w:tabs>
        <w:rPr>
          <w:b/>
          <w:bCs/>
        </w:rPr>
      </w:pPr>
      <w:r w:rsidRPr="00662B16">
        <w:rPr>
          <w:b/>
          <w:bCs/>
        </w:rPr>
        <w:t>Import Dealers Button:</w:t>
      </w:r>
    </w:p>
    <w:p w14:paraId="09631B3E" w14:textId="77777777" w:rsidR="00662B16" w:rsidRDefault="00662B16" w:rsidP="00662B16">
      <w:pPr>
        <w:tabs>
          <w:tab w:val="left" w:pos="1040"/>
        </w:tabs>
        <w:ind w:left="1080" w:firstLine="0"/>
      </w:pPr>
      <w:r>
        <w:t xml:space="preserve">Clicking this button initiates the import process for the selected dealers. </w:t>
      </w:r>
    </w:p>
    <w:p w14:paraId="4E1C4F01" w14:textId="77777777" w:rsidR="00662B16" w:rsidRDefault="00662B16" w:rsidP="00662B16">
      <w:pPr>
        <w:tabs>
          <w:tab w:val="left" w:pos="1040"/>
        </w:tabs>
        <w:rPr>
          <w:b/>
          <w:bCs/>
        </w:rPr>
      </w:pPr>
      <w:r>
        <w:rPr>
          <w:b/>
          <w:bCs/>
        </w:rPr>
        <w:t xml:space="preserve">4.1.2 Import Account </w:t>
      </w:r>
    </w:p>
    <w:p w14:paraId="7AA92A70" w14:textId="77777777" w:rsidR="00662B16" w:rsidRDefault="00662B16" w:rsidP="00662B16">
      <w:pPr>
        <w:tabs>
          <w:tab w:val="left" w:pos="1040"/>
        </w:tabs>
      </w:pPr>
      <w:r>
        <w:t xml:space="preserve">The “Import Account” </w:t>
      </w:r>
      <w:proofErr w:type="spellStart"/>
      <w:r>
        <w:t>subview</w:t>
      </w:r>
      <w:proofErr w:type="spellEnd"/>
      <w:r>
        <w:t xml:space="preserve"> focuses on the import of account-related data. Components include: </w:t>
      </w:r>
    </w:p>
    <w:p w14:paraId="666798B2" w14:textId="5E40DF47" w:rsidR="008742C1" w:rsidRPr="008742C1" w:rsidRDefault="008742C1" w:rsidP="008742C1">
      <w:pPr>
        <w:pStyle w:val="ListParagraph"/>
        <w:numPr>
          <w:ilvl w:val="0"/>
          <w:numId w:val="11"/>
        </w:numPr>
        <w:tabs>
          <w:tab w:val="left" w:pos="1040"/>
        </w:tabs>
        <w:rPr>
          <w:b/>
          <w:bCs/>
        </w:rPr>
      </w:pPr>
      <w:r>
        <w:rPr>
          <w:b/>
          <w:bCs/>
        </w:rPr>
        <w:t xml:space="preserve">Dropdown List for Dealers: </w:t>
      </w:r>
      <w:r>
        <w:t>A dropdown list to select the dealer for which accounts will be imported.</w:t>
      </w:r>
    </w:p>
    <w:p w14:paraId="3B645DCD" w14:textId="221E5337" w:rsidR="008742C1" w:rsidRDefault="008742C1" w:rsidP="008742C1">
      <w:pPr>
        <w:pStyle w:val="ListParagraph"/>
        <w:numPr>
          <w:ilvl w:val="0"/>
          <w:numId w:val="11"/>
        </w:numPr>
        <w:tabs>
          <w:tab w:val="left" w:pos="1040"/>
        </w:tabs>
        <w:rPr>
          <w:b/>
          <w:bCs/>
        </w:rPr>
      </w:pPr>
      <w:r>
        <w:rPr>
          <w:b/>
          <w:bCs/>
        </w:rPr>
        <w:t xml:space="preserve">Select Account for Import Grid: </w:t>
      </w:r>
    </w:p>
    <w:p w14:paraId="067E09A0" w14:textId="0E68C8F8" w:rsidR="008742C1" w:rsidRDefault="008742C1" w:rsidP="008742C1">
      <w:pPr>
        <w:pStyle w:val="ListParagraph"/>
        <w:tabs>
          <w:tab w:val="left" w:pos="1040"/>
        </w:tabs>
        <w:ind w:left="1080" w:firstLine="0"/>
      </w:pPr>
      <w:r>
        <w:tab/>
        <w:t xml:space="preserve">This grid displays relevant information including: </w:t>
      </w:r>
    </w:p>
    <w:p w14:paraId="497372C3" w14:textId="02C6EB15" w:rsidR="008742C1" w:rsidRDefault="008742C1" w:rsidP="008742C1">
      <w:pPr>
        <w:pStyle w:val="ListParagraph"/>
        <w:numPr>
          <w:ilvl w:val="1"/>
          <w:numId w:val="3"/>
        </w:numPr>
        <w:tabs>
          <w:tab w:val="left" w:pos="1040"/>
        </w:tabs>
      </w:pPr>
      <w:r>
        <w:rPr>
          <w:b/>
          <w:bCs/>
        </w:rPr>
        <w:t xml:space="preserve">Supplier Ref: </w:t>
      </w:r>
      <w:r>
        <w:t>Reference identifier for the supplier.</w:t>
      </w:r>
    </w:p>
    <w:p w14:paraId="2A2EC48B" w14:textId="24AE44F3" w:rsidR="008742C1" w:rsidRDefault="008742C1" w:rsidP="008742C1">
      <w:pPr>
        <w:pStyle w:val="ListParagraph"/>
        <w:numPr>
          <w:ilvl w:val="1"/>
          <w:numId w:val="3"/>
        </w:numPr>
        <w:tabs>
          <w:tab w:val="left" w:pos="1040"/>
        </w:tabs>
      </w:pPr>
      <w:r>
        <w:rPr>
          <w:b/>
          <w:bCs/>
        </w:rPr>
        <w:t>Account:</w:t>
      </w:r>
      <w:r>
        <w:t xml:space="preserve"> Account code.</w:t>
      </w:r>
    </w:p>
    <w:p w14:paraId="7A8CC5CB" w14:textId="322800F9" w:rsidR="008742C1" w:rsidRDefault="008742C1" w:rsidP="008742C1">
      <w:pPr>
        <w:pStyle w:val="ListParagraph"/>
        <w:numPr>
          <w:ilvl w:val="1"/>
          <w:numId w:val="3"/>
        </w:numPr>
        <w:tabs>
          <w:tab w:val="left" w:pos="1040"/>
        </w:tabs>
      </w:pPr>
      <w:r>
        <w:rPr>
          <w:b/>
          <w:bCs/>
        </w:rPr>
        <w:t>Account Description:</w:t>
      </w:r>
      <w:r>
        <w:t xml:space="preserve"> Description of the account.</w:t>
      </w:r>
    </w:p>
    <w:p w14:paraId="53832A7E" w14:textId="10D8514D" w:rsidR="008742C1" w:rsidRDefault="008742C1" w:rsidP="008742C1">
      <w:pPr>
        <w:pStyle w:val="ListParagraph"/>
        <w:numPr>
          <w:ilvl w:val="1"/>
          <w:numId w:val="3"/>
        </w:numPr>
        <w:tabs>
          <w:tab w:val="left" w:pos="1040"/>
        </w:tabs>
      </w:pPr>
      <w:r>
        <w:rPr>
          <w:b/>
          <w:bCs/>
        </w:rPr>
        <w:t>Locked:</w:t>
      </w:r>
      <w:r>
        <w:t xml:space="preserve"> Indicates whether the account is locked.</w:t>
      </w:r>
    </w:p>
    <w:p w14:paraId="6981E53B" w14:textId="657E9B13" w:rsidR="008742C1" w:rsidRDefault="008742C1" w:rsidP="008742C1">
      <w:pPr>
        <w:pStyle w:val="ListParagraph"/>
        <w:numPr>
          <w:ilvl w:val="1"/>
          <w:numId w:val="3"/>
        </w:numPr>
        <w:tabs>
          <w:tab w:val="left" w:pos="1040"/>
        </w:tabs>
      </w:pPr>
      <w:r>
        <w:rPr>
          <w:b/>
          <w:bCs/>
        </w:rPr>
        <w:t>Import:</w:t>
      </w:r>
      <w:r>
        <w:t xml:space="preserve"> Checkbox for selecting accounts for import.</w:t>
      </w:r>
    </w:p>
    <w:p w14:paraId="16A053D7" w14:textId="4380D88B" w:rsidR="008742C1" w:rsidRDefault="008742C1" w:rsidP="008742C1">
      <w:pPr>
        <w:pStyle w:val="ListParagraph"/>
        <w:numPr>
          <w:ilvl w:val="0"/>
          <w:numId w:val="11"/>
        </w:numPr>
        <w:tabs>
          <w:tab w:val="left" w:pos="1040"/>
        </w:tabs>
        <w:rPr>
          <w:b/>
          <w:bCs/>
        </w:rPr>
      </w:pPr>
      <w:r>
        <w:rPr>
          <w:b/>
          <w:bCs/>
        </w:rPr>
        <w:t xml:space="preserve">Import Accounts Button: </w:t>
      </w:r>
    </w:p>
    <w:p w14:paraId="3D920580" w14:textId="428AD730" w:rsidR="008742C1" w:rsidRDefault="008742C1" w:rsidP="008742C1">
      <w:pPr>
        <w:pStyle w:val="ListParagraph"/>
        <w:tabs>
          <w:tab w:val="left" w:pos="1040"/>
        </w:tabs>
        <w:ind w:left="1440" w:firstLine="0"/>
      </w:pPr>
      <w:r>
        <w:t xml:space="preserve">Clicking this button initiates the import process for the selected accounts. </w:t>
      </w:r>
    </w:p>
    <w:p w14:paraId="15CD4BCD" w14:textId="25F609FA" w:rsidR="008742C1" w:rsidRDefault="008742C1" w:rsidP="008742C1">
      <w:pPr>
        <w:tabs>
          <w:tab w:val="left" w:pos="1040"/>
        </w:tabs>
        <w:ind w:left="0" w:firstLine="0"/>
        <w:rPr>
          <w:b/>
          <w:bCs/>
        </w:rPr>
      </w:pPr>
      <w:r>
        <w:rPr>
          <w:b/>
          <w:bCs/>
        </w:rPr>
        <w:t>4.1.3 Import Details</w:t>
      </w:r>
    </w:p>
    <w:p w14:paraId="1911C044" w14:textId="1E19C6D8" w:rsidR="008742C1" w:rsidRDefault="008742C1" w:rsidP="008742C1">
      <w:pPr>
        <w:pStyle w:val="ListParagraph"/>
        <w:numPr>
          <w:ilvl w:val="0"/>
          <w:numId w:val="12"/>
        </w:numPr>
        <w:tabs>
          <w:tab w:val="left" w:pos="1040"/>
        </w:tabs>
      </w:pPr>
      <w:r>
        <w:rPr>
          <w:b/>
          <w:bCs/>
        </w:rPr>
        <w:t xml:space="preserve">Invoice Date (Day/Month/Year format): </w:t>
      </w:r>
      <w:r>
        <w:t>Displays the invoice date in the day/month/year format.</w:t>
      </w:r>
    </w:p>
    <w:p w14:paraId="1321034F" w14:textId="4F978477" w:rsidR="008742C1" w:rsidRPr="008742C1" w:rsidRDefault="008742C1" w:rsidP="008742C1">
      <w:pPr>
        <w:pStyle w:val="ListParagraph"/>
        <w:numPr>
          <w:ilvl w:val="0"/>
          <w:numId w:val="12"/>
        </w:numPr>
        <w:tabs>
          <w:tab w:val="left" w:pos="1040"/>
        </w:tabs>
      </w:pPr>
      <w:r>
        <w:rPr>
          <w:b/>
          <w:bCs/>
        </w:rPr>
        <w:t>Current Month Items (Day/Month/Year format):</w:t>
      </w:r>
      <w:r w:rsidRPr="008742C1">
        <w:t xml:space="preserve"> Displays the current month items in the day/month/year format. </w:t>
      </w:r>
    </w:p>
    <w:p w14:paraId="10546306" w14:textId="3412E85D" w:rsidR="00662B16" w:rsidRPr="008742C1" w:rsidRDefault="008742C1" w:rsidP="008742C1">
      <w:pPr>
        <w:pStyle w:val="ListParagraph"/>
        <w:numPr>
          <w:ilvl w:val="0"/>
          <w:numId w:val="12"/>
        </w:numPr>
        <w:tabs>
          <w:tab w:val="left" w:pos="1040"/>
        </w:tabs>
        <w:rPr>
          <w:b/>
          <w:bCs/>
        </w:rPr>
      </w:pPr>
      <w:r>
        <w:rPr>
          <w:b/>
          <w:bCs/>
        </w:rPr>
        <w:t xml:space="preserve">Show All Users Checkbox: </w:t>
      </w:r>
      <w:r>
        <w:t>Check this box to display data for all users.</w:t>
      </w:r>
    </w:p>
    <w:p w14:paraId="5C158CF8" w14:textId="429180AF" w:rsidR="008742C1" w:rsidRPr="008742C1" w:rsidRDefault="008742C1" w:rsidP="008742C1">
      <w:pPr>
        <w:pStyle w:val="ListParagraph"/>
        <w:numPr>
          <w:ilvl w:val="0"/>
          <w:numId w:val="12"/>
        </w:numPr>
        <w:tabs>
          <w:tab w:val="left" w:pos="1040"/>
        </w:tabs>
        <w:rPr>
          <w:b/>
          <w:bCs/>
        </w:rPr>
      </w:pPr>
      <w:r>
        <w:rPr>
          <w:b/>
          <w:bCs/>
        </w:rPr>
        <w:t xml:space="preserve">Refresh Button: </w:t>
      </w:r>
      <w:r>
        <w:t>Click the refresh button to update the displayed data.</w:t>
      </w:r>
    </w:p>
    <w:p w14:paraId="72689780" w14:textId="3B0847E0" w:rsidR="008742C1" w:rsidRDefault="008742C1" w:rsidP="008742C1">
      <w:pPr>
        <w:tabs>
          <w:tab w:val="left" w:pos="1040"/>
        </w:tabs>
        <w:rPr>
          <w:b/>
          <w:bCs/>
        </w:rPr>
      </w:pPr>
      <w:r>
        <w:rPr>
          <w:b/>
          <w:bCs/>
        </w:rPr>
        <w:t xml:space="preserve">4.1.4 </w:t>
      </w:r>
      <w:proofErr w:type="spellStart"/>
      <w:r>
        <w:rPr>
          <w:b/>
          <w:bCs/>
        </w:rPr>
        <w:t>Subview</w:t>
      </w:r>
      <w:proofErr w:type="spellEnd"/>
      <w:r>
        <w:rPr>
          <w:b/>
          <w:bCs/>
        </w:rPr>
        <w:t xml:space="preserve"> interaction</w:t>
      </w:r>
    </w:p>
    <w:p w14:paraId="4CF85693" w14:textId="20F1AA13" w:rsidR="008742C1" w:rsidRDefault="008742C1" w:rsidP="008742C1">
      <w:pPr>
        <w:pStyle w:val="ListParagraph"/>
        <w:numPr>
          <w:ilvl w:val="0"/>
          <w:numId w:val="13"/>
        </w:numPr>
        <w:tabs>
          <w:tab w:val="left" w:pos="1040"/>
        </w:tabs>
        <w:rPr>
          <w:b/>
          <w:bCs/>
        </w:rPr>
      </w:pPr>
      <w:r>
        <w:rPr>
          <w:b/>
          <w:bCs/>
        </w:rPr>
        <w:t xml:space="preserve">Navigating Between </w:t>
      </w:r>
      <w:proofErr w:type="spellStart"/>
      <w:r>
        <w:rPr>
          <w:b/>
          <w:bCs/>
        </w:rPr>
        <w:t>Subviews</w:t>
      </w:r>
      <w:proofErr w:type="spellEnd"/>
      <w:r>
        <w:rPr>
          <w:b/>
          <w:bCs/>
        </w:rPr>
        <w:t>:</w:t>
      </w:r>
      <w:r>
        <w:t xml:space="preserve"> Use the tabs to switch between the “Import Dealer” and “Import Account” </w:t>
      </w:r>
      <w:proofErr w:type="spellStart"/>
      <w:r>
        <w:t>subviews</w:t>
      </w:r>
      <w:proofErr w:type="spellEnd"/>
      <w:r>
        <w:t>.</w:t>
      </w:r>
    </w:p>
    <w:p w14:paraId="34A719A2" w14:textId="464B5691" w:rsidR="008742C1" w:rsidRPr="00814A48" w:rsidRDefault="008742C1" w:rsidP="008742C1">
      <w:pPr>
        <w:pStyle w:val="ListParagraph"/>
        <w:numPr>
          <w:ilvl w:val="0"/>
          <w:numId w:val="13"/>
        </w:numPr>
        <w:tabs>
          <w:tab w:val="left" w:pos="1040"/>
        </w:tabs>
        <w:rPr>
          <w:b/>
          <w:bCs/>
        </w:rPr>
      </w:pPr>
      <w:r>
        <w:rPr>
          <w:b/>
          <w:bCs/>
        </w:rPr>
        <w:t xml:space="preserve">Import Dealer and import Account Buttons: </w:t>
      </w:r>
      <w:r>
        <w:t xml:space="preserve">These buttons navigate directly to the respective </w:t>
      </w:r>
      <w:proofErr w:type="spellStart"/>
      <w:r>
        <w:t>subviews</w:t>
      </w:r>
      <w:proofErr w:type="spellEnd"/>
      <w:r>
        <w:t xml:space="preserve">. </w:t>
      </w:r>
    </w:p>
    <w:p w14:paraId="425203B6" w14:textId="0FC720F5" w:rsidR="00814A48" w:rsidRDefault="00814A48" w:rsidP="00814A48">
      <w:pPr>
        <w:pStyle w:val="Heading3"/>
      </w:pPr>
      <w:r>
        <w:t>4.1.2 Import Settings</w:t>
      </w:r>
    </w:p>
    <w:p w14:paraId="16E98C51" w14:textId="51ABACB0" w:rsidR="00814A48" w:rsidRDefault="00814A48" w:rsidP="00814A48">
      <w:r>
        <w:t xml:space="preserve">This form is at the current time unavailable and not applicable to be in use. </w:t>
      </w:r>
    </w:p>
    <w:p w14:paraId="7BDA4E25" w14:textId="12AC5299" w:rsidR="00814A48" w:rsidRDefault="00814A48" w:rsidP="00814A48">
      <w:pPr>
        <w:pStyle w:val="Heading3"/>
        <w:numPr>
          <w:ilvl w:val="1"/>
          <w:numId w:val="2"/>
        </w:numPr>
        <w:jc w:val="both"/>
      </w:pPr>
      <w:r>
        <w:lastRenderedPageBreak/>
        <w:t xml:space="preserve">Processing </w:t>
      </w:r>
      <w:r w:rsidR="004B4940">
        <w:t>View</w:t>
      </w:r>
    </w:p>
    <w:p w14:paraId="22533329" w14:textId="2C845878" w:rsidR="004B4940" w:rsidRDefault="004B4940" w:rsidP="004B4940">
      <w:r>
        <w:t xml:space="preserve">The “Processing” view within the “Month End” application is a </w:t>
      </w:r>
      <w:r w:rsidR="00E3693B">
        <w:t xml:space="preserve">comprehensive </w:t>
      </w:r>
      <w:r>
        <w:t xml:space="preserve">workspace designed to manage various critical business processes seamlessly. This view is instrumental in streamlining month-end activities and ensuring the accuracy of financial transactions. It consists of different </w:t>
      </w:r>
      <w:proofErr w:type="spellStart"/>
      <w:r>
        <w:t>subviews</w:t>
      </w:r>
      <w:proofErr w:type="spellEnd"/>
      <w:r>
        <w:t xml:space="preserve"> , each dedicated to specific functionalities and processes. The primary </w:t>
      </w:r>
      <w:proofErr w:type="spellStart"/>
      <w:r>
        <w:t>subviews</w:t>
      </w:r>
      <w:proofErr w:type="spellEnd"/>
      <w:r>
        <w:t xml:space="preserve"> include: </w:t>
      </w:r>
    </w:p>
    <w:p w14:paraId="529D9E63" w14:textId="5548511E" w:rsidR="004B4940" w:rsidRPr="004B4940" w:rsidRDefault="004B4940" w:rsidP="004B4940">
      <w:pPr>
        <w:pStyle w:val="ListParagraph"/>
        <w:numPr>
          <w:ilvl w:val="0"/>
          <w:numId w:val="15"/>
        </w:numPr>
        <w:rPr>
          <w:b/>
          <w:bCs/>
        </w:rPr>
      </w:pPr>
      <w:r>
        <w:rPr>
          <w:b/>
          <w:bCs/>
        </w:rPr>
        <w:t xml:space="preserve">Dealer Management: </w:t>
      </w:r>
      <w:r>
        <w:t xml:space="preserve">This </w:t>
      </w:r>
      <w:proofErr w:type="spellStart"/>
      <w:r>
        <w:t>subview</w:t>
      </w:r>
      <w:proofErr w:type="spellEnd"/>
      <w:r>
        <w:t xml:space="preserve"> focuses on the efficient management of dealer-related tasks. It encompasses features related to dealer transactions, status monitoring, and overall dealer performance. </w:t>
      </w:r>
    </w:p>
    <w:p w14:paraId="4D5F86B8" w14:textId="078724CD" w:rsidR="004B4940" w:rsidRPr="00E3693B" w:rsidRDefault="00E3693B" w:rsidP="004B4940">
      <w:pPr>
        <w:pStyle w:val="ListParagraph"/>
        <w:numPr>
          <w:ilvl w:val="0"/>
          <w:numId w:val="15"/>
        </w:numPr>
        <w:rPr>
          <w:b/>
          <w:bCs/>
        </w:rPr>
      </w:pPr>
      <w:r>
        <w:rPr>
          <w:b/>
          <w:bCs/>
        </w:rPr>
        <w:t xml:space="preserve">Cashbook(Dealers): </w:t>
      </w:r>
      <w:r>
        <w:t xml:space="preserve">The “Cashbook(Dealers)” </w:t>
      </w:r>
      <w:proofErr w:type="spellStart"/>
      <w:r>
        <w:t>subview</w:t>
      </w:r>
      <w:proofErr w:type="spellEnd"/>
      <w:r>
        <w:t xml:space="preserve"> provides a centralized location for managing financial transactions related to dealers. It includes features for recording dealer payments, maintaining an organized record of cash flow, and monitoring financial transactions specific to dealers. </w:t>
      </w:r>
    </w:p>
    <w:p w14:paraId="76EA1A8D" w14:textId="1B919882" w:rsidR="00E3693B" w:rsidRPr="00E3693B" w:rsidRDefault="00E3693B" w:rsidP="004B4940">
      <w:pPr>
        <w:pStyle w:val="ListParagraph"/>
        <w:numPr>
          <w:ilvl w:val="0"/>
          <w:numId w:val="15"/>
        </w:numPr>
        <w:rPr>
          <w:b/>
          <w:bCs/>
        </w:rPr>
      </w:pPr>
      <w:r>
        <w:rPr>
          <w:b/>
          <w:bCs/>
        </w:rPr>
        <w:t xml:space="preserve">Suppliers Management: </w:t>
      </w:r>
      <w:r>
        <w:t xml:space="preserve">The “Suppliers Management” </w:t>
      </w:r>
      <w:proofErr w:type="spellStart"/>
      <w:r>
        <w:t>subview</w:t>
      </w:r>
      <w:proofErr w:type="spellEnd"/>
      <w:r>
        <w:t xml:space="preserve"> is dedicated to handling tasks related to suppliers. It includes features for managing supplier transactions, monitoring supplier status, and evaluating overall performance.</w:t>
      </w:r>
    </w:p>
    <w:p w14:paraId="46C4BE1B" w14:textId="63EAF792" w:rsidR="00E3693B" w:rsidRPr="00E3693B" w:rsidRDefault="00E3693B" w:rsidP="004B4940">
      <w:pPr>
        <w:pStyle w:val="ListParagraph"/>
        <w:numPr>
          <w:ilvl w:val="0"/>
          <w:numId w:val="15"/>
        </w:numPr>
        <w:rPr>
          <w:b/>
          <w:bCs/>
        </w:rPr>
      </w:pPr>
      <w:r>
        <w:rPr>
          <w:b/>
          <w:bCs/>
        </w:rPr>
        <w:t xml:space="preserve">Cashbook(Suppliers): </w:t>
      </w:r>
      <w:r>
        <w:t xml:space="preserve">The “Cashbook(Suppliers)” </w:t>
      </w:r>
      <w:proofErr w:type="spellStart"/>
      <w:r>
        <w:t>subview</w:t>
      </w:r>
      <w:proofErr w:type="spellEnd"/>
      <w:r>
        <w:t xml:space="preserve"> focuses on managing financial transactions related to suppliers. It includes features for recording supplier payments, maintaining an organized record of cash flow, and monitoring financial transactions specific to suppliers. </w:t>
      </w:r>
    </w:p>
    <w:p w14:paraId="5678054B" w14:textId="249C247E" w:rsidR="00E3693B" w:rsidRPr="00E3693B" w:rsidRDefault="00E3693B" w:rsidP="004B4940">
      <w:pPr>
        <w:pStyle w:val="ListParagraph"/>
        <w:numPr>
          <w:ilvl w:val="0"/>
          <w:numId w:val="15"/>
        </w:numPr>
        <w:rPr>
          <w:b/>
          <w:bCs/>
        </w:rPr>
      </w:pPr>
      <w:r>
        <w:rPr>
          <w:b/>
          <w:bCs/>
        </w:rPr>
        <w:t xml:space="preserve">Invoice Batching: </w:t>
      </w:r>
      <w:r>
        <w:t xml:space="preserve">In the “Invoice Batching” </w:t>
      </w:r>
      <w:proofErr w:type="spellStart"/>
      <w:r>
        <w:t>subview</w:t>
      </w:r>
      <w:proofErr w:type="spellEnd"/>
      <w:r>
        <w:t xml:space="preserve">, users can batch and process invoices, ensuring a systematic and efficient approach to handling billing and invoicing activities. </w:t>
      </w:r>
    </w:p>
    <w:p w14:paraId="0AD91FE3" w14:textId="578FBED4" w:rsidR="00E3693B" w:rsidRPr="00E3693B" w:rsidRDefault="00E3693B" w:rsidP="004B4940">
      <w:pPr>
        <w:pStyle w:val="ListParagraph"/>
        <w:numPr>
          <w:ilvl w:val="0"/>
          <w:numId w:val="15"/>
        </w:numPr>
        <w:rPr>
          <w:b/>
          <w:bCs/>
        </w:rPr>
      </w:pPr>
      <w:r>
        <w:rPr>
          <w:b/>
          <w:bCs/>
        </w:rPr>
        <w:t xml:space="preserve">Claims Management: </w:t>
      </w:r>
      <w:r>
        <w:t xml:space="preserve">The “Claims Management” </w:t>
      </w:r>
      <w:proofErr w:type="spellStart"/>
      <w:r>
        <w:t>subview</w:t>
      </w:r>
      <w:proofErr w:type="spellEnd"/>
      <w:r>
        <w:t xml:space="preserve"> provides tools for making necessary adjustments to financial transactions, ensuring that any discrepancies are addressed and corrected effectively. </w:t>
      </w:r>
    </w:p>
    <w:p w14:paraId="3E3ADD31" w14:textId="1EA9A8CF" w:rsidR="00E3693B" w:rsidRDefault="00E3693B" w:rsidP="00E3693B">
      <w:pPr>
        <w:ind w:left="360" w:firstLine="0"/>
      </w:pPr>
      <w:r>
        <w:t xml:space="preserve">Within each </w:t>
      </w:r>
      <w:proofErr w:type="spellStart"/>
      <w:r>
        <w:t>subview</w:t>
      </w:r>
      <w:proofErr w:type="spellEnd"/>
      <w:r>
        <w:t xml:space="preserve">, users will find specific subsections tailored to address different aspects of the corresponding business processes. This modular approach enhances user experience and allows for focused attention on individual tasks. </w:t>
      </w:r>
    </w:p>
    <w:p w14:paraId="24339769" w14:textId="3EDC3D5D" w:rsidR="00E3693B" w:rsidRDefault="00E3693B" w:rsidP="00E3693B">
      <w:pPr>
        <w:ind w:left="360" w:firstLine="0"/>
      </w:pPr>
      <w:r>
        <w:t xml:space="preserve">Navigate through each </w:t>
      </w:r>
      <w:proofErr w:type="spellStart"/>
      <w:r>
        <w:t>subview</w:t>
      </w:r>
      <w:proofErr w:type="spellEnd"/>
      <w:r>
        <w:t xml:space="preserve"> to leverage the specialized functionalities offered, contributing to a streamlined and effective month-end processing experience. </w:t>
      </w:r>
    </w:p>
    <w:p w14:paraId="03BCDE2E" w14:textId="77777777" w:rsidR="0061356A" w:rsidRDefault="0061356A" w:rsidP="00E3693B">
      <w:pPr>
        <w:ind w:left="360" w:firstLine="0"/>
      </w:pPr>
    </w:p>
    <w:p w14:paraId="5A48F0BD" w14:textId="77777777" w:rsidR="0061356A" w:rsidRDefault="0061356A" w:rsidP="00E3693B">
      <w:pPr>
        <w:ind w:left="360" w:firstLine="0"/>
      </w:pPr>
    </w:p>
    <w:p w14:paraId="63F45671" w14:textId="77777777" w:rsidR="0061356A" w:rsidRDefault="0061356A" w:rsidP="00E3693B">
      <w:pPr>
        <w:ind w:left="360" w:firstLine="0"/>
      </w:pPr>
    </w:p>
    <w:p w14:paraId="6E6FAC2A" w14:textId="77777777" w:rsidR="0061356A" w:rsidRDefault="0061356A" w:rsidP="00E3693B">
      <w:pPr>
        <w:ind w:left="360" w:firstLine="0"/>
      </w:pPr>
    </w:p>
    <w:p w14:paraId="45637FDD" w14:textId="77777777" w:rsidR="0061356A" w:rsidRDefault="0061356A" w:rsidP="00E3693B">
      <w:pPr>
        <w:ind w:left="360" w:firstLine="0"/>
      </w:pPr>
    </w:p>
    <w:p w14:paraId="7BFB28E0" w14:textId="77777777" w:rsidR="0061356A" w:rsidRDefault="0061356A" w:rsidP="00E3693B">
      <w:pPr>
        <w:ind w:left="360" w:firstLine="0"/>
      </w:pPr>
    </w:p>
    <w:p w14:paraId="26B77BC5" w14:textId="3799BD0A" w:rsidR="0061356A" w:rsidRDefault="0061356A" w:rsidP="0061356A">
      <w:pPr>
        <w:pStyle w:val="Heading3"/>
        <w:numPr>
          <w:ilvl w:val="2"/>
          <w:numId w:val="2"/>
        </w:numPr>
      </w:pPr>
      <w:r>
        <w:lastRenderedPageBreak/>
        <w:t xml:space="preserve">Dealer Management </w:t>
      </w:r>
    </w:p>
    <w:p w14:paraId="6433F062" w14:textId="4628B4C1" w:rsidR="0061356A" w:rsidRPr="0061356A" w:rsidRDefault="0061356A" w:rsidP="0061356A">
      <w:pPr>
        <w:pStyle w:val="ListParagraph"/>
        <w:numPr>
          <w:ilvl w:val="3"/>
          <w:numId w:val="2"/>
        </w:numPr>
        <w:rPr>
          <w:b/>
          <w:bCs/>
        </w:rPr>
      </w:pPr>
      <w:r w:rsidRPr="0061356A">
        <w:rPr>
          <w:b/>
          <w:bCs/>
        </w:rPr>
        <w:t xml:space="preserve">Dealer Management -Transactions </w:t>
      </w:r>
    </w:p>
    <w:p w14:paraId="7FBE8669" w14:textId="22AB2DB3" w:rsidR="0061356A" w:rsidRPr="0061356A" w:rsidRDefault="0061356A" w:rsidP="0061356A">
      <w:pPr>
        <w:ind w:left="360" w:firstLine="0"/>
        <w:rPr>
          <w:b/>
          <w:bCs/>
        </w:rPr>
      </w:pPr>
      <w:r w:rsidRPr="0061356A">
        <w:rPr>
          <w:b/>
          <w:bCs/>
          <w:noProof/>
        </w:rPr>
        <w:drawing>
          <wp:anchor distT="0" distB="0" distL="114300" distR="114300" simplePos="0" relativeHeight="251687936" behindDoc="1" locked="0" layoutInCell="1" allowOverlap="1" wp14:anchorId="6D91FD95" wp14:editId="757B9FB2">
            <wp:simplePos x="0" y="0"/>
            <wp:positionH relativeFrom="margin">
              <wp:posOffset>-268605</wp:posOffset>
            </wp:positionH>
            <wp:positionV relativeFrom="paragraph">
              <wp:posOffset>83820</wp:posOffset>
            </wp:positionV>
            <wp:extent cx="6714094" cy="2882900"/>
            <wp:effectExtent l="0" t="0" r="0" b="0"/>
            <wp:wrapNone/>
            <wp:docPr id="12288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43340" name=""/>
                    <pic:cNvPicPr/>
                  </pic:nvPicPr>
                  <pic:blipFill>
                    <a:blip r:embed="rId20"/>
                    <a:stretch>
                      <a:fillRect/>
                    </a:stretch>
                  </pic:blipFill>
                  <pic:spPr>
                    <a:xfrm>
                      <a:off x="0" y="0"/>
                      <a:ext cx="6714094" cy="2882900"/>
                    </a:xfrm>
                    <a:prstGeom prst="rect">
                      <a:avLst/>
                    </a:prstGeom>
                  </pic:spPr>
                </pic:pic>
              </a:graphicData>
            </a:graphic>
            <wp14:sizeRelH relativeFrom="margin">
              <wp14:pctWidth>0</wp14:pctWidth>
            </wp14:sizeRelH>
            <wp14:sizeRelV relativeFrom="margin">
              <wp14:pctHeight>0</wp14:pctHeight>
            </wp14:sizeRelV>
          </wp:anchor>
        </w:drawing>
      </w:r>
    </w:p>
    <w:p w14:paraId="2E27A997" w14:textId="77777777" w:rsidR="0061356A" w:rsidRDefault="0061356A" w:rsidP="0061356A">
      <w:pPr>
        <w:rPr>
          <w:b/>
          <w:bCs/>
        </w:rPr>
      </w:pPr>
    </w:p>
    <w:p w14:paraId="57997B21" w14:textId="77777777" w:rsidR="0061356A" w:rsidRDefault="0061356A" w:rsidP="0061356A">
      <w:pPr>
        <w:rPr>
          <w:b/>
          <w:bCs/>
        </w:rPr>
      </w:pPr>
    </w:p>
    <w:p w14:paraId="701EB3CF" w14:textId="77777777" w:rsidR="0061356A" w:rsidRDefault="0061356A" w:rsidP="0061356A">
      <w:pPr>
        <w:rPr>
          <w:b/>
          <w:bCs/>
        </w:rPr>
      </w:pPr>
    </w:p>
    <w:p w14:paraId="05F3E272" w14:textId="77777777" w:rsidR="0061356A" w:rsidRDefault="0061356A" w:rsidP="0061356A">
      <w:pPr>
        <w:ind w:left="6480" w:firstLine="0"/>
        <w:rPr>
          <w:b/>
          <w:bCs/>
        </w:rPr>
      </w:pPr>
    </w:p>
    <w:p w14:paraId="378BA792" w14:textId="77777777" w:rsidR="0061356A" w:rsidRDefault="0061356A" w:rsidP="0061356A">
      <w:pPr>
        <w:ind w:left="6480" w:firstLine="0"/>
        <w:rPr>
          <w:b/>
          <w:bCs/>
        </w:rPr>
      </w:pPr>
    </w:p>
    <w:p w14:paraId="6F562F07" w14:textId="77777777" w:rsidR="0061356A" w:rsidRDefault="0061356A" w:rsidP="0061356A">
      <w:pPr>
        <w:ind w:left="6480" w:firstLine="0"/>
        <w:rPr>
          <w:b/>
          <w:bCs/>
        </w:rPr>
      </w:pPr>
    </w:p>
    <w:p w14:paraId="1EBD92EA" w14:textId="77777777" w:rsidR="0061356A" w:rsidRDefault="0061356A" w:rsidP="0061356A">
      <w:pPr>
        <w:ind w:left="6480" w:firstLine="0"/>
        <w:rPr>
          <w:b/>
          <w:bCs/>
        </w:rPr>
      </w:pPr>
    </w:p>
    <w:p w14:paraId="1C6EEBF7" w14:textId="77777777" w:rsidR="0061356A" w:rsidRDefault="0061356A" w:rsidP="0061356A">
      <w:pPr>
        <w:ind w:left="6480" w:firstLine="0"/>
        <w:rPr>
          <w:b/>
          <w:bCs/>
        </w:rPr>
      </w:pPr>
    </w:p>
    <w:p w14:paraId="6BB54076" w14:textId="77777777" w:rsidR="0061356A" w:rsidRDefault="0061356A" w:rsidP="0061356A">
      <w:pPr>
        <w:ind w:left="6480" w:firstLine="0"/>
        <w:rPr>
          <w:b/>
          <w:bCs/>
        </w:rPr>
      </w:pPr>
    </w:p>
    <w:p w14:paraId="24E3B588" w14:textId="77777777" w:rsidR="0061356A" w:rsidRDefault="0061356A" w:rsidP="0061356A">
      <w:pPr>
        <w:ind w:left="6480" w:firstLine="0"/>
        <w:rPr>
          <w:b/>
          <w:bCs/>
        </w:rPr>
      </w:pPr>
    </w:p>
    <w:p w14:paraId="00FC0998" w14:textId="77777777" w:rsidR="0061356A" w:rsidRDefault="0061356A" w:rsidP="0061356A">
      <w:pPr>
        <w:ind w:left="6480" w:firstLine="0"/>
        <w:rPr>
          <w:b/>
          <w:bCs/>
        </w:rPr>
      </w:pPr>
    </w:p>
    <w:p w14:paraId="4775E674" w14:textId="77777777" w:rsidR="0061356A" w:rsidRDefault="0061356A" w:rsidP="0061356A">
      <w:pPr>
        <w:ind w:left="6480" w:firstLine="0"/>
        <w:rPr>
          <w:b/>
          <w:bCs/>
        </w:rPr>
      </w:pPr>
    </w:p>
    <w:p w14:paraId="1C0F984D" w14:textId="6DF999A6" w:rsidR="0061356A" w:rsidRDefault="0061356A" w:rsidP="0061356A">
      <w:r>
        <w:t xml:space="preserve">The “Transactions” </w:t>
      </w:r>
      <w:proofErr w:type="spellStart"/>
      <w:r>
        <w:t>subview</w:t>
      </w:r>
      <w:proofErr w:type="spellEnd"/>
      <w:r>
        <w:t xml:space="preserve"> within the “Dealer Management” view is designed to manage and display transactions specific to the selected dealer. This </w:t>
      </w:r>
      <w:proofErr w:type="spellStart"/>
      <w:r>
        <w:t>subview</w:t>
      </w:r>
      <w:proofErr w:type="spellEnd"/>
      <w:r>
        <w:t xml:space="preserve"> comprises a user-friendly interface with several key components</w:t>
      </w:r>
      <w:r w:rsidR="00E2337F">
        <w:t>:</w:t>
      </w:r>
    </w:p>
    <w:p w14:paraId="23F7E588" w14:textId="5A1ACFE8" w:rsidR="00E2337F" w:rsidRPr="00E2337F" w:rsidRDefault="00E2337F" w:rsidP="0061356A">
      <w:pPr>
        <w:rPr>
          <w:b/>
          <w:bCs/>
        </w:rPr>
      </w:pPr>
      <w:r>
        <w:rPr>
          <w:b/>
          <w:bCs/>
        </w:rPr>
        <w:t xml:space="preserve">Transactions Filter Grid: </w:t>
      </w:r>
    </w:p>
    <w:p w14:paraId="5BEE7B1C" w14:textId="62008506" w:rsidR="00E2337F" w:rsidRDefault="00E2337F" w:rsidP="00E2337F">
      <w:pPr>
        <w:pStyle w:val="ListParagraph"/>
        <w:numPr>
          <w:ilvl w:val="0"/>
          <w:numId w:val="13"/>
        </w:numPr>
      </w:pPr>
      <w:r>
        <w:rPr>
          <w:b/>
          <w:bCs/>
        </w:rPr>
        <w:t xml:space="preserve">Dealer Dropdown: </w:t>
      </w:r>
      <w:r>
        <w:t xml:space="preserve">Use the dropdown to select the specific dealer for whom you want to view transactions. </w:t>
      </w:r>
    </w:p>
    <w:p w14:paraId="0A4DD12C" w14:textId="24EBF20B" w:rsidR="00E2337F" w:rsidRDefault="00E2337F" w:rsidP="00E2337F">
      <w:pPr>
        <w:pStyle w:val="ListParagraph"/>
        <w:numPr>
          <w:ilvl w:val="0"/>
          <w:numId w:val="13"/>
        </w:numPr>
      </w:pPr>
      <w:r>
        <w:rPr>
          <w:b/>
          <w:bCs/>
        </w:rPr>
        <w:t xml:space="preserve">Account Dropdown: </w:t>
      </w:r>
      <w:r>
        <w:t>Choose an account from the dropdown to filter transactions by account.</w:t>
      </w:r>
    </w:p>
    <w:p w14:paraId="50420A6D" w14:textId="29272729" w:rsidR="00E2337F" w:rsidRDefault="00E2337F" w:rsidP="00E2337F">
      <w:pPr>
        <w:pStyle w:val="ListParagraph"/>
        <w:numPr>
          <w:ilvl w:val="0"/>
          <w:numId w:val="13"/>
        </w:numPr>
      </w:pPr>
      <w:r>
        <w:rPr>
          <w:b/>
          <w:bCs/>
        </w:rPr>
        <w:t>Code Dropdown:</w:t>
      </w:r>
      <w:r>
        <w:t xml:space="preserve"> Select a code associated with the dealer to further </w:t>
      </w:r>
      <w:proofErr w:type="spellStart"/>
      <w:r>
        <w:t>refrine</w:t>
      </w:r>
      <w:proofErr w:type="spellEnd"/>
      <w:r>
        <w:t xml:space="preserve"> the transaction list.</w:t>
      </w:r>
    </w:p>
    <w:p w14:paraId="109A0203" w14:textId="3A0EF433" w:rsidR="00E2337F" w:rsidRDefault="00E2337F" w:rsidP="00E2337F">
      <w:pPr>
        <w:pStyle w:val="ListParagraph"/>
        <w:numPr>
          <w:ilvl w:val="0"/>
          <w:numId w:val="13"/>
        </w:numPr>
      </w:pPr>
      <w:r>
        <w:rPr>
          <w:b/>
          <w:bCs/>
        </w:rPr>
        <w:t>Show All Users Checkbox:</w:t>
      </w:r>
      <w:r>
        <w:t xml:space="preserve"> Check this box to display all the dealers in the dropdown, enabling you to select any dealer for viewing transactions.</w:t>
      </w:r>
    </w:p>
    <w:p w14:paraId="29671335" w14:textId="60AAB48D" w:rsidR="00E2337F" w:rsidRDefault="00E2337F" w:rsidP="00E2337F">
      <w:pPr>
        <w:pStyle w:val="ListParagraph"/>
        <w:numPr>
          <w:ilvl w:val="0"/>
          <w:numId w:val="13"/>
        </w:numPr>
      </w:pPr>
      <w:r>
        <w:rPr>
          <w:b/>
          <w:bCs/>
        </w:rPr>
        <w:t>Refresh Button:</w:t>
      </w:r>
      <w:r>
        <w:t xml:space="preserve"> Click the refresh button to update the page based on the selected dealer, account, and code. </w:t>
      </w:r>
    </w:p>
    <w:p w14:paraId="3C46C6F5" w14:textId="2FAB43DA" w:rsidR="00E2337F" w:rsidRDefault="00E2337F" w:rsidP="00E2337F">
      <w:pPr>
        <w:rPr>
          <w:b/>
          <w:bCs/>
        </w:rPr>
      </w:pPr>
      <w:r>
        <w:rPr>
          <w:b/>
          <w:bCs/>
        </w:rPr>
        <w:t xml:space="preserve">Transactions Output Table: </w:t>
      </w:r>
    </w:p>
    <w:p w14:paraId="14AC14D2" w14:textId="0B5BCDF2" w:rsidR="00E2337F" w:rsidRPr="00E2337F" w:rsidRDefault="00E2337F" w:rsidP="00E2337F">
      <w:pPr>
        <w:pStyle w:val="ListParagraph"/>
        <w:numPr>
          <w:ilvl w:val="0"/>
          <w:numId w:val="13"/>
        </w:numPr>
        <w:rPr>
          <w:b/>
          <w:bCs/>
        </w:rPr>
      </w:pPr>
      <w:r>
        <w:rPr>
          <w:b/>
          <w:bCs/>
        </w:rPr>
        <w:t xml:space="preserve">Table Heading: </w:t>
      </w:r>
      <w:r>
        <w:t xml:space="preserve">Transactions – Dealer: (Name of dealer -  All Unlocked Accounts (All codes) </w:t>
      </w:r>
    </w:p>
    <w:p w14:paraId="6724652B" w14:textId="052B537A" w:rsidR="00E2337F" w:rsidRDefault="00E2337F" w:rsidP="00E2337F">
      <w:pPr>
        <w:pStyle w:val="ListParagraph"/>
        <w:numPr>
          <w:ilvl w:val="0"/>
          <w:numId w:val="13"/>
        </w:numPr>
        <w:rPr>
          <w:b/>
          <w:bCs/>
        </w:rPr>
      </w:pPr>
      <w:r>
        <w:rPr>
          <w:b/>
          <w:bCs/>
        </w:rPr>
        <w:t xml:space="preserve">Table Columns: </w:t>
      </w:r>
    </w:p>
    <w:p w14:paraId="05087FA8" w14:textId="61D933D1" w:rsidR="00E2337F" w:rsidRPr="00FC7539" w:rsidRDefault="00E2337F" w:rsidP="00E2337F">
      <w:pPr>
        <w:pStyle w:val="ListParagraph"/>
        <w:numPr>
          <w:ilvl w:val="0"/>
          <w:numId w:val="16"/>
        </w:numPr>
      </w:pPr>
      <w:r w:rsidRPr="00FC7539">
        <w:t>Paid (Checkbox)</w:t>
      </w:r>
    </w:p>
    <w:p w14:paraId="46E9D6CB" w14:textId="715877D2" w:rsidR="00E2337F" w:rsidRPr="00FC7539" w:rsidRDefault="00E2337F" w:rsidP="00E2337F">
      <w:pPr>
        <w:pStyle w:val="ListParagraph"/>
        <w:numPr>
          <w:ilvl w:val="0"/>
          <w:numId w:val="16"/>
        </w:numPr>
      </w:pPr>
      <w:r w:rsidRPr="00FC7539">
        <w:t>Prev(Checkbox)</w:t>
      </w:r>
    </w:p>
    <w:p w14:paraId="2717EC2F" w14:textId="38C7F725" w:rsidR="00E2337F" w:rsidRPr="00FC7539" w:rsidRDefault="00E2337F" w:rsidP="00E2337F">
      <w:pPr>
        <w:pStyle w:val="ListParagraph"/>
        <w:numPr>
          <w:ilvl w:val="0"/>
          <w:numId w:val="16"/>
        </w:numPr>
      </w:pPr>
      <w:r w:rsidRPr="00FC7539">
        <w:lastRenderedPageBreak/>
        <w:t>Description</w:t>
      </w:r>
    </w:p>
    <w:p w14:paraId="2C0BF13A" w14:textId="615062DF" w:rsidR="00E2337F" w:rsidRPr="00FC7539" w:rsidRDefault="00E2337F" w:rsidP="00E2337F">
      <w:pPr>
        <w:pStyle w:val="ListParagraph"/>
        <w:numPr>
          <w:ilvl w:val="0"/>
          <w:numId w:val="16"/>
        </w:numPr>
      </w:pPr>
      <w:r w:rsidRPr="00FC7539">
        <w:t>Reference</w:t>
      </w:r>
    </w:p>
    <w:p w14:paraId="37FB3DD3" w14:textId="69FB8E2D" w:rsidR="00E2337F" w:rsidRPr="00FC7539" w:rsidRDefault="00E2337F" w:rsidP="00E2337F">
      <w:pPr>
        <w:pStyle w:val="ListParagraph"/>
        <w:numPr>
          <w:ilvl w:val="0"/>
          <w:numId w:val="16"/>
        </w:numPr>
      </w:pPr>
      <w:r w:rsidRPr="00FC7539">
        <w:t>Code</w:t>
      </w:r>
    </w:p>
    <w:p w14:paraId="3A9C134A" w14:textId="331A0A83" w:rsidR="00E2337F" w:rsidRPr="00FC7539" w:rsidRDefault="00E2337F" w:rsidP="00E2337F">
      <w:pPr>
        <w:pStyle w:val="ListParagraph"/>
        <w:numPr>
          <w:ilvl w:val="0"/>
          <w:numId w:val="16"/>
        </w:numPr>
      </w:pPr>
      <w:r w:rsidRPr="00FC7539">
        <w:t>Date</w:t>
      </w:r>
    </w:p>
    <w:p w14:paraId="13F4D9AF" w14:textId="77FDA5C4" w:rsidR="00E2337F" w:rsidRPr="00FC7539" w:rsidRDefault="00E2337F" w:rsidP="00E2337F">
      <w:pPr>
        <w:pStyle w:val="ListParagraph"/>
        <w:numPr>
          <w:ilvl w:val="0"/>
          <w:numId w:val="16"/>
        </w:numPr>
      </w:pPr>
      <w:r w:rsidRPr="00FC7539">
        <w:t>Outstanding</w:t>
      </w:r>
    </w:p>
    <w:p w14:paraId="53A744BD" w14:textId="019D12D2" w:rsidR="00E2337F" w:rsidRPr="00FC7539" w:rsidRDefault="00E2337F" w:rsidP="00E2337F">
      <w:pPr>
        <w:pStyle w:val="ListParagraph"/>
        <w:numPr>
          <w:ilvl w:val="0"/>
          <w:numId w:val="16"/>
        </w:numPr>
      </w:pPr>
      <w:r w:rsidRPr="00FC7539">
        <w:t>Paid to Date</w:t>
      </w:r>
    </w:p>
    <w:p w14:paraId="3020FE4B" w14:textId="3F2C2CDF" w:rsidR="00E2337F" w:rsidRPr="00FC7539" w:rsidRDefault="00E2337F" w:rsidP="00E2337F">
      <w:pPr>
        <w:pStyle w:val="ListParagraph"/>
        <w:numPr>
          <w:ilvl w:val="0"/>
          <w:numId w:val="16"/>
        </w:numPr>
      </w:pPr>
      <w:r w:rsidRPr="00FC7539">
        <w:t>Disc%</w:t>
      </w:r>
    </w:p>
    <w:p w14:paraId="6289B366" w14:textId="299CA180" w:rsidR="00E2337F" w:rsidRPr="00FC7539" w:rsidRDefault="00E2337F" w:rsidP="00E2337F">
      <w:pPr>
        <w:pStyle w:val="ListParagraph"/>
        <w:numPr>
          <w:ilvl w:val="0"/>
          <w:numId w:val="16"/>
        </w:numPr>
      </w:pPr>
      <w:r w:rsidRPr="00FC7539">
        <w:t>Comment</w:t>
      </w:r>
    </w:p>
    <w:p w14:paraId="22854625" w14:textId="5C120F0A" w:rsidR="00E2337F" w:rsidRPr="00FC7539" w:rsidRDefault="00E2337F" w:rsidP="00E2337F">
      <w:pPr>
        <w:pStyle w:val="ListParagraph"/>
        <w:numPr>
          <w:ilvl w:val="0"/>
          <w:numId w:val="16"/>
        </w:numPr>
      </w:pPr>
      <w:r w:rsidRPr="00FC7539">
        <w:t>Remitted(Checkbox)</w:t>
      </w:r>
    </w:p>
    <w:p w14:paraId="65441C28" w14:textId="6EED1827" w:rsidR="00E2337F" w:rsidRPr="00FC7539" w:rsidRDefault="00E2337F" w:rsidP="00E2337F">
      <w:pPr>
        <w:pStyle w:val="ListParagraph"/>
        <w:numPr>
          <w:ilvl w:val="0"/>
          <w:numId w:val="16"/>
        </w:numPr>
      </w:pPr>
      <w:r w:rsidRPr="00FC7539">
        <w:t>Account Locked(Checkbox)</w:t>
      </w:r>
    </w:p>
    <w:p w14:paraId="4739C5D0" w14:textId="36EBC1FC" w:rsidR="00E2337F" w:rsidRPr="00FC7539" w:rsidRDefault="00E2337F" w:rsidP="00E2337F">
      <w:pPr>
        <w:pStyle w:val="ListParagraph"/>
        <w:numPr>
          <w:ilvl w:val="0"/>
          <w:numId w:val="16"/>
        </w:numPr>
      </w:pPr>
      <w:r w:rsidRPr="00FC7539">
        <w:t>Do Not Allocate(Checkbox)</w:t>
      </w:r>
    </w:p>
    <w:p w14:paraId="2C4FEF09" w14:textId="02CA9C9C" w:rsidR="00E2337F" w:rsidRPr="00FC7539" w:rsidRDefault="00E2337F" w:rsidP="00E2337F">
      <w:pPr>
        <w:pStyle w:val="ListParagraph"/>
        <w:numPr>
          <w:ilvl w:val="0"/>
          <w:numId w:val="16"/>
        </w:numPr>
      </w:pPr>
      <w:r w:rsidRPr="00FC7539">
        <w:t>Remittance Status</w:t>
      </w:r>
    </w:p>
    <w:p w14:paraId="7AF933E6" w14:textId="2BE5622F" w:rsidR="00E2337F" w:rsidRPr="00FC7539" w:rsidRDefault="00E2337F" w:rsidP="00E2337F">
      <w:pPr>
        <w:pStyle w:val="ListParagraph"/>
        <w:numPr>
          <w:ilvl w:val="0"/>
          <w:numId w:val="16"/>
        </w:numPr>
      </w:pPr>
      <w:r w:rsidRPr="00FC7539">
        <w:t>Mini Roll-Over(Checkbox)</w:t>
      </w:r>
    </w:p>
    <w:p w14:paraId="51402500" w14:textId="0E46890D" w:rsidR="00E2337F" w:rsidRPr="00FC7539" w:rsidRDefault="00E2337F" w:rsidP="00E2337F">
      <w:pPr>
        <w:pStyle w:val="ListParagraph"/>
        <w:numPr>
          <w:ilvl w:val="0"/>
          <w:numId w:val="16"/>
        </w:numPr>
      </w:pPr>
      <w:r w:rsidRPr="00FC7539">
        <w:t xml:space="preserve">Remittance </w:t>
      </w:r>
      <w:r w:rsidR="00FC7539" w:rsidRPr="00FC7539">
        <w:t>Groups</w:t>
      </w:r>
    </w:p>
    <w:p w14:paraId="10EF1421" w14:textId="73DDE28B" w:rsidR="00E2337F" w:rsidRDefault="00E2337F" w:rsidP="00E2337F">
      <w:pPr>
        <w:rPr>
          <w:b/>
          <w:bCs/>
        </w:rPr>
      </w:pPr>
      <w:r>
        <w:rPr>
          <w:b/>
          <w:bCs/>
        </w:rPr>
        <w:t>Transaction Table Buttons</w:t>
      </w:r>
    </w:p>
    <w:p w14:paraId="5F6DC3A4" w14:textId="6383DA6C" w:rsidR="00E2337F" w:rsidRPr="00E2337F" w:rsidRDefault="00E2337F" w:rsidP="00E2337F">
      <w:pPr>
        <w:pStyle w:val="ListParagraph"/>
        <w:numPr>
          <w:ilvl w:val="0"/>
          <w:numId w:val="13"/>
        </w:numPr>
        <w:rPr>
          <w:b/>
          <w:bCs/>
        </w:rPr>
      </w:pPr>
      <w:r>
        <w:rPr>
          <w:b/>
          <w:bCs/>
        </w:rPr>
        <w:t xml:space="preserve">Select All: </w:t>
      </w:r>
      <w:r>
        <w:t>Click this button to select all transactions in the table,</w:t>
      </w:r>
    </w:p>
    <w:p w14:paraId="43848983" w14:textId="69C91DA9" w:rsidR="00E2337F" w:rsidRPr="00E2337F" w:rsidRDefault="00E2337F" w:rsidP="00E2337F">
      <w:pPr>
        <w:pStyle w:val="ListParagraph"/>
        <w:numPr>
          <w:ilvl w:val="0"/>
          <w:numId w:val="13"/>
        </w:numPr>
        <w:rPr>
          <w:b/>
          <w:bCs/>
        </w:rPr>
      </w:pPr>
      <w:r>
        <w:rPr>
          <w:b/>
          <w:bCs/>
        </w:rPr>
        <w:t xml:space="preserve">Clear All: </w:t>
      </w:r>
      <w:r w:rsidRPr="00E2337F">
        <w:t xml:space="preserve">Click this button to clear the </w:t>
      </w:r>
      <w:proofErr w:type="spellStart"/>
      <w:r w:rsidRPr="00E2337F">
        <w:t>selction</w:t>
      </w:r>
      <w:proofErr w:type="spellEnd"/>
      <w:r w:rsidRPr="00E2337F">
        <w:t xml:space="preserve"> of all transactions</w:t>
      </w:r>
      <w:r>
        <w:t>.</w:t>
      </w:r>
    </w:p>
    <w:p w14:paraId="6766B72C" w14:textId="264FA814" w:rsidR="00E2337F" w:rsidRPr="00E2337F" w:rsidRDefault="00E2337F" w:rsidP="00E2337F">
      <w:pPr>
        <w:pStyle w:val="ListParagraph"/>
        <w:numPr>
          <w:ilvl w:val="0"/>
          <w:numId w:val="13"/>
        </w:numPr>
        <w:rPr>
          <w:b/>
          <w:bCs/>
        </w:rPr>
      </w:pPr>
      <w:r>
        <w:rPr>
          <w:b/>
          <w:bCs/>
        </w:rPr>
        <w:t xml:space="preserve">Adjustments: </w:t>
      </w:r>
      <w:r>
        <w:t>Click this button to make adjustments to the selected transactions.</w:t>
      </w:r>
    </w:p>
    <w:p w14:paraId="04A19CBD" w14:textId="68A1E74D" w:rsidR="00E2337F" w:rsidRPr="00E2337F" w:rsidRDefault="00E2337F" w:rsidP="00E2337F">
      <w:pPr>
        <w:pStyle w:val="ListParagraph"/>
        <w:numPr>
          <w:ilvl w:val="0"/>
          <w:numId w:val="13"/>
        </w:numPr>
        <w:rPr>
          <w:b/>
          <w:bCs/>
        </w:rPr>
      </w:pPr>
      <w:r>
        <w:rPr>
          <w:b/>
          <w:bCs/>
        </w:rPr>
        <w:t xml:space="preserve">RDA Claims: </w:t>
      </w:r>
      <w:r>
        <w:t>Click this button to initiate an RDA (Retail Development Allowance) claim for the selected transactions.</w:t>
      </w:r>
    </w:p>
    <w:p w14:paraId="1C8B0EE5" w14:textId="56F13390" w:rsidR="00E2337F" w:rsidRDefault="00E2337F" w:rsidP="00E2337F">
      <w:pPr>
        <w:rPr>
          <w:b/>
          <w:bCs/>
        </w:rPr>
      </w:pPr>
      <w:r>
        <w:rPr>
          <w:b/>
          <w:bCs/>
        </w:rPr>
        <w:t>Account Totals Grid</w:t>
      </w:r>
    </w:p>
    <w:p w14:paraId="7843B011" w14:textId="3AC4CA34" w:rsidR="00E2337F" w:rsidRPr="00E2337F" w:rsidRDefault="00E2337F" w:rsidP="00E2337F">
      <w:pPr>
        <w:pStyle w:val="ListParagraph"/>
        <w:numPr>
          <w:ilvl w:val="0"/>
          <w:numId w:val="13"/>
        </w:numPr>
        <w:rPr>
          <w:b/>
          <w:bCs/>
        </w:rPr>
      </w:pPr>
      <w:r>
        <w:rPr>
          <w:b/>
          <w:bCs/>
        </w:rPr>
        <w:t xml:space="preserve">Grid Heading: </w:t>
      </w:r>
      <w:r>
        <w:t>Displays the Dealer account code</w:t>
      </w:r>
    </w:p>
    <w:p w14:paraId="25040CDA" w14:textId="0A13F2B0" w:rsidR="00E2337F" w:rsidRPr="00E2337F" w:rsidRDefault="00E2337F" w:rsidP="00E2337F">
      <w:pPr>
        <w:pStyle w:val="ListParagraph"/>
        <w:numPr>
          <w:ilvl w:val="0"/>
          <w:numId w:val="13"/>
        </w:numPr>
        <w:rPr>
          <w:b/>
          <w:bCs/>
        </w:rPr>
      </w:pPr>
      <w:r>
        <w:rPr>
          <w:b/>
          <w:bCs/>
        </w:rPr>
        <w:t xml:space="preserve">Grid Columns: </w:t>
      </w:r>
    </w:p>
    <w:p w14:paraId="7784B0E4" w14:textId="4A9B0B3F" w:rsidR="00E2337F" w:rsidRPr="00E2337F" w:rsidRDefault="00E2337F" w:rsidP="00E2337F">
      <w:pPr>
        <w:pStyle w:val="ListParagraph"/>
        <w:numPr>
          <w:ilvl w:val="0"/>
          <w:numId w:val="17"/>
        </w:numPr>
        <w:rPr>
          <w:b/>
          <w:bCs/>
        </w:rPr>
      </w:pPr>
      <w:r>
        <w:t>Gross</w:t>
      </w:r>
    </w:p>
    <w:p w14:paraId="7FF8C32C" w14:textId="409765D4" w:rsidR="00E2337F" w:rsidRPr="00E2337F" w:rsidRDefault="00E2337F" w:rsidP="00E2337F">
      <w:pPr>
        <w:pStyle w:val="ListParagraph"/>
        <w:numPr>
          <w:ilvl w:val="0"/>
          <w:numId w:val="17"/>
        </w:numPr>
        <w:rPr>
          <w:b/>
          <w:bCs/>
        </w:rPr>
      </w:pPr>
      <w:r>
        <w:t>Adjustments Before</w:t>
      </w:r>
    </w:p>
    <w:p w14:paraId="73403F77" w14:textId="054290E1" w:rsidR="00E2337F" w:rsidRPr="00E2337F" w:rsidRDefault="00E2337F" w:rsidP="00E2337F">
      <w:pPr>
        <w:pStyle w:val="ListParagraph"/>
        <w:numPr>
          <w:ilvl w:val="0"/>
          <w:numId w:val="17"/>
        </w:numPr>
        <w:rPr>
          <w:b/>
          <w:bCs/>
        </w:rPr>
      </w:pPr>
      <w:r>
        <w:t>Discounts Taken</w:t>
      </w:r>
    </w:p>
    <w:p w14:paraId="12A692D5" w14:textId="5412D810" w:rsidR="00E2337F" w:rsidRPr="00E2337F" w:rsidRDefault="00E2337F" w:rsidP="00E2337F">
      <w:pPr>
        <w:pStyle w:val="ListParagraph"/>
        <w:numPr>
          <w:ilvl w:val="0"/>
          <w:numId w:val="17"/>
        </w:numPr>
        <w:rPr>
          <w:b/>
          <w:bCs/>
        </w:rPr>
      </w:pPr>
      <w:r>
        <w:t>Adjustments After</w:t>
      </w:r>
    </w:p>
    <w:p w14:paraId="4755F2F4" w14:textId="38B0144D" w:rsidR="00E2337F" w:rsidRPr="00E2337F" w:rsidRDefault="00E2337F" w:rsidP="00E2337F">
      <w:pPr>
        <w:pStyle w:val="ListParagraph"/>
        <w:numPr>
          <w:ilvl w:val="0"/>
          <w:numId w:val="17"/>
        </w:numPr>
        <w:rPr>
          <w:b/>
          <w:bCs/>
        </w:rPr>
      </w:pPr>
      <w:r>
        <w:t>Net total</w:t>
      </w:r>
    </w:p>
    <w:p w14:paraId="7BBB4AE4" w14:textId="3A6EAA16" w:rsidR="00E2337F" w:rsidRDefault="00E2337F" w:rsidP="00E2337F">
      <w:pPr>
        <w:rPr>
          <w:b/>
          <w:bCs/>
        </w:rPr>
      </w:pPr>
      <w:r>
        <w:rPr>
          <w:b/>
          <w:bCs/>
        </w:rPr>
        <w:t>Discount Allowed Table</w:t>
      </w:r>
    </w:p>
    <w:p w14:paraId="3C8F4ED9" w14:textId="43F1D3A9" w:rsidR="00E2337F" w:rsidRPr="00E2337F" w:rsidRDefault="00E2337F" w:rsidP="00E2337F">
      <w:pPr>
        <w:pStyle w:val="ListParagraph"/>
        <w:numPr>
          <w:ilvl w:val="0"/>
          <w:numId w:val="13"/>
        </w:numPr>
        <w:rPr>
          <w:b/>
          <w:bCs/>
        </w:rPr>
      </w:pPr>
      <w:r>
        <w:rPr>
          <w:b/>
          <w:bCs/>
        </w:rPr>
        <w:t xml:space="preserve">Table Heading: </w:t>
      </w:r>
      <w:r>
        <w:t>Discount Allowed</w:t>
      </w:r>
    </w:p>
    <w:p w14:paraId="6EE66EE2" w14:textId="0648025A" w:rsidR="00E2337F" w:rsidRDefault="00FC7539" w:rsidP="00E2337F">
      <w:pPr>
        <w:pStyle w:val="ListParagraph"/>
        <w:numPr>
          <w:ilvl w:val="0"/>
          <w:numId w:val="13"/>
        </w:numPr>
        <w:rPr>
          <w:b/>
          <w:bCs/>
        </w:rPr>
      </w:pPr>
      <w:r>
        <w:rPr>
          <w:b/>
          <w:bCs/>
        </w:rPr>
        <w:t xml:space="preserve">Table Columns: </w:t>
      </w:r>
    </w:p>
    <w:p w14:paraId="6387ABE7" w14:textId="09E19D46" w:rsidR="00FC7539" w:rsidRDefault="00FC7539" w:rsidP="00FC7539">
      <w:pPr>
        <w:pStyle w:val="ListParagraph"/>
        <w:numPr>
          <w:ilvl w:val="0"/>
          <w:numId w:val="18"/>
        </w:numPr>
        <w:rPr>
          <w:b/>
          <w:bCs/>
        </w:rPr>
      </w:pPr>
      <w:r>
        <w:rPr>
          <w:b/>
          <w:bCs/>
        </w:rPr>
        <w:t>Disc% (Discount Percentage)</w:t>
      </w:r>
    </w:p>
    <w:p w14:paraId="5A8CC228" w14:textId="72E6EC81" w:rsidR="00FC7539" w:rsidRDefault="00FC7539" w:rsidP="00FC7539">
      <w:pPr>
        <w:pStyle w:val="ListParagraph"/>
        <w:numPr>
          <w:ilvl w:val="0"/>
          <w:numId w:val="18"/>
        </w:numPr>
        <w:rPr>
          <w:b/>
          <w:bCs/>
        </w:rPr>
      </w:pPr>
      <w:r>
        <w:rPr>
          <w:b/>
          <w:bCs/>
        </w:rPr>
        <w:t>Amount</w:t>
      </w:r>
    </w:p>
    <w:p w14:paraId="05E9D9B0" w14:textId="0F2126EB" w:rsidR="00FC7539" w:rsidRDefault="00FC7539" w:rsidP="00FC7539">
      <w:pPr>
        <w:rPr>
          <w:b/>
          <w:bCs/>
        </w:rPr>
      </w:pPr>
      <w:r>
        <w:rPr>
          <w:b/>
          <w:bCs/>
        </w:rPr>
        <w:t>Interacting with the table</w:t>
      </w:r>
    </w:p>
    <w:p w14:paraId="4DC1FEDB" w14:textId="03EAEB1A" w:rsidR="00FC7539" w:rsidRPr="00FC7539" w:rsidRDefault="00FC7539" w:rsidP="00FC7539">
      <w:pPr>
        <w:pStyle w:val="ListParagraph"/>
        <w:numPr>
          <w:ilvl w:val="0"/>
          <w:numId w:val="13"/>
        </w:numPr>
        <w:rPr>
          <w:b/>
          <w:bCs/>
        </w:rPr>
      </w:pPr>
      <w:r>
        <w:rPr>
          <w:b/>
          <w:bCs/>
        </w:rPr>
        <w:t xml:space="preserve">Paid(Checkbox): </w:t>
      </w:r>
      <w:r>
        <w:t xml:space="preserve">Indicate items that are to be paid by checking the “Paid” checkbox. </w:t>
      </w:r>
    </w:p>
    <w:p w14:paraId="3DBED5A8" w14:textId="7358D0F4" w:rsidR="00FC7539" w:rsidRPr="00FC7539" w:rsidRDefault="00FC7539" w:rsidP="00FC7539">
      <w:pPr>
        <w:pStyle w:val="ListParagraph"/>
        <w:numPr>
          <w:ilvl w:val="0"/>
          <w:numId w:val="13"/>
        </w:numPr>
        <w:rPr>
          <w:b/>
          <w:bCs/>
        </w:rPr>
      </w:pPr>
      <w:r>
        <w:rPr>
          <w:b/>
          <w:bCs/>
        </w:rPr>
        <w:t xml:space="preserve">Selecting and Clearing: </w:t>
      </w:r>
      <w:r>
        <w:t>Use the “Select all” and “Clear all” buttons for efficient selection parameters.</w:t>
      </w:r>
    </w:p>
    <w:p w14:paraId="1A9D0032" w14:textId="6652E070" w:rsidR="00FC7539" w:rsidRDefault="00605C01" w:rsidP="00FC7539">
      <w:pPr>
        <w:pStyle w:val="ListParagraph"/>
        <w:numPr>
          <w:ilvl w:val="3"/>
          <w:numId w:val="2"/>
        </w:numPr>
        <w:rPr>
          <w:b/>
          <w:bCs/>
        </w:rPr>
      </w:pPr>
      <w:r w:rsidRPr="00605C01">
        <w:rPr>
          <w:b/>
          <w:bCs/>
          <w:noProof/>
        </w:rPr>
        <w:lastRenderedPageBreak/>
        <w:drawing>
          <wp:anchor distT="0" distB="0" distL="114300" distR="114300" simplePos="0" relativeHeight="251689984" behindDoc="1" locked="0" layoutInCell="1" allowOverlap="1" wp14:anchorId="093EE959" wp14:editId="61DA3EFC">
            <wp:simplePos x="0" y="0"/>
            <wp:positionH relativeFrom="margin">
              <wp:posOffset>-209550</wp:posOffset>
            </wp:positionH>
            <wp:positionV relativeFrom="paragraph">
              <wp:posOffset>254000</wp:posOffset>
            </wp:positionV>
            <wp:extent cx="6323839" cy="2978150"/>
            <wp:effectExtent l="0" t="0" r="1270" b="0"/>
            <wp:wrapNone/>
            <wp:docPr id="1716065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65073" name="Picture 1" descr="A screenshot of a computer&#10;&#10;Description automatically generated"/>
                    <pic:cNvPicPr/>
                  </pic:nvPicPr>
                  <pic:blipFill>
                    <a:blip r:embed="rId21"/>
                    <a:stretch>
                      <a:fillRect/>
                    </a:stretch>
                  </pic:blipFill>
                  <pic:spPr>
                    <a:xfrm>
                      <a:off x="0" y="0"/>
                      <a:ext cx="6323839" cy="2978150"/>
                    </a:xfrm>
                    <a:prstGeom prst="rect">
                      <a:avLst/>
                    </a:prstGeom>
                  </pic:spPr>
                </pic:pic>
              </a:graphicData>
            </a:graphic>
            <wp14:sizeRelH relativeFrom="margin">
              <wp14:pctWidth>0</wp14:pctWidth>
            </wp14:sizeRelH>
            <wp14:sizeRelV relativeFrom="margin">
              <wp14:pctHeight>0</wp14:pctHeight>
            </wp14:sizeRelV>
          </wp:anchor>
        </w:drawing>
      </w:r>
      <w:r w:rsidR="00FC7539" w:rsidRPr="00FC7539">
        <w:rPr>
          <w:b/>
          <w:bCs/>
        </w:rPr>
        <w:t xml:space="preserve">Dealer Management – Remittance </w:t>
      </w:r>
    </w:p>
    <w:p w14:paraId="0A356F6A" w14:textId="2C9835C0" w:rsidR="00605C01" w:rsidRDefault="00605C01" w:rsidP="00605C01">
      <w:pPr>
        <w:rPr>
          <w:b/>
          <w:bCs/>
        </w:rPr>
      </w:pPr>
    </w:p>
    <w:p w14:paraId="44384F72" w14:textId="77777777" w:rsidR="00605C01" w:rsidRDefault="00605C01" w:rsidP="00605C01">
      <w:pPr>
        <w:rPr>
          <w:b/>
          <w:bCs/>
        </w:rPr>
      </w:pPr>
    </w:p>
    <w:p w14:paraId="7AC85FF8" w14:textId="77777777" w:rsidR="00605C01" w:rsidRDefault="00605C01" w:rsidP="00605C01">
      <w:pPr>
        <w:rPr>
          <w:b/>
          <w:bCs/>
        </w:rPr>
      </w:pPr>
    </w:p>
    <w:p w14:paraId="2678BD8C" w14:textId="77777777" w:rsidR="00605C01" w:rsidRDefault="00605C01" w:rsidP="00605C01">
      <w:pPr>
        <w:rPr>
          <w:b/>
          <w:bCs/>
        </w:rPr>
      </w:pPr>
    </w:p>
    <w:p w14:paraId="52B00234" w14:textId="77777777" w:rsidR="00605C01" w:rsidRDefault="00605C01" w:rsidP="00605C01">
      <w:pPr>
        <w:rPr>
          <w:b/>
          <w:bCs/>
        </w:rPr>
      </w:pPr>
    </w:p>
    <w:p w14:paraId="6121613C" w14:textId="77777777" w:rsidR="00605C01" w:rsidRDefault="00605C01" w:rsidP="00605C01">
      <w:pPr>
        <w:rPr>
          <w:b/>
          <w:bCs/>
        </w:rPr>
      </w:pPr>
    </w:p>
    <w:p w14:paraId="7ACCF4F9" w14:textId="77777777" w:rsidR="00605C01" w:rsidRDefault="00605C01" w:rsidP="00605C01">
      <w:pPr>
        <w:rPr>
          <w:b/>
          <w:bCs/>
        </w:rPr>
      </w:pPr>
    </w:p>
    <w:p w14:paraId="3A8532C4" w14:textId="77777777" w:rsidR="00605C01" w:rsidRDefault="00605C01" w:rsidP="00605C01">
      <w:pPr>
        <w:rPr>
          <w:b/>
          <w:bCs/>
        </w:rPr>
      </w:pPr>
    </w:p>
    <w:p w14:paraId="549B8BB1" w14:textId="77777777" w:rsidR="00605C01" w:rsidRDefault="00605C01" w:rsidP="00605C01">
      <w:pPr>
        <w:rPr>
          <w:b/>
          <w:bCs/>
        </w:rPr>
      </w:pPr>
    </w:p>
    <w:p w14:paraId="4C58F77A" w14:textId="77777777" w:rsidR="00605C01" w:rsidRDefault="00605C01" w:rsidP="00605C01">
      <w:pPr>
        <w:rPr>
          <w:b/>
          <w:bCs/>
        </w:rPr>
      </w:pPr>
    </w:p>
    <w:p w14:paraId="00A59CE9" w14:textId="77777777" w:rsidR="00605C01" w:rsidRDefault="00605C01" w:rsidP="00605C01">
      <w:pPr>
        <w:rPr>
          <w:b/>
          <w:bCs/>
        </w:rPr>
      </w:pPr>
    </w:p>
    <w:p w14:paraId="38E45438" w14:textId="77777777" w:rsidR="00605C01" w:rsidRPr="00605C01" w:rsidRDefault="00605C01" w:rsidP="00605C01">
      <w:pPr>
        <w:ind w:left="0" w:firstLine="0"/>
        <w:rPr>
          <w:b/>
          <w:bCs/>
        </w:rPr>
      </w:pPr>
    </w:p>
    <w:p w14:paraId="792E2CF7" w14:textId="77777777" w:rsidR="00605C01" w:rsidRDefault="00605C01" w:rsidP="003E1565">
      <w:pPr>
        <w:ind w:left="360" w:firstLine="0"/>
      </w:pPr>
    </w:p>
    <w:p w14:paraId="1E0AB306" w14:textId="78CF4277" w:rsidR="003E1565" w:rsidRDefault="003E1565" w:rsidP="003E1565">
      <w:pPr>
        <w:ind w:left="360" w:firstLine="0"/>
      </w:pPr>
      <w:r>
        <w:t xml:space="preserve">The “Remittance” </w:t>
      </w:r>
      <w:proofErr w:type="spellStart"/>
      <w:r>
        <w:t>subview</w:t>
      </w:r>
      <w:proofErr w:type="spellEnd"/>
      <w:r>
        <w:t xml:space="preserve"> within the “Dealer Management” view focuses on handling remittance details for each dealer. This </w:t>
      </w:r>
      <w:proofErr w:type="spellStart"/>
      <w:r>
        <w:t>subview</w:t>
      </w:r>
      <w:proofErr w:type="spellEnd"/>
      <w:r>
        <w:t xml:space="preserve"> comprises essential components for efficient management. </w:t>
      </w:r>
    </w:p>
    <w:p w14:paraId="5D7B8CDD" w14:textId="62FAD871" w:rsidR="003E1565" w:rsidRDefault="003E1565" w:rsidP="003E1565">
      <w:pPr>
        <w:rPr>
          <w:b/>
          <w:bCs/>
        </w:rPr>
      </w:pPr>
      <w:r>
        <w:rPr>
          <w:b/>
          <w:bCs/>
        </w:rPr>
        <w:t>Transactions Filter Grid</w:t>
      </w:r>
    </w:p>
    <w:p w14:paraId="767A3EAE" w14:textId="175BE2F3" w:rsidR="003E1565" w:rsidRPr="003E1565" w:rsidRDefault="003E1565" w:rsidP="003E1565">
      <w:pPr>
        <w:pStyle w:val="ListParagraph"/>
        <w:numPr>
          <w:ilvl w:val="0"/>
          <w:numId w:val="13"/>
        </w:numPr>
        <w:rPr>
          <w:b/>
          <w:bCs/>
        </w:rPr>
      </w:pPr>
      <w:r>
        <w:rPr>
          <w:b/>
          <w:bCs/>
        </w:rPr>
        <w:t xml:space="preserve">Dealer Dropdown: </w:t>
      </w:r>
      <w:r>
        <w:t xml:space="preserve">Select the specific dealer for whom you want to manage remittance transactions. </w:t>
      </w:r>
    </w:p>
    <w:p w14:paraId="1079025C" w14:textId="0EA158E6" w:rsidR="003E1565" w:rsidRPr="003E1565" w:rsidRDefault="003E1565" w:rsidP="003E1565">
      <w:pPr>
        <w:pStyle w:val="ListParagraph"/>
        <w:numPr>
          <w:ilvl w:val="0"/>
          <w:numId w:val="13"/>
        </w:numPr>
        <w:rPr>
          <w:b/>
          <w:bCs/>
        </w:rPr>
      </w:pPr>
      <w:r>
        <w:rPr>
          <w:b/>
          <w:bCs/>
        </w:rPr>
        <w:t xml:space="preserve">Period of Remittance Dropdown: </w:t>
      </w:r>
      <w:r>
        <w:t>Choose the period for remittance from the dropdown.</w:t>
      </w:r>
    </w:p>
    <w:p w14:paraId="1BF26E0E" w14:textId="1CDBC5F4" w:rsidR="003E1565" w:rsidRPr="003E1565" w:rsidRDefault="003E1565" w:rsidP="003E1565">
      <w:pPr>
        <w:pStyle w:val="ListParagraph"/>
        <w:numPr>
          <w:ilvl w:val="0"/>
          <w:numId w:val="13"/>
        </w:numPr>
        <w:rPr>
          <w:b/>
          <w:bCs/>
        </w:rPr>
      </w:pPr>
      <w:r>
        <w:rPr>
          <w:b/>
          <w:bCs/>
        </w:rPr>
        <w:t xml:space="preserve">Show All Users Checkbox: </w:t>
      </w:r>
      <w:r>
        <w:t>Check this box to display all dealers in the dropdown, enabling selection for remittance.</w:t>
      </w:r>
    </w:p>
    <w:p w14:paraId="2F7DF80A" w14:textId="53212656" w:rsidR="003E1565" w:rsidRPr="003E1565" w:rsidRDefault="003E1565" w:rsidP="003E1565">
      <w:pPr>
        <w:pStyle w:val="ListParagraph"/>
        <w:numPr>
          <w:ilvl w:val="0"/>
          <w:numId w:val="13"/>
        </w:numPr>
        <w:rPr>
          <w:b/>
          <w:bCs/>
        </w:rPr>
      </w:pPr>
      <w:r>
        <w:rPr>
          <w:b/>
          <w:bCs/>
        </w:rPr>
        <w:t xml:space="preserve">Show Locked Checkbox: </w:t>
      </w:r>
      <w:r>
        <w:t>Check this box to display locked transactions in the “Remittance Transactions” table.</w:t>
      </w:r>
    </w:p>
    <w:p w14:paraId="795488DF" w14:textId="49BA7E9A" w:rsidR="003E1565" w:rsidRDefault="003E1565" w:rsidP="003E1565">
      <w:pPr>
        <w:pStyle w:val="ListParagraph"/>
        <w:numPr>
          <w:ilvl w:val="0"/>
          <w:numId w:val="13"/>
        </w:numPr>
        <w:rPr>
          <w:b/>
          <w:bCs/>
        </w:rPr>
      </w:pPr>
      <w:r>
        <w:rPr>
          <w:b/>
          <w:bCs/>
        </w:rPr>
        <w:t xml:space="preserve">Select Transactions Button: </w:t>
      </w:r>
      <w:r>
        <w:t>Click this button to select remitted transactions based on the chosen criteria.</w:t>
      </w:r>
      <w:r>
        <w:rPr>
          <w:b/>
          <w:bCs/>
        </w:rPr>
        <w:t xml:space="preserve"> </w:t>
      </w:r>
    </w:p>
    <w:p w14:paraId="60465E49" w14:textId="090F19BA" w:rsidR="003E1565" w:rsidRDefault="003E1565" w:rsidP="003E1565">
      <w:pPr>
        <w:rPr>
          <w:b/>
          <w:bCs/>
        </w:rPr>
      </w:pPr>
      <w:r>
        <w:rPr>
          <w:b/>
          <w:bCs/>
        </w:rPr>
        <w:t>Remittance Transactions Table</w:t>
      </w:r>
    </w:p>
    <w:p w14:paraId="17561AB3" w14:textId="05DD4370" w:rsidR="003E1565" w:rsidRDefault="003E1565" w:rsidP="003E1565">
      <w:pPr>
        <w:pStyle w:val="ListParagraph"/>
        <w:numPr>
          <w:ilvl w:val="0"/>
          <w:numId w:val="13"/>
        </w:numPr>
        <w:rPr>
          <w:b/>
          <w:bCs/>
        </w:rPr>
      </w:pPr>
      <w:r>
        <w:rPr>
          <w:b/>
          <w:bCs/>
        </w:rPr>
        <w:t xml:space="preserve">Table Columns: </w:t>
      </w:r>
    </w:p>
    <w:p w14:paraId="4955ED6D" w14:textId="398CF4F8" w:rsidR="003E1565" w:rsidRDefault="003E1565" w:rsidP="003E1565">
      <w:pPr>
        <w:pStyle w:val="ListParagraph"/>
        <w:numPr>
          <w:ilvl w:val="0"/>
          <w:numId w:val="20"/>
        </w:numPr>
      </w:pPr>
      <w:r>
        <w:t>Collected</w:t>
      </w:r>
    </w:p>
    <w:p w14:paraId="33417D25" w14:textId="54F9A1CA" w:rsidR="003E1565" w:rsidRDefault="003E1565" w:rsidP="003E1565">
      <w:pPr>
        <w:pStyle w:val="ListParagraph"/>
        <w:numPr>
          <w:ilvl w:val="0"/>
          <w:numId w:val="20"/>
        </w:numPr>
      </w:pPr>
      <w:r>
        <w:t>Date</w:t>
      </w:r>
    </w:p>
    <w:p w14:paraId="04443C3A" w14:textId="3AB102FB" w:rsidR="003E1565" w:rsidRDefault="003E1565" w:rsidP="003E1565">
      <w:pPr>
        <w:pStyle w:val="ListParagraph"/>
        <w:numPr>
          <w:ilvl w:val="0"/>
          <w:numId w:val="20"/>
        </w:numPr>
      </w:pPr>
      <w:r>
        <w:t>Code</w:t>
      </w:r>
    </w:p>
    <w:p w14:paraId="3A3413DB" w14:textId="1037C397" w:rsidR="003E1565" w:rsidRDefault="003E1565" w:rsidP="003E1565">
      <w:pPr>
        <w:pStyle w:val="ListParagraph"/>
        <w:numPr>
          <w:ilvl w:val="0"/>
          <w:numId w:val="20"/>
        </w:numPr>
      </w:pPr>
      <w:r>
        <w:t>Reference</w:t>
      </w:r>
    </w:p>
    <w:p w14:paraId="17D01CF1" w14:textId="4CDD0D22" w:rsidR="003E1565" w:rsidRDefault="003E1565" w:rsidP="003E1565">
      <w:pPr>
        <w:pStyle w:val="ListParagraph"/>
        <w:numPr>
          <w:ilvl w:val="0"/>
          <w:numId w:val="20"/>
        </w:numPr>
      </w:pPr>
      <w:r>
        <w:t>Description</w:t>
      </w:r>
    </w:p>
    <w:p w14:paraId="5ACCBB8A" w14:textId="37FACB3B" w:rsidR="003E1565" w:rsidRDefault="003E1565" w:rsidP="003E1565">
      <w:pPr>
        <w:pStyle w:val="ListParagraph"/>
        <w:numPr>
          <w:ilvl w:val="0"/>
          <w:numId w:val="20"/>
        </w:numPr>
      </w:pPr>
      <w:r>
        <w:t>Debit</w:t>
      </w:r>
    </w:p>
    <w:p w14:paraId="3A8B64AA" w14:textId="64CBF174" w:rsidR="003E1565" w:rsidRDefault="003E1565" w:rsidP="003E1565">
      <w:pPr>
        <w:pStyle w:val="ListParagraph"/>
        <w:numPr>
          <w:ilvl w:val="0"/>
          <w:numId w:val="20"/>
        </w:numPr>
      </w:pPr>
      <w:r>
        <w:t>Credit</w:t>
      </w:r>
    </w:p>
    <w:p w14:paraId="781C5E69" w14:textId="38663A5D" w:rsidR="003E1565" w:rsidRDefault="003E1565" w:rsidP="003E1565">
      <w:pPr>
        <w:pStyle w:val="ListParagraph"/>
        <w:numPr>
          <w:ilvl w:val="0"/>
          <w:numId w:val="20"/>
        </w:numPr>
      </w:pPr>
      <w:r>
        <w:t>Outstanding</w:t>
      </w:r>
    </w:p>
    <w:p w14:paraId="7130A44F" w14:textId="2BD1D35B" w:rsidR="003E1565" w:rsidRDefault="003E1565" w:rsidP="003E1565">
      <w:pPr>
        <w:rPr>
          <w:b/>
          <w:bCs/>
        </w:rPr>
      </w:pPr>
      <w:r>
        <w:rPr>
          <w:b/>
          <w:bCs/>
        </w:rPr>
        <w:lastRenderedPageBreak/>
        <w:t>Account Totals Grid</w:t>
      </w:r>
    </w:p>
    <w:p w14:paraId="1D94190F" w14:textId="3A55585A" w:rsidR="003E1565" w:rsidRDefault="003E1565" w:rsidP="003E1565">
      <w:pPr>
        <w:pStyle w:val="ListParagraph"/>
        <w:numPr>
          <w:ilvl w:val="0"/>
          <w:numId w:val="13"/>
        </w:numPr>
        <w:rPr>
          <w:b/>
          <w:bCs/>
        </w:rPr>
      </w:pPr>
      <w:r>
        <w:rPr>
          <w:b/>
          <w:bCs/>
        </w:rPr>
        <w:t>Grid Columns:</w:t>
      </w:r>
    </w:p>
    <w:p w14:paraId="4FF87767" w14:textId="58D16E24" w:rsidR="003E1565" w:rsidRDefault="003E1565" w:rsidP="003E1565">
      <w:pPr>
        <w:pStyle w:val="ListParagraph"/>
        <w:numPr>
          <w:ilvl w:val="0"/>
          <w:numId w:val="21"/>
        </w:numPr>
      </w:pPr>
      <w:r>
        <w:t>Gross</w:t>
      </w:r>
    </w:p>
    <w:p w14:paraId="15CEC8D6" w14:textId="44631813" w:rsidR="003E1565" w:rsidRDefault="003E1565" w:rsidP="003E1565">
      <w:pPr>
        <w:pStyle w:val="ListParagraph"/>
        <w:numPr>
          <w:ilvl w:val="0"/>
          <w:numId w:val="21"/>
        </w:numPr>
      </w:pPr>
      <w:r>
        <w:t>Discount</w:t>
      </w:r>
    </w:p>
    <w:p w14:paraId="06253454" w14:textId="77568244" w:rsidR="003E1565" w:rsidRDefault="003E1565" w:rsidP="003E1565">
      <w:pPr>
        <w:pStyle w:val="ListParagraph"/>
        <w:numPr>
          <w:ilvl w:val="0"/>
          <w:numId w:val="21"/>
        </w:numPr>
      </w:pPr>
      <w:r>
        <w:t>Discount Amount</w:t>
      </w:r>
    </w:p>
    <w:p w14:paraId="70E48BFF" w14:textId="2A87238E" w:rsidR="003E1565" w:rsidRDefault="003E1565" w:rsidP="003E1565">
      <w:pPr>
        <w:pStyle w:val="ListParagraph"/>
        <w:numPr>
          <w:ilvl w:val="0"/>
          <w:numId w:val="21"/>
        </w:numPr>
      </w:pPr>
      <w:r>
        <w:t>Credits</w:t>
      </w:r>
    </w:p>
    <w:p w14:paraId="4DA83BC7" w14:textId="30272EB1" w:rsidR="003E1565" w:rsidRDefault="003E1565" w:rsidP="003E1565">
      <w:pPr>
        <w:pStyle w:val="ListParagraph"/>
        <w:numPr>
          <w:ilvl w:val="0"/>
          <w:numId w:val="21"/>
        </w:numPr>
      </w:pPr>
      <w:r>
        <w:t>Payment Due</w:t>
      </w:r>
    </w:p>
    <w:p w14:paraId="5C81C9F5" w14:textId="7DB598A8" w:rsidR="003E1565" w:rsidRDefault="003E1565" w:rsidP="003E1565">
      <w:pPr>
        <w:rPr>
          <w:b/>
          <w:bCs/>
        </w:rPr>
      </w:pPr>
      <w:r>
        <w:rPr>
          <w:b/>
          <w:bCs/>
        </w:rPr>
        <w:t xml:space="preserve">Interacting with the </w:t>
      </w:r>
      <w:proofErr w:type="spellStart"/>
      <w:r>
        <w:rPr>
          <w:b/>
          <w:bCs/>
        </w:rPr>
        <w:t>subview</w:t>
      </w:r>
      <w:proofErr w:type="spellEnd"/>
    </w:p>
    <w:p w14:paraId="4C49A4C1" w14:textId="29256024" w:rsidR="003E1565" w:rsidRDefault="003E1565" w:rsidP="003E1565">
      <w:pPr>
        <w:pStyle w:val="ListParagraph"/>
        <w:numPr>
          <w:ilvl w:val="0"/>
          <w:numId w:val="13"/>
        </w:numPr>
      </w:pPr>
      <w:r>
        <w:rPr>
          <w:b/>
          <w:bCs/>
        </w:rPr>
        <w:t xml:space="preserve">Dealer and Period Selection: </w:t>
      </w:r>
      <w:r>
        <w:t>Utilize the dropdowns to choose the dealer and period of remittance.</w:t>
      </w:r>
    </w:p>
    <w:p w14:paraId="66D5203E" w14:textId="77777777" w:rsidR="003E1565" w:rsidRDefault="003E1565" w:rsidP="003E1565">
      <w:pPr>
        <w:pStyle w:val="ListParagraph"/>
        <w:numPr>
          <w:ilvl w:val="0"/>
          <w:numId w:val="13"/>
        </w:numPr>
      </w:pPr>
      <w:r>
        <w:rPr>
          <w:b/>
          <w:bCs/>
        </w:rPr>
        <w:t xml:space="preserve">Show All Users Checkbox: </w:t>
      </w:r>
      <w:r>
        <w:t>Ensure this box is checked to display all dealers for selection.</w:t>
      </w:r>
    </w:p>
    <w:p w14:paraId="7A96EB8E" w14:textId="77777777" w:rsidR="003E1565" w:rsidRDefault="003E1565" w:rsidP="003E1565">
      <w:pPr>
        <w:pStyle w:val="ListParagraph"/>
        <w:numPr>
          <w:ilvl w:val="0"/>
          <w:numId w:val="13"/>
        </w:numPr>
      </w:pPr>
      <w:r>
        <w:rPr>
          <w:b/>
          <w:bCs/>
        </w:rPr>
        <w:t>Show Locked Checkbox:</w:t>
      </w:r>
      <w:r>
        <w:t xml:space="preserve"> Check this box to include locked transactions in the remittance process.</w:t>
      </w:r>
    </w:p>
    <w:p w14:paraId="3B652ECE" w14:textId="77777777" w:rsidR="003E1565" w:rsidRDefault="003E1565" w:rsidP="003E1565">
      <w:pPr>
        <w:pStyle w:val="ListParagraph"/>
        <w:numPr>
          <w:ilvl w:val="0"/>
          <w:numId w:val="13"/>
        </w:numPr>
      </w:pPr>
      <w:r>
        <w:rPr>
          <w:b/>
          <w:bCs/>
        </w:rPr>
        <w:t>Select Transactions Button:</w:t>
      </w:r>
      <w:r>
        <w:t xml:space="preserve"> Click to choose remitted transactions based on selected criteria. </w:t>
      </w:r>
    </w:p>
    <w:p w14:paraId="3F0B0DE2" w14:textId="77777777" w:rsidR="003E1565" w:rsidRDefault="003E1565" w:rsidP="003E1565">
      <w:pPr>
        <w:pStyle w:val="ListParagraph"/>
        <w:numPr>
          <w:ilvl w:val="0"/>
          <w:numId w:val="13"/>
        </w:numPr>
      </w:pPr>
      <w:r>
        <w:rPr>
          <w:b/>
          <w:bCs/>
        </w:rPr>
        <w:t>Remittance Transactions Table:</w:t>
      </w:r>
      <w:r>
        <w:t xml:space="preserve"> Display collected, date, code, reference, description, debit, credit, and outstanding data fields.</w:t>
      </w:r>
    </w:p>
    <w:p w14:paraId="04EAED49" w14:textId="77777777" w:rsidR="003E1565" w:rsidRDefault="003E1565" w:rsidP="003E1565">
      <w:pPr>
        <w:pStyle w:val="ListParagraph"/>
        <w:numPr>
          <w:ilvl w:val="0"/>
          <w:numId w:val="13"/>
        </w:numPr>
      </w:pPr>
      <w:r>
        <w:rPr>
          <w:b/>
          <w:bCs/>
        </w:rPr>
        <w:t>Account Totals Grid:</w:t>
      </w:r>
      <w:r>
        <w:t xml:space="preserve"> Presents Gross, discount, discount amount, credits, and payment due for the selected period. </w:t>
      </w:r>
    </w:p>
    <w:p w14:paraId="75DF3429" w14:textId="0EE0F924" w:rsidR="00EB08A2" w:rsidRDefault="00EB08A2" w:rsidP="00EB08A2">
      <w:pPr>
        <w:pStyle w:val="ListParagraph"/>
        <w:numPr>
          <w:ilvl w:val="3"/>
          <w:numId w:val="2"/>
        </w:numPr>
        <w:rPr>
          <w:b/>
          <w:bCs/>
        </w:rPr>
      </w:pPr>
      <w:r w:rsidRPr="00EB08A2">
        <w:rPr>
          <w:b/>
          <w:bCs/>
        </w:rPr>
        <w:t>Dealer Management -RDA Claim</w:t>
      </w:r>
    </w:p>
    <w:p w14:paraId="366BD8F2" w14:textId="259C27E1" w:rsidR="00605C01" w:rsidRDefault="00605C01" w:rsidP="00605C01">
      <w:pPr>
        <w:rPr>
          <w:b/>
          <w:bCs/>
        </w:rPr>
      </w:pPr>
    </w:p>
    <w:p w14:paraId="0733B360" w14:textId="72B2A918" w:rsidR="00605C01" w:rsidRDefault="00605C01" w:rsidP="00605C01">
      <w:pPr>
        <w:rPr>
          <w:b/>
          <w:bCs/>
        </w:rPr>
      </w:pPr>
      <w:r w:rsidRPr="00605C01">
        <w:rPr>
          <w:b/>
          <w:bCs/>
          <w:noProof/>
        </w:rPr>
        <w:drawing>
          <wp:anchor distT="0" distB="0" distL="114300" distR="114300" simplePos="0" relativeHeight="251692032" behindDoc="1" locked="0" layoutInCell="1" allowOverlap="1" wp14:anchorId="7CF9F642" wp14:editId="50A7E5B7">
            <wp:simplePos x="0" y="0"/>
            <wp:positionH relativeFrom="column">
              <wp:posOffset>44450</wp:posOffset>
            </wp:positionH>
            <wp:positionV relativeFrom="paragraph">
              <wp:posOffset>31115</wp:posOffset>
            </wp:positionV>
            <wp:extent cx="5943600" cy="2961005"/>
            <wp:effectExtent l="0" t="0" r="0" b="0"/>
            <wp:wrapNone/>
            <wp:docPr id="116289688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96882" name="Picture 1" descr="A screenshot of a computer"/>
                    <pic:cNvPicPr/>
                  </pic:nvPicPr>
                  <pic:blipFill>
                    <a:blip r:embed="rId22"/>
                    <a:stretch>
                      <a:fillRect/>
                    </a:stretch>
                  </pic:blipFill>
                  <pic:spPr>
                    <a:xfrm>
                      <a:off x="0" y="0"/>
                      <a:ext cx="5943600" cy="2961005"/>
                    </a:xfrm>
                    <a:prstGeom prst="rect">
                      <a:avLst/>
                    </a:prstGeom>
                  </pic:spPr>
                </pic:pic>
              </a:graphicData>
            </a:graphic>
          </wp:anchor>
        </w:drawing>
      </w:r>
    </w:p>
    <w:p w14:paraId="5A0AAAD2" w14:textId="77777777" w:rsidR="00605C01" w:rsidRDefault="00605C01" w:rsidP="00605C01">
      <w:pPr>
        <w:rPr>
          <w:b/>
          <w:bCs/>
        </w:rPr>
      </w:pPr>
    </w:p>
    <w:p w14:paraId="797D8206" w14:textId="77777777" w:rsidR="00605C01" w:rsidRDefault="00605C01" w:rsidP="00605C01">
      <w:pPr>
        <w:rPr>
          <w:b/>
          <w:bCs/>
        </w:rPr>
      </w:pPr>
    </w:p>
    <w:p w14:paraId="08419341" w14:textId="77777777" w:rsidR="00605C01" w:rsidRDefault="00605C01" w:rsidP="00605C01">
      <w:pPr>
        <w:rPr>
          <w:b/>
          <w:bCs/>
        </w:rPr>
      </w:pPr>
    </w:p>
    <w:p w14:paraId="588AE154" w14:textId="77777777" w:rsidR="00605C01" w:rsidRDefault="00605C01" w:rsidP="00605C01">
      <w:pPr>
        <w:rPr>
          <w:b/>
          <w:bCs/>
        </w:rPr>
      </w:pPr>
    </w:p>
    <w:p w14:paraId="286193BD" w14:textId="77777777" w:rsidR="00605C01" w:rsidRDefault="00605C01" w:rsidP="00605C01">
      <w:pPr>
        <w:rPr>
          <w:b/>
          <w:bCs/>
        </w:rPr>
      </w:pPr>
    </w:p>
    <w:p w14:paraId="7D482F21" w14:textId="77777777" w:rsidR="00605C01" w:rsidRDefault="00605C01" w:rsidP="00605C01">
      <w:pPr>
        <w:rPr>
          <w:b/>
          <w:bCs/>
        </w:rPr>
      </w:pPr>
    </w:p>
    <w:p w14:paraId="54F04E72" w14:textId="77777777" w:rsidR="00605C01" w:rsidRDefault="00605C01" w:rsidP="00605C01">
      <w:pPr>
        <w:rPr>
          <w:b/>
          <w:bCs/>
        </w:rPr>
      </w:pPr>
    </w:p>
    <w:p w14:paraId="32B0C06A" w14:textId="77777777" w:rsidR="00605C01" w:rsidRDefault="00605C01" w:rsidP="00605C01">
      <w:pPr>
        <w:rPr>
          <w:b/>
          <w:bCs/>
        </w:rPr>
      </w:pPr>
    </w:p>
    <w:p w14:paraId="43860DAB" w14:textId="77777777" w:rsidR="00605C01" w:rsidRDefault="00605C01" w:rsidP="00605C01">
      <w:pPr>
        <w:rPr>
          <w:b/>
          <w:bCs/>
        </w:rPr>
      </w:pPr>
    </w:p>
    <w:p w14:paraId="5B658B46" w14:textId="77777777" w:rsidR="00605C01" w:rsidRDefault="00605C01" w:rsidP="00605C01">
      <w:pPr>
        <w:rPr>
          <w:b/>
          <w:bCs/>
        </w:rPr>
      </w:pPr>
    </w:p>
    <w:p w14:paraId="599B3DD0" w14:textId="77777777" w:rsidR="00605C01" w:rsidRDefault="00605C01" w:rsidP="00605C01">
      <w:pPr>
        <w:rPr>
          <w:b/>
          <w:bCs/>
        </w:rPr>
      </w:pPr>
    </w:p>
    <w:p w14:paraId="0013F0F1" w14:textId="77777777" w:rsidR="00605C01" w:rsidRDefault="00605C01" w:rsidP="00605C01">
      <w:pPr>
        <w:rPr>
          <w:b/>
          <w:bCs/>
        </w:rPr>
      </w:pPr>
    </w:p>
    <w:p w14:paraId="2D4DBAAB" w14:textId="77777777" w:rsidR="00605C01" w:rsidRDefault="00605C01" w:rsidP="00605C01">
      <w:pPr>
        <w:rPr>
          <w:b/>
          <w:bCs/>
        </w:rPr>
      </w:pPr>
    </w:p>
    <w:p w14:paraId="65EB4B86" w14:textId="77777777" w:rsidR="00605C01" w:rsidRDefault="00605C01" w:rsidP="00605C01">
      <w:pPr>
        <w:rPr>
          <w:b/>
          <w:bCs/>
        </w:rPr>
      </w:pPr>
    </w:p>
    <w:p w14:paraId="0D4B392D" w14:textId="4444D7C2" w:rsidR="00605C01" w:rsidRDefault="00605C01" w:rsidP="00605C01">
      <w:pPr>
        <w:rPr>
          <w:b/>
          <w:bCs/>
        </w:rPr>
      </w:pPr>
      <w:r w:rsidRPr="00605C01">
        <w:rPr>
          <w:b/>
          <w:bCs/>
          <w:noProof/>
        </w:rPr>
        <w:lastRenderedPageBreak/>
        <w:drawing>
          <wp:anchor distT="0" distB="0" distL="114300" distR="114300" simplePos="0" relativeHeight="251694080" behindDoc="1" locked="0" layoutInCell="1" allowOverlap="1" wp14:anchorId="2016091E" wp14:editId="2BFB345F">
            <wp:simplePos x="0" y="0"/>
            <wp:positionH relativeFrom="column">
              <wp:posOffset>444500</wp:posOffset>
            </wp:positionH>
            <wp:positionV relativeFrom="paragraph">
              <wp:posOffset>-70485</wp:posOffset>
            </wp:positionV>
            <wp:extent cx="4730993" cy="1016052"/>
            <wp:effectExtent l="0" t="0" r="0" b="0"/>
            <wp:wrapNone/>
            <wp:docPr id="7542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23377" name="Picture 1" descr="A screenshot of a computer&#10;&#10;Description automatically generated"/>
                    <pic:cNvPicPr/>
                  </pic:nvPicPr>
                  <pic:blipFill>
                    <a:blip r:embed="rId23"/>
                    <a:stretch>
                      <a:fillRect/>
                    </a:stretch>
                  </pic:blipFill>
                  <pic:spPr>
                    <a:xfrm>
                      <a:off x="0" y="0"/>
                      <a:ext cx="4730993" cy="1016052"/>
                    </a:xfrm>
                    <a:prstGeom prst="rect">
                      <a:avLst/>
                    </a:prstGeom>
                  </pic:spPr>
                </pic:pic>
              </a:graphicData>
            </a:graphic>
          </wp:anchor>
        </w:drawing>
      </w:r>
    </w:p>
    <w:p w14:paraId="57631914" w14:textId="77777777" w:rsidR="00605C01" w:rsidRDefault="00605C01" w:rsidP="00605C01">
      <w:pPr>
        <w:rPr>
          <w:b/>
          <w:bCs/>
        </w:rPr>
      </w:pPr>
    </w:p>
    <w:p w14:paraId="3797101E" w14:textId="77777777" w:rsidR="00605C01" w:rsidRDefault="00605C01" w:rsidP="00605C01">
      <w:pPr>
        <w:rPr>
          <w:b/>
          <w:bCs/>
        </w:rPr>
      </w:pPr>
    </w:p>
    <w:p w14:paraId="21111F67" w14:textId="77777777" w:rsidR="00605C01" w:rsidRDefault="00605C01" w:rsidP="00605C01">
      <w:pPr>
        <w:rPr>
          <w:b/>
          <w:bCs/>
        </w:rPr>
      </w:pPr>
    </w:p>
    <w:p w14:paraId="5E320391" w14:textId="77777777" w:rsidR="00605C01" w:rsidRDefault="00605C01" w:rsidP="00605C01">
      <w:pPr>
        <w:rPr>
          <w:b/>
          <w:bCs/>
        </w:rPr>
      </w:pPr>
    </w:p>
    <w:p w14:paraId="45929E0C" w14:textId="77777777" w:rsidR="00EB08A2" w:rsidRDefault="00EB08A2" w:rsidP="00605C01">
      <w:pPr>
        <w:ind w:left="0" w:firstLine="0"/>
      </w:pPr>
      <w:r>
        <w:t xml:space="preserve">The “RDA Claim” </w:t>
      </w:r>
      <w:proofErr w:type="spellStart"/>
      <w:r>
        <w:t>subview</w:t>
      </w:r>
      <w:proofErr w:type="spellEnd"/>
      <w:r>
        <w:t xml:space="preserve"> within the “Dealer Management” view provides an overview of all the claims made. This </w:t>
      </w:r>
      <w:proofErr w:type="spellStart"/>
      <w:r>
        <w:t>subview</w:t>
      </w:r>
      <w:proofErr w:type="spellEnd"/>
      <w:r>
        <w:t xml:space="preserve"> consists of key components for effective management: </w:t>
      </w:r>
    </w:p>
    <w:p w14:paraId="6DDC96FC" w14:textId="77777777" w:rsidR="00EB08A2" w:rsidRDefault="00EB08A2" w:rsidP="00EB08A2">
      <w:pPr>
        <w:rPr>
          <w:b/>
          <w:bCs/>
        </w:rPr>
      </w:pPr>
      <w:r>
        <w:rPr>
          <w:b/>
          <w:bCs/>
        </w:rPr>
        <w:t xml:space="preserve">RDA Claim Filter Grid: </w:t>
      </w:r>
    </w:p>
    <w:p w14:paraId="3233F541" w14:textId="77777777" w:rsidR="00EB08A2" w:rsidRDefault="00EB08A2" w:rsidP="00EB08A2">
      <w:pPr>
        <w:pStyle w:val="ListParagraph"/>
        <w:numPr>
          <w:ilvl w:val="0"/>
          <w:numId w:val="13"/>
        </w:numPr>
      </w:pPr>
      <w:r>
        <w:rPr>
          <w:b/>
          <w:bCs/>
        </w:rPr>
        <w:t xml:space="preserve">Dealer Dropdown: </w:t>
      </w:r>
      <w:r>
        <w:t xml:space="preserve">Select the specific dealer for whom you want to view RDA Claims. </w:t>
      </w:r>
    </w:p>
    <w:p w14:paraId="661E4AF0" w14:textId="77777777" w:rsidR="00EB08A2" w:rsidRDefault="00EB08A2" w:rsidP="00EB08A2">
      <w:pPr>
        <w:pStyle w:val="ListParagraph"/>
        <w:numPr>
          <w:ilvl w:val="0"/>
          <w:numId w:val="13"/>
        </w:numPr>
      </w:pPr>
      <w:r>
        <w:rPr>
          <w:b/>
          <w:bCs/>
        </w:rPr>
        <w:t>Show All Users Checkbox:</w:t>
      </w:r>
      <w:r>
        <w:t xml:space="preserve"> </w:t>
      </w:r>
      <w:r w:rsidRPr="00EB08A2">
        <w:t xml:space="preserve">Check this box to display all </w:t>
      </w:r>
      <w:r>
        <w:t>dealers in the dropdown, enabling selection for RDA claims.</w:t>
      </w:r>
    </w:p>
    <w:p w14:paraId="694AD209" w14:textId="77777777" w:rsidR="00EB08A2" w:rsidRDefault="00EB08A2" w:rsidP="00EB08A2">
      <w:pPr>
        <w:pStyle w:val="ListParagraph"/>
        <w:numPr>
          <w:ilvl w:val="0"/>
          <w:numId w:val="13"/>
        </w:numPr>
      </w:pPr>
      <w:r>
        <w:rPr>
          <w:b/>
          <w:bCs/>
        </w:rPr>
        <w:t>Show Locked Checkbox:</w:t>
      </w:r>
      <w:r>
        <w:t xml:space="preserve"> Check this box to include locked claims in the output tables. </w:t>
      </w:r>
    </w:p>
    <w:p w14:paraId="29C36CC8" w14:textId="77777777" w:rsidR="00EB08A2" w:rsidRDefault="00EB08A2" w:rsidP="00EB08A2">
      <w:pPr>
        <w:rPr>
          <w:b/>
          <w:bCs/>
        </w:rPr>
      </w:pPr>
      <w:r>
        <w:rPr>
          <w:b/>
          <w:bCs/>
        </w:rPr>
        <w:t xml:space="preserve">Dealer Accounts Table: </w:t>
      </w:r>
    </w:p>
    <w:p w14:paraId="79C68D5C" w14:textId="77777777" w:rsidR="00EB08A2" w:rsidRPr="00EB08A2" w:rsidRDefault="00EB08A2" w:rsidP="00EB08A2">
      <w:pPr>
        <w:pStyle w:val="ListParagraph"/>
        <w:numPr>
          <w:ilvl w:val="0"/>
          <w:numId w:val="13"/>
        </w:numPr>
      </w:pPr>
      <w:r>
        <w:rPr>
          <w:b/>
          <w:bCs/>
        </w:rPr>
        <w:t xml:space="preserve">Table Columns: </w:t>
      </w:r>
    </w:p>
    <w:p w14:paraId="77531C21" w14:textId="77777777" w:rsidR="00EB08A2" w:rsidRDefault="00EB08A2" w:rsidP="00EB08A2">
      <w:pPr>
        <w:pStyle w:val="ListParagraph"/>
        <w:numPr>
          <w:ilvl w:val="0"/>
          <w:numId w:val="22"/>
        </w:numPr>
      </w:pPr>
      <w:r>
        <w:t xml:space="preserve">Account </w:t>
      </w:r>
    </w:p>
    <w:p w14:paraId="116A9344" w14:textId="77777777" w:rsidR="00EB08A2" w:rsidRDefault="00EB08A2" w:rsidP="00EB08A2">
      <w:pPr>
        <w:pStyle w:val="ListParagraph"/>
        <w:numPr>
          <w:ilvl w:val="0"/>
          <w:numId w:val="22"/>
        </w:numPr>
      </w:pPr>
      <w:r>
        <w:t>Account Description</w:t>
      </w:r>
    </w:p>
    <w:p w14:paraId="5C482C21" w14:textId="77777777" w:rsidR="00EB08A2" w:rsidRDefault="00EB08A2" w:rsidP="00EB08A2">
      <w:pPr>
        <w:pStyle w:val="ListParagraph"/>
        <w:numPr>
          <w:ilvl w:val="0"/>
          <w:numId w:val="22"/>
        </w:numPr>
      </w:pPr>
      <w:r>
        <w:t xml:space="preserve">Discount Allowed </w:t>
      </w:r>
    </w:p>
    <w:p w14:paraId="5B52C4A7" w14:textId="77777777" w:rsidR="00605C01" w:rsidRDefault="00605C01" w:rsidP="00EB08A2">
      <w:pPr>
        <w:pStyle w:val="ListParagraph"/>
        <w:numPr>
          <w:ilvl w:val="0"/>
          <w:numId w:val="22"/>
        </w:numPr>
      </w:pPr>
      <w:r>
        <w:t>Outstanding Total</w:t>
      </w:r>
    </w:p>
    <w:p w14:paraId="2FB9B72C" w14:textId="77777777" w:rsidR="00605C01" w:rsidRDefault="00605C01" w:rsidP="00EB08A2">
      <w:pPr>
        <w:pStyle w:val="ListParagraph"/>
        <w:numPr>
          <w:ilvl w:val="0"/>
          <w:numId w:val="22"/>
        </w:numPr>
      </w:pPr>
      <w:r>
        <w:t>Adjustment Before Disc</w:t>
      </w:r>
    </w:p>
    <w:p w14:paraId="068E9E88" w14:textId="77777777" w:rsidR="00605C01" w:rsidRDefault="00605C01" w:rsidP="00EB08A2">
      <w:pPr>
        <w:pStyle w:val="ListParagraph"/>
        <w:numPr>
          <w:ilvl w:val="0"/>
          <w:numId w:val="22"/>
        </w:numPr>
      </w:pPr>
      <w:r>
        <w:t xml:space="preserve">Total </w:t>
      </w:r>
    </w:p>
    <w:p w14:paraId="6CB9E086" w14:textId="77777777" w:rsidR="00605C01" w:rsidRDefault="00605C01" w:rsidP="00EB08A2">
      <w:pPr>
        <w:pStyle w:val="ListParagraph"/>
        <w:numPr>
          <w:ilvl w:val="0"/>
          <w:numId w:val="22"/>
        </w:numPr>
      </w:pPr>
      <w:r>
        <w:t>Account Locked(Checkbox)</w:t>
      </w:r>
    </w:p>
    <w:p w14:paraId="5E96A8F3" w14:textId="77777777" w:rsidR="00605C01" w:rsidRDefault="00605C01" w:rsidP="00605C01">
      <w:pPr>
        <w:rPr>
          <w:b/>
          <w:bCs/>
        </w:rPr>
      </w:pPr>
      <w:r>
        <w:rPr>
          <w:b/>
          <w:bCs/>
        </w:rPr>
        <w:t>RDA Claim Table</w:t>
      </w:r>
    </w:p>
    <w:p w14:paraId="11EADDD3" w14:textId="77777777" w:rsidR="00605C01" w:rsidRPr="00605C01" w:rsidRDefault="00605C01" w:rsidP="00605C01">
      <w:pPr>
        <w:pStyle w:val="ListParagraph"/>
        <w:numPr>
          <w:ilvl w:val="0"/>
          <w:numId w:val="13"/>
        </w:numPr>
      </w:pPr>
      <w:r>
        <w:rPr>
          <w:b/>
          <w:bCs/>
        </w:rPr>
        <w:t>Table Columns:</w:t>
      </w:r>
    </w:p>
    <w:p w14:paraId="7C19978C" w14:textId="77777777" w:rsidR="00605C01" w:rsidRDefault="00605C01" w:rsidP="00605C01">
      <w:pPr>
        <w:pStyle w:val="ListParagraph"/>
        <w:numPr>
          <w:ilvl w:val="0"/>
          <w:numId w:val="24"/>
        </w:numPr>
      </w:pPr>
      <w:r>
        <w:t xml:space="preserve">Outstanding </w:t>
      </w:r>
    </w:p>
    <w:p w14:paraId="22CCD293" w14:textId="77777777" w:rsidR="00605C01" w:rsidRDefault="00605C01" w:rsidP="00605C01">
      <w:pPr>
        <w:pStyle w:val="ListParagraph"/>
        <w:numPr>
          <w:ilvl w:val="0"/>
          <w:numId w:val="24"/>
        </w:numPr>
      </w:pPr>
      <w:r>
        <w:t>Remittance Code</w:t>
      </w:r>
    </w:p>
    <w:p w14:paraId="5849A8E0" w14:textId="77777777" w:rsidR="00605C01" w:rsidRDefault="00605C01" w:rsidP="00605C01">
      <w:pPr>
        <w:pStyle w:val="ListParagraph"/>
        <w:numPr>
          <w:ilvl w:val="0"/>
          <w:numId w:val="24"/>
        </w:numPr>
      </w:pPr>
      <w:r>
        <w:t>Adjustment Before Discount</w:t>
      </w:r>
    </w:p>
    <w:p w14:paraId="61EC0EC1" w14:textId="77777777" w:rsidR="00605C01" w:rsidRDefault="00605C01" w:rsidP="00605C01">
      <w:pPr>
        <w:pStyle w:val="ListParagraph"/>
        <w:numPr>
          <w:ilvl w:val="0"/>
          <w:numId w:val="24"/>
        </w:numPr>
      </w:pPr>
      <w:r>
        <w:t>Discount Allowed %</w:t>
      </w:r>
    </w:p>
    <w:p w14:paraId="581E9113" w14:textId="77777777" w:rsidR="00605C01" w:rsidRDefault="00605C01" w:rsidP="00605C01">
      <w:pPr>
        <w:pStyle w:val="ListParagraph"/>
        <w:numPr>
          <w:ilvl w:val="0"/>
          <w:numId w:val="24"/>
        </w:numPr>
      </w:pPr>
      <w:r>
        <w:t>Discount Taken %</w:t>
      </w:r>
    </w:p>
    <w:p w14:paraId="1C0BF1CE" w14:textId="77777777" w:rsidR="00605C01" w:rsidRDefault="00605C01" w:rsidP="00605C01">
      <w:pPr>
        <w:pStyle w:val="ListParagraph"/>
        <w:numPr>
          <w:ilvl w:val="0"/>
          <w:numId w:val="24"/>
        </w:numPr>
      </w:pPr>
      <w:r>
        <w:t>Discount Amount Taken</w:t>
      </w:r>
    </w:p>
    <w:p w14:paraId="14D74732" w14:textId="77777777" w:rsidR="00605C01" w:rsidRDefault="00605C01" w:rsidP="00605C01">
      <w:pPr>
        <w:pStyle w:val="ListParagraph"/>
        <w:numPr>
          <w:ilvl w:val="0"/>
          <w:numId w:val="13"/>
        </w:numPr>
      </w:pPr>
      <w:r>
        <w:rPr>
          <w:b/>
          <w:bCs/>
        </w:rPr>
        <w:t xml:space="preserve">Table Heading: </w:t>
      </w:r>
      <w:r>
        <w:t>RDA Claim – Account: [Account code] – Discount Allowed: [Discount Allowed % in the Dealer Accounts Table].</w:t>
      </w:r>
    </w:p>
    <w:p w14:paraId="4DD1F5A7" w14:textId="77777777" w:rsidR="00605C01" w:rsidRDefault="00605C01" w:rsidP="00605C01">
      <w:pPr>
        <w:rPr>
          <w:b/>
          <w:bCs/>
        </w:rPr>
      </w:pPr>
      <w:r>
        <w:rPr>
          <w:b/>
          <w:bCs/>
        </w:rPr>
        <w:t xml:space="preserve">Interacting with the </w:t>
      </w:r>
      <w:proofErr w:type="spellStart"/>
      <w:r>
        <w:rPr>
          <w:b/>
          <w:bCs/>
        </w:rPr>
        <w:t>Subview</w:t>
      </w:r>
      <w:proofErr w:type="spellEnd"/>
    </w:p>
    <w:p w14:paraId="774EF73E" w14:textId="77777777" w:rsidR="00605C01" w:rsidRDefault="00605C01" w:rsidP="00605C01">
      <w:pPr>
        <w:pStyle w:val="ListParagraph"/>
        <w:numPr>
          <w:ilvl w:val="0"/>
          <w:numId w:val="13"/>
        </w:numPr>
      </w:pPr>
      <w:r>
        <w:rPr>
          <w:b/>
          <w:bCs/>
        </w:rPr>
        <w:t xml:space="preserve">Dealer Selection: </w:t>
      </w:r>
      <w:r>
        <w:t>Choose the dealer for whom you want to view RDA claims from the dropdown.</w:t>
      </w:r>
    </w:p>
    <w:p w14:paraId="4FEEA24F" w14:textId="77777777" w:rsidR="00605C01" w:rsidRDefault="00605C01" w:rsidP="00605C01">
      <w:pPr>
        <w:pStyle w:val="ListParagraph"/>
        <w:numPr>
          <w:ilvl w:val="0"/>
          <w:numId w:val="13"/>
        </w:numPr>
      </w:pPr>
      <w:r>
        <w:rPr>
          <w:b/>
          <w:bCs/>
        </w:rPr>
        <w:t>Show All Users Checkbox:</w:t>
      </w:r>
      <w:r w:rsidRPr="00605C01">
        <w:t xml:space="preserve"> Ensure this box is checked do display RDA claims selection</w:t>
      </w:r>
    </w:p>
    <w:p w14:paraId="20DAFDC1" w14:textId="77777777" w:rsidR="00605C01" w:rsidRDefault="00605C01" w:rsidP="00605C01">
      <w:pPr>
        <w:pStyle w:val="ListParagraph"/>
        <w:numPr>
          <w:ilvl w:val="0"/>
          <w:numId w:val="13"/>
        </w:numPr>
      </w:pPr>
      <w:r>
        <w:rPr>
          <w:b/>
          <w:bCs/>
        </w:rPr>
        <w:t>Show Locked Checkbox:</w:t>
      </w:r>
      <w:r>
        <w:t xml:space="preserve"> Explore this box to include locked claims in the output tables. </w:t>
      </w:r>
    </w:p>
    <w:p w14:paraId="06B93AB1" w14:textId="5C0185E4" w:rsidR="003E1565" w:rsidRPr="00F5451E" w:rsidRDefault="00F5451E" w:rsidP="00F5451E">
      <w:pPr>
        <w:pStyle w:val="ListParagraph"/>
        <w:numPr>
          <w:ilvl w:val="3"/>
          <w:numId w:val="2"/>
        </w:numPr>
        <w:rPr>
          <w:b/>
          <w:bCs/>
        </w:rPr>
      </w:pPr>
      <w:r w:rsidRPr="00F5451E">
        <w:rPr>
          <w:b/>
          <w:bCs/>
        </w:rPr>
        <w:lastRenderedPageBreak/>
        <w:t>Dealer Management – Import Variance</w:t>
      </w:r>
    </w:p>
    <w:p w14:paraId="754465C7" w14:textId="77777777" w:rsidR="00F5451E" w:rsidRPr="003E1565" w:rsidRDefault="00F5451E" w:rsidP="00F5451E">
      <w:pPr>
        <w:pStyle w:val="ListParagraph"/>
        <w:ind w:left="1080" w:firstLine="0"/>
      </w:pPr>
    </w:p>
    <w:p w14:paraId="1FF752E0" w14:textId="3E610349" w:rsidR="00FC7539" w:rsidRDefault="00F5451E" w:rsidP="00F5451E">
      <w:r>
        <w:t xml:space="preserve">This is view is not currently used and only displays the difference between previous and current imported data. </w:t>
      </w:r>
    </w:p>
    <w:p w14:paraId="53118197" w14:textId="7A631454" w:rsidR="00F5451E" w:rsidRPr="00F5451E" w:rsidRDefault="00F5451E" w:rsidP="00F5451E">
      <w:pPr>
        <w:pStyle w:val="ListParagraph"/>
        <w:numPr>
          <w:ilvl w:val="3"/>
          <w:numId w:val="2"/>
        </w:numPr>
        <w:rPr>
          <w:b/>
          <w:bCs/>
        </w:rPr>
      </w:pPr>
      <w:r w:rsidRPr="00F5451E">
        <w:rPr>
          <w:b/>
          <w:bCs/>
        </w:rPr>
        <w:t>Dealer Management – Previously Ticked</w:t>
      </w:r>
    </w:p>
    <w:p w14:paraId="66B9A104" w14:textId="25FC3FF7" w:rsidR="00F5451E" w:rsidRPr="00F5451E" w:rsidRDefault="00F5451E" w:rsidP="00F5451E">
      <w:pPr>
        <w:rPr>
          <w:b/>
          <w:bCs/>
        </w:rPr>
      </w:pPr>
      <w:r w:rsidRPr="00F5451E">
        <w:rPr>
          <w:b/>
          <w:bCs/>
          <w:noProof/>
        </w:rPr>
        <w:drawing>
          <wp:anchor distT="0" distB="0" distL="114300" distR="114300" simplePos="0" relativeHeight="251696128" behindDoc="1" locked="0" layoutInCell="1" allowOverlap="1" wp14:anchorId="592EA61E" wp14:editId="5DDA0134">
            <wp:simplePos x="0" y="0"/>
            <wp:positionH relativeFrom="column">
              <wp:posOffset>57150</wp:posOffset>
            </wp:positionH>
            <wp:positionV relativeFrom="paragraph">
              <wp:posOffset>203200</wp:posOffset>
            </wp:positionV>
            <wp:extent cx="5943600" cy="2912110"/>
            <wp:effectExtent l="0" t="0" r="0" b="2540"/>
            <wp:wrapNone/>
            <wp:docPr id="125507505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75050" name="Picture 1" descr="A screenshot of a computer"/>
                    <pic:cNvPicPr/>
                  </pic:nvPicPr>
                  <pic:blipFill>
                    <a:blip r:embed="rId24"/>
                    <a:stretch>
                      <a:fillRect/>
                    </a:stretch>
                  </pic:blipFill>
                  <pic:spPr>
                    <a:xfrm>
                      <a:off x="0" y="0"/>
                      <a:ext cx="5943600" cy="2912110"/>
                    </a:xfrm>
                    <a:prstGeom prst="rect">
                      <a:avLst/>
                    </a:prstGeom>
                  </pic:spPr>
                </pic:pic>
              </a:graphicData>
            </a:graphic>
          </wp:anchor>
        </w:drawing>
      </w:r>
    </w:p>
    <w:p w14:paraId="2A94A7BC" w14:textId="77777777" w:rsidR="00FC7539" w:rsidRDefault="00FC7539" w:rsidP="00FC7539">
      <w:pPr>
        <w:rPr>
          <w:b/>
          <w:bCs/>
        </w:rPr>
      </w:pPr>
    </w:p>
    <w:p w14:paraId="68CB0A2A" w14:textId="77777777" w:rsidR="00F5451E" w:rsidRDefault="00F5451E" w:rsidP="00FC7539">
      <w:pPr>
        <w:rPr>
          <w:b/>
          <w:bCs/>
        </w:rPr>
      </w:pPr>
    </w:p>
    <w:p w14:paraId="6EC55F6E" w14:textId="77777777" w:rsidR="00F5451E" w:rsidRDefault="00F5451E" w:rsidP="00FC7539">
      <w:pPr>
        <w:rPr>
          <w:b/>
          <w:bCs/>
        </w:rPr>
      </w:pPr>
    </w:p>
    <w:p w14:paraId="6335437E" w14:textId="77777777" w:rsidR="00F5451E" w:rsidRDefault="00F5451E" w:rsidP="00FC7539">
      <w:pPr>
        <w:rPr>
          <w:b/>
          <w:bCs/>
        </w:rPr>
      </w:pPr>
    </w:p>
    <w:p w14:paraId="62C0DFA8" w14:textId="77777777" w:rsidR="00F5451E" w:rsidRDefault="00F5451E" w:rsidP="00FC7539">
      <w:pPr>
        <w:rPr>
          <w:b/>
          <w:bCs/>
        </w:rPr>
      </w:pPr>
    </w:p>
    <w:p w14:paraId="70FF279D" w14:textId="77777777" w:rsidR="00F5451E" w:rsidRDefault="00F5451E" w:rsidP="00FC7539">
      <w:pPr>
        <w:rPr>
          <w:b/>
          <w:bCs/>
        </w:rPr>
      </w:pPr>
    </w:p>
    <w:p w14:paraId="131E5027" w14:textId="77777777" w:rsidR="00F5451E" w:rsidRDefault="00F5451E" w:rsidP="00FC7539">
      <w:pPr>
        <w:rPr>
          <w:b/>
          <w:bCs/>
        </w:rPr>
      </w:pPr>
    </w:p>
    <w:p w14:paraId="441C093A" w14:textId="77777777" w:rsidR="00F5451E" w:rsidRDefault="00F5451E" w:rsidP="00FC7539">
      <w:pPr>
        <w:rPr>
          <w:b/>
          <w:bCs/>
        </w:rPr>
      </w:pPr>
    </w:p>
    <w:p w14:paraId="08E1C6EA" w14:textId="77777777" w:rsidR="00F5451E" w:rsidRDefault="00F5451E" w:rsidP="00FC7539">
      <w:pPr>
        <w:rPr>
          <w:b/>
          <w:bCs/>
        </w:rPr>
      </w:pPr>
    </w:p>
    <w:p w14:paraId="750CC752" w14:textId="77777777" w:rsidR="00F5451E" w:rsidRDefault="00F5451E" w:rsidP="00FC7539">
      <w:pPr>
        <w:rPr>
          <w:b/>
          <w:bCs/>
        </w:rPr>
      </w:pPr>
    </w:p>
    <w:p w14:paraId="0359A3F4" w14:textId="77777777" w:rsidR="00F5451E" w:rsidRDefault="00F5451E" w:rsidP="00FC7539">
      <w:pPr>
        <w:rPr>
          <w:b/>
          <w:bCs/>
        </w:rPr>
      </w:pPr>
    </w:p>
    <w:p w14:paraId="4DD9572A" w14:textId="77777777" w:rsidR="00F5451E" w:rsidRDefault="00F5451E" w:rsidP="00FC7539">
      <w:pPr>
        <w:rPr>
          <w:b/>
          <w:bCs/>
        </w:rPr>
      </w:pPr>
    </w:p>
    <w:p w14:paraId="490C921A" w14:textId="77777777" w:rsidR="00F5451E" w:rsidRDefault="00F5451E" w:rsidP="00FC7539">
      <w:pPr>
        <w:rPr>
          <w:b/>
          <w:bCs/>
        </w:rPr>
      </w:pPr>
    </w:p>
    <w:p w14:paraId="003AC426" w14:textId="3194D5E7" w:rsidR="00F5451E" w:rsidRDefault="001B7F66" w:rsidP="00FC7539">
      <w:r>
        <w:t xml:space="preserve">The “Previously Ticked” </w:t>
      </w:r>
      <w:proofErr w:type="spellStart"/>
      <w:r>
        <w:t>subview</w:t>
      </w:r>
      <w:proofErr w:type="spellEnd"/>
      <w:r>
        <w:t xml:space="preserve"> within the “Dealer Management” view displays transactions that have been marked or ticked for reporting purposes. This </w:t>
      </w:r>
      <w:proofErr w:type="spellStart"/>
      <w:r>
        <w:t>subview</w:t>
      </w:r>
      <w:proofErr w:type="spellEnd"/>
      <w:r>
        <w:t xml:space="preserve"> comprises essential components for efficient management: </w:t>
      </w:r>
    </w:p>
    <w:p w14:paraId="3F6DF053" w14:textId="664A4E87" w:rsidR="001B7F66" w:rsidRDefault="001B7F66" w:rsidP="00FC7539">
      <w:pPr>
        <w:rPr>
          <w:b/>
          <w:bCs/>
        </w:rPr>
      </w:pPr>
      <w:r>
        <w:rPr>
          <w:b/>
          <w:bCs/>
        </w:rPr>
        <w:t xml:space="preserve">Output Table: </w:t>
      </w:r>
    </w:p>
    <w:p w14:paraId="3E712241" w14:textId="401A9699" w:rsidR="001B7F66" w:rsidRDefault="001B7F66" w:rsidP="001B7F66">
      <w:pPr>
        <w:pStyle w:val="ListParagraph"/>
        <w:numPr>
          <w:ilvl w:val="0"/>
          <w:numId w:val="13"/>
        </w:numPr>
        <w:rPr>
          <w:b/>
          <w:bCs/>
        </w:rPr>
      </w:pPr>
      <w:r>
        <w:rPr>
          <w:b/>
          <w:bCs/>
        </w:rPr>
        <w:t xml:space="preserve">Table Columns: </w:t>
      </w:r>
    </w:p>
    <w:p w14:paraId="23FC8C29" w14:textId="458F469C" w:rsidR="001B7F66" w:rsidRDefault="001B7F66" w:rsidP="001B7F66">
      <w:pPr>
        <w:pStyle w:val="ListParagraph"/>
        <w:numPr>
          <w:ilvl w:val="0"/>
          <w:numId w:val="25"/>
        </w:numPr>
      </w:pPr>
      <w:r>
        <w:t>Account Number</w:t>
      </w:r>
    </w:p>
    <w:p w14:paraId="754B242F" w14:textId="1B81C425" w:rsidR="001B7F66" w:rsidRDefault="001B7F66" w:rsidP="001B7F66">
      <w:pPr>
        <w:pStyle w:val="ListParagraph"/>
        <w:numPr>
          <w:ilvl w:val="0"/>
          <w:numId w:val="25"/>
        </w:numPr>
      </w:pPr>
      <w:r>
        <w:t>Pastel ID</w:t>
      </w:r>
    </w:p>
    <w:p w14:paraId="4C6CC712" w14:textId="38B31832" w:rsidR="001B7F66" w:rsidRDefault="001B7F66" w:rsidP="001B7F66">
      <w:pPr>
        <w:pStyle w:val="ListParagraph"/>
        <w:numPr>
          <w:ilvl w:val="0"/>
          <w:numId w:val="25"/>
        </w:numPr>
      </w:pPr>
      <w:r>
        <w:t>Period</w:t>
      </w:r>
    </w:p>
    <w:p w14:paraId="18BD6BBB" w14:textId="7B71ABFD" w:rsidR="001B7F66" w:rsidRDefault="001B7F66" w:rsidP="001B7F66">
      <w:pPr>
        <w:pStyle w:val="ListParagraph"/>
        <w:numPr>
          <w:ilvl w:val="0"/>
          <w:numId w:val="25"/>
        </w:numPr>
      </w:pPr>
      <w:r>
        <w:t>Reference</w:t>
      </w:r>
    </w:p>
    <w:p w14:paraId="79965A96" w14:textId="126B1E1A" w:rsidR="001B7F66" w:rsidRDefault="001B7F66" w:rsidP="001B7F66">
      <w:pPr>
        <w:pStyle w:val="ListParagraph"/>
        <w:numPr>
          <w:ilvl w:val="0"/>
          <w:numId w:val="25"/>
        </w:numPr>
      </w:pPr>
      <w:r>
        <w:t>Description</w:t>
      </w:r>
    </w:p>
    <w:p w14:paraId="5338FEB8" w14:textId="100552BF" w:rsidR="001B7F66" w:rsidRDefault="001B7F66" w:rsidP="001B7F66">
      <w:pPr>
        <w:pStyle w:val="ListParagraph"/>
        <w:numPr>
          <w:ilvl w:val="0"/>
          <w:numId w:val="25"/>
        </w:numPr>
      </w:pPr>
      <w:r>
        <w:t>Outstanding</w:t>
      </w:r>
    </w:p>
    <w:p w14:paraId="4A704354" w14:textId="290E13F0" w:rsidR="001B7F66" w:rsidRDefault="001B7F66" w:rsidP="001B7F66">
      <w:pPr>
        <w:pStyle w:val="ListParagraph"/>
        <w:numPr>
          <w:ilvl w:val="0"/>
          <w:numId w:val="25"/>
        </w:numPr>
      </w:pPr>
      <w:r>
        <w:t>Paid</w:t>
      </w:r>
    </w:p>
    <w:p w14:paraId="04741DCB" w14:textId="61458723" w:rsidR="001B7F66" w:rsidRDefault="001B7F66" w:rsidP="001B7F66">
      <w:pPr>
        <w:pStyle w:val="ListParagraph"/>
        <w:numPr>
          <w:ilvl w:val="0"/>
          <w:numId w:val="25"/>
        </w:numPr>
      </w:pPr>
      <w:r>
        <w:t>Date Done</w:t>
      </w:r>
    </w:p>
    <w:p w14:paraId="0E39083E" w14:textId="465D558E" w:rsidR="001B7F66" w:rsidRPr="001B7F66" w:rsidRDefault="001B7F66" w:rsidP="001B7F66">
      <w:pPr>
        <w:pStyle w:val="ListParagraph"/>
        <w:numPr>
          <w:ilvl w:val="0"/>
          <w:numId w:val="13"/>
        </w:numPr>
      </w:pPr>
      <w:r>
        <w:rPr>
          <w:b/>
          <w:bCs/>
        </w:rPr>
        <w:t>Action Buttons</w:t>
      </w:r>
    </w:p>
    <w:p w14:paraId="1A71B5C3" w14:textId="360BC1A6" w:rsidR="001B7F66" w:rsidRDefault="001B7F66" w:rsidP="001B7F66">
      <w:pPr>
        <w:pStyle w:val="ListParagraph"/>
        <w:numPr>
          <w:ilvl w:val="0"/>
          <w:numId w:val="26"/>
        </w:numPr>
      </w:pPr>
      <w:r>
        <w:rPr>
          <w:b/>
          <w:bCs/>
        </w:rPr>
        <w:t xml:space="preserve">Refresh Button: </w:t>
      </w:r>
      <w:r>
        <w:t>Click this button to refresh the table output for record-keeping or reporting.</w:t>
      </w:r>
    </w:p>
    <w:p w14:paraId="296BA289" w14:textId="7DAC9BAC" w:rsidR="001B7F66" w:rsidRDefault="001B7F66" w:rsidP="001B7F66">
      <w:pPr>
        <w:pStyle w:val="ListParagraph"/>
        <w:numPr>
          <w:ilvl w:val="0"/>
          <w:numId w:val="26"/>
        </w:numPr>
      </w:pPr>
      <w:r>
        <w:rPr>
          <w:b/>
          <w:bCs/>
        </w:rPr>
        <w:t xml:space="preserve">Print Button: </w:t>
      </w:r>
      <w:r>
        <w:t>Use the Print button to print the output for record-keeping or reporting.</w:t>
      </w:r>
    </w:p>
    <w:p w14:paraId="767C7660" w14:textId="27BC60DD" w:rsidR="001B7F66" w:rsidRDefault="001B7F66" w:rsidP="001B7F66">
      <w:pPr>
        <w:pStyle w:val="ListParagraph"/>
        <w:numPr>
          <w:ilvl w:val="0"/>
          <w:numId w:val="26"/>
        </w:numPr>
      </w:pPr>
      <w:r>
        <w:rPr>
          <w:b/>
          <w:bCs/>
        </w:rPr>
        <w:lastRenderedPageBreak/>
        <w:t>Export Button:</w:t>
      </w:r>
      <w:r>
        <w:t xml:space="preserve"> Click the Export button to export the data for further analysis or external use. </w:t>
      </w:r>
    </w:p>
    <w:p w14:paraId="30F7DC59" w14:textId="47D14879" w:rsidR="001B7F66" w:rsidRDefault="001B7F66" w:rsidP="001B7F66">
      <w:pPr>
        <w:rPr>
          <w:b/>
          <w:bCs/>
        </w:rPr>
      </w:pPr>
      <w:r>
        <w:rPr>
          <w:b/>
          <w:bCs/>
        </w:rPr>
        <w:t xml:space="preserve">Interacting with the </w:t>
      </w:r>
      <w:proofErr w:type="spellStart"/>
      <w:r>
        <w:rPr>
          <w:b/>
          <w:bCs/>
        </w:rPr>
        <w:t>subview</w:t>
      </w:r>
      <w:proofErr w:type="spellEnd"/>
    </w:p>
    <w:p w14:paraId="29F4B421" w14:textId="6B771011" w:rsidR="001B7F66" w:rsidRPr="001B7F66" w:rsidRDefault="001B7F66" w:rsidP="001B7F66">
      <w:pPr>
        <w:pStyle w:val="ListParagraph"/>
        <w:numPr>
          <w:ilvl w:val="0"/>
          <w:numId w:val="13"/>
        </w:numPr>
        <w:rPr>
          <w:b/>
          <w:bCs/>
        </w:rPr>
      </w:pPr>
      <w:r>
        <w:rPr>
          <w:b/>
          <w:bCs/>
        </w:rPr>
        <w:t xml:space="preserve">Table Data: </w:t>
      </w:r>
      <w:r>
        <w:t>The table displays information about previously ticked transactions, including account number, pastel ID, period, reference, description, outstanding amount, paid amount, and the date the transaction was marked.</w:t>
      </w:r>
    </w:p>
    <w:p w14:paraId="73062750" w14:textId="1D790BB2" w:rsidR="001B7F66" w:rsidRDefault="007D74A5" w:rsidP="004B0794">
      <w:pPr>
        <w:pStyle w:val="Heading3"/>
        <w:numPr>
          <w:ilvl w:val="2"/>
          <w:numId w:val="2"/>
        </w:numPr>
      </w:pPr>
      <w:r>
        <w:t xml:space="preserve"> </w:t>
      </w:r>
      <w:r w:rsidR="004B0794">
        <w:t xml:space="preserve">Cashbook (Dealers) </w:t>
      </w:r>
    </w:p>
    <w:p w14:paraId="4531F40D" w14:textId="44387986" w:rsidR="004B0794" w:rsidRPr="004B0794" w:rsidRDefault="004B0794" w:rsidP="004B0794">
      <w:r w:rsidRPr="004B0794">
        <w:rPr>
          <w:noProof/>
        </w:rPr>
        <w:drawing>
          <wp:anchor distT="0" distB="0" distL="114300" distR="114300" simplePos="0" relativeHeight="251698176" behindDoc="1" locked="0" layoutInCell="1" allowOverlap="1" wp14:anchorId="459ACFE3" wp14:editId="5D93C9A5">
            <wp:simplePos x="0" y="0"/>
            <wp:positionH relativeFrom="column">
              <wp:posOffset>0</wp:posOffset>
            </wp:positionH>
            <wp:positionV relativeFrom="paragraph">
              <wp:posOffset>0</wp:posOffset>
            </wp:positionV>
            <wp:extent cx="5943600" cy="3327400"/>
            <wp:effectExtent l="0" t="0" r="0" b="6350"/>
            <wp:wrapNone/>
            <wp:docPr id="9516465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6597" name="Picture 1" descr="A screenshot of a computer"/>
                    <pic:cNvPicPr/>
                  </pic:nvPicPr>
                  <pic:blipFill>
                    <a:blip r:embed="rId25"/>
                    <a:stretch>
                      <a:fillRect/>
                    </a:stretch>
                  </pic:blipFill>
                  <pic:spPr>
                    <a:xfrm>
                      <a:off x="0" y="0"/>
                      <a:ext cx="5943600" cy="3327400"/>
                    </a:xfrm>
                    <a:prstGeom prst="rect">
                      <a:avLst/>
                    </a:prstGeom>
                  </pic:spPr>
                </pic:pic>
              </a:graphicData>
            </a:graphic>
          </wp:anchor>
        </w:drawing>
      </w:r>
    </w:p>
    <w:p w14:paraId="1EA82C8B" w14:textId="77777777" w:rsidR="004B0794" w:rsidRDefault="004B0794" w:rsidP="00F5451E">
      <w:pPr>
        <w:rPr>
          <w:b/>
          <w:bCs/>
        </w:rPr>
      </w:pPr>
    </w:p>
    <w:p w14:paraId="7F698214" w14:textId="77777777" w:rsidR="004B0794" w:rsidRDefault="004B0794" w:rsidP="00F5451E">
      <w:pPr>
        <w:rPr>
          <w:b/>
          <w:bCs/>
        </w:rPr>
      </w:pPr>
    </w:p>
    <w:p w14:paraId="3E9EEB10" w14:textId="77777777" w:rsidR="004B0794" w:rsidRDefault="004B0794" w:rsidP="00F5451E">
      <w:pPr>
        <w:rPr>
          <w:b/>
          <w:bCs/>
        </w:rPr>
      </w:pPr>
    </w:p>
    <w:p w14:paraId="055AE956" w14:textId="77777777" w:rsidR="004B0794" w:rsidRDefault="004B0794" w:rsidP="00F5451E">
      <w:pPr>
        <w:rPr>
          <w:b/>
          <w:bCs/>
        </w:rPr>
      </w:pPr>
    </w:p>
    <w:p w14:paraId="69D00B7F" w14:textId="77777777" w:rsidR="004B0794" w:rsidRDefault="004B0794" w:rsidP="00F5451E">
      <w:pPr>
        <w:rPr>
          <w:b/>
          <w:bCs/>
        </w:rPr>
      </w:pPr>
    </w:p>
    <w:p w14:paraId="148792C5" w14:textId="77777777" w:rsidR="004B0794" w:rsidRDefault="004B0794" w:rsidP="00F5451E">
      <w:pPr>
        <w:rPr>
          <w:b/>
          <w:bCs/>
        </w:rPr>
      </w:pPr>
    </w:p>
    <w:p w14:paraId="60C6524A" w14:textId="77777777" w:rsidR="004B0794" w:rsidRDefault="004B0794" w:rsidP="00F5451E">
      <w:pPr>
        <w:rPr>
          <w:b/>
          <w:bCs/>
        </w:rPr>
      </w:pPr>
    </w:p>
    <w:p w14:paraId="14B55D24" w14:textId="77777777" w:rsidR="004B0794" w:rsidRDefault="004B0794" w:rsidP="00F5451E">
      <w:pPr>
        <w:rPr>
          <w:b/>
          <w:bCs/>
        </w:rPr>
      </w:pPr>
    </w:p>
    <w:p w14:paraId="2C7EC8CF" w14:textId="77777777" w:rsidR="004B0794" w:rsidRDefault="004B0794" w:rsidP="00F5451E">
      <w:pPr>
        <w:rPr>
          <w:b/>
          <w:bCs/>
        </w:rPr>
      </w:pPr>
    </w:p>
    <w:p w14:paraId="3D3D2876" w14:textId="77777777" w:rsidR="004B0794" w:rsidRDefault="004B0794" w:rsidP="00F5451E">
      <w:pPr>
        <w:rPr>
          <w:b/>
          <w:bCs/>
        </w:rPr>
      </w:pPr>
    </w:p>
    <w:p w14:paraId="117A3BBD" w14:textId="77777777" w:rsidR="004B0794" w:rsidRDefault="004B0794" w:rsidP="00F5451E">
      <w:pPr>
        <w:rPr>
          <w:b/>
          <w:bCs/>
        </w:rPr>
      </w:pPr>
    </w:p>
    <w:p w14:paraId="0CEB7FCD" w14:textId="77777777" w:rsidR="004B0794" w:rsidRDefault="004B0794" w:rsidP="00F5451E">
      <w:pPr>
        <w:rPr>
          <w:b/>
          <w:bCs/>
        </w:rPr>
      </w:pPr>
    </w:p>
    <w:p w14:paraId="30B078DC" w14:textId="77777777" w:rsidR="004B0794" w:rsidRDefault="004B0794" w:rsidP="00F5451E">
      <w:pPr>
        <w:rPr>
          <w:b/>
          <w:bCs/>
        </w:rPr>
      </w:pPr>
    </w:p>
    <w:p w14:paraId="420C8FE7" w14:textId="77777777" w:rsidR="004B0794" w:rsidRDefault="004B0794" w:rsidP="00F5451E">
      <w:pPr>
        <w:rPr>
          <w:b/>
          <w:bCs/>
        </w:rPr>
      </w:pPr>
    </w:p>
    <w:p w14:paraId="7ECB99EC" w14:textId="77777777" w:rsidR="004B0794" w:rsidRDefault="004B0794" w:rsidP="00F5451E">
      <w:r>
        <w:t xml:space="preserve">The “Cashbook” </w:t>
      </w:r>
      <w:proofErr w:type="spellStart"/>
      <w:r>
        <w:t>subview</w:t>
      </w:r>
      <w:proofErr w:type="spellEnd"/>
      <w:r>
        <w:t xml:space="preserve"> within the “Processing View” is dedicated to managing the cashbook for dealers, handling remittances from different dealers, and overseeing Dealer to Expert Remittances. This </w:t>
      </w:r>
      <w:proofErr w:type="spellStart"/>
      <w:r>
        <w:t>subview</w:t>
      </w:r>
      <w:proofErr w:type="spellEnd"/>
      <w:r>
        <w:t xml:space="preserve"> consists of key components for effective management: </w:t>
      </w:r>
    </w:p>
    <w:p w14:paraId="5AE74123" w14:textId="77777777" w:rsidR="004B0794" w:rsidRDefault="004B0794" w:rsidP="004B0794">
      <w:pPr>
        <w:ind w:left="0" w:firstLine="0"/>
        <w:rPr>
          <w:b/>
          <w:bCs/>
        </w:rPr>
      </w:pPr>
      <w:r>
        <w:rPr>
          <w:b/>
          <w:bCs/>
        </w:rPr>
        <w:t xml:space="preserve">Top Grid: </w:t>
      </w:r>
    </w:p>
    <w:p w14:paraId="04441FA7" w14:textId="77777777" w:rsidR="004B0794" w:rsidRDefault="004B0794" w:rsidP="004B0794">
      <w:pPr>
        <w:pStyle w:val="ListParagraph"/>
        <w:numPr>
          <w:ilvl w:val="0"/>
          <w:numId w:val="13"/>
        </w:numPr>
        <w:rPr>
          <w:b/>
          <w:bCs/>
        </w:rPr>
      </w:pPr>
      <w:r>
        <w:rPr>
          <w:b/>
          <w:bCs/>
        </w:rPr>
        <w:t xml:space="preserve">Buttons: </w:t>
      </w:r>
    </w:p>
    <w:p w14:paraId="1FE58C92" w14:textId="77777777" w:rsidR="004B0794" w:rsidRPr="004B0794" w:rsidRDefault="004B0794" w:rsidP="004B0794">
      <w:pPr>
        <w:pStyle w:val="ListParagraph"/>
        <w:numPr>
          <w:ilvl w:val="0"/>
          <w:numId w:val="27"/>
        </w:numPr>
        <w:rPr>
          <w:b/>
          <w:bCs/>
        </w:rPr>
      </w:pPr>
      <w:r>
        <w:rPr>
          <w:b/>
          <w:bCs/>
        </w:rPr>
        <w:t xml:space="preserve">Save: </w:t>
      </w:r>
      <w:r>
        <w:t>Save changes made in the table.</w:t>
      </w:r>
    </w:p>
    <w:p w14:paraId="7CD8E090" w14:textId="77777777" w:rsidR="004B0794" w:rsidRPr="004B0794" w:rsidRDefault="004B0794" w:rsidP="004B0794">
      <w:pPr>
        <w:pStyle w:val="ListParagraph"/>
        <w:numPr>
          <w:ilvl w:val="0"/>
          <w:numId w:val="27"/>
        </w:numPr>
        <w:rPr>
          <w:b/>
          <w:bCs/>
        </w:rPr>
      </w:pPr>
      <w:r>
        <w:rPr>
          <w:b/>
          <w:bCs/>
        </w:rPr>
        <w:t xml:space="preserve">Cancel: </w:t>
      </w:r>
      <w:r>
        <w:t>Cancel the changes and revert to the previous state.</w:t>
      </w:r>
    </w:p>
    <w:p w14:paraId="2EB8E550" w14:textId="77777777" w:rsidR="004B0794" w:rsidRPr="004B0794" w:rsidRDefault="004B0794" w:rsidP="004B0794">
      <w:pPr>
        <w:pStyle w:val="ListParagraph"/>
        <w:numPr>
          <w:ilvl w:val="0"/>
          <w:numId w:val="27"/>
        </w:numPr>
        <w:rPr>
          <w:b/>
          <w:bCs/>
        </w:rPr>
      </w:pPr>
      <w:r>
        <w:rPr>
          <w:b/>
          <w:bCs/>
        </w:rPr>
        <w:t xml:space="preserve">Refresh: </w:t>
      </w:r>
      <w:r>
        <w:t>Update the data displayed in the Remittance Groups table.</w:t>
      </w:r>
    </w:p>
    <w:p w14:paraId="7E32CFE6" w14:textId="77777777" w:rsidR="004B0794" w:rsidRPr="004B0794" w:rsidRDefault="004B0794" w:rsidP="004B0794">
      <w:pPr>
        <w:pStyle w:val="ListParagraph"/>
        <w:numPr>
          <w:ilvl w:val="0"/>
          <w:numId w:val="27"/>
        </w:numPr>
        <w:rPr>
          <w:b/>
          <w:bCs/>
        </w:rPr>
      </w:pPr>
      <w:r>
        <w:rPr>
          <w:b/>
          <w:bCs/>
        </w:rPr>
        <w:t xml:space="preserve">Print: </w:t>
      </w:r>
      <w:r>
        <w:t>Print the displayed data for record-keeping.</w:t>
      </w:r>
    </w:p>
    <w:p w14:paraId="1BEDD669" w14:textId="77777777" w:rsidR="004B0794" w:rsidRPr="004B0794" w:rsidRDefault="004B0794" w:rsidP="004B0794">
      <w:pPr>
        <w:pStyle w:val="ListParagraph"/>
        <w:numPr>
          <w:ilvl w:val="0"/>
          <w:numId w:val="27"/>
        </w:numPr>
        <w:rPr>
          <w:b/>
          <w:bCs/>
        </w:rPr>
      </w:pPr>
      <w:r>
        <w:rPr>
          <w:b/>
          <w:bCs/>
        </w:rPr>
        <w:t xml:space="preserve">Export: </w:t>
      </w:r>
      <w:r>
        <w:t>Export the data for external analysis.</w:t>
      </w:r>
    </w:p>
    <w:p w14:paraId="52D702BE" w14:textId="77777777" w:rsidR="004B0794" w:rsidRPr="004B0794" w:rsidRDefault="004B0794" w:rsidP="004B0794">
      <w:pPr>
        <w:pStyle w:val="ListParagraph"/>
        <w:numPr>
          <w:ilvl w:val="0"/>
          <w:numId w:val="27"/>
        </w:numPr>
        <w:rPr>
          <w:b/>
          <w:bCs/>
        </w:rPr>
      </w:pPr>
      <w:r>
        <w:rPr>
          <w:b/>
          <w:bCs/>
        </w:rPr>
        <w:t xml:space="preserve">Process: </w:t>
      </w:r>
      <w:r>
        <w:t>Process the selected remittances.</w:t>
      </w:r>
    </w:p>
    <w:p w14:paraId="3025A851" w14:textId="77777777" w:rsidR="004B0794" w:rsidRDefault="004B0794" w:rsidP="004B0794">
      <w:pPr>
        <w:pStyle w:val="ListParagraph"/>
        <w:numPr>
          <w:ilvl w:val="0"/>
          <w:numId w:val="27"/>
        </w:numPr>
        <w:rPr>
          <w:b/>
          <w:bCs/>
        </w:rPr>
      </w:pPr>
      <w:r>
        <w:rPr>
          <w:b/>
          <w:bCs/>
        </w:rPr>
        <w:t xml:space="preserve">Expand: </w:t>
      </w:r>
      <w:r w:rsidRPr="004B0794">
        <w:t>Expand the view to display more detail.</w:t>
      </w:r>
    </w:p>
    <w:p w14:paraId="6FC233BD" w14:textId="77777777" w:rsidR="004B0794" w:rsidRPr="004B0794" w:rsidRDefault="004B0794" w:rsidP="004B0794">
      <w:pPr>
        <w:pStyle w:val="ListParagraph"/>
        <w:numPr>
          <w:ilvl w:val="0"/>
          <w:numId w:val="27"/>
        </w:numPr>
        <w:rPr>
          <w:b/>
          <w:bCs/>
        </w:rPr>
      </w:pPr>
      <w:r>
        <w:rPr>
          <w:b/>
          <w:bCs/>
        </w:rPr>
        <w:t xml:space="preserve">Collapse: </w:t>
      </w:r>
      <w:r w:rsidRPr="004B0794">
        <w:t>Collapse the view to provide a concise overview</w:t>
      </w:r>
      <w:r>
        <w:t xml:space="preserve">. </w:t>
      </w:r>
    </w:p>
    <w:p w14:paraId="7CD0BBDA" w14:textId="77777777" w:rsidR="004B0794" w:rsidRDefault="004B0794" w:rsidP="004B0794">
      <w:pPr>
        <w:ind w:left="0" w:firstLine="0"/>
        <w:rPr>
          <w:b/>
          <w:bCs/>
        </w:rPr>
      </w:pPr>
      <w:r>
        <w:rPr>
          <w:b/>
          <w:bCs/>
        </w:rPr>
        <w:lastRenderedPageBreak/>
        <w:t>Transaction Filter Grid:</w:t>
      </w:r>
    </w:p>
    <w:p w14:paraId="00E9B620" w14:textId="77777777" w:rsidR="004B0794" w:rsidRPr="004B0794" w:rsidRDefault="004B0794" w:rsidP="004B0794">
      <w:pPr>
        <w:pStyle w:val="ListParagraph"/>
        <w:numPr>
          <w:ilvl w:val="0"/>
          <w:numId w:val="13"/>
        </w:numPr>
        <w:rPr>
          <w:b/>
          <w:bCs/>
        </w:rPr>
      </w:pPr>
      <w:r>
        <w:rPr>
          <w:b/>
          <w:bCs/>
        </w:rPr>
        <w:t xml:space="preserve">Date Interval Dropdown: </w:t>
      </w:r>
      <w:r>
        <w:t>Choose from different intervals of dates for filtering transactions.</w:t>
      </w:r>
    </w:p>
    <w:p w14:paraId="4BD50676" w14:textId="77777777" w:rsidR="007C39D7" w:rsidRPr="007C39D7" w:rsidRDefault="004B0794" w:rsidP="004B0794">
      <w:pPr>
        <w:pStyle w:val="ListParagraph"/>
        <w:numPr>
          <w:ilvl w:val="0"/>
          <w:numId w:val="13"/>
        </w:numPr>
        <w:rPr>
          <w:b/>
          <w:bCs/>
        </w:rPr>
      </w:pPr>
      <w:r>
        <w:rPr>
          <w:b/>
          <w:bCs/>
        </w:rPr>
        <w:t xml:space="preserve">Debits/Credits/All </w:t>
      </w:r>
      <w:r w:rsidR="007C39D7">
        <w:rPr>
          <w:b/>
          <w:bCs/>
        </w:rPr>
        <w:t xml:space="preserve">Single Selection </w:t>
      </w:r>
      <w:proofErr w:type="spellStart"/>
      <w:r w:rsidR="007C39D7">
        <w:rPr>
          <w:b/>
          <w:bCs/>
        </w:rPr>
        <w:t>Combobox</w:t>
      </w:r>
      <w:proofErr w:type="spellEnd"/>
      <w:r w:rsidR="007C39D7">
        <w:rPr>
          <w:b/>
          <w:bCs/>
        </w:rPr>
        <w:t xml:space="preserve">: </w:t>
      </w:r>
      <w:r w:rsidR="007C39D7">
        <w:t xml:space="preserve">Select either Debits, Credits, or All to filter the transactions accordingly. </w:t>
      </w:r>
    </w:p>
    <w:p w14:paraId="6448686E" w14:textId="77777777" w:rsidR="007C39D7" w:rsidRPr="007C39D7" w:rsidRDefault="007C39D7" w:rsidP="004B0794">
      <w:pPr>
        <w:pStyle w:val="ListParagraph"/>
        <w:numPr>
          <w:ilvl w:val="0"/>
          <w:numId w:val="13"/>
        </w:numPr>
        <w:rPr>
          <w:b/>
          <w:bCs/>
        </w:rPr>
      </w:pPr>
      <w:r>
        <w:rPr>
          <w:b/>
          <w:bCs/>
        </w:rPr>
        <w:t xml:space="preserve">Submit All Remittances Button: </w:t>
      </w:r>
      <w:r>
        <w:t>Click to submit ticked remittances.</w:t>
      </w:r>
    </w:p>
    <w:p w14:paraId="68B9A2C8" w14:textId="77777777" w:rsidR="007C39D7" w:rsidRDefault="007C39D7" w:rsidP="007C39D7">
      <w:pPr>
        <w:ind w:left="0" w:firstLine="0"/>
        <w:rPr>
          <w:b/>
          <w:bCs/>
        </w:rPr>
      </w:pPr>
      <w:r>
        <w:rPr>
          <w:b/>
          <w:bCs/>
        </w:rPr>
        <w:t>Remittance Groups Table:</w:t>
      </w:r>
    </w:p>
    <w:p w14:paraId="65EBE90B" w14:textId="77777777" w:rsidR="007C39D7" w:rsidRPr="007C39D7" w:rsidRDefault="007C39D7" w:rsidP="007C39D7">
      <w:pPr>
        <w:pStyle w:val="ListParagraph"/>
        <w:numPr>
          <w:ilvl w:val="0"/>
          <w:numId w:val="13"/>
        </w:numPr>
        <w:rPr>
          <w:b/>
          <w:bCs/>
        </w:rPr>
      </w:pPr>
      <w:r>
        <w:rPr>
          <w:b/>
          <w:bCs/>
        </w:rPr>
        <w:t xml:space="preserve">Table Header: </w:t>
      </w:r>
      <w:r>
        <w:t xml:space="preserve">Remittance Groups </w:t>
      </w:r>
    </w:p>
    <w:p w14:paraId="3A2561E2" w14:textId="77777777" w:rsidR="007C39D7" w:rsidRDefault="007C39D7" w:rsidP="007C39D7">
      <w:pPr>
        <w:pStyle w:val="ListParagraph"/>
        <w:numPr>
          <w:ilvl w:val="0"/>
          <w:numId w:val="13"/>
        </w:numPr>
        <w:rPr>
          <w:b/>
          <w:bCs/>
        </w:rPr>
      </w:pPr>
      <w:r>
        <w:rPr>
          <w:b/>
          <w:bCs/>
        </w:rPr>
        <w:t xml:space="preserve">Table Columns: </w:t>
      </w:r>
    </w:p>
    <w:p w14:paraId="36F5B857" w14:textId="77777777" w:rsidR="007C39D7" w:rsidRPr="007C39D7" w:rsidRDefault="007C39D7" w:rsidP="007C39D7">
      <w:pPr>
        <w:pStyle w:val="ListParagraph"/>
        <w:numPr>
          <w:ilvl w:val="0"/>
          <w:numId w:val="28"/>
        </w:numPr>
        <w:rPr>
          <w:b/>
          <w:bCs/>
        </w:rPr>
      </w:pPr>
      <w:r>
        <w:t>Selected</w:t>
      </w:r>
    </w:p>
    <w:p w14:paraId="775A1A63" w14:textId="77777777" w:rsidR="007C39D7" w:rsidRPr="007C39D7" w:rsidRDefault="007C39D7" w:rsidP="007C39D7">
      <w:pPr>
        <w:pStyle w:val="ListParagraph"/>
        <w:numPr>
          <w:ilvl w:val="0"/>
          <w:numId w:val="28"/>
        </w:numPr>
        <w:rPr>
          <w:b/>
          <w:bCs/>
        </w:rPr>
      </w:pPr>
      <w:r>
        <w:t>Supplier Description</w:t>
      </w:r>
    </w:p>
    <w:p w14:paraId="294C44F3" w14:textId="77777777" w:rsidR="007C39D7" w:rsidRPr="007C39D7" w:rsidRDefault="007C39D7" w:rsidP="007C39D7">
      <w:pPr>
        <w:pStyle w:val="ListParagraph"/>
        <w:numPr>
          <w:ilvl w:val="0"/>
          <w:numId w:val="28"/>
        </w:numPr>
        <w:rPr>
          <w:b/>
          <w:bCs/>
        </w:rPr>
      </w:pPr>
      <w:r>
        <w:t>Reference</w:t>
      </w:r>
    </w:p>
    <w:p w14:paraId="6AC7D6A1" w14:textId="77777777" w:rsidR="007C39D7" w:rsidRPr="007C39D7" w:rsidRDefault="007C39D7" w:rsidP="007C39D7">
      <w:pPr>
        <w:pStyle w:val="ListParagraph"/>
        <w:numPr>
          <w:ilvl w:val="0"/>
          <w:numId w:val="28"/>
        </w:numPr>
        <w:rPr>
          <w:b/>
          <w:bCs/>
        </w:rPr>
      </w:pPr>
      <w:r>
        <w:t>Payment Date</w:t>
      </w:r>
    </w:p>
    <w:p w14:paraId="6012E0AA" w14:textId="77777777" w:rsidR="007C39D7" w:rsidRPr="007C39D7" w:rsidRDefault="007C39D7" w:rsidP="007C39D7">
      <w:pPr>
        <w:pStyle w:val="ListParagraph"/>
        <w:numPr>
          <w:ilvl w:val="0"/>
          <w:numId w:val="28"/>
        </w:numPr>
        <w:rPr>
          <w:b/>
          <w:bCs/>
        </w:rPr>
      </w:pPr>
      <w:r>
        <w:t>Bank Account</w:t>
      </w:r>
    </w:p>
    <w:p w14:paraId="7D83ECEC" w14:textId="77777777" w:rsidR="007C39D7" w:rsidRPr="007C39D7" w:rsidRDefault="007C39D7" w:rsidP="007C39D7">
      <w:pPr>
        <w:pStyle w:val="ListParagraph"/>
        <w:numPr>
          <w:ilvl w:val="0"/>
          <w:numId w:val="28"/>
        </w:numPr>
        <w:rPr>
          <w:b/>
          <w:bCs/>
        </w:rPr>
      </w:pPr>
      <w:r>
        <w:t>Amount</w:t>
      </w:r>
    </w:p>
    <w:p w14:paraId="558FAAA2" w14:textId="77777777" w:rsidR="007C39D7" w:rsidRDefault="007C39D7" w:rsidP="007C39D7">
      <w:pPr>
        <w:ind w:left="0" w:firstLine="0"/>
        <w:rPr>
          <w:b/>
          <w:bCs/>
        </w:rPr>
      </w:pPr>
      <w:r>
        <w:rPr>
          <w:b/>
          <w:bCs/>
        </w:rPr>
        <w:t>Amount Output Grid</w:t>
      </w:r>
    </w:p>
    <w:p w14:paraId="6BD74E3C" w14:textId="77777777" w:rsidR="007C39D7" w:rsidRPr="007C39D7" w:rsidRDefault="007C39D7" w:rsidP="007C39D7">
      <w:pPr>
        <w:pStyle w:val="ListParagraph"/>
        <w:numPr>
          <w:ilvl w:val="0"/>
          <w:numId w:val="13"/>
        </w:numPr>
        <w:rPr>
          <w:b/>
          <w:bCs/>
        </w:rPr>
      </w:pPr>
      <w:r>
        <w:rPr>
          <w:b/>
          <w:bCs/>
        </w:rPr>
        <w:t xml:space="preserve">Selected Amounts of Remittances: </w:t>
      </w:r>
      <w:r>
        <w:t>Displays the total amount of the selected remittances.</w:t>
      </w:r>
    </w:p>
    <w:p w14:paraId="5A072885" w14:textId="77777777" w:rsidR="007C39D7" w:rsidRDefault="007C39D7" w:rsidP="007C39D7">
      <w:pPr>
        <w:ind w:left="0" w:firstLine="0"/>
        <w:rPr>
          <w:b/>
          <w:bCs/>
        </w:rPr>
      </w:pPr>
      <w:r>
        <w:rPr>
          <w:b/>
          <w:bCs/>
        </w:rPr>
        <w:t xml:space="preserve">Interacting with the </w:t>
      </w:r>
      <w:proofErr w:type="spellStart"/>
      <w:r>
        <w:rPr>
          <w:b/>
          <w:bCs/>
        </w:rPr>
        <w:t>subview</w:t>
      </w:r>
      <w:proofErr w:type="spellEnd"/>
      <w:r>
        <w:rPr>
          <w:b/>
          <w:bCs/>
        </w:rPr>
        <w:t>:</w:t>
      </w:r>
    </w:p>
    <w:p w14:paraId="55717269" w14:textId="77777777" w:rsidR="007C39D7" w:rsidRPr="007C39D7" w:rsidRDefault="007C39D7" w:rsidP="007C39D7">
      <w:pPr>
        <w:pStyle w:val="ListParagraph"/>
        <w:numPr>
          <w:ilvl w:val="0"/>
          <w:numId w:val="13"/>
        </w:numPr>
        <w:rPr>
          <w:b/>
          <w:bCs/>
        </w:rPr>
      </w:pPr>
      <w:r>
        <w:rPr>
          <w:b/>
          <w:bCs/>
        </w:rPr>
        <w:t xml:space="preserve">Top Grid Buttons: </w:t>
      </w:r>
      <w:r>
        <w:t>Utilize the Save, Cancel, Refresh, Print, Export, Process, Expand, and Collapse buttons for various operations.</w:t>
      </w:r>
    </w:p>
    <w:p w14:paraId="7F6055DA" w14:textId="1934471D" w:rsidR="007C39D7" w:rsidRPr="007C39D7" w:rsidRDefault="007C39D7" w:rsidP="007C39D7">
      <w:pPr>
        <w:pStyle w:val="ListParagraph"/>
        <w:numPr>
          <w:ilvl w:val="0"/>
          <w:numId w:val="13"/>
        </w:numPr>
        <w:rPr>
          <w:b/>
          <w:bCs/>
        </w:rPr>
      </w:pPr>
      <w:r>
        <w:rPr>
          <w:b/>
          <w:bCs/>
        </w:rPr>
        <w:t xml:space="preserve">Transaction Filter: </w:t>
      </w:r>
      <w:r>
        <w:t>Choose the date interval and transaction type to filter the displayed transactions</w:t>
      </w:r>
    </w:p>
    <w:p w14:paraId="5D557081" w14:textId="77777777" w:rsidR="007C39D7" w:rsidRPr="007C39D7" w:rsidRDefault="007C39D7" w:rsidP="007C39D7">
      <w:pPr>
        <w:pStyle w:val="ListParagraph"/>
        <w:numPr>
          <w:ilvl w:val="0"/>
          <w:numId w:val="13"/>
        </w:numPr>
        <w:rPr>
          <w:b/>
          <w:bCs/>
        </w:rPr>
      </w:pPr>
      <w:r>
        <w:rPr>
          <w:b/>
          <w:bCs/>
        </w:rPr>
        <w:t xml:space="preserve">Submit All Remittances Button: </w:t>
      </w:r>
      <w:r>
        <w:t xml:space="preserve">Submit ticked remittances with this button. </w:t>
      </w:r>
    </w:p>
    <w:p w14:paraId="2BEFC151" w14:textId="77777777" w:rsidR="007C39D7" w:rsidRPr="007C39D7" w:rsidRDefault="007C39D7" w:rsidP="007C39D7">
      <w:pPr>
        <w:pStyle w:val="ListParagraph"/>
        <w:numPr>
          <w:ilvl w:val="0"/>
          <w:numId w:val="13"/>
        </w:numPr>
        <w:rPr>
          <w:b/>
          <w:bCs/>
        </w:rPr>
      </w:pPr>
      <w:r>
        <w:rPr>
          <w:b/>
          <w:bCs/>
        </w:rPr>
        <w:t xml:space="preserve">Remittance Groups Table: </w:t>
      </w:r>
      <w:r>
        <w:t>View and manage remittances from different dealers.</w:t>
      </w:r>
    </w:p>
    <w:p w14:paraId="0A4763CB" w14:textId="605263C2" w:rsidR="00F5451E" w:rsidRPr="007E2132" w:rsidRDefault="007C39D7" w:rsidP="007C39D7">
      <w:pPr>
        <w:pStyle w:val="ListParagraph"/>
        <w:numPr>
          <w:ilvl w:val="0"/>
          <w:numId w:val="13"/>
        </w:numPr>
        <w:rPr>
          <w:b/>
          <w:bCs/>
        </w:rPr>
      </w:pPr>
      <w:r>
        <w:rPr>
          <w:b/>
          <w:bCs/>
        </w:rPr>
        <w:t xml:space="preserve">Amount Output: </w:t>
      </w:r>
      <w:r>
        <w:t xml:space="preserve">Observe the total amount of the selected remittances. </w:t>
      </w:r>
    </w:p>
    <w:p w14:paraId="702AEB40" w14:textId="77777777" w:rsidR="007E2132" w:rsidRDefault="007E2132" w:rsidP="007E2132">
      <w:pPr>
        <w:rPr>
          <w:b/>
          <w:bCs/>
        </w:rPr>
      </w:pPr>
    </w:p>
    <w:p w14:paraId="5F0C53E2" w14:textId="77777777" w:rsidR="007E2132" w:rsidRDefault="007E2132" w:rsidP="007E2132">
      <w:pPr>
        <w:rPr>
          <w:b/>
          <w:bCs/>
        </w:rPr>
      </w:pPr>
    </w:p>
    <w:p w14:paraId="110E17D0" w14:textId="77777777" w:rsidR="007E2132" w:rsidRDefault="007E2132" w:rsidP="007E2132">
      <w:pPr>
        <w:rPr>
          <w:b/>
          <w:bCs/>
        </w:rPr>
      </w:pPr>
    </w:p>
    <w:p w14:paraId="71F259FE" w14:textId="77777777" w:rsidR="007E2132" w:rsidRDefault="007E2132" w:rsidP="007E2132">
      <w:pPr>
        <w:rPr>
          <w:b/>
          <w:bCs/>
        </w:rPr>
      </w:pPr>
    </w:p>
    <w:p w14:paraId="56BEBC78" w14:textId="77777777" w:rsidR="007E2132" w:rsidRDefault="007E2132" w:rsidP="007E2132">
      <w:pPr>
        <w:rPr>
          <w:b/>
          <w:bCs/>
        </w:rPr>
      </w:pPr>
    </w:p>
    <w:p w14:paraId="3AAD234A" w14:textId="77777777" w:rsidR="007E2132" w:rsidRDefault="007E2132" w:rsidP="007E2132">
      <w:pPr>
        <w:rPr>
          <w:b/>
          <w:bCs/>
        </w:rPr>
      </w:pPr>
    </w:p>
    <w:p w14:paraId="7FF7D042" w14:textId="77777777" w:rsidR="007E2132" w:rsidRDefault="007E2132" w:rsidP="007E2132">
      <w:pPr>
        <w:rPr>
          <w:b/>
          <w:bCs/>
        </w:rPr>
      </w:pPr>
    </w:p>
    <w:p w14:paraId="75CF20EC" w14:textId="77777777" w:rsidR="007E2132" w:rsidRDefault="007E2132" w:rsidP="007E2132">
      <w:pPr>
        <w:rPr>
          <w:b/>
          <w:bCs/>
        </w:rPr>
      </w:pPr>
    </w:p>
    <w:p w14:paraId="712D3040" w14:textId="77777777" w:rsidR="007E2132" w:rsidRDefault="007E2132" w:rsidP="007E2132">
      <w:pPr>
        <w:rPr>
          <w:b/>
          <w:bCs/>
        </w:rPr>
      </w:pPr>
    </w:p>
    <w:p w14:paraId="513E11C9" w14:textId="77777777" w:rsidR="007E2132" w:rsidRPr="007E2132" w:rsidRDefault="007E2132" w:rsidP="007E2132">
      <w:pPr>
        <w:rPr>
          <w:b/>
          <w:bCs/>
        </w:rPr>
      </w:pPr>
    </w:p>
    <w:p w14:paraId="05A36F43" w14:textId="2C4B7845" w:rsidR="00657588" w:rsidRDefault="00072F8A" w:rsidP="00657588">
      <w:pPr>
        <w:pStyle w:val="Heading3"/>
        <w:numPr>
          <w:ilvl w:val="2"/>
          <w:numId w:val="2"/>
        </w:numPr>
      </w:pPr>
      <w:r>
        <w:lastRenderedPageBreak/>
        <w:t xml:space="preserve">Processing View- </w:t>
      </w:r>
      <w:r w:rsidR="00657588">
        <w:t>Suppliers Management</w:t>
      </w:r>
    </w:p>
    <w:p w14:paraId="7A19EAD7" w14:textId="405EE6E1" w:rsidR="00657588" w:rsidRPr="00657588" w:rsidRDefault="00072F8A" w:rsidP="00657588">
      <w:pPr>
        <w:pStyle w:val="ListParagraph"/>
        <w:numPr>
          <w:ilvl w:val="3"/>
          <w:numId w:val="2"/>
        </w:numPr>
        <w:rPr>
          <w:b/>
          <w:bCs/>
        </w:rPr>
      </w:pPr>
      <w:r>
        <w:rPr>
          <w:b/>
          <w:bCs/>
        </w:rPr>
        <w:t xml:space="preserve">Processing View – Suppliers Management - </w:t>
      </w:r>
      <w:r w:rsidR="00657588" w:rsidRPr="00657588">
        <w:rPr>
          <w:b/>
          <w:bCs/>
        </w:rPr>
        <w:t xml:space="preserve">Transactions </w:t>
      </w:r>
    </w:p>
    <w:p w14:paraId="292994D5" w14:textId="4D5376AE" w:rsidR="007E2132" w:rsidRDefault="007E2132" w:rsidP="00657588">
      <w:pPr>
        <w:ind w:left="360" w:firstLine="0"/>
      </w:pPr>
      <w:r w:rsidRPr="007E2132">
        <w:rPr>
          <w:noProof/>
        </w:rPr>
        <w:drawing>
          <wp:anchor distT="0" distB="0" distL="114300" distR="114300" simplePos="0" relativeHeight="251702272" behindDoc="1" locked="0" layoutInCell="1" allowOverlap="1" wp14:anchorId="15FCDD2F" wp14:editId="51337D12">
            <wp:simplePos x="0" y="0"/>
            <wp:positionH relativeFrom="margin">
              <wp:align>right</wp:align>
            </wp:positionH>
            <wp:positionV relativeFrom="paragraph">
              <wp:posOffset>31750</wp:posOffset>
            </wp:positionV>
            <wp:extent cx="5943600" cy="2799715"/>
            <wp:effectExtent l="0" t="0" r="0" b="635"/>
            <wp:wrapNone/>
            <wp:docPr id="105583286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832868" name="Picture 1" descr="A screenshot of a computer"/>
                    <pic:cNvPicPr/>
                  </pic:nvPicPr>
                  <pic:blipFill>
                    <a:blip r:embed="rId26"/>
                    <a:stretch>
                      <a:fillRect/>
                    </a:stretch>
                  </pic:blipFill>
                  <pic:spPr>
                    <a:xfrm>
                      <a:off x="0" y="0"/>
                      <a:ext cx="5943600" cy="2799715"/>
                    </a:xfrm>
                    <a:prstGeom prst="rect">
                      <a:avLst/>
                    </a:prstGeom>
                  </pic:spPr>
                </pic:pic>
              </a:graphicData>
            </a:graphic>
          </wp:anchor>
        </w:drawing>
      </w:r>
    </w:p>
    <w:p w14:paraId="0D52541C" w14:textId="77777777" w:rsidR="007E2132" w:rsidRDefault="007E2132" w:rsidP="00657588">
      <w:pPr>
        <w:ind w:left="360" w:firstLine="0"/>
      </w:pPr>
    </w:p>
    <w:p w14:paraId="5AF1E25B" w14:textId="77777777" w:rsidR="007E2132" w:rsidRDefault="007E2132" w:rsidP="00657588">
      <w:pPr>
        <w:ind w:left="360" w:firstLine="0"/>
      </w:pPr>
    </w:p>
    <w:p w14:paraId="7E8469FF" w14:textId="77777777" w:rsidR="007E2132" w:rsidRDefault="007E2132" w:rsidP="00657588">
      <w:pPr>
        <w:ind w:left="360" w:firstLine="0"/>
      </w:pPr>
    </w:p>
    <w:p w14:paraId="039DABFF" w14:textId="77777777" w:rsidR="007E2132" w:rsidRDefault="007E2132" w:rsidP="00657588">
      <w:pPr>
        <w:ind w:left="360" w:firstLine="0"/>
      </w:pPr>
    </w:p>
    <w:p w14:paraId="5EBB0AAE" w14:textId="77777777" w:rsidR="007E2132" w:rsidRDefault="007E2132" w:rsidP="00657588">
      <w:pPr>
        <w:ind w:left="360" w:firstLine="0"/>
      </w:pPr>
    </w:p>
    <w:p w14:paraId="2DEE0844" w14:textId="77777777" w:rsidR="007E2132" w:rsidRDefault="007E2132" w:rsidP="00657588">
      <w:pPr>
        <w:ind w:left="360" w:firstLine="0"/>
      </w:pPr>
    </w:p>
    <w:p w14:paraId="1E72D695" w14:textId="77777777" w:rsidR="007E2132" w:rsidRDefault="007E2132" w:rsidP="00657588">
      <w:pPr>
        <w:ind w:left="360" w:firstLine="0"/>
      </w:pPr>
    </w:p>
    <w:p w14:paraId="03718419" w14:textId="77777777" w:rsidR="007E2132" w:rsidRDefault="007E2132" w:rsidP="00657588">
      <w:pPr>
        <w:ind w:left="360" w:firstLine="0"/>
      </w:pPr>
    </w:p>
    <w:p w14:paraId="5F03F479" w14:textId="77777777" w:rsidR="007E2132" w:rsidRDefault="007E2132" w:rsidP="00657588">
      <w:pPr>
        <w:ind w:left="360" w:firstLine="0"/>
      </w:pPr>
    </w:p>
    <w:p w14:paraId="23D859A6" w14:textId="77777777" w:rsidR="007E2132" w:rsidRDefault="007E2132" w:rsidP="00657588">
      <w:pPr>
        <w:ind w:left="360" w:firstLine="0"/>
      </w:pPr>
    </w:p>
    <w:p w14:paraId="54131159" w14:textId="77777777" w:rsidR="007E2132" w:rsidRDefault="007E2132" w:rsidP="00657588">
      <w:pPr>
        <w:ind w:left="360" w:firstLine="0"/>
      </w:pPr>
    </w:p>
    <w:p w14:paraId="2D5C15DF" w14:textId="04EA55CC" w:rsidR="00657588" w:rsidRDefault="00657588" w:rsidP="007E2132">
      <w:pPr>
        <w:ind w:left="0" w:firstLine="0"/>
      </w:pPr>
      <w:r>
        <w:t xml:space="preserve">The “Transactions” </w:t>
      </w:r>
      <w:proofErr w:type="spellStart"/>
      <w:r>
        <w:t>subview</w:t>
      </w:r>
      <w:proofErr w:type="spellEnd"/>
      <w:r>
        <w:t xml:space="preserve"> within the “Suppliers Management” view is designed to manage transactions for suppliers. This </w:t>
      </w:r>
      <w:proofErr w:type="spellStart"/>
      <w:r>
        <w:t>subview</w:t>
      </w:r>
      <w:proofErr w:type="spellEnd"/>
      <w:r>
        <w:t xml:space="preserve"> consists of two main components: The top grid and the transactions table. </w:t>
      </w:r>
    </w:p>
    <w:p w14:paraId="61E3D0ED" w14:textId="48377534" w:rsidR="00657588" w:rsidRDefault="00657588" w:rsidP="00657588">
      <w:pPr>
        <w:ind w:left="360" w:firstLine="0"/>
        <w:rPr>
          <w:b/>
          <w:bCs/>
        </w:rPr>
      </w:pPr>
      <w:r>
        <w:rPr>
          <w:b/>
          <w:bCs/>
        </w:rPr>
        <w:t xml:space="preserve">Top Grid: </w:t>
      </w:r>
    </w:p>
    <w:p w14:paraId="7262234D" w14:textId="179AD2B4" w:rsidR="00657588" w:rsidRDefault="00657588" w:rsidP="00657588">
      <w:pPr>
        <w:pStyle w:val="ListParagraph"/>
        <w:numPr>
          <w:ilvl w:val="0"/>
          <w:numId w:val="13"/>
        </w:numPr>
        <w:rPr>
          <w:b/>
          <w:bCs/>
        </w:rPr>
      </w:pPr>
      <w:r>
        <w:rPr>
          <w:b/>
          <w:bCs/>
        </w:rPr>
        <w:t xml:space="preserve">Buttons: </w:t>
      </w:r>
    </w:p>
    <w:p w14:paraId="5FC113EE" w14:textId="52E464F7" w:rsidR="00657588" w:rsidRPr="00657588" w:rsidRDefault="00657588" w:rsidP="00657588">
      <w:pPr>
        <w:pStyle w:val="ListParagraph"/>
        <w:numPr>
          <w:ilvl w:val="0"/>
          <w:numId w:val="29"/>
        </w:numPr>
        <w:rPr>
          <w:b/>
          <w:bCs/>
        </w:rPr>
      </w:pPr>
      <w:r>
        <w:rPr>
          <w:b/>
          <w:bCs/>
        </w:rPr>
        <w:t xml:space="preserve">Save: </w:t>
      </w:r>
      <w:r>
        <w:t xml:space="preserve">Save changes made in the grid and the table. </w:t>
      </w:r>
    </w:p>
    <w:p w14:paraId="3602F3DF" w14:textId="1794FA83" w:rsidR="00657588" w:rsidRPr="00657588" w:rsidRDefault="00657588" w:rsidP="00657588">
      <w:pPr>
        <w:pStyle w:val="ListParagraph"/>
        <w:numPr>
          <w:ilvl w:val="0"/>
          <w:numId w:val="29"/>
        </w:numPr>
        <w:rPr>
          <w:b/>
          <w:bCs/>
        </w:rPr>
      </w:pPr>
      <w:r>
        <w:rPr>
          <w:b/>
          <w:bCs/>
        </w:rPr>
        <w:t xml:space="preserve">Cancel: </w:t>
      </w:r>
      <w:r>
        <w:t>Cancel the changes and revert to the previous state.</w:t>
      </w:r>
    </w:p>
    <w:p w14:paraId="49C57F89" w14:textId="6320357F" w:rsidR="00657588" w:rsidRPr="00657588" w:rsidRDefault="00657588" w:rsidP="00657588">
      <w:pPr>
        <w:pStyle w:val="ListParagraph"/>
        <w:numPr>
          <w:ilvl w:val="0"/>
          <w:numId w:val="29"/>
        </w:numPr>
        <w:rPr>
          <w:b/>
          <w:bCs/>
        </w:rPr>
      </w:pPr>
      <w:r>
        <w:rPr>
          <w:b/>
          <w:bCs/>
        </w:rPr>
        <w:t xml:space="preserve">Refresh: </w:t>
      </w:r>
      <w:r>
        <w:t>Update the data displayed in the Transactions Table.</w:t>
      </w:r>
    </w:p>
    <w:p w14:paraId="5CFE4449" w14:textId="2DEC2CD7" w:rsidR="00657588" w:rsidRPr="00657588" w:rsidRDefault="00657588" w:rsidP="00657588">
      <w:pPr>
        <w:pStyle w:val="ListParagraph"/>
        <w:numPr>
          <w:ilvl w:val="0"/>
          <w:numId w:val="29"/>
        </w:numPr>
        <w:rPr>
          <w:b/>
          <w:bCs/>
        </w:rPr>
      </w:pPr>
      <w:r>
        <w:rPr>
          <w:b/>
          <w:bCs/>
        </w:rPr>
        <w:t xml:space="preserve">Print: </w:t>
      </w:r>
      <w:r>
        <w:t>Print the displayed data for record-keeping.</w:t>
      </w:r>
    </w:p>
    <w:p w14:paraId="6518A719" w14:textId="42641CC3" w:rsidR="00657588" w:rsidRPr="00657588" w:rsidRDefault="00657588" w:rsidP="00657588">
      <w:pPr>
        <w:pStyle w:val="ListParagraph"/>
        <w:numPr>
          <w:ilvl w:val="0"/>
          <w:numId w:val="29"/>
        </w:numPr>
        <w:rPr>
          <w:b/>
          <w:bCs/>
        </w:rPr>
      </w:pPr>
      <w:r>
        <w:rPr>
          <w:b/>
          <w:bCs/>
        </w:rPr>
        <w:t xml:space="preserve">Export: </w:t>
      </w:r>
      <w:r>
        <w:t>Export the data for external analysis.</w:t>
      </w:r>
    </w:p>
    <w:p w14:paraId="25222DBB" w14:textId="3235D5BD" w:rsidR="00657588" w:rsidRPr="00657588" w:rsidRDefault="00657588" w:rsidP="00657588">
      <w:pPr>
        <w:pStyle w:val="ListParagraph"/>
        <w:numPr>
          <w:ilvl w:val="0"/>
          <w:numId w:val="29"/>
        </w:numPr>
        <w:rPr>
          <w:b/>
          <w:bCs/>
        </w:rPr>
      </w:pPr>
      <w:r>
        <w:rPr>
          <w:b/>
          <w:bCs/>
        </w:rPr>
        <w:t xml:space="preserve">Expand: </w:t>
      </w:r>
      <w:r>
        <w:t>Expand the view to display more details.</w:t>
      </w:r>
    </w:p>
    <w:p w14:paraId="28EED285" w14:textId="2380BC25" w:rsidR="00657588" w:rsidRPr="00657588" w:rsidRDefault="00657588" w:rsidP="00657588">
      <w:pPr>
        <w:pStyle w:val="ListParagraph"/>
        <w:numPr>
          <w:ilvl w:val="0"/>
          <w:numId w:val="29"/>
        </w:numPr>
        <w:rPr>
          <w:b/>
          <w:bCs/>
        </w:rPr>
      </w:pPr>
      <w:r>
        <w:rPr>
          <w:b/>
          <w:bCs/>
        </w:rPr>
        <w:t xml:space="preserve">Collapse: </w:t>
      </w:r>
      <w:r>
        <w:t>Collapse the view to provide a concise overview.</w:t>
      </w:r>
    </w:p>
    <w:p w14:paraId="56F5133F" w14:textId="3B4AFD9D" w:rsidR="00657588" w:rsidRDefault="00657588" w:rsidP="00657588">
      <w:pPr>
        <w:rPr>
          <w:b/>
          <w:bCs/>
        </w:rPr>
      </w:pPr>
      <w:r>
        <w:rPr>
          <w:b/>
          <w:bCs/>
        </w:rPr>
        <w:t xml:space="preserve">Transaction Filter Grid: </w:t>
      </w:r>
    </w:p>
    <w:p w14:paraId="0985DC9D" w14:textId="4D04826A" w:rsidR="00657588" w:rsidRPr="00657588" w:rsidRDefault="00657588" w:rsidP="00657588">
      <w:pPr>
        <w:pStyle w:val="ListParagraph"/>
        <w:numPr>
          <w:ilvl w:val="0"/>
          <w:numId w:val="13"/>
        </w:numPr>
        <w:rPr>
          <w:b/>
          <w:bCs/>
        </w:rPr>
      </w:pPr>
      <w:r>
        <w:rPr>
          <w:b/>
          <w:bCs/>
        </w:rPr>
        <w:t xml:space="preserve">Date Interval Dropdowns: </w:t>
      </w:r>
      <w:r>
        <w:t>Choose a time interval with “From Date” and “To Date” dropdowns for filtering transactions.</w:t>
      </w:r>
    </w:p>
    <w:p w14:paraId="03190475" w14:textId="7E2C6131" w:rsidR="00657588" w:rsidRPr="00657588" w:rsidRDefault="00657588" w:rsidP="00657588">
      <w:pPr>
        <w:pStyle w:val="ListParagraph"/>
        <w:numPr>
          <w:ilvl w:val="0"/>
          <w:numId w:val="13"/>
        </w:numPr>
        <w:rPr>
          <w:b/>
          <w:bCs/>
        </w:rPr>
      </w:pPr>
      <w:r>
        <w:rPr>
          <w:b/>
          <w:bCs/>
        </w:rPr>
        <w:t xml:space="preserve">Supplier Dropdown: </w:t>
      </w:r>
      <w:r>
        <w:t xml:space="preserve">Select a supplier from the dropdown to filter transactions for that supplier. </w:t>
      </w:r>
    </w:p>
    <w:p w14:paraId="282A2DCE" w14:textId="189F0DDB" w:rsidR="00657588" w:rsidRPr="00657588" w:rsidRDefault="00657588" w:rsidP="00657588">
      <w:pPr>
        <w:pStyle w:val="ListParagraph"/>
        <w:numPr>
          <w:ilvl w:val="0"/>
          <w:numId w:val="13"/>
        </w:numPr>
        <w:rPr>
          <w:b/>
          <w:bCs/>
        </w:rPr>
      </w:pPr>
      <w:r>
        <w:rPr>
          <w:b/>
          <w:bCs/>
        </w:rPr>
        <w:t xml:space="preserve">Clear Button: </w:t>
      </w:r>
      <w:r>
        <w:t xml:space="preserve">Clear the selected supplier to reset the filter. </w:t>
      </w:r>
    </w:p>
    <w:p w14:paraId="00D370C3" w14:textId="3A82B437" w:rsidR="00657588" w:rsidRPr="00657588" w:rsidRDefault="00657588" w:rsidP="00657588">
      <w:pPr>
        <w:pStyle w:val="ListParagraph"/>
        <w:numPr>
          <w:ilvl w:val="0"/>
          <w:numId w:val="13"/>
        </w:numPr>
        <w:rPr>
          <w:b/>
          <w:bCs/>
        </w:rPr>
      </w:pPr>
      <w:r>
        <w:rPr>
          <w:b/>
          <w:bCs/>
        </w:rPr>
        <w:t xml:space="preserve">Show Locked Checkbox: </w:t>
      </w:r>
      <w:r>
        <w:t>Check this box to display locked transactions in the Transactions Table.</w:t>
      </w:r>
    </w:p>
    <w:p w14:paraId="6C26DFB5" w14:textId="250D10EA" w:rsidR="00657588" w:rsidRDefault="00657588" w:rsidP="00657588">
      <w:pPr>
        <w:pStyle w:val="ListParagraph"/>
        <w:numPr>
          <w:ilvl w:val="0"/>
          <w:numId w:val="13"/>
        </w:numPr>
        <w:rPr>
          <w:b/>
          <w:bCs/>
        </w:rPr>
      </w:pPr>
      <w:r>
        <w:rPr>
          <w:b/>
          <w:bCs/>
        </w:rPr>
        <w:t xml:space="preserve">Show All Users: </w:t>
      </w:r>
      <w:r>
        <w:t>Check this box to display transactions for all users.</w:t>
      </w:r>
      <w:r>
        <w:rPr>
          <w:b/>
          <w:bCs/>
        </w:rPr>
        <w:t xml:space="preserve"> </w:t>
      </w:r>
    </w:p>
    <w:p w14:paraId="42FB98AB" w14:textId="09918CD5" w:rsidR="00657588" w:rsidRDefault="00657588" w:rsidP="00657588">
      <w:pPr>
        <w:rPr>
          <w:b/>
          <w:bCs/>
        </w:rPr>
      </w:pPr>
      <w:r>
        <w:rPr>
          <w:b/>
          <w:bCs/>
        </w:rPr>
        <w:t xml:space="preserve">Transactions Table: </w:t>
      </w:r>
    </w:p>
    <w:p w14:paraId="06152E40" w14:textId="7B928606" w:rsidR="00657588" w:rsidRDefault="00657588" w:rsidP="00657588">
      <w:pPr>
        <w:pStyle w:val="ListParagraph"/>
        <w:numPr>
          <w:ilvl w:val="0"/>
          <w:numId w:val="13"/>
        </w:numPr>
        <w:rPr>
          <w:b/>
          <w:bCs/>
        </w:rPr>
      </w:pPr>
      <w:r>
        <w:rPr>
          <w:b/>
          <w:bCs/>
        </w:rPr>
        <w:lastRenderedPageBreak/>
        <w:t xml:space="preserve">Table Columns: </w:t>
      </w:r>
    </w:p>
    <w:p w14:paraId="2A317D5A" w14:textId="614F70CC" w:rsidR="00657588" w:rsidRDefault="00657588" w:rsidP="00657588">
      <w:pPr>
        <w:pStyle w:val="ListParagraph"/>
        <w:numPr>
          <w:ilvl w:val="0"/>
          <w:numId w:val="30"/>
        </w:numPr>
      </w:pPr>
      <w:r>
        <w:t>Selected.</w:t>
      </w:r>
    </w:p>
    <w:p w14:paraId="0BAB2B23" w14:textId="3FD0E25F" w:rsidR="00657588" w:rsidRDefault="00657588" w:rsidP="00657588">
      <w:pPr>
        <w:pStyle w:val="ListParagraph"/>
        <w:numPr>
          <w:ilvl w:val="0"/>
          <w:numId w:val="30"/>
        </w:numPr>
      </w:pPr>
      <w:r>
        <w:t>Adjustment Processed</w:t>
      </w:r>
    </w:p>
    <w:p w14:paraId="68EE3FEB" w14:textId="1AE9668A" w:rsidR="00657588" w:rsidRDefault="00657588" w:rsidP="00657588">
      <w:pPr>
        <w:pStyle w:val="ListParagraph"/>
        <w:numPr>
          <w:ilvl w:val="0"/>
          <w:numId w:val="30"/>
        </w:numPr>
      </w:pPr>
      <w:r>
        <w:t>Transaction Date</w:t>
      </w:r>
    </w:p>
    <w:p w14:paraId="393BAE34" w14:textId="56C32812" w:rsidR="00657588" w:rsidRDefault="00657588" w:rsidP="00657588">
      <w:pPr>
        <w:pStyle w:val="ListParagraph"/>
        <w:numPr>
          <w:ilvl w:val="0"/>
          <w:numId w:val="30"/>
        </w:numPr>
      </w:pPr>
      <w:r>
        <w:t>Reference</w:t>
      </w:r>
    </w:p>
    <w:p w14:paraId="4AA79AC5" w14:textId="0C23F3D9" w:rsidR="00657588" w:rsidRDefault="00657588" w:rsidP="00657588">
      <w:pPr>
        <w:pStyle w:val="ListParagraph"/>
        <w:numPr>
          <w:ilvl w:val="0"/>
          <w:numId w:val="30"/>
        </w:numPr>
      </w:pPr>
      <w:r>
        <w:t>Description</w:t>
      </w:r>
    </w:p>
    <w:p w14:paraId="69135933" w14:textId="19D94BE5" w:rsidR="008368F7" w:rsidRDefault="008368F7" w:rsidP="00657588">
      <w:pPr>
        <w:pStyle w:val="ListParagraph"/>
        <w:numPr>
          <w:ilvl w:val="0"/>
          <w:numId w:val="30"/>
        </w:numPr>
      </w:pPr>
      <w:r>
        <w:t>Outstanding</w:t>
      </w:r>
    </w:p>
    <w:p w14:paraId="2285EC07" w14:textId="0FA85CF4" w:rsidR="008368F7" w:rsidRDefault="008368F7" w:rsidP="00657588">
      <w:pPr>
        <w:pStyle w:val="ListParagraph"/>
        <w:numPr>
          <w:ilvl w:val="0"/>
          <w:numId w:val="30"/>
        </w:numPr>
      </w:pPr>
      <w:r>
        <w:t>Adjustment Before Discount</w:t>
      </w:r>
    </w:p>
    <w:p w14:paraId="5607ADB3" w14:textId="4DE21463" w:rsidR="008368F7" w:rsidRDefault="008368F7" w:rsidP="008368F7">
      <w:pPr>
        <w:pStyle w:val="ListParagraph"/>
        <w:numPr>
          <w:ilvl w:val="0"/>
          <w:numId w:val="30"/>
        </w:numPr>
      </w:pPr>
      <w:r>
        <w:t>User Name</w:t>
      </w:r>
    </w:p>
    <w:p w14:paraId="0DCFDC9D" w14:textId="31BE29ED" w:rsidR="008368F7" w:rsidRDefault="008368F7" w:rsidP="008368F7">
      <w:pPr>
        <w:pStyle w:val="ListParagraph"/>
        <w:numPr>
          <w:ilvl w:val="0"/>
          <w:numId w:val="30"/>
        </w:numPr>
      </w:pPr>
      <w:r>
        <w:t>Date Done</w:t>
      </w:r>
    </w:p>
    <w:p w14:paraId="3282CA1A" w14:textId="21446248" w:rsidR="008368F7" w:rsidRDefault="008368F7" w:rsidP="008368F7">
      <w:pPr>
        <w:rPr>
          <w:b/>
          <w:bCs/>
        </w:rPr>
      </w:pPr>
      <w:r>
        <w:rPr>
          <w:b/>
          <w:bCs/>
        </w:rPr>
        <w:t xml:space="preserve">Action Buttons: </w:t>
      </w:r>
    </w:p>
    <w:p w14:paraId="28DECCAC" w14:textId="181CEACF" w:rsidR="008368F7" w:rsidRPr="008368F7" w:rsidRDefault="008368F7" w:rsidP="008368F7">
      <w:pPr>
        <w:pStyle w:val="ListParagraph"/>
        <w:numPr>
          <w:ilvl w:val="0"/>
          <w:numId w:val="13"/>
        </w:numPr>
        <w:rPr>
          <w:b/>
          <w:bCs/>
        </w:rPr>
      </w:pPr>
      <w:r>
        <w:rPr>
          <w:b/>
          <w:bCs/>
        </w:rPr>
        <w:t xml:space="preserve">Select All: </w:t>
      </w:r>
      <w:r>
        <w:t>Click this button to select all transactions in the table.</w:t>
      </w:r>
    </w:p>
    <w:p w14:paraId="59323DF4" w14:textId="24F8520C" w:rsidR="008368F7" w:rsidRPr="008368F7" w:rsidRDefault="008368F7" w:rsidP="008368F7">
      <w:pPr>
        <w:pStyle w:val="ListParagraph"/>
        <w:numPr>
          <w:ilvl w:val="0"/>
          <w:numId w:val="13"/>
        </w:numPr>
        <w:rPr>
          <w:b/>
          <w:bCs/>
        </w:rPr>
      </w:pPr>
      <w:r>
        <w:rPr>
          <w:b/>
          <w:bCs/>
        </w:rPr>
        <w:t xml:space="preserve">Clear Ticks: </w:t>
      </w:r>
      <w:r>
        <w:t>Click this button to clear the selection of all transactions.</w:t>
      </w:r>
    </w:p>
    <w:p w14:paraId="24B2B008" w14:textId="3F41AB74" w:rsidR="008368F7" w:rsidRDefault="008368F7" w:rsidP="008368F7">
      <w:pPr>
        <w:rPr>
          <w:b/>
          <w:bCs/>
        </w:rPr>
      </w:pPr>
      <w:r>
        <w:rPr>
          <w:b/>
          <w:bCs/>
        </w:rPr>
        <w:t xml:space="preserve">Interacting with the </w:t>
      </w:r>
      <w:proofErr w:type="spellStart"/>
      <w:r>
        <w:rPr>
          <w:b/>
          <w:bCs/>
        </w:rPr>
        <w:t>subview</w:t>
      </w:r>
      <w:proofErr w:type="spellEnd"/>
    </w:p>
    <w:p w14:paraId="6A0D3FF9" w14:textId="5F18461A" w:rsidR="008368F7" w:rsidRDefault="008368F7" w:rsidP="008368F7">
      <w:pPr>
        <w:pStyle w:val="ListParagraph"/>
        <w:numPr>
          <w:ilvl w:val="0"/>
          <w:numId w:val="13"/>
        </w:numPr>
        <w:rPr>
          <w:b/>
          <w:bCs/>
        </w:rPr>
      </w:pPr>
      <w:r>
        <w:rPr>
          <w:b/>
          <w:bCs/>
        </w:rPr>
        <w:t xml:space="preserve">Top Grid Buttons: </w:t>
      </w:r>
      <w:r>
        <w:t>Utilize the Save, Cancel, Refresh, Print, Export, Expand, and Collapse buttons for various operations.</w:t>
      </w:r>
    </w:p>
    <w:p w14:paraId="3FE1B18C" w14:textId="7E9F36E3" w:rsidR="008368F7" w:rsidRPr="008368F7" w:rsidRDefault="008368F7" w:rsidP="008368F7">
      <w:pPr>
        <w:pStyle w:val="ListParagraph"/>
        <w:numPr>
          <w:ilvl w:val="0"/>
          <w:numId w:val="13"/>
        </w:numPr>
        <w:rPr>
          <w:b/>
          <w:bCs/>
        </w:rPr>
      </w:pPr>
      <w:r>
        <w:rPr>
          <w:b/>
          <w:bCs/>
        </w:rPr>
        <w:t xml:space="preserve">Transaction Filter: </w:t>
      </w:r>
      <w:r>
        <w:t xml:space="preserve">Choose the date interval, supplier and other options to filter transactions. </w:t>
      </w:r>
    </w:p>
    <w:p w14:paraId="3276711D" w14:textId="6D0E6672" w:rsidR="008368F7" w:rsidRPr="008368F7" w:rsidRDefault="008368F7" w:rsidP="008368F7">
      <w:pPr>
        <w:pStyle w:val="ListParagraph"/>
        <w:numPr>
          <w:ilvl w:val="0"/>
          <w:numId w:val="13"/>
        </w:numPr>
        <w:rPr>
          <w:b/>
          <w:bCs/>
        </w:rPr>
      </w:pPr>
      <w:r>
        <w:rPr>
          <w:b/>
          <w:bCs/>
        </w:rPr>
        <w:t xml:space="preserve">Transactions Table: </w:t>
      </w:r>
      <w:r>
        <w:t>View and manage supplier transactions. Including adjustment processing details.</w:t>
      </w:r>
    </w:p>
    <w:p w14:paraId="482DF1BF" w14:textId="43AFC612" w:rsidR="008368F7" w:rsidRPr="007E2132" w:rsidRDefault="008368F7" w:rsidP="008368F7">
      <w:pPr>
        <w:pStyle w:val="ListParagraph"/>
        <w:numPr>
          <w:ilvl w:val="0"/>
          <w:numId w:val="13"/>
        </w:numPr>
        <w:rPr>
          <w:b/>
          <w:bCs/>
        </w:rPr>
      </w:pPr>
      <w:r>
        <w:rPr>
          <w:b/>
          <w:bCs/>
        </w:rPr>
        <w:t xml:space="preserve">Select All and Clear Ticks Buttons: </w:t>
      </w:r>
      <w:r>
        <w:t xml:space="preserve">Efficiently manage the selection of transactions. </w:t>
      </w:r>
    </w:p>
    <w:p w14:paraId="49E2B202" w14:textId="77777777" w:rsidR="007E2132" w:rsidRDefault="007E2132" w:rsidP="007E2132">
      <w:pPr>
        <w:rPr>
          <w:b/>
          <w:bCs/>
        </w:rPr>
      </w:pPr>
    </w:p>
    <w:p w14:paraId="51EE8712" w14:textId="77777777" w:rsidR="007E2132" w:rsidRDefault="007E2132" w:rsidP="007E2132">
      <w:pPr>
        <w:rPr>
          <w:b/>
          <w:bCs/>
        </w:rPr>
      </w:pPr>
    </w:p>
    <w:p w14:paraId="6811582A" w14:textId="77777777" w:rsidR="007E2132" w:rsidRDefault="007E2132" w:rsidP="007E2132">
      <w:pPr>
        <w:rPr>
          <w:b/>
          <w:bCs/>
        </w:rPr>
      </w:pPr>
    </w:p>
    <w:p w14:paraId="75B70721" w14:textId="77777777" w:rsidR="007E2132" w:rsidRDefault="007E2132" w:rsidP="007E2132">
      <w:pPr>
        <w:rPr>
          <w:b/>
          <w:bCs/>
        </w:rPr>
      </w:pPr>
    </w:p>
    <w:p w14:paraId="5DA7321A" w14:textId="77777777" w:rsidR="007E2132" w:rsidRDefault="007E2132" w:rsidP="007E2132">
      <w:pPr>
        <w:rPr>
          <w:b/>
          <w:bCs/>
        </w:rPr>
      </w:pPr>
    </w:p>
    <w:p w14:paraId="34E7EDF9" w14:textId="77777777" w:rsidR="007E2132" w:rsidRDefault="007E2132" w:rsidP="007E2132">
      <w:pPr>
        <w:rPr>
          <w:b/>
          <w:bCs/>
        </w:rPr>
      </w:pPr>
    </w:p>
    <w:p w14:paraId="05DEC971" w14:textId="77777777" w:rsidR="007E2132" w:rsidRDefault="007E2132" w:rsidP="007E2132">
      <w:pPr>
        <w:rPr>
          <w:b/>
          <w:bCs/>
        </w:rPr>
      </w:pPr>
    </w:p>
    <w:p w14:paraId="6619D08B" w14:textId="77777777" w:rsidR="007E2132" w:rsidRDefault="007E2132" w:rsidP="007E2132">
      <w:pPr>
        <w:rPr>
          <w:b/>
          <w:bCs/>
        </w:rPr>
      </w:pPr>
    </w:p>
    <w:p w14:paraId="6284D24E" w14:textId="77777777" w:rsidR="007E2132" w:rsidRDefault="007E2132" w:rsidP="007E2132">
      <w:pPr>
        <w:rPr>
          <w:b/>
          <w:bCs/>
        </w:rPr>
      </w:pPr>
    </w:p>
    <w:p w14:paraId="304802F3" w14:textId="77777777" w:rsidR="007E2132" w:rsidRDefault="007E2132" w:rsidP="007E2132">
      <w:pPr>
        <w:rPr>
          <w:b/>
          <w:bCs/>
        </w:rPr>
      </w:pPr>
    </w:p>
    <w:p w14:paraId="5AF8E33E" w14:textId="77777777" w:rsidR="007E2132" w:rsidRDefault="007E2132" w:rsidP="007E2132">
      <w:pPr>
        <w:rPr>
          <w:b/>
          <w:bCs/>
        </w:rPr>
      </w:pPr>
    </w:p>
    <w:p w14:paraId="3AF91567" w14:textId="77777777" w:rsidR="007E2132" w:rsidRDefault="007E2132" w:rsidP="007E2132">
      <w:pPr>
        <w:rPr>
          <w:b/>
          <w:bCs/>
        </w:rPr>
      </w:pPr>
    </w:p>
    <w:p w14:paraId="04B2F2BD" w14:textId="77777777" w:rsidR="007E2132" w:rsidRPr="007E2132" w:rsidRDefault="007E2132" w:rsidP="007E2132">
      <w:pPr>
        <w:rPr>
          <w:b/>
          <w:bCs/>
        </w:rPr>
      </w:pPr>
    </w:p>
    <w:p w14:paraId="296CBAD0" w14:textId="77777777" w:rsidR="008368F7" w:rsidRDefault="008368F7" w:rsidP="008368F7">
      <w:pPr>
        <w:ind w:left="720" w:firstLine="0"/>
        <w:rPr>
          <w:b/>
          <w:bCs/>
        </w:rPr>
      </w:pPr>
    </w:p>
    <w:p w14:paraId="744D1BD6" w14:textId="77777777" w:rsidR="008368F7" w:rsidRPr="008368F7" w:rsidRDefault="008368F7" w:rsidP="008368F7">
      <w:pPr>
        <w:ind w:left="720" w:firstLine="0"/>
        <w:rPr>
          <w:b/>
          <w:bCs/>
        </w:rPr>
      </w:pPr>
    </w:p>
    <w:p w14:paraId="61245F25" w14:textId="3D20A83B" w:rsidR="008368F7" w:rsidRDefault="00072F8A" w:rsidP="008368F7">
      <w:pPr>
        <w:pStyle w:val="ListParagraph"/>
        <w:numPr>
          <w:ilvl w:val="3"/>
          <w:numId w:val="2"/>
        </w:numPr>
        <w:rPr>
          <w:b/>
          <w:bCs/>
        </w:rPr>
      </w:pPr>
      <w:r>
        <w:rPr>
          <w:b/>
          <w:bCs/>
        </w:rPr>
        <w:lastRenderedPageBreak/>
        <w:t>Processing View – Suppliers Management – Remittance</w:t>
      </w:r>
    </w:p>
    <w:p w14:paraId="2370323B" w14:textId="31024810" w:rsidR="007E2132" w:rsidRDefault="007E2132" w:rsidP="007E2132">
      <w:pPr>
        <w:rPr>
          <w:b/>
          <w:bCs/>
        </w:rPr>
      </w:pPr>
      <w:r w:rsidRPr="007E2132">
        <w:rPr>
          <w:b/>
          <w:bCs/>
          <w:noProof/>
        </w:rPr>
        <w:drawing>
          <wp:anchor distT="0" distB="0" distL="114300" distR="114300" simplePos="0" relativeHeight="251700224" behindDoc="1" locked="0" layoutInCell="1" allowOverlap="1" wp14:anchorId="45115AAF" wp14:editId="01144FA5">
            <wp:simplePos x="0" y="0"/>
            <wp:positionH relativeFrom="margin">
              <wp:align>right</wp:align>
            </wp:positionH>
            <wp:positionV relativeFrom="paragraph">
              <wp:posOffset>170815</wp:posOffset>
            </wp:positionV>
            <wp:extent cx="5943600" cy="3397250"/>
            <wp:effectExtent l="0" t="0" r="0" b="0"/>
            <wp:wrapNone/>
            <wp:docPr id="11197222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22288" name="Picture 1" descr="A screenshot of a computer"/>
                    <pic:cNvPicPr/>
                  </pic:nvPicPr>
                  <pic:blipFill>
                    <a:blip r:embed="rId27"/>
                    <a:stretch>
                      <a:fillRect/>
                    </a:stretch>
                  </pic:blipFill>
                  <pic:spPr>
                    <a:xfrm>
                      <a:off x="0" y="0"/>
                      <a:ext cx="5943600" cy="3397250"/>
                    </a:xfrm>
                    <a:prstGeom prst="rect">
                      <a:avLst/>
                    </a:prstGeom>
                  </pic:spPr>
                </pic:pic>
              </a:graphicData>
            </a:graphic>
          </wp:anchor>
        </w:drawing>
      </w:r>
    </w:p>
    <w:p w14:paraId="0248B3E3" w14:textId="65600DE7" w:rsidR="007E2132" w:rsidRDefault="007E2132" w:rsidP="007E2132">
      <w:pPr>
        <w:rPr>
          <w:b/>
          <w:bCs/>
        </w:rPr>
      </w:pPr>
    </w:p>
    <w:p w14:paraId="6C1691AD" w14:textId="77777777" w:rsidR="007E2132" w:rsidRDefault="007E2132" w:rsidP="007E2132">
      <w:pPr>
        <w:rPr>
          <w:b/>
          <w:bCs/>
        </w:rPr>
      </w:pPr>
    </w:p>
    <w:p w14:paraId="70AAC9FE" w14:textId="77777777" w:rsidR="007E2132" w:rsidRDefault="007E2132" w:rsidP="007E2132">
      <w:pPr>
        <w:rPr>
          <w:b/>
          <w:bCs/>
        </w:rPr>
      </w:pPr>
    </w:p>
    <w:p w14:paraId="13AB651A" w14:textId="77777777" w:rsidR="007E2132" w:rsidRDefault="007E2132" w:rsidP="007E2132">
      <w:pPr>
        <w:rPr>
          <w:b/>
          <w:bCs/>
        </w:rPr>
      </w:pPr>
    </w:p>
    <w:p w14:paraId="407FAB27" w14:textId="77777777" w:rsidR="007E2132" w:rsidRDefault="007E2132" w:rsidP="007E2132">
      <w:pPr>
        <w:rPr>
          <w:b/>
          <w:bCs/>
        </w:rPr>
      </w:pPr>
    </w:p>
    <w:p w14:paraId="3024FDE5" w14:textId="77777777" w:rsidR="007E2132" w:rsidRDefault="007E2132" w:rsidP="007E2132">
      <w:pPr>
        <w:rPr>
          <w:b/>
          <w:bCs/>
        </w:rPr>
      </w:pPr>
    </w:p>
    <w:p w14:paraId="56ABF383" w14:textId="77777777" w:rsidR="007E2132" w:rsidRDefault="007E2132" w:rsidP="007E2132">
      <w:pPr>
        <w:rPr>
          <w:b/>
          <w:bCs/>
        </w:rPr>
      </w:pPr>
    </w:p>
    <w:p w14:paraId="1854DC71" w14:textId="77777777" w:rsidR="007E2132" w:rsidRDefault="007E2132" w:rsidP="007E2132">
      <w:pPr>
        <w:rPr>
          <w:b/>
          <w:bCs/>
        </w:rPr>
      </w:pPr>
    </w:p>
    <w:p w14:paraId="409E9B79" w14:textId="77777777" w:rsidR="007E2132" w:rsidRDefault="007E2132" w:rsidP="007E2132">
      <w:pPr>
        <w:rPr>
          <w:b/>
          <w:bCs/>
        </w:rPr>
      </w:pPr>
    </w:p>
    <w:p w14:paraId="087D0798" w14:textId="77777777" w:rsidR="007E2132" w:rsidRDefault="007E2132" w:rsidP="007E2132">
      <w:pPr>
        <w:rPr>
          <w:b/>
          <w:bCs/>
        </w:rPr>
      </w:pPr>
    </w:p>
    <w:p w14:paraId="6F50AEBE" w14:textId="77777777" w:rsidR="007E2132" w:rsidRPr="007E2132" w:rsidRDefault="007E2132" w:rsidP="007E2132">
      <w:pPr>
        <w:rPr>
          <w:b/>
          <w:bCs/>
        </w:rPr>
      </w:pPr>
    </w:p>
    <w:p w14:paraId="76194FBF" w14:textId="77777777" w:rsidR="007E2132" w:rsidRDefault="007E2132" w:rsidP="00072F8A">
      <w:pPr>
        <w:ind w:left="360" w:firstLine="0"/>
      </w:pPr>
    </w:p>
    <w:p w14:paraId="7F481108" w14:textId="77777777" w:rsidR="007E2132" w:rsidRDefault="007E2132" w:rsidP="00072F8A">
      <w:pPr>
        <w:ind w:left="360" w:firstLine="0"/>
      </w:pPr>
    </w:p>
    <w:p w14:paraId="5EBFBA67" w14:textId="77777777" w:rsidR="007E2132" w:rsidRDefault="007E2132" w:rsidP="00072F8A">
      <w:pPr>
        <w:ind w:left="360" w:firstLine="0"/>
      </w:pPr>
    </w:p>
    <w:p w14:paraId="5EE5DAF3" w14:textId="77777777" w:rsidR="007E2132" w:rsidRDefault="007E2132" w:rsidP="00072F8A">
      <w:pPr>
        <w:ind w:left="360" w:firstLine="0"/>
      </w:pPr>
    </w:p>
    <w:p w14:paraId="5D19060F" w14:textId="7C5EE0E0" w:rsidR="00072F8A" w:rsidRDefault="00072F8A" w:rsidP="00072F8A">
      <w:pPr>
        <w:ind w:left="360" w:firstLine="0"/>
      </w:pPr>
      <w:r>
        <w:t xml:space="preserve">The “Remittance” </w:t>
      </w:r>
      <w:proofErr w:type="spellStart"/>
      <w:r>
        <w:t>subview</w:t>
      </w:r>
      <w:proofErr w:type="spellEnd"/>
      <w:r>
        <w:t xml:space="preserve"> within the “Suppliers Management” view is designed to handle remittances for suppliers. This </w:t>
      </w:r>
      <w:proofErr w:type="spellStart"/>
      <w:r>
        <w:t>subview</w:t>
      </w:r>
      <w:proofErr w:type="spellEnd"/>
      <w:r>
        <w:t xml:space="preserve"> consists of several components, including the “Details” Grid, “Remittance Setup” grid, and the “Supplier Remittance Summary” output table. </w:t>
      </w:r>
    </w:p>
    <w:p w14:paraId="54FF945C" w14:textId="4D9A8163" w:rsidR="00072F8A" w:rsidRDefault="00072F8A" w:rsidP="00072F8A">
      <w:pPr>
        <w:rPr>
          <w:b/>
          <w:bCs/>
        </w:rPr>
      </w:pPr>
      <w:r>
        <w:rPr>
          <w:b/>
          <w:bCs/>
        </w:rPr>
        <w:t>Details Grid</w:t>
      </w:r>
    </w:p>
    <w:p w14:paraId="4FDA3FD5" w14:textId="2916E82E" w:rsidR="00072F8A" w:rsidRPr="00072F8A" w:rsidRDefault="00072F8A" w:rsidP="00072F8A">
      <w:pPr>
        <w:pStyle w:val="ListParagraph"/>
        <w:numPr>
          <w:ilvl w:val="0"/>
          <w:numId w:val="13"/>
        </w:numPr>
        <w:rPr>
          <w:b/>
          <w:bCs/>
        </w:rPr>
      </w:pPr>
      <w:r>
        <w:rPr>
          <w:b/>
          <w:bCs/>
        </w:rPr>
        <w:t xml:space="preserve">Supplier dropdown: </w:t>
      </w:r>
      <w:r>
        <w:t>Select a supplier from the dropdown to manage remittances for that supplier.</w:t>
      </w:r>
    </w:p>
    <w:p w14:paraId="2261B0EF" w14:textId="2876FB6D" w:rsidR="00072F8A" w:rsidRPr="00072F8A" w:rsidRDefault="00072F8A" w:rsidP="00072F8A">
      <w:pPr>
        <w:pStyle w:val="ListParagraph"/>
        <w:numPr>
          <w:ilvl w:val="0"/>
          <w:numId w:val="13"/>
        </w:numPr>
        <w:rPr>
          <w:b/>
          <w:bCs/>
        </w:rPr>
      </w:pPr>
      <w:r>
        <w:rPr>
          <w:b/>
          <w:bCs/>
        </w:rPr>
        <w:t xml:space="preserve">Refresh Button: </w:t>
      </w:r>
      <w:r>
        <w:t>Click this button to refresh the supplier dropdown list.</w:t>
      </w:r>
    </w:p>
    <w:p w14:paraId="2AED460D" w14:textId="258AD2CD" w:rsidR="00072F8A" w:rsidRPr="00072F8A" w:rsidRDefault="00072F8A" w:rsidP="00072F8A">
      <w:pPr>
        <w:pStyle w:val="ListParagraph"/>
        <w:numPr>
          <w:ilvl w:val="0"/>
          <w:numId w:val="13"/>
        </w:numPr>
        <w:rPr>
          <w:b/>
          <w:bCs/>
        </w:rPr>
      </w:pPr>
      <w:r>
        <w:rPr>
          <w:b/>
          <w:bCs/>
        </w:rPr>
        <w:t xml:space="preserve">Clear button: </w:t>
      </w:r>
      <w:r>
        <w:t>Clear the selected supplier and reset the filter.</w:t>
      </w:r>
    </w:p>
    <w:p w14:paraId="16769CAD" w14:textId="0BEDCD49" w:rsidR="00072F8A" w:rsidRPr="00072F8A" w:rsidRDefault="00072F8A" w:rsidP="00072F8A">
      <w:pPr>
        <w:pStyle w:val="ListParagraph"/>
        <w:numPr>
          <w:ilvl w:val="0"/>
          <w:numId w:val="13"/>
        </w:numPr>
        <w:rPr>
          <w:b/>
          <w:bCs/>
        </w:rPr>
      </w:pPr>
      <w:r>
        <w:rPr>
          <w:b/>
          <w:bCs/>
        </w:rPr>
        <w:t xml:space="preserve">Show Locked Checkbox: </w:t>
      </w:r>
      <w:r>
        <w:t>Check this box to display locked remittances in the Supplier Remittance Summary table.</w:t>
      </w:r>
    </w:p>
    <w:p w14:paraId="3B4DE8B0" w14:textId="2855514D" w:rsidR="00072F8A" w:rsidRPr="00072F8A" w:rsidRDefault="00072F8A" w:rsidP="00072F8A">
      <w:pPr>
        <w:pStyle w:val="ListParagraph"/>
        <w:numPr>
          <w:ilvl w:val="0"/>
          <w:numId w:val="13"/>
        </w:numPr>
        <w:rPr>
          <w:b/>
          <w:bCs/>
        </w:rPr>
      </w:pPr>
      <w:r>
        <w:rPr>
          <w:b/>
          <w:bCs/>
        </w:rPr>
        <w:t xml:space="preserve">Show All Users Checkbox: </w:t>
      </w:r>
      <w:r>
        <w:t xml:space="preserve">Check this box to display remittances for all users. </w:t>
      </w:r>
    </w:p>
    <w:p w14:paraId="2558F1B5" w14:textId="3600490A" w:rsidR="00072F8A" w:rsidRDefault="00072F8A" w:rsidP="00072F8A">
      <w:pPr>
        <w:rPr>
          <w:b/>
          <w:bCs/>
        </w:rPr>
      </w:pPr>
      <w:r>
        <w:rPr>
          <w:b/>
          <w:bCs/>
        </w:rPr>
        <w:t>Remittance Setup Grid</w:t>
      </w:r>
    </w:p>
    <w:p w14:paraId="229B65CA" w14:textId="3EC09FE3" w:rsidR="00072F8A" w:rsidRPr="00072F8A" w:rsidRDefault="00072F8A" w:rsidP="00072F8A">
      <w:pPr>
        <w:pStyle w:val="ListParagraph"/>
        <w:numPr>
          <w:ilvl w:val="0"/>
          <w:numId w:val="13"/>
        </w:numPr>
        <w:rPr>
          <w:b/>
          <w:bCs/>
        </w:rPr>
      </w:pPr>
      <w:r>
        <w:rPr>
          <w:b/>
          <w:bCs/>
        </w:rPr>
        <w:t xml:space="preserve">Textboxes: </w:t>
      </w:r>
      <w:r>
        <w:t xml:space="preserve">Display information retrieved from the database, including: </w:t>
      </w:r>
    </w:p>
    <w:p w14:paraId="727DED8A" w14:textId="1CC5B87F" w:rsidR="00072F8A" w:rsidRDefault="00072F8A" w:rsidP="00072F8A">
      <w:pPr>
        <w:pStyle w:val="ListParagraph"/>
        <w:numPr>
          <w:ilvl w:val="0"/>
          <w:numId w:val="31"/>
        </w:numPr>
      </w:pPr>
      <w:r>
        <w:t>Payment method</w:t>
      </w:r>
    </w:p>
    <w:p w14:paraId="05AAA6E1" w14:textId="036BF377" w:rsidR="00072F8A" w:rsidRDefault="00072F8A" w:rsidP="00072F8A">
      <w:pPr>
        <w:pStyle w:val="ListParagraph"/>
        <w:numPr>
          <w:ilvl w:val="0"/>
          <w:numId w:val="31"/>
        </w:numPr>
      </w:pPr>
      <w:r>
        <w:t>General Ledger Account</w:t>
      </w:r>
    </w:p>
    <w:p w14:paraId="2E7B0EB3" w14:textId="4BDFC020" w:rsidR="00072F8A" w:rsidRDefault="00072F8A" w:rsidP="00072F8A">
      <w:pPr>
        <w:pStyle w:val="ListParagraph"/>
        <w:numPr>
          <w:ilvl w:val="0"/>
          <w:numId w:val="31"/>
        </w:numPr>
      </w:pPr>
      <w:r>
        <w:t>Discount Received</w:t>
      </w:r>
    </w:p>
    <w:p w14:paraId="124559FA" w14:textId="7A6CE601" w:rsidR="00072F8A" w:rsidRDefault="00072F8A" w:rsidP="00072F8A">
      <w:pPr>
        <w:pStyle w:val="ListParagraph"/>
        <w:numPr>
          <w:ilvl w:val="0"/>
          <w:numId w:val="31"/>
        </w:numPr>
      </w:pPr>
      <w:r>
        <w:t>Payables Control Account</w:t>
      </w:r>
    </w:p>
    <w:p w14:paraId="09B915C6" w14:textId="52FAB6CC" w:rsidR="00072F8A" w:rsidRDefault="00072F8A" w:rsidP="00072F8A">
      <w:pPr>
        <w:rPr>
          <w:b/>
          <w:bCs/>
        </w:rPr>
      </w:pPr>
      <w:r>
        <w:rPr>
          <w:b/>
          <w:bCs/>
        </w:rPr>
        <w:t>Supplier Remittances Grid</w:t>
      </w:r>
    </w:p>
    <w:p w14:paraId="7640B33D" w14:textId="064F5647" w:rsidR="00072F8A" w:rsidRPr="00072F8A" w:rsidRDefault="00072F8A" w:rsidP="00072F8A">
      <w:pPr>
        <w:pStyle w:val="ListParagraph"/>
        <w:numPr>
          <w:ilvl w:val="0"/>
          <w:numId w:val="13"/>
        </w:numPr>
        <w:rPr>
          <w:b/>
          <w:bCs/>
        </w:rPr>
      </w:pPr>
      <w:r>
        <w:rPr>
          <w:b/>
          <w:bCs/>
        </w:rPr>
        <w:lastRenderedPageBreak/>
        <w:t xml:space="preserve">Submit Remittances Button: </w:t>
      </w:r>
      <w:r>
        <w:t>Click this button to submit remittances for the selected supplier.</w:t>
      </w:r>
    </w:p>
    <w:p w14:paraId="69B98DBC" w14:textId="2CADA23C" w:rsidR="00072F8A" w:rsidRDefault="00072F8A" w:rsidP="00072F8A">
      <w:pPr>
        <w:rPr>
          <w:b/>
          <w:bCs/>
        </w:rPr>
      </w:pPr>
      <w:r>
        <w:rPr>
          <w:b/>
          <w:bCs/>
        </w:rPr>
        <w:t>Supplier Remittance Summary table:</w:t>
      </w:r>
    </w:p>
    <w:p w14:paraId="4E634022" w14:textId="5B28A097" w:rsidR="00072F8A" w:rsidRDefault="00072F8A" w:rsidP="00072F8A">
      <w:pPr>
        <w:pStyle w:val="ListParagraph"/>
        <w:numPr>
          <w:ilvl w:val="0"/>
          <w:numId w:val="13"/>
        </w:numPr>
        <w:rPr>
          <w:b/>
          <w:bCs/>
        </w:rPr>
      </w:pPr>
      <w:r>
        <w:rPr>
          <w:b/>
          <w:bCs/>
        </w:rPr>
        <w:t xml:space="preserve">Table Columns: </w:t>
      </w:r>
    </w:p>
    <w:p w14:paraId="70740EC9" w14:textId="35341D8E" w:rsidR="007E2132" w:rsidRDefault="007E2132" w:rsidP="007E2132">
      <w:pPr>
        <w:pStyle w:val="ListParagraph"/>
        <w:numPr>
          <w:ilvl w:val="0"/>
          <w:numId w:val="32"/>
        </w:numPr>
      </w:pPr>
      <w:r>
        <w:t>Date</w:t>
      </w:r>
    </w:p>
    <w:p w14:paraId="69864BB9" w14:textId="60D37E9C" w:rsidR="007E2132" w:rsidRDefault="007E2132" w:rsidP="007E2132">
      <w:pPr>
        <w:pStyle w:val="ListParagraph"/>
        <w:numPr>
          <w:ilvl w:val="0"/>
          <w:numId w:val="32"/>
        </w:numPr>
      </w:pPr>
      <w:r>
        <w:t>Account Description</w:t>
      </w:r>
    </w:p>
    <w:p w14:paraId="093AB6BE" w14:textId="7470D748" w:rsidR="007E2132" w:rsidRDefault="007E2132" w:rsidP="007E2132">
      <w:pPr>
        <w:pStyle w:val="ListParagraph"/>
        <w:numPr>
          <w:ilvl w:val="0"/>
          <w:numId w:val="32"/>
        </w:numPr>
      </w:pPr>
      <w:r>
        <w:t>Reference</w:t>
      </w:r>
    </w:p>
    <w:p w14:paraId="1ED26EF6" w14:textId="4297A526" w:rsidR="007E2132" w:rsidRDefault="007E2132" w:rsidP="007E2132">
      <w:pPr>
        <w:pStyle w:val="ListParagraph"/>
        <w:numPr>
          <w:ilvl w:val="0"/>
          <w:numId w:val="32"/>
        </w:numPr>
      </w:pPr>
      <w:r>
        <w:t>Rebate %</w:t>
      </w:r>
    </w:p>
    <w:p w14:paraId="1CA52434" w14:textId="1F4D73ED" w:rsidR="007E2132" w:rsidRDefault="007E2132" w:rsidP="007E2132">
      <w:pPr>
        <w:pStyle w:val="ListParagraph"/>
        <w:numPr>
          <w:ilvl w:val="0"/>
          <w:numId w:val="32"/>
        </w:numPr>
      </w:pPr>
      <w:r>
        <w:t>Accrual %</w:t>
      </w:r>
    </w:p>
    <w:p w14:paraId="36109656" w14:textId="40D96958" w:rsidR="007E2132" w:rsidRDefault="007E2132" w:rsidP="007E2132">
      <w:pPr>
        <w:pStyle w:val="ListParagraph"/>
        <w:numPr>
          <w:ilvl w:val="0"/>
          <w:numId w:val="32"/>
        </w:numPr>
      </w:pPr>
      <w:r>
        <w:t xml:space="preserve">Amount </w:t>
      </w:r>
    </w:p>
    <w:p w14:paraId="158B88BC" w14:textId="6E731413" w:rsidR="007E2132" w:rsidRDefault="007E2132" w:rsidP="007E2132">
      <w:pPr>
        <w:rPr>
          <w:b/>
          <w:bCs/>
        </w:rPr>
      </w:pPr>
      <w:r>
        <w:rPr>
          <w:b/>
          <w:bCs/>
        </w:rPr>
        <w:t xml:space="preserve">Interacting with the </w:t>
      </w:r>
      <w:proofErr w:type="spellStart"/>
      <w:r>
        <w:rPr>
          <w:b/>
          <w:bCs/>
        </w:rPr>
        <w:t>subview</w:t>
      </w:r>
      <w:proofErr w:type="spellEnd"/>
    </w:p>
    <w:p w14:paraId="613088B2" w14:textId="6B98A607" w:rsidR="007E2132" w:rsidRPr="007E2132" w:rsidRDefault="007E2132" w:rsidP="007E2132">
      <w:pPr>
        <w:pStyle w:val="ListParagraph"/>
        <w:numPr>
          <w:ilvl w:val="0"/>
          <w:numId w:val="13"/>
        </w:numPr>
        <w:rPr>
          <w:b/>
          <w:bCs/>
        </w:rPr>
      </w:pPr>
      <w:r>
        <w:rPr>
          <w:b/>
          <w:bCs/>
        </w:rPr>
        <w:t xml:space="preserve">Details Grid: </w:t>
      </w:r>
      <w:r>
        <w:t xml:space="preserve"> Choose the supplier, refresh the dropdown, clear selections, and apply filter options.</w:t>
      </w:r>
    </w:p>
    <w:p w14:paraId="2F6C29B8" w14:textId="2094128E" w:rsidR="007E2132" w:rsidRPr="007E2132" w:rsidRDefault="007E2132" w:rsidP="007E2132">
      <w:pPr>
        <w:pStyle w:val="ListParagraph"/>
        <w:numPr>
          <w:ilvl w:val="0"/>
          <w:numId w:val="13"/>
        </w:numPr>
        <w:rPr>
          <w:b/>
          <w:bCs/>
        </w:rPr>
      </w:pPr>
      <w:r>
        <w:rPr>
          <w:b/>
          <w:bCs/>
        </w:rPr>
        <w:t xml:space="preserve">Remittance Setup Grid: </w:t>
      </w:r>
      <w:r>
        <w:t>View essential details related to remittance setup for the selected supplier.</w:t>
      </w:r>
    </w:p>
    <w:p w14:paraId="3ECAB362" w14:textId="703BB494" w:rsidR="007E2132" w:rsidRPr="007E2132" w:rsidRDefault="007E2132" w:rsidP="007E2132">
      <w:pPr>
        <w:pStyle w:val="ListParagraph"/>
        <w:numPr>
          <w:ilvl w:val="0"/>
          <w:numId w:val="13"/>
        </w:numPr>
        <w:rPr>
          <w:b/>
          <w:bCs/>
        </w:rPr>
      </w:pPr>
      <w:r>
        <w:rPr>
          <w:b/>
          <w:bCs/>
        </w:rPr>
        <w:t xml:space="preserve">Supplier Remittances Grid: </w:t>
      </w:r>
      <w:r>
        <w:t>Submit remittances for the selected supplier.</w:t>
      </w:r>
    </w:p>
    <w:p w14:paraId="2A74F692" w14:textId="09587ECD" w:rsidR="007E2132" w:rsidRPr="007E2132" w:rsidRDefault="007E2132" w:rsidP="007E2132">
      <w:pPr>
        <w:pStyle w:val="ListParagraph"/>
        <w:numPr>
          <w:ilvl w:val="0"/>
          <w:numId w:val="13"/>
        </w:numPr>
        <w:rPr>
          <w:b/>
          <w:bCs/>
        </w:rPr>
      </w:pPr>
      <w:r>
        <w:rPr>
          <w:b/>
          <w:bCs/>
        </w:rPr>
        <w:t xml:space="preserve">Supplier Remittance Summary Table: </w:t>
      </w:r>
      <w:r>
        <w:t xml:space="preserve">View and analyze the summary of supplier remittances. </w:t>
      </w:r>
    </w:p>
    <w:p w14:paraId="0995E372" w14:textId="05C7A3AC" w:rsidR="008368F7" w:rsidRDefault="00EE5526" w:rsidP="00EE5526">
      <w:pPr>
        <w:pStyle w:val="Heading3"/>
        <w:numPr>
          <w:ilvl w:val="2"/>
          <w:numId w:val="2"/>
        </w:numPr>
      </w:pPr>
      <w:r w:rsidRPr="00EE5526">
        <w:t xml:space="preserve">Processing View – Cashbook(Suppliers) </w:t>
      </w:r>
    </w:p>
    <w:p w14:paraId="63B08412" w14:textId="35226966" w:rsidR="00EE5526" w:rsidRPr="00EE5526" w:rsidRDefault="00EE5526" w:rsidP="00EE5526">
      <w:r w:rsidRPr="00EE5526">
        <w:rPr>
          <w:noProof/>
        </w:rPr>
        <w:drawing>
          <wp:anchor distT="0" distB="0" distL="114300" distR="114300" simplePos="0" relativeHeight="251704320" behindDoc="1" locked="0" layoutInCell="1" allowOverlap="1" wp14:anchorId="04324D25" wp14:editId="18C624D0">
            <wp:simplePos x="0" y="0"/>
            <wp:positionH relativeFrom="column">
              <wp:posOffset>0</wp:posOffset>
            </wp:positionH>
            <wp:positionV relativeFrom="paragraph">
              <wp:posOffset>-635</wp:posOffset>
            </wp:positionV>
            <wp:extent cx="5943600" cy="2527300"/>
            <wp:effectExtent l="0" t="0" r="0" b="6350"/>
            <wp:wrapNone/>
            <wp:docPr id="16725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25710" name=""/>
                    <pic:cNvPicPr/>
                  </pic:nvPicPr>
                  <pic:blipFill>
                    <a:blip r:embed="rId28"/>
                    <a:stretch>
                      <a:fillRect/>
                    </a:stretch>
                  </pic:blipFill>
                  <pic:spPr>
                    <a:xfrm>
                      <a:off x="0" y="0"/>
                      <a:ext cx="5943600" cy="2527300"/>
                    </a:xfrm>
                    <a:prstGeom prst="rect">
                      <a:avLst/>
                    </a:prstGeom>
                  </pic:spPr>
                </pic:pic>
              </a:graphicData>
            </a:graphic>
          </wp:anchor>
        </w:drawing>
      </w:r>
    </w:p>
    <w:p w14:paraId="5F9D42AF" w14:textId="77777777" w:rsidR="00EE5526" w:rsidRPr="00EE5526" w:rsidRDefault="00EE5526" w:rsidP="00EE5526"/>
    <w:p w14:paraId="05899360" w14:textId="77777777" w:rsidR="008368F7" w:rsidRPr="008368F7" w:rsidRDefault="008368F7" w:rsidP="008368F7">
      <w:pPr>
        <w:ind w:left="360" w:firstLine="0"/>
        <w:rPr>
          <w:b/>
          <w:bCs/>
        </w:rPr>
      </w:pPr>
    </w:p>
    <w:p w14:paraId="2C16E155" w14:textId="77777777" w:rsidR="0061356A" w:rsidRPr="0061356A" w:rsidRDefault="0061356A" w:rsidP="0061356A">
      <w:pPr>
        <w:ind w:left="360" w:firstLine="0"/>
        <w:rPr>
          <w:b/>
          <w:bCs/>
        </w:rPr>
      </w:pPr>
    </w:p>
    <w:p w14:paraId="7F7810CB" w14:textId="28A2B4E7" w:rsidR="00814A48" w:rsidRPr="00814A48" w:rsidRDefault="00814A48" w:rsidP="00814A48"/>
    <w:p w14:paraId="7E7201E5" w14:textId="77777777" w:rsidR="00814A48" w:rsidRPr="00814A48" w:rsidRDefault="00814A48" w:rsidP="00814A48">
      <w:pPr>
        <w:ind w:left="360" w:firstLine="0"/>
      </w:pPr>
    </w:p>
    <w:p w14:paraId="5F406E16" w14:textId="77777777" w:rsidR="00814A48" w:rsidRPr="00814A48" w:rsidRDefault="00814A48" w:rsidP="00814A48"/>
    <w:p w14:paraId="2F11C8A9" w14:textId="77777777" w:rsidR="00662B16" w:rsidRDefault="00662B16" w:rsidP="00662B16">
      <w:pPr>
        <w:tabs>
          <w:tab w:val="left" w:pos="1040"/>
        </w:tabs>
        <w:ind w:left="720" w:firstLine="0"/>
      </w:pPr>
    </w:p>
    <w:p w14:paraId="17F07945" w14:textId="77777777" w:rsidR="00EE5526" w:rsidRDefault="00EE5526" w:rsidP="00662B16">
      <w:pPr>
        <w:tabs>
          <w:tab w:val="left" w:pos="1040"/>
        </w:tabs>
        <w:ind w:left="720" w:firstLine="0"/>
      </w:pPr>
    </w:p>
    <w:p w14:paraId="7B50FB75" w14:textId="77777777" w:rsidR="00EE5526" w:rsidRDefault="00EE5526" w:rsidP="00662B16">
      <w:pPr>
        <w:tabs>
          <w:tab w:val="left" w:pos="1040"/>
        </w:tabs>
        <w:ind w:left="720" w:firstLine="0"/>
      </w:pPr>
    </w:p>
    <w:p w14:paraId="51559A88" w14:textId="77777777" w:rsidR="00EE5526" w:rsidRDefault="00EE5526" w:rsidP="00662B16">
      <w:pPr>
        <w:tabs>
          <w:tab w:val="left" w:pos="1040"/>
        </w:tabs>
        <w:ind w:left="720" w:firstLine="0"/>
      </w:pPr>
    </w:p>
    <w:p w14:paraId="5B53CA3A" w14:textId="1CCD0F09" w:rsidR="00EE5526" w:rsidRDefault="00EE5526" w:rsidP="00662B16">
      <w:pPr>
        <w:tabs>
          <w:tab w:val="left" w:pos="1040"/>
        </w:tabs>
        <w:ind w:left="720" w:firstLine="0"/>
      </w:pPr>
      <w:r>
        <w:t xml:space="preserve">The “Cashbook(Suppliers)” </w:t>
      </w:r>
      <w:proofErr w:type="spellStart"/>
      <w:r>
        <w:t>subview</w:t>
      </w:r>
      <w:proofErr w:type="spellEnd"/>
      <w:r>
        <w:t xml:space="preserve"> within the “Processing View” is dedicated to managing the cashbook for suppliers. This </w:t>
      </w:r>
      <w:proofErr w:type="spellStart"/>
      <w:r>
        <w:t>subview</w:t>
      </w:r>
      <w:proofErr w:type="spellEnd"/>
      <w:r>
        <w:t xml:space="preserve"> mirrors the functionality of the Cashbook(Dealers) view and consists of several key components, including the “Transaction Filter” grid, “Remittance options” grid, and various output tables.</w:t>
      </w:r>
    </w:p>
    <w:p w14:paraId="7FA6E0B2" w14:textId="77777777" w:rsidR="00EE5526" w:rsidRDefault="00EE5526" w:rsidP="00662B16">
      <w:pPr>
        <w:tabs>
          <w:tab w:val="left" w:pos="1040"/>
        </w:tabs>
        <w:ind w:left="720" w:firstLine="0"/>
      </w:pPr>
    </w:p>
    <w:p w14:paraId="3AB48ACE" w14:textId="74F86742" w:rsidR="00EE5526" w:rsidRDefault="00EE5526" w:rsidP="00EE5526">
      <w:pPr>
        <w:tabs>
          <w:tab w:val="left" w:pos="1040"/>
        </w:tabs>
        <w:rPr>
          <w:b/>
          <w:bCs/>
        </w:rPr>
      </w:pPr>
      <w:r>
        <w:rPr>
          <w:b/>
          <w:bCs/>
        </w:rPr>
        <w:lastRenderedPageBreak/>
        <w:t>Transactions Filter Grid</w:t>
      </w:r>
    </w:p>
    <w:p w14:paraId="6AF2820B" w14:textId="46DC3F3F" w:rsidR="00EE5526" w:rsidRPr="00EE5526" w:rsidRDefault="00EE5526" w:rsidP="00EE5526">
      <w:pPr>
        <w:pStyle w:val="ListParagraph"/>
        <w:numPr>
          <w:ilvl w:val="0"/>
          <w:numId w:val="13"/>
        </w:numPr>
        <w:tabs>
          <w:tab w:val="left" w:pos="1040"/>
        </w:tabs>
        <w:rPr>
          <w:b/>
          <w:bCs/>
        </w:rPr>
      </w:pPr>
      <w:r>
        <w:rPr>
          <w:b/>
          <w:bCs/>
        </w:rPr>
        <w:t xml:space="preserve">Month Period Dropdown: </w:t>
      </w:r>
      <w:r>
        <w:t xml:space="preserve">Choose the month period for which the month-end processing is being done. </w:t>
      </w:r>
    </w:p>
    <w:p w14:paraId="1380D198" w14:textId="5FECD5E8" w:rsidR="00EE5526" w:rsidRPr="00EE5526" w:rsidRDefault="00EE5526" w:rsidP="00EE5526">
      <w:pPr>
        <w:pStyle w:val="ListParagraph"/>
        <w:numPr>
          <w:ilvl w:val="0"/>
          <w:numId w:val="13"/>
        </w:numPr>
        <w:tabs>
          <w:tab w:val="left" w:pos="1040"/>
        </w:tabs>
        <w:rPr>
          <w:b/>
          <w:bCs/>
        </w:rPr>
      </w:pPr>
      <w:r>
        <w:rPr>
          <w:b/>
          <w:bCs/>
        </w:rPr>
        <w:t xml:space="preserve">Show Ungrouped Items Checkbox: </w:t>
      </w:r>
      <w:r>
        <w:t>Check this box to display ungrouped items.</w:t>
      </w:r>
    </w:p>
    <w:p w14:paraId="23B266AB" w14:textId="3C24387E" w:rsidR="00EE5526" w:rsidRDefault="00EE5526" w:rsidP="00EE5526">
      <w:pPr>
        <w:tabs>
          <w:tab w:val="left" w:pos="1040"/>
        </w:tabs>
        <w:rPr>
          <w:b/>
          <w:bCs/>
        </w:rPr>
      </w:pPr>
      <w:r>
        <w:rPr>
          <w:b/>
          <w:bCs/>
        </w:rPr>
        <w:t>Remittance Options Grid</w:t>
      </w:r>
    </w:p>
    <w:p w14:paraId="606D04B3" w14:textId="77777777" w:rsidR="00EE5526" w:rsidRDefault="00EE5526" w:rsidP="00EE5526">
      <w:pPr>
        <w:pStyle w:val="ListParagraph"/>
        <w:numPr>
          <w:ilvl w:val="0"/>
          <w:numId w:val="13"/>
        </w:numPr>
        <w:tabs>
          <w:tab w:val="left" w:pos="1040"/>
        </w:tabs>
        <w:rPr>
          <w:b/>
          <w:bCs/>
        </w:rPr>
      </w:pPr>
      <w:r>
        <w:rPr>
          <w:b/>
          <w:bCs/>
        </w:rPr>
        <w:t>Remittance Group Table Columns:</w:t>
      </w:r>
    </w:p>
    <w:p w14:paraId="0820E044" w14:textId="77777777" w:rsidR="00EE5526" w:rsidRPr="00EE5526" w:rsidRDefault="00EE5526" w:rsidP="00EE5526">
      <w:pPr>
        <w:pStyle w:val="ListParagraph"/>
        <w:numPr>
          <w:ilvl w:val="0"/>
          <w:numId w:val="34"/>
        </w:numPr>
        <w:tabs>
          <w:tab w:val="left" w:pos="1040"/>
        </w:tabs>
        <w:rPr>
          <w:b/>
          <w:bCs/>
        </w:rPr>
      </w:pPr>
      <w:r>
        <w:t>Select</w:t>
      </w:r>
    </w:p>
    <w:p w14:paraId="61ACD754" w14:textId="77777777" w:rsidR="00EE5526" w:rsidRPr="00EE5526" w:rsidRDefault="00EE5526" w:rsidP="00EE5526">
      <w:pPr>
        <w:pStyle w:val="ListParagraph"/>
        <w:numPr>
          <w:ilvl w:val="0"/>
          <w:numId w:val="34"/>
        </w:numPr>
        <w:tabs>
          <w:tab w:val="left" w:pos="1040"/>
        </w:tabs>
        <w:rPr>
          <w:b/>
          <w:bCs/>
        </w:rPr>
      </w:pPr>
      <w:r>
        <w:t>Date</w:t>
      </w:r>
    </w:p>
    <w:p w14:paraId="54F1929B" w14:textId="77777777" w:rsidR="00EE5526" w:rsidRPr="00EE5526" w:rsidRDefault="00EE5526" w:rsidP="00EE5526">
      <w:pPr>
        <w:pStyle w:val="ListParagraph"/>
        <w:numPr>
          <w:ilvl w:val="0"/>
          <w:numId w:val="34"/>
        </w:numPr>
        <w:tabs>
          <w:tab w:val="left" w:pos="1040"/>
        </w:tabs>
        <w:rPr>
          <w:b/>
          <w:bCs/>
        </w:rPr>
      </w:pPr>
      <w:r>
        <w:t>Description</w:t>
      </w:r>
    </w:p>
    <w:p w14:paraId="6812ECC4" w14:textId="58557A24" w:rsidR="00EE5526" w:rsidRDefault="00EE5526" w:rsidP="00EE5526">
      <w:pPr>
        <w:tabs>
          <w:tab w:val="left" w:pos="1040"/>
        </w:tabs>
        <w:rPr>
          <w:b/>
          <w:bCs/>
        </w:rPr>
      </w:pPr>
      <w:r w:rsidRPr="00EE5526">
        <w:rPr>
          <w:b/>
          <w:bCs/>
        </w:rPr>
        <w:t xml:space="preserve"> </w:t>
      </w:r>
      <w:r>
        <w:rPr>
          <w:b/>
          <w:bCs/>
        </w:rPr>
        <w:t>Output Tables</w:t>
      </w:r>
    </w:p>
    <w:p w14:paraId="2563B451" w14:textId="6D192CD4" w:rsidR="00EE5526" w:rsidRDefault="00EE5526" w:rsidP="00EE5526">
      <w:pPr>
        <w:pStyle w:val="ListParagraph"/>
        <w:numPr>
          <w:ilvl w:val="0"/>
          <w:numId w:val="13"/>
        </w:numPr>
        <w:tabs>
          <w:tab w:val="left" w:pos="1040"/>
        </w:tabs>
        <w:rPr>
          <w:b/>
          <w:bCs/>
        </w:rPr>
      </w:pPr>
      <w:r>
        <w:rPr>
          <w:b/>
          <w:bCs/>
        </w:rPr>
        <w:t xml:space="preserve">Remittance Table columns: </w:t>
      </w:r>
    </w:p>
    <w:p w14:paraId="041EEC58" w14:textId="53F8D5A7" w:rsidR="00EE5526" w:rsidRDefault="00EE5526" w:rsidP="00EE5526">
      <w:pPr>
        <w:pStyle w:val="ListParagraph"/>
        <w:numPr>
          <w:ilvl w:val="0"/>
          <w:numId w:val="35"/>
        </w:numPr>
        <w:tabs>
          <w:tab w:val="left" w:pos="1040"/>
        </w:tabs>
      </w:pPr>
      <w:r>
        <w:t xml:space="preserve">Selected </w:t>
      </w:r>
    </w:p>
    <w:p w14:paraId="28358DB5" w14:textId="2F4C63F5" w:rsidR="00EE5526" w:rsidRDefault="00EE5526" w:rsidP="00EE5526">
      <w:pPr>
        <w:pStyle w:val="ListParagraph"/>
        <w:numPr>
          <w:ilvl w:val="0"/>
          <w:numId w:val="35"/>
        </w:numPr>
        <w:tabs>
          <w:tab w:val="left" w:pos="1040"/>
        </w:tabs>
      </w:pPr>
      <w:r>
        <w:t xml:space="preserve">Supplier Description </w:t>
      </w:r>
    </w:p>
    <w:p w14:paraId="3BAAE622" w14:textId="49C63AED" w:rsidR="00EE5526" w:rsidRDefault="00EE5526" w:rsidP="00EE5526">
      <w:pPr>
        <w:pStyle w:val="ListParagraph"/>
        <w:numPr>
          <w:ilvl w:val="0"/>
          <w:numId w:val="35"/>
        </w:numPr>
        <w:tabs>
          <w:tab w:val="left" w:pos="1040"/>
        </w:tabs>
      </w:pPr>
      <w:r>
        <w:t>Reference</w:t>
      </w:r>
    </w:p>
    <w:p w14:paraId="33AD2B61" w14:textId="07A6EB64" w:rsidR="00EE5526" w:rsidRDefault="00EE5526" w:rsidP="00EE5526">
      <w:pPr>
        <w:pStyle w:val="ListParagraph"/>
        <w:numPr>
          <w:ilvl w:val="0"/>
          <w:numId w:val="35"/>
        </w:numPr>
        <w:tabs>
          <w:tab w:val="left" w:pos="1040"/>
        </w:tabs>
      </w:pPr>
      <w:r>
        <w:t>EFT/Cheque Date</w:t>
      </w:r>
    </w:p>
    <w:p w14:paraId="221B0E03" w14:textId="50B2555B" w:rsidR="00EE5526" w:rsidRDefault="00EE5526" w:rsidP="00EE5526">
      <w:pPr>
        <w:pStyle w:val="ListParagraph"/>
        <w:numPr>
          <w:ilvl w:val="0"/>
          <w:numId w:val="35"/>
        </w:numPr>
        <w:tabs>
          <w:tab w:val="left" w:pos="1040"/>
        </w:tabs>
      </w:pPr>
      <w:r>
        <w:t>Payment Method</w:t>
      </w:r>
    </w:p>
    <w:p w14:paraId="53C23DCB" w14:textId="48F2C7B9" w:rsidR="00EE5526" w:rsidRDefault="00EE5526" w:rsidP="00EE5526">
      <w:pPr>
        <w:pStyle w:val="ListParagraph"/>
        <w:numPr>
          <w:ilvl w:val="0"/>
          <w:numId w:val="35"/>
        </w:numPr>
        <w:tabs>
          <w:tab w:val="left" w:pos="1040"/>
        </w:tabs>
      </w:pPr>
      <w:r>
        <w:t>Amount Due</w:t>
      </w:r>
    </w:p>
    <w:p w14:paraId="791C1B91" w14:textId="752EA393" w:rsidR="00EE5526" w:rsidRDefault="00EE5526" w:rsidP="00EE5526">
      <w:pPr>
        <w:pStyle w:val="ListParagraph"/>
        <w:numPr>
          <w:ilvl w:val="0"/>
          <w:numId w:val="35"/>
        </w:numPr>
        <w:tabs>
          <w:tab w:val="left" w:pos="1040"/>
        </w:tabs>
      </w:pPr>
      <w:r>
        <w:t>Submitted By</w:t>
      </w:r>
    </w:p>
    <w:p w14:paraId="3527A5B7" w14:textId="3540353F" w:rsidR="00EE5526" w:rsidRPr="00EE5526" w:rsidRDefault="00EE5526" w:rsidP="00EE5526">
      <w:pPr>
        <w:pStyle w:val="ListParagraph"/>
        <w:numPr>
          <w:ilvl w:val="0"/>
          <w:numId w:val="13"/>
        </w:numPr>
        <w:tabs>
          <w:tab w:val="left" w:pos="1040"/>
        </w:tabs>
      </w:pPr>
      <w:r>
        <w:rPr>
          <w:b/>
          <w:bCs/>
        </w:rPr>
        <w:t xml:space="preserve">Bank Account Details Table columns: </w:t>
      </w:r>
    </w:p>
    <w:p w14:paraId="326BCC5E" w14:textId="3D43A2F2" w:rsidR="00EE5526" w:rsidRDefault="00EE5526" w:rsidP="00EE5526">
      <w:pPr>
        <w:pStyle w:val="ListParagraph"/>
        <w:numPr>
          <w:ilvl w:val="0"/>
          <w:numId w:val="36"/>
        </w:numPr>
        <w:tabs>
          <w:tab w:val="left" w:pos="1040"/>
        </w:tabs>
      </w:pPr>
      <w:r>
        <w:t>Account Details Changed</w:t>
      </w:r>
    </w:p>
    <w:p w14:paraId="2C9BFD71" w14:textId="2FCF0829" w:rsidR="00EE5526" w:rsidRDefault="00EE5526" w:rsidP="00EE5526">
      <w:pPr>
        <w:pStyle w:val="ListParagraph"/>
        <w:numPr>
          <w:ilvl w:val="0"/>
          <w:numId w:val="36"/>
        </w:numPr>
        <w:tabs>
          <w:tab w:val="left" w:pos="1040"/>
        </w:tabs>
      </w:pPr>
      <w:r>
        <w:t>Bank Name</w:t>
      </w:r>
    </w:p>
    <w:p w14:paraId="1E24415E" w14:textId="6C736BCB" w:rsidR="00EE5526" w:rsidRDefault="00EE5526" w:rsidP="00EE5526">
      <w:pPr>
        <w:pStyle w:val="ListParagraph"/>
        <w:numPr>
          <w:ilvl w:val="0"/>
          <w:numId w:val="36"/>
        </w:numPr>
        <w:tabs>
          <w:tab w:val="left" w:pos="1040"/>
        </w:tabs>
      </w:pPr>
      <w:r>
        <w:t>Account Type</w:t>
      </w:r>
    </w:p>
    <w:p w14:paraId="1C40ABFE" w14:textId="5F0C4E39" w:rsidR="00EE5526" w:rsidRDefault="00EE5526" w:rsidP="00EE5526">
      <w:pPr>
        <w:pStyle w:val="ListParagraph"/>
        <w:numPr>
          <w:ilvl w:val="0"/>
          <w:numId w:val="36"/>
        </w:numPr>
        <w:tabs>
          <w:tab w:val="left" w:pos="1040"/>
        </w:tabs>
      </w:pPr>
      <w:r>
        <w:t>Branch Code</w:t>
      </w:r>
    </w:p>
    <w:p w14:paraId="07407B8F" w14:textId="37BBAE80" w:rsidR="00EE5526" w:rsidRDefault="00EE5526" w:rsidP="00EE5526">
      <w:pPr>
        <w:pStyle w:val="ListParagraph"/>
        <w:numPr>
          <w:ilvl w:val="0"/>
          <w:numId w:val="36"/>
        </w:numPr>
        <w:tabs>
          <w:tab w:val="left" w:pos="1040"/>
        </w:tabs>
      </w:pPr>
      <w:r>
        <w:t>Account Number</w:t>
      </w:r>
    </w:p>
    <w:p w14:paraId="5A70C4C5" w14:textId="17CD520E" w:rsidR="00EE5526" w:rsidRDefault="00EE5526" w:rsidP="00EE5526">
      <w:pPr>
        <w:pStyle w:val="ListParagraph"/>
        <w:numPr>
          <w:ilvl w:val="0"/>
          <w:numId w:val="36"/>
        </w:numPr>
        <w:tabs>
          <w:tab w:val="left" w:pos="1040"/>
        </w:tabs>
      </w:pPr>
      <w:r>
        <w:t>Account Holder</w:t>
      </w:r>
    </w:p>
    <w:p w14:paraId="172D911B" w14:textId="63CEDAB1" w:rsidR="00EE5526" w:rsidRPr="00EE5526" w:rsidRDefault="00EE5526" w:rsidP="00EE5526">
      <w:pPr>
        <w:pStyle w:val="ListParagraph"/>
        <w:numPr>
          <w:ilvl w:val="0"/>
          <w:numId w:val="13"/>
        </w:numPr>
        <w:tabs>
          <w:tab w:val="left" w:pos="1040"/>
        </w:tabs>
      </w:pPr>
      <w:r>
        <w:rPr>
          <w:b/>
          <w:bCs/>
        </w:rPr>
        <w:t>Cheques Table</w:t>
      </w:r>
    </w:p>
    <w:p w14:paraId="0D4B661D" w14:textId="6C81AA17" w:rsidR="00EE5526" w:rsidRDefault="00EE5526" w:rsidP="00EE5526">
      <w:pPr>
        <w:pStyle w:val="ListParagraph"/>
        <w:numPr>
          <w:ilvl w:val="0"/>
          <w:numId w:val="37"/>
        </w:numPr>
        <w:tabs>
          <w:tab w:val="left" w:pos="1040"/>
        </w:tabs>
      </w:pPr>
      <w:r>
        <w:t xml:space="preserve">Checked </w:t>
      </w:r>
    </w:p>
    <w:p w14:paraId="2191F822" w14:textId="39F69CA1" w:rsidR="00EE5526" w:rsidRDefault="00EE5526" w:rsidP="00EE5526">
      <w:pPr>
        <w:pStyle w:val="ListParagraph"/>
        <w:numPr>
          <w:ilvl w:val="0"/>
          <w:numId w:val="37"/>
        </w:numPr>
        <w:tabs>
          <w:tab w:val="left" w:pos="1040"/>
        </w:tabs>
      </w:pPr>
      <w:r>
        <w:t>Cheque Number</w:t>
      </w:r>
    </w:p>
    <w:p w14:paraId="6B8DA067" w14:textId="73C43259" w:rsidR="00EE5526" w:rsidRDefault="00EE5526" w:rsidP="00EE5526">
      <w:pPr>
        <w:pStyle w:val="ListParagraph"/>
        <w:numPr>
          <w:ilvl w:val="0"/>
          <w:numId w:val="37"/>
        </w:numPr>
        <w:tabs>
          <w:tab w:val="left" w:pos="1040"/>
        </w:tabs>
      </w:pPr>
      <w:r>
        <w:t>Cheque Date</w:t>
      </w:r>
    </w:p>
    <w:p w14:paraId="4E9DE22A" w14:textId="5DD83107" w:rsidR="00EE5526" w:rsidRDefault="00EE5526" w:rsidP="00EE5526">
      <w:pPr>
        <w:pStyle w:val="ListParagraph"/>
        <w:numPr>
          <w:ilvl w:val="0"/>
          <w:numId w:val="37"/>
        </w:numPr>
        <w:tabs>
          <w:tab w:val="left" w:pos="1040"/>
        </w:tabs>
      </w:pPr>
      <w:r>
        <w:t>Account Description</w:t>
      </w:r>
    </w:p>
    <w:p w14:paraId="5990A443" w14:textId="202518CB" w:rsidR="00EE5526" w:rsidRDefault="00EE5526" w:rsidP="00EE5526">
      <w:pPr>
        <w:pStyle w:val="ListParagraph"/>
        <w:numPr>
          <w:ilvl w:val="0"/>
          <w:numId w:val="37"/>
        </w:numPr>
        <w:tabs>
          <w:tab w:val="left" w:pos="1040"/>
        </w:tabs>
      </w:pPr>
      <w:r>
        <w:t xml:space="preserve">Amount </w:t>
      </w:r>
    </w:p>
    <w:p w14:paraId="693FAB38" w14:textId="3CB162F4" w:rsidR="00EE5526" w:rsidRDefault="00EE5526" w:rsidP="00EE5526">
      <w:pPr>
        <w:tabs>
          <w:tab w:val="left" w:pos="1040"/>
        </w:tabs>
        <w:rPr>
          <w:b/>
          <w:bCs/>
        </w:rPr>
      </w:pPr>
      <w:r>
        <w:rPr>
          <w:b/>
          <w:bCs/>
        </w:rPr>
        <w:t xml:space="preserve">Interacting with the </w:t>
      </w:r>
      <w:proofErr w:type="spellStart"/>
      <w:r>
        <w:rPr>
          <w:b/>
          <w:bCs/>
        </w:rPr>
        <w:t>subview</w:t>
      </w:r>
      <w:proofErr w:type="spellEnd"/>
    </w:p>
    <w:p w14:paraId="0ABCA7E3" w14:textId="05B96334" w:rsidR="00EE5526" w:rsidRPr="002F5F53" w:rsidRDefault="002F5F53" w:rsidP="002F5F53">
      <w:pPr>
        <w:pStyle w:val="ListParagraph"/>
        <w:numPr>
          <w:ilvl w:val="0"/>
          <w:numId w:val="13"/>
        </w:numPr>
        <w:tabs>
          <w:tab w:val="left" w:pos="1040"/>
        </w:tabs>
        <w:rPr>
          <w:b/>
          <w:bCs/>
        </w:rPr>
      </w:pPr>
      <w:r>
        <w:rPr>
          <w:b/>
          <w:bCs/>
        </w:rPr>
        <w:t xml:space="preserve">Transactions Filter grid: </w:t>
      </w:r>
      <w:r>
        <w:t>Choose the month period and configure additional options.</w:t>
      </w:r>
    </w:p>
    <w:p w14:paraId="780733CF" w14:textId="3713351D" w:rsidR="002F5F53" w:rsidRPr="002F5F53" w:rsidRDefault="002F5F53" w:rsidP="002F5F53">
      <w:pPr>
        <w:pStyle w:val="ListParagraph"/>
        <w:numPr>
          <w:ilvl w:val="0"/>
          <w:numId w:val="13"/>
        </w:numPr>
        <w:tabs>
          <w:tab w:val="left" w:pos="1040"/>
        </w:tabs>
        <w:rPr>
          <w:b/>
          <w:bCs/>
        </w:rPr>
      </w:pPr>
      <w:r>
        <w:rPr>
          <w:b/>
          <w:bCs/>
        </w:rPr>
        <w:t xml:space="preserve">Remittance Options grid: </w:t>
      </w:r>
      <w:r>
        <w:t>View available remittance groups.</w:t>
      </w:r>
    </w:p>
    <w:p w14:paraId="71784406" w14:textId="4FE0FF92" w:rsidR="002F5F53" w:rsidRPr="002F5F53" w:rsidRDefault="002F5F53" w:rsidP="002F5F53">
      <w:pPr>
        <w:pStyle w:val="ListParagraph"/>
        <w:numPr>
          <w:ilvl w:val="0"/>
          <w:numId w:val="13"/>
        </w:numPr>
        <w:tabs>
          <w:tab w:val="left" w:pos="1040"/>
        </w:tabs>
        <w:rPr>
          <w:b/>
          <w:bCs/>
        </w:rPr>
      </w:pPr>
      <w:r>
        <w:rPr>
          <w:b/>
          <w:bCs/>
        </w:rPr>
        <w:t xml:space="preserve">Output Tables: </w:t>
      </w:r>
      <w:r>
        <w:t xml:space="preserve">View and manage remittance details, bank account information, and cheques. </w:t>
      </w:r>
    </w:p>
    <w:p w14:paraId="0163C048" w14:textId="77777777" w:rsidR="00EE5526" w:rsidRPr="00EE5526" w:rsidRDefault="00EE5526" w:rsidP="00EE5526">
      <w:pPr>
        <w:pStyle w:val="ListParagraph"/>
        <w:tabs>
          <w:tab w:val="left" w:pos="1040"/>
        </w:tabs>
        <w:ind w:left="1080" w:firstLine="0"/>
      </w:pPr>
    </w:p>
    <w:p w14:paraId="77A65DA4" w14:textId="353F245E" w:rsidR="00EE5526" w:rsidRDefault="00DA50F8" w:rsidP="00DA50F8">
      <w:pPr>
        <w:pStyle w:val="Heading3"/>
        <w:numPr>
          <w:ilvl w:val="2"/>
          <w:numId w:val="2"/>
        </w:numPr>
      </w:pPr>
      <w:r w:rsidRPr="00DA50F8">
        <w:rPr>
          <w:noProof/>
        </w:rPr>
        <w:lastRenderedPageBreak/>
        <w:drawing>
          <wp:anchor distT="0" distB="0" distL="114300" distR="114300" simplePos="0" relativeHeight="251706368" behindDoc="1" locked="0" layoutInCell="1" allowOverlap="1" wp14:anchorId="2C9C8660" wp14:editId="52AB8037">
            <wp:simplePos x="0" y="0"/>
            <wp:positionH relativeFrom="margin">
              <wp:align>center</wp:align>
            </wp:positionH>
            <wp:positionV relativeFrom="paragraph">
              <wp:posOffset>342900</wp:posOffset>
            </wp:positionV>
            <wp:extent cx="7327726" cy="2686050"/>
            <wp:effectExtent l="0" t="0" r="6985" b="0"/>
            <wp:wrapNone/>
            <wp:docPr id="11083751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75188" name="Picture 1" descr="A screenshot of a computer"/>
                    <pic:cNvPicPr/>
                  </pic:nvPicPr>
                  <pic:blipFill>
                    <a:blip r:embed="rId29"/>
                    <a:stretch>
                      <a:fillRect/>
                    </a:stretch>
                  </pic:blipFill>
                  <pic:spPr>
                    <a:xfrm>
                      <a:off x="0" y="0"/>
                      <a:ext cx="7327726" cy="2686050"/>
                    </a:xfrm>
                    <a:prstGeom prst="rect">
                      <a:avLst/>
                    </a:prstGeom>
                  </pic:spPr>
                </pic:pic>
              </a:graphicData>
            </a:graphic>
            <wp14:sizeRelH relativeFrom="margin">
              <wp14:pctWidth>0</wp14:pctWidth>
            </wp14:sizeRelH>
            <wp14:sizeRelV relativeFrom="margin">
              <wp14:pctHeight>0</wp14:pctHeight>
            </wp14:sizeRelV>
          </wp:anchor>
        </w:drawing>
      </w:r>
      <w:r>
        <w:t>Processing – Claims Management</w:t>
      </w:r>
    </w:p>
    <w:p w14:paraId="12ECEF0B" w14:textId="32A9C033" w:rsidR="00DA50F8" w:rsidRPr="00DA50F8" w:rsidRDefault="00DA50F8" w:rsidP="00DA50F8">
      <w:pPr>
        <w:ind w:left="360" w:firstLine="0"/>
      </w:pPr>
    </w:p>
    <w:p w14:paraId="6C9E060A" w14:textId="66D6319A" w:rsidR="00EE5526" w:rsidRDefault="00EE5526" w:rsidP="00662B16">
      <w:pPr>
        <w:tabs>
          <w:tab w:val="left" w:pos="1040"/>
        </w:tabs>
        <w:ind w:left="720" w:firstLine="0"/>
        <w:rPr>
          <w:b/>
          <w:bCs/>
        </w:rPr>
      </w:pPr>
    </w:p>
    <w:p w14:paraId="3BF3405D" w14:textId="77777777" w:rsidR="00DA50F8" w:rsidRDefault="00DA50F8" w:rsidP="00662B16">
      <w:pPr>
        <w:tabs>
          <w:tab w:val="left" w:pos="1040"/>
        </w:tabs>
        <w:ind w:left="720" w:firstLine="0"/>
        <w:rPr>
          <w:b/>
          <w:bCs/>
        </w:rPr>
      </w:pPr>
    </w:p>
    <w:p w14:paraId="56438D2D" w14:textId="77777777" w:rsidR="00DA50F8" w:rsidRDefault="00DA50F8" w:rsidP="00662B16">
      <w:pPr>
        <w:tabs>
          <w:tab w:val="left" w:pos="1040"/>
        </w:tabs>
        <w:ind w:left="720" w:firstLine="0"/>
        <w:rPr>
          <w:b/>
          <w:bCs/>
        </w:rPr>
      </w:pPr>
    </w:p>
    <w:p w14:paraId="26CDF125" w14:textId="77777777" w:rsidR="00DA50F8" w:rsidRDefault="00DA50F8" w:rsidP="00662B16">
      <w:pPr>
        <w:tabs>
          <w:tab w:val="left" w:pos="1040"/>
        </w:tabs>
        <w:ind w:left="720" w:firstLine="0"/>
        <w:rPr>
          <w:b/>
          <w:bCs/>
        </w:rPr>
      </w:pPr>
    </w:p>
    <w:p w14:paraId="7C890FA7" w14:textId="77777777" w:rsidR="00DA50F8" w:rsidRDefault="00DA50F8" w:rsidP="00662B16">
      <w:pPr>
        <w:tabs>
          <w:tab w:val="left" w:pos="1040"/>
        </w:tabs>
        <w:ind w:left="720" w:firstLine="0"/>
        <w:rPr>
          <w:b/>
          <w:bCs/>
        </w:rPr>
      </w:pPr>
    </w:p>
    <w:p w14:paraId="467267AC" w14:textId="77777777" w:rsidR="00DA50F8" w:rsidRDefault="00DA50F8" w:rsidP="00662B16">
      <w:pPr>
        <w:tabs>
          <w:tab w:val="left" w:pos="1040"/>
        </w:tabs>
        <w:ind w:left="720" w:firstLine="0"/>
        <w:rPr>
          <w:b/>
          <w:bCs/>
        </w:rPr>
      </w:pPr>
    </w:p>
    <w:p w14:paraId="518BAEA9" w14:textId="77777777" w:rsidR="00DA50F8" w:rsidRDefault="00DA50F8" w:rsidP="00662B16">
      <w:pPr>
        <w:tabs>
          <w:tab w:val="left" w:pos="1040"/>
        </w:tabs>
        <w:ind w:left="720" w:firstLine="0"/>
        <w:rPr>
          <w:b/>
          <w:bCs/>
        </w:rPr>
      </w:pPr>
    </w:p>
    <w:p w14:paraId="1D89C687" w14:textId="77777777" w:rsidR="00DA50F8" w:rsidRDefault="00DA50F8" w:rsidP="00662B16">
      <w:pPr>
        <w:tabs>
          <w:tab w:val="left" w:pos="1040"/>
        </w:tabs>
        <w:ind w:left="720" w:firstLine="0"/>
        <w:rPr>
          <w:b/>
          <w:bCs/>
        </w:rPr>
      </w:pPr>
    </w:p>
    <w:p w14:paraId="7E664DB9" w14:textId="77777777" w:rsidR="00DA50F8" w:rsidRDefault="00DA50F8" w:rsidP="00662B16">
      <w:pPr>
        <w:tabs>
          <w:tab w:val="left" w:pos="1040"/>
        </w:tabs>
        <w:ind w:left="720" w:firstLine="0"/>
        <w:rPr>
          <w:b/>
          <w:bCs/>
        </w:rPr>
      </w:pPr>
    </w:p>
    <w:p w14:paraId="3BAEC1B8" w14:textId="77777777" w:rsidR="00DA50F8" w:rsidRDefault="00DA50F8" w:rsidP="00662B16">
      <w:pPr>
        <w:tabs>
          <w:tab w:val="left" w:pos="1040"/>
        </w:tabs>
        <w:ind w:left="720" w:firstLine="0"/>
        <w:rPr>
          <w:b/>
          <w:bCs/>
        </w:rPr>
      </w:pPr>
    </w:p>
    <w:p w14:paraId="186936B2" w14:textId="77777777" w:rsidR="00DA50F8" w:rsidRDefault="00DA50F8" w:rsidP="00662B16">
      <w:pPr>
        <w:tabs>
          <w:tab w:val="left" w:pos="1040"/>
        </w:tabs>
        <w:ind w:left="720" w:firstLine="0"/>
        <w:rPr>
          <w:b/>
          <w:bCs/>
        </w:rPr>
      </w:pPr>
    </w:p>
    <w:p w14:paraId="71BD80E3" w14:textId="338391AF" w:rsidR="00DA50F8" w:rsidRDefault="00DA50F8" w:rsidP="00662B16">
      <w:pPr>
        <w:tabs>
          <w:tab w:val="left" w:pos="1040"/>
        </w:tabs>
        <w:ind w:left="720" w:firstLine="0"/>
      </w:pPr>
      <w:r>
        <w:t xml:space="preserve">The “Claims Management” </w:t>
      </w:r>
      <w:proofErr w:type="spellStart"/>
      <w:r>
        <w:t>subview</w:t>
      </w:r>
      <w:proofErr w:type="spellEnd"/>
      <w:r>
        <w:t xml:space="preserve"> within the “Processing” view is dedicated to handling claims from suppliers to dealers. This </w:t>
      </w:r>
      <w:proofErr w:type="spellStart"/>
      <w:r>
        <w:t>subview</w:t>
      </w:r>
      <w:proofErr w:type="spellEnd"/>
      <w:r>
        <w:t xml:space="preserve"> comprises several key components., including the “Transactions Filter” grid and the “Transactions” output table.</w:t>
      </w:r>
    </w:p>
    <w:p w14:paraId="07F63A22" w14:textId="049B30B2" w:rsidR="00DA50F8" w:rsidRDefault="00DA50F8" w:rsidP="00662B16">
      <w:pPr>
        <w:tabs>
          <w:tab w:val="left" w:pos="1040"/>
        </w:tabs>
        <w:ind w:left="720" w:firstLine="0"/>
        <w:rPr>
          <w:b/>
          <w:bCs/>
        </w:rPr>
      </w:pPr>
      <w:r>
        <w:rPr>
          <w:b/>
          <w:bCs/>
        </w:rPr>
        <w:t xml:space="preserve">Transactions Filter Grid: </w:t>
      </w:r>
    </w:p>
    <w:p w14:paraId="4F171BB3" w14:textId="5F741FCB" w:rsidR="00DA50F8" w:rsidRPr="00DA50F8" w:rsidRDefault="00DA50F8" w:rsidP="00DA50F8">
      <w:pPr>
        <w:pStyle w:val="ListParagraph"/>
        <w:numPr>
          <w:ilvl w:val="0"/>
          <w:numId w:val="13"/>
        </w:numPr>
        <w:tabs>
          <w:tab w:val="left" w:pos="1040"/>
        </w:tabs>
        <w:rPr>
          <w:b/>
          <w:bCs/>
        </w:rPr>
      </w:pPr>
      <w:r>
        <w:rPr>
          <w:b/>
          <w:bCs/>
        </w:rPr>
        <w:t xml:space="preserve">Period Dropdown: </w:t>
      </w:r>
      <w:r>
        <w:t>Choose the period for which the claims are being managed.</w:t>
      </w:r>
    </w:p>
    <w:p w14:paraId="351A294D" w14:textId="3C69AB7C" w:rsidR="00DA50F8" w:rsidRPr="00DA50F8" w:rsidRDefault="00DA50F8" w:rsidP="00DA50F8">
      <w:pPr>
        <w:pStyle w:val="ListParagraph"/>
        <w:numPr>
          <w:ilvl w:val="0"/>
          <w:numId w:val="13"/>
        </w:numPr>
        <w:tabs>
          <w:tab w:val="left" w:pos="1040"/>
        </w:tabs>
        <w:rPr>
          <w:b/>
          <w:bCs/>
        </w:rPr>
      </w:pPr>
      <w:r>
        <w:rPr>
          <w:b/>
          <w:bCs/>
        </w:rPr>
        <w:t>Import All Claims button:</w:t>
      </w:r>
      <w:r>
        <w:t xml:space="preserve"> Click to import all claims.</w:t>
      </w:r>
    </w:p>
    <w:p w14:paraId="278E6A5A" w14:textId="5EDDB5F9" w:rsidR="00DA50F8" w:rsidRPr="00DA50F8" w:rsidRDefault="00DA50F8" w:rsidP="00DA50F8">
      <w:pPr>
        <w:pStyle w:val="ListParagraph"/>
        <w:numPr>
          <w:ilvl w:val="0"/>
          <w:numId w:val="13"/>
        </w:numPr>
        <w:tabs>
          <w:tab w:val="left" w:pos="1040"/>
        </w:tabs>
        <w:rPr>
          <w:b/>
          <w:bCs/>
        </w:rPr>
      </w:pPr>
      <w:r>
        <w:rPr>
          <w:b/>
          <w:bCs/>
        </w:rPr>
        <w:t>Supplier dropdown:</w:t>
      </w:r>
      <w:r>
        <w:t xml:space="preserve"> Select a supplier to filter claims for that specific supplier</w:t>
      </w:r>
    </w:p>
    <w:p w14:paraId="279D0D9D" w14:textId="7EBE1112" w:rsidR="00DA50F8" w:rsidRPr="00DA50F8" w:rsidRDefault="00DA50F8" w:rsidP="00DA50F8">
      <w:pPr>
        <w:pStyle w:val="ListParagraph"/>
        <w:numPr>
          <w:ilvl w:val="0"/>
          <w:numId w:val="13"/>
        </w:numPr>
        <w:tabs>
          <w:tab w:val="left" w:pos="1040"/>
        </w:tabs>
        <w:rPr>
          <w:b/>
          <w:bCs/>
        </w:rPr>
      </w:pPr>
      <w:r>
        <w:rPr>
          <w:b/>
          <w:bCs/>
        </w:rPr>
        <w:t xml:space="preserve">Dealer dropdown: </w:t>
      </w:r>
      <w:r>
        <w:t xml:space="preserve">Choose a dealer to filter claims for that specific dealer. </w:t>
      </w:r>
    </w:p>
    <w:p w14:paraId="4737032F" w14:textId="39B5FBF4" w:rsidR="00DA50F8" w:rsidRDefault="00DA50F8" w:rsidP="00DA50F8">
      <w:pPr>
        <w:tabs>
          <w:tab w:val="left" w:pos="1040"/>
        </w:tabs>
        <w:ind w:left="720" w:firstLine="0"/>
        <w:rPr>
          <w:b/>
          <w:bCs/>
        </w:rPr>
      </w:pPr>
      <w:r>
        <w:rPr>
          <w:b/>
          <w:bCs/>
        </w:rPr>
        <w:t>Output table – Transactions</w:t>
      </w:r>
    </w:p>
    <w:p w14:paraId="06B4CEB0" w14:textId="2FE67805" w:rsidR="00DA50F8" w:rsidRDefault="00DA50F8" w:rsidP="00DA50F8">
      <w:pPr>
        <w:pStyle w:val="ListParagraph"/>
        <w:numPr>
          <w:ilvl w:val="0"/>
          <w:numId w:val="13"/>
        </w:numPr>
        <w:tabs>
          <w:tab w:val="left" w:pos="1040"/>
        </w:tabs>
        <w:rPr>
          <w:b/>
          <w:bCs/>
        </w:rPr>
      </w:pPr>
      <w:r>
        <w:rPr>
          <w:b/>
          <w:bCs/>
        </w:rPr>
        <w:t>Columns:</w:t>
      </w:r>
    </w:p>
    <w:p w14:paraId="3BB26A39" w14:textId="52A49AE5" w:rsidR="00DA50F8" w:rsidRDefault="00DA50F8" w:rsidP="00DA50F8">
      <w:pPr>
        <w:pStyle w:val="ListParagraph"/>
        <w:numPr>
          <w:ilvl w:val="0"/>
          <w:numId w:val="38"/>
        </w:numPr>
        <w:tabs>
          <w:tab w:val="left" w:pos="1040"/>
        </w:tabs>
      </w:pPr>
      <w:r>
        <w:t>Apply To Supplier</w:t>
      </w:r>
    </w:p>
    <w:p w14:paraId="4B986108" w14:textId="17702D03" w:rsidR="00DA50F8" w:rsidRDefault="00DA50F8" w:rsidP="00DA50F8">
      <w:pPr>
        <w:pStyle w:val="ListParagraph"/>
        <w:numPr>
          <w:ilvl w:val="0"/>
          <w:numId w:val="38"/>
        </w:numPr>
        <w:tabs>
          <w:tab w:val="left" w:pos="1040"/>
        </w:tabs>
      </w:pPr>
      <w:r>
        <w:t>Valid</w:t>
      </w:r>
    </w:p>
    <w:p w14:paraId="2FCDD8D9" w14:textId="4D482BB6" w:rsidR="00DA50F8" w:rsidRDefault="00DA50F8" w:rsidP="00DA50F8">
      <w:pPr>
        <w:pStyle w:val="ListParagraph"/>
        <w:numPr>
          <w:ilvl w:val="0"/>
          <w:numId w:val="38"/>
        </w:numPr>
        <w:tabs>
          <w:tab w:val="left" w:pos="1040"/>
        </w:tabs>
      </w:pPr>
      <w:r>
        <w:t>Before Discount</w:t>
      </w:r>
    </w:p>
    <w:p w14:paraId="797F5AE3" w14:textId="0EEB2228" w:rsidR="00DA50F8" w:rsidRDefault="00DA50F8" w:rsidP="00DA50F8">
      <w:pPr>
        <w:pStyle w:val="ListParagraph"/>
        <w:numPr>
          <w:ilvl w:val="0"/>
          <w:numId w:val="38"/>
        </w:numPr>
        <w:tabs>
          <w:tab w:val="left" w:pos="1040"/>
        </w:tabs>
      </w:pPr>
      <w:r>
        <w:t xml:space="preserve">Supplier </w:t>
      </w:r>
    </w:p>
    <w:p w14:paraId="624F2DAB" w14:textId="03B301F7" w:rsidR="00DA50F8" w:rsidRDefault="00DA50F8" w:rsidP="00DA50F8">
      <w:pPr>
        <w:pStyle w:val="ListParagraph"/>
        <w:numPr>
          <w:ilvl w:val="0"/>
          <w:numId w:val="38"/>
        </w:numPr>
        <w:tabs>
          <w:tab w:val="left" w:pos="1040"/>
        </w:tabs>
      </w:pPr>
      <w:r>
        <w:t xml:space="preserve">Dealer </w:t>
      </w:r>
    </w:p>
    <w:p w14:paraId="2A52358B" w14:textId="71FDC7DC" w:rsidR="00DA50F8" w:rsidRDefault="00DA50F8" w:rsidP="00DA50F8">
      <w:pPr>
        <w:pStyle w:val="ListParagraph"/>
        <w:numPr>
          <w:ilvl w:val="0"/>
          <w:numId w:val="38"/>
        </w:numPr>
        <w:tabs>
          <w:tab w:val="left" w:pos="1040"/>
        </w:tabs>
      </w:pPr>
      <w:r>
        <w:t xml:space="preserve">Claims Controller </w:t>
      </w:r>
    </w:p>
    <w:p w14:paraId="201D72B1" w14:textId="4F7B2E9E" w:rsidR="00DA50F8" w:rsidRDefault="00DA50F8" w:rsidP="00DA50F8">
      <w:pPr>
        <w:pStyle w:val="ListParagraph"/>
        <w:numPr>
          <w:ilvl w:val="0"/>
          <w:numId w:val="38"/>
        </w:numPr>
        <w:tabs>
          <w:tab w:val="left" w:pos="1040"/>
        </w:tabs>
      </w:pPr>
      <w:r>
        <w:t>Date</w:t>
      </w:r>
    </w:p>
    <w:p w14:paraId="0C68B1FA" w14:textId="52DDDAF2" w:rsidR="00DA50F8" w:rsidRDefault="00DA50F8" w:rsidP="00DA50F8">
      <w:pPr>
        <w:pStyle w:val="ListParagraph"/>
        <w:numPr>
          <w:ilvl w:val="0"/>
          <w:numId w:val="38"/>
        </w:numPr>
        <w:tabs>
          <w:tab w:val="left" w:pos="1040"/>
        </w:tabs>
      </w:pPr>
      <w:r>
        <w:t>Reference</w:t>
      </w:r>
    </w:p>
    <w:p w14:paraId="490F32A7" w14:textId="6F60AA52" w:rsidR="00DA50F8" w:rsidRDefault="00DA50F8" w:rsidP="00DA50F8">
      <w:pPr>
        <w:pStyle w:val="ListParagraph"/>
        <w:numPr>
          <w:ilvl w:val="0"/>
          <w:numId w:val="38"/>
        </w:numPr>
        <w:tabs>
          <w:tab w:val="left" w:pos="1040"/>
        </w:tabs>
      </w:pPr>
      <w:r>
        <w:t>Description</w:t>
      </w:r>
    </w:p>
    <w:p w14:paraId="55C8F8AF" w14:textId="49B12658" w:rsidR="00DA50F8" w:rsidRDefault="00DA50F8" w:rsidP="00DA50F8">
      <w:pPr>
        <w:pStyle w:val="ListParagraph"/>
        <w:numPr>
          <w:ilvl w:val="0"/>
          <w:numId w:val="38"/>
        </w:numPr>
        <w:tabs>
          <w:tab w:val="left" w:pos="1040"/>
        </w:tabs>
      </w:pPr>
      <w:r>
        <w:t xml:space="preserve">Amount </w:t>
      </w:r>
    </w:p>
    <w:p w14:paraId="4EC02185" w14:textId="3CDE3B97" w:rsidR="00DA50F8" w:rsidRDefault="00DA50F8" w:rsidP="00DA50F8">
      <w:pPr>
        <w:pStyle w:val="ListParagraph"/>
        <w:numPr>
          <w:ilvl w:val="0"/>
          <w:numId w:val="38"/>
        </w:numPr>
        <w:tabs>
          <w:tab w:val="left" w:pos="1040"/>
        </w:tabs>
      </w:pPr>
      <w:r>
        <w:t>Invoice Number</w:t>
      </w:r>
    </w:p>
    <w:p w14:paraId="18DF499E" w14:textId="45725253" w:rsidR="00DA50F8" w:rsidRDefault="00DA50F8" w:rsidP="00DA50F8">
      <w:pPr>
        <w:pStyle w:val="ListParagraph"/>
        <w:numPr>
          <w:ilvl w:val="0"/>
          <w:numId w:val="38"/>
        </w:numPr>
        <w:tabs>
          <w:tab w:val="left" w:pos="1040"/>
        </w:tabs>
      </w:pPr>
      <w:r>
        <w:t>Credit Note Number</w:t>
      </w:r>
    </w:p>
    <w:p w14:paraId="4F7C2955" w14:textId="775CC14A" w:rsidR="00DA50F8" w:rsidRDefault="00DA50F8" w:rsidP="00DA50F8">
      <w:pPr>
        <w:pStyle w:val="ListParagraph"/>
        <w:numPr>
          <w:ilvl w:val="0"/>
          <w:numId w:val="38"/>
        </w:numPr>
        <w:tabs>
          <w:tab w:val="left" w:pos="1040"/>
        </w:tabs>
      </w:pPr>
      <w:r>
        <w:lastRenderedPageBreak/>
        <w:t>Authorization</w:t>
      </w:r>
    </w:p>
    <w:p w14:paraId="3803BC4F" w14:textId="485B5C68" w:rsidR="00DA50F8" w:rsidRDefault="00DA50F8" w:rsidP="00DA50F8">
      <w:pPr>
        <w:pStyle w:val="ListParagraph"/>
        <w:numPr>
          <w:ilvl w:val="0"/>
          <w:numId w:val="38"/>
        </w:numPr>
        <w:tabs>
          <w:tab w:val="left" w:pos="1040"/>
        </w:tabs>
      </w:pPr>
      <w:r>
        <w:t>Claim Reason</w:t>
      </w:r>
    </w:p>
    <w:p w14:paraId="1235C479" w14:textId="67CD1A2B" w:rsidR="00DA50F8" w:rsidRDefault="00DA50F8" w:rsidP="00DA50F8">
      <w:pPr>
        <w:tabs>
          <w:tab w:val="left" w:pos="1040"/>
        </w:tabs>
        <w:rPr>
          <w:b/>
          <w:bCs/>
        </w:rPr>
      </w:pPr>
      <w:r>
        <w:rPr>
          <w:b/>
          <w:bCs/>
        </w:rPr>
        <w:tab/>
        <w:t>Action Buttons:</w:t>
      </w:r>
    </w:p>
    <w:p w14:paraId="2398F5BF" w14:textId="748BD380" w:rsidR="00DA50F8" w:rsidRPr="00DA50F8" w:rsidRDefault="00DA50F8" w:rsidP="00DA50F8">
      <w:pPr>
        <w:pStyle w:val="ListParagraph"/>
        <w:numPr>
          <w:ilvl w:val="0"/>
          <w:numId w:val="13"/>
        </w:numPr>
        <w:tabs>
          <w:tab w:val="left" w:pos="1040"/>
        </w:tabs>
        <w:rPr>
          <w:b/>
          <w:bCs/>
        </w:rPr>
      </w:pPr>
      <w:r>
        <w:rPr>
          <w:b/>
          <w:bCs/>
        </w:rPr>
        <w:t xml:space="preserve">Save: </w:t>
      </w:r>
      <w:r>
        <w:t>Save changes made in the grid.</w:t>
      </w:r>
    </w:p>
    <w:p w14:paraId="624E1966" w14:textId="0F8BA7CD" w:rsidR="00DA50F8" w:rsidRPr="00DA50F8" w:rsidRDefault="00DA50F8" w:rsidP="00DA50F8">
      <w:pPr>
        <w:pStyle w:val="ListParagraph"/>
        <w:numPr>
          <w:ilvl w:val="0"/>
          <w:numId w:val="13"/>
        </w:numPr>
        <w:tabs>
          <w:tab w:val="left" w:pos="1040"/>
        </w:tabs>
        <w:rPr>
          <w:b/>
          <w:bCs/>
        </w:rPr>
      </w:pPr>
      <w:r>
        <w:rPr>
          <w:b/>
          <w:bCs/>
        </w:rPr>
        <w:t>Refresh:</w:t>
      </w:r>
      <w:r>
        <w:t xml:space="preserve"> Update the data displayed in the Transactions Table.</w:t>
      </w:r>
    </w:p>
    <w:p w14:paraId="57289326" w14:textId="07036C61" w:rsidR="00DA50F8" w:rsidRPr="00DA50F8" w:rsidRDefault="00DA50F8" w:rsidP="00DA50F8">
      <w:pPr>
        <w:pStyle w:val="ListParagraph"/>
        <w:numPr>
          <w:ilvl w:val="0"/>
          <w:numId w:val="13"/>
        </w:numPr>
        <w:tabs>
          <w:tab w:val="left" w:pos="1040"/>
        </w:tabs>
        <w:rPr>
          <w:b/>
          <w:bCs/>
        </w:rPr>
      </w:pPr>
      <w:r>
        <w:rPr>
          <w:b/>
          <w:bCs/>
        </w:rPr>
        <w:t>Print:</w:t>
      </w:r>
      <w:r>
        <w:t xml:space="preserve"> Print the displayed data for record-keeping.</w:t>
      </w:r>
    </w:p>
    <w:p w14:paraId="1ABA1DA8" w14:textId="678FDFCF" w:rsidR="00DA50F8" w:rsidRPr="00DA50F8" w:rsidRDefault="00DA50F8" w:rsidP="00DA50F8">
      <w:pPr>
        <w:pStyle w:val="ListParagraph"/>
        <w:numPr>
          <w:ilvl w:val="0"/>
          <w:numId w:val="13"/>
        </w:numPr>
        <w:tabs>
          <w:tab w:val="left" w:pos="1040"/>
        </w:tabs>
        <w:rPr>
          <w:b/>
          <w:bCs/>
        </w:rPr>
      </w:pPr>
      <w:r>
        <w:rPr>
          <w:b/>
          <w:bCs/>
        </w:rPr>
        <w:t>Export:</w:t>
      </w:r>
      <w:r>
        <w:t xml:space="preserve"> Export the data for external analysis.</w:t>
      </w:r>
    </w:p>
    <w:p w14:paraId="6AA51245" w14:textId="22CA4ECD" w:rsidR="00DA50F8" w:rsidRPr="00DA50F8" w:rsidRDefault="00DA50F8" w:rsidP="00DA50F8">
      <w:pPr>
        <w:pStyle w:val="ListParagraph"/>
        <w:numPr>
          <w:ilvl w:val="0"/>
          <w:numId w:val="13"/>
        </w:numPr>
        <w:tabs>
          <w:tab w:val="left" w:pos="1040"/>
        </w:tabs>
        <w:rPr>
          <w:b/>
          <w:bCs/>
        </w:rPr>
      </w:pPr>
      <w:r>
        <w:rPr>
          <w:b/>
          <w:bCs/>
        </w:rPr>
        <w:t>Expand:</w:t>
      </w:r>
      <w:r>
        <w:t xml:space="preserve"> Expand the view to display more details.</w:t>
      </w:r>
    </w:p>
    <w:p w14:paraId="4D0F38E0" w14:textId="72844010" w:rsidR="00DA50F8" w:rsidRPr="00DA50F8" w:rsidRDefault="00DA50F8" w:rsidP="00DA50F8">
      <w:pPr>
        <w:pStyle w:val="ListParagraph"/>
        <w:numPr>
          <w:ilvl w:val="0"/>
          <w:numId w:val="13"/>
        </w:numPr>
        <w:tabs>
          <w:tab w:val="left" w:pos="1040"/>
        </w:tabs>
        <w:rPr>
          <w:b/>
          <w:bCs/>
        </w:rPr>
      </w:pPr>
      <w:r>
        <w:rPr>
          <w:b/>
          <w:bCs/>
        </w:rPr>
        <w:t>Collapse:</w:t>
      </w:r>
      <w:r>
        <w:t xml:space="preserve"> Collapse the view to provide a concise overview</w:t>
      </w:r>
    </w:p>
    <w:p w14:paraId="01B26950" w14:textId="23723DA6" w:rsidR="00DA50F8" w:rsidRDefault="00DA50F8" w:rsidP="00DA50F8">
      <w:pPr>
        <w:tabs>
          <w:tab w:val="left" w:pos="1040"/>
        </w:tabs>
        <w:rPr>
          <w:b/>
          <w:bCs/>
        </w:rPr>
      </w:pPr>
      <w:r>
        <w:rPr>
          <w:b/>
          <w:bCs/>
        </w:rPr>
        <w:tab/>
        <w:t xml:space="preserve">Interacting with the </w:t>
      </w:r>
      <w:proofErr w:type="spellStart"/>
      <w:r>
        <w:rPr>
          <w:b/>
          <w:bCs/>
        </w:rPr>
        <w:t>subview</w:t>
      </w:r>
      <w:proofErr w:type="spellEnd"/>
    </w:p>
    <w:p w14:paraId="22472B9B" w14:textId="58A682C8" w:rsidR="00DA50F8" w:rsidRPr="00DA50F8" w:rsidRDefault="00DA50F8" w:rsidP="00DA50F8">
      <w:pPr>
        <w:pStyle w:val="ListParagraph"/>
        <w:numPr>
          <w:ilvl w:val="0"/>
          <w:numId w:val="13"/>
        </w:numPr>
        <w:tabs>
          <w:tab w:val="left" w:pos="1040"/>
        </w:tabs>
        <w:rPr>
          <w:b/>
          <w:bCs/>
        </w:rPr>
      </w:pPr>
      <w:r>
        <w:rPr>
          <w:b/>
          <w:bCs/>
        </w:rPr>
        <w:t xml:space="preserve">Transaction Filter grid: </w:t>
      </w:r>
      <w:r>
        <w:t>Choose the period, import claims, and filter claims based on the selected supplier and dealer.</w:t>
      </w:r>
    </w:p>
    <w:p w14:paraId="5D566160" w14:textId="20F8775F" w:rsidR="00DA50F8" w:rsidRPr="00DA50F8" w:rsidRDefault="00DA50F8" w:rsidP="00DA50F8">
      <w:pPr>
        <w:pStyle w:val="ListParagraph"/>
        <w:numPr>
          <w:ilvl w:val="0"/>
          <w:numId w:val="13"/>
        </w:numPr>
        <w:tabs>
          <w:tab w:val="left" w:pos="1040"/>
        </w:tabs>
        <w:rPr>
          <w:b/>
          <w:bCs/>
        </w:rPr>
      </w:pPr>
      <w:r>
        <w:rPr>
          <w:b/>
          <w:bCs/>
        </w:rPr>
        <w:t>Transactions table:</w:t>
      </w:r>
      <w:r>
        <w:t xml:space="preserve"> View and manage claim details, including supplier, dealer, date, reference, description, amount, and more.</w:t>
      </w:r>
    </w:p>
    <w:p w14:paraId="1259FB93" w14:textId="361DF77B" w:rsidR="00DA50F8" w:rsidRPr="00DA50F8" w:rsidRDefault="00DA50F8" w:rsidP="00DA50F8">
      <w:pPr>
        <w:pStyle w:val="ListParagraph"/>
        <w:numPr>
          <w:ilvl w:val="0"/>
          <w:numId w:val="13"/>
        </w:numPr>
        <w:tabs>
          <w:tab w:val="left" w:pos="1040"/>
        </w:tabs>
        <w:rPr>
          <w:b/>
          <w:bCs/>
        </w:rPr>
      </w:pPr>
      <w:r>
        <w:rPr>
          <w:b/>
          <w:bCs/>
        </w:rPr>
        <w:t>Action buttons:</w:t>
      </w:r>
      <w:r>
        <w:t xml:space="preserve"> Utilize the Save, Refresh, Print, Export, Expand, and Collapse buttons for various operations. </w:t>
      </w:r>
    </w:p>
    <w:p w14:paraId="0129B0AF" w14:textId="233F24E7" w:rsidR="00DA50F8" w:rsidRDefault="008A2A2E" w:rsidP="008A2A2E">
      <w:pPr>
        <w:pStyle w:val="Heading3"/>
        <w:numPr>
          <w:ilvl w:val="2"/>
          <w:numId w:val="2"/>
        </w:numPr>
      </w:pPr>
      <w:r>
        <w:t>Processing View – Adjustments – Dealers</w:t>
      </w:r>
    </w:p>
    <w:p w14:paraId="1665E06D" w14:textId="77777777" w:rsidR="008A2A2E" w:rsidRPr="008A2A2E" w:rsidRDefault="008A2A2E" w:rsidP="008A2A2E"/>
    <w:p w14:paraId="27A664C7" w14:textId="5D5F7BF4" w:rsidR="008A2A2E" w:rsidRDefault="008A2A2E" w:rsidP="008A2A2E">
      <w:pPr>
        <w:ind w:left="0" w:firstLine="0"/>
      </w:pPr>
      <w:r w:rsidRPr="008A2A2E">
        <w:rPr>
          <w:noProof/>
        </w:rPr>
        <w:drawing>
          <wp:anchor distT="0" distB="0" distL="114300" distR="114300" simplePos="0" relativeHeight="251708416" behindDoc="1" locked="0" layoutInCell="1" allowOverlap="1" wp14:anchorId="6AFD585A" wp14:editId="14337427">
            <wp:simplePos x="0" y="0"/>
            <wp:positionH relativeFrom="column">
              <wp:posOffset>0</wp:posOffset>
            </wp:positionH>
            <wp:positionV relativeFrom="paragraph">
              <wp:posOffset>0</wp:posOffset>
            </wp:positionV>
            <wp:extent cx="5943600" cy="2901315"/>
            <wp:effectExtent l="0" t="0" r="0" b="0"/>
            <wp:wrapNone/>
            <wp:docPr id="72131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17062" name=""/>
                    <pic:cNvPicPr/>
                  </pic:nvPicPr>
                  <pic:blipFill>
                    <a:blip r:embed="rId30"/>
                    <a:stretch>
                      <a:fillRect/>
                    </a:stretch>
                  </pic:blipFill>
                  <pic:spPr>
                    <a:xfrm>
                      <a:off x="0" y="0"/>
                      <a:ext cx="5943600" cy="2901315"/>
                    </a:xfrm>
                    <a:prstGeom prst="rect">
                      <a:avLst/>
                    </a:prstGeom>
                  </pic:spPr>
                </pic:pic>
              </a:graphicData>
            </a:graphic>
          </wp:anchor>
        </w:drawing>
      </w:r>
    </w:p>
    <w:p w14:paraId="55F21328" w14:textId="77777777" w:rsidR="008A2A2E" w:rsidRPr="008A2A2E" w:rsidRDefault="008A2A2E" w:rsidP="008A2A2E"/>
    <w:p w14:paraId="1F6B968B" w14:textId="77777777" w:rsidR="008A2A2E" w:rsidRPr="008A2A2E" w:rsidRDefault="008A2A2E" w:rsidP="008A2A2E"/>
    <w:p w14:paraId="7891BA39" w14:textId="77777777" w:rsidR="008A2A2E" w:rsidRPr="008A2A2E" w:rsidRDefault="008A2A2E" w:rsidP="008A2A2E"/>
    <w:p w14:paraId="29A97A80" w14:textId="77777777" w:rsidR="008A2A2E" w:rsidRPr="008A2A2E" w:rsidRDefault="008A2A2E" w:rsidP="008A2A2E"/>
    <w:p w14:paraId="0D8361A8" w14:textId="77777777" w:rsidR="008A2A2E" w:rsidRPr="008A2A2E" w:rsidRDefault="008A2A2E" w:rsidP="008A2A2E"/>
    <w:p w14:paraId="13BE152F" w14:textId="77777777" w:rsidR="008A2A2E" w:rsidRPr="008A2A2E" w:rsidRDefault="008A2A2E" w:rsidP="008A2A2E"/>
    <w:p w14:paraId="5F2AA270" w14:textId="77777777" w:rsidR="008A2A2E" w:rsidRPr="008A2A2E" w:rsidRDefault="008A2A2E" w:rsidP="008A2A2E"/>
    <w:p w14:paraId="6D5FBD8E" w14:textId="77777777" w:rsidR="008A2A2E" w:rsidRPr="008A2A2E" w:rsidRDefault="008A2A2E" w:rsidP="008A2A2E"/>
    <w:p w14:paraId="1B95F86F" w14:textId="77777777" w:rsidR="008A2A2E" w:rsidRPr="008A2A2E" w:rsidRDefault="008A2A2E" w:rsidP="008A2A2E"/>
    <w:p w14:paraId="3B376164" w14:textId="77777777" w:rsidR="008A2A2E" w:rsidRPr="008A2A2E" w:rsidRDefault="008A2A2E" w:rsidP="008A2A2E"/>
    <w:p w14:paraId="55C44D86" w14:textId="77777777" w:rsidR="008A2A2E" w:rsidRDefault="008A2A2E" w:rsidP="008A2A2E"/>
    <w:p w14:paraId="4B4B40F0" w14:textId="77777777" w:rsidR="008A2A2E" w:rsidRDefault="008A2A2E" w:rsidP="008A2A2E"/>
    <w:p w14:paraId="25A99C4A" w14:textId="75083263" w:rsidR="008A2A2E" w:rsidRDefault="008A2A2E" w:rsidP="008A2A2E">
      <w:r>
        <w:t xml:space="preserve">The “Adjustments – Dealers” </w:t>
      </w:r>
      <w:proofErr w:type="spellStart"/>
      <w:r>
        <w:t>subview</w:t>
      </w:r>
      <w:proofErr w:type="spellEnd"/>
      <w:r>
        <w:t xml:space="preserve"> within the “Processing” view is designed to manage adjustments for dealers. This </w:t>
      </w:r>
      <w:proofErr w:type="spellStart"/>
      <w:r>
        <w:t>subview</w:t>
      </w:r>
      <w:proofErr w:type="spellEnd"/>
      <w:r>
        <w:t xml:space="preserve"> comprises several key components, including the “Dealer Adjustment Filter” grid and the “Dealer Adjustments” output table. </w:t>
      </w:r>
    </w:p>
    <w:p w14:paraId="62FBD9B9" w14:textId="77777777" w:rsidR="008A2A2E" w:rsidRDefault="008A2A2E" w:rsidP="008A2A2E">
      <w:pPr>
        <w:rPr>
          <w:b/>
          <w:bCs/>
        </w:rPr>
      </w:pPr>
    </w:p>
    <w:p w14:paraId="34C7D9B9" w14:textId="2472CBA9" w:rsidR="008A2A2E" w:rsidRDefault="008A2A2E" w:rsidP="008A2A2E">
      <w:pPr>
        <w:rPr>
          <w:b/>
          <w:bCs/>
        </w:rPr>
      </w:pPr>
      <w:r>
        <w:rPr>
          <w:b/>
          <w:bCs/>
        </w:rPr>
        <w:lastRenderedPageBreak/>
        <w:t>Dealer Adjustment Filter grid</w:t>
      </w:r>
    </w:p>
    <w:p w14:paraId="11DD28FE" w14:textId="4920623C" w:rsidR="008A2A2E" w:rsidRPr="008A2A2E" w:rsidRDefault="008A2A2E" w:rsidP="008A2A2E">
      <w:pPr>
        <w:pStyle w:val="ListParagraph"/>
        <w:numPr>
          <w:ilvl w:val="0"/>
          <w:numId w:val="13"/>
        </w:numPr>
        <w:rPr>
          <w:b/>
          <w:bCs/>
        </w:rPr>
      </w:pPr>
      <w:r>
        <w:rPr>
          <w:b/>
          <w:bCs/>
        </w:rPr>
        <w:t xml:space="preserve">Dealer dropdown: </w:t>
      </w:r>
      <w:r>
        <w:t>Choose a dealer for whom adjustments are being managed.</w:t>
      </w:r>
    </w:p>
    <w:p w14:paraId="216364C7" w14:textId="4DD36832" w:rsidR="008A2A2E" w:rsidRPr="008A2A2E" w:rsidRDefault="008A2A2E" w:rsidP="008A2A2E">
      <w:pPr>
        <w:pStyle w:val="ListParagraph"/>
        <w:numPr>
          <w:ilvl w:val="0"/>
          <w:numId w:val="13"/>
        </w:numPr>
        <w:rPr>
          <w:b/>
          <w:bCs/>
        </w:rPr>
      </w:pPr>
      <w:r>
        <w:rPr>
          <w:b/>
          <w:bCs/>
        </w:rPr>
        <w:t xml:space="preserve">Refresh button: </w:t>
      </w:r>
      <w:r>
        <w:t>Click to refresh the dealer dropdown list.</w:t>
      </w:r>
    </w:p>
    <w:p w14:paraId="3D59B721" w14:textId="55FDB3C5" w:rsidR="008A2A2E" w:rsidRPr="008A2A2E" w:rsidRDefault="008A2A2E" w:rsidP="008A2A2E">
      <w:pPr>
        <w:pStyle w:val="ListParagraph"/>
        <w:numPr>
          <w:ilvl w:val="0"/>
          <w:numId w:val="13"/>
        </w:numPr>
        <w:rPr>
          <w:b/>
          <w:bCs/>
        </w:rPr>
      </w:pPr>
      <w:r>
        <w:rPr>
          <w:b/>
          <w:bCs/>
        </w:rPr>
        <w:t xml:space="preserve">Clear button: </w:t>
      </w:r>
      <w:r>
        <w:t>Clear the selected dealer and reset the filter.</w:t>
      </w:r>
    </w:p>
    <w:p w14:paraId="218BFA1C" w14:textId="3DAE0C35" w:rsidR="008A2A2E" w:rsidRPr="008A2A2E" w:rsidRDefault="008A2A2E" w:rsidP="008A2A2E">
      <w:pPr>
        <w:pStyle w:val="ListParagraph"/>
        <w:numPr>
          <w:ilvl w:val="0"/>
          <w:numId w:val="13"/>
        </w:numPr>
        <w:rPr>
          <w:b/>
          <w:bCs/>
        </w:rPr>
      </w:pPr>
      <w:r>
        <w:rPr>
          <w:b/>
          <w:bCs/>
        </w:rPr>
        <w:t xml:space="preserve">Show All Users button: </w:t>
      </w:r>
      <w:r>
        <w:t>Display all the users in the dropdown list.</w:t>
      </w:r>
    </w:p>
    <w:p w14:paraId="305C1B80" w14:textId="4602869C" w:rsidR="008A2A2E" w:rsidRDefault="008A2A2E" w:rsidP="008A2A2E">
      <w:pPr>
        <w:pStyle w:val="ListParagraph"/>
        <w:numPr>
          <w:ilvl w:val="0"/>
          <w:numId w:val="13"/>
        </w:numPr>
        <w:rPr>
          <w:b/>
          <w:bCs/>
        </w:rPr>
      </w:pPr>
      <w:r>
        <w:rPr>
          <w:b/>
          <w:bCs/>
        </w:rPr>
        <w:t xml:space="preserve">Show Locked button: </w:t>
      </w:r>
      <w:r>
        <w:t>Display locked users.</w:t>
      </w:r>
      <w:r>
        <w:rPr>
          <w:b/>
          <w:bCs/>
        </w:rPr>
        <w:t xml:space="preserve"> </w:t>
      </w:r>
    </w:p>
    <w:p w14:paraId="24D1F228" w14:textId="64A6EEDD" w:rsidR="008A2A2E" w:rsidRDefault="008A2A2E" w:rsidP="008A2A2E">
      <w:pPr>
        <w:rPr>
          <w:b/>
          <w:bCs/>
        </w:rPr>
      </w:pPr>
      <w:r>
        <w:rPr>
          <w:b/>
          <w:bCs/>
        </w:rPr>
        <w:t>Dealer Adjustments output table</w:t>
      </w:r>
    </w:p>
    <w:p w14:paraId="2569C724" w14:textId="4F4E0829" w:rsidR="008A2A2E" w:rsidRDefault="008A2A2E" w:rsidP="008A2A2E">
      <w:pPr>
        <w:pStyle w:val="ListParagraph"/>
        <w:numPr>
          <w:ilvl w:val="0"/>
          <w:numId w:val="13"/>
        </w:numPr>
        <w:rPr>
          <w:b/>
          <w:bCs/>
        </w:rPr>
      </w:pPr>
      <w:r>
        <w:rPr>
          <w:b/>
          <w:bCs/>
        </w:rPr>
        <w:t xml:space="preserve">Columns: </w:t>
      </w:r>
    </w:p>
    <w:p w14:paraId="1DF7A90E" w14:textId="5C8DD3B9" w:rsidR="008A2A2E" w:rsidRDefault="008A2A2E" w:rsidP="008A2A2E">
      <w:pPr>
        <w:pStyle w:val="ListParagraph"/>
        <w:numPr>
          <w:ilvl w:val="0"/>
          <w:numId w:val="39"/>
        </w:numPr>
      </w:pPr>
      <w:r>
        <w:t>Date</w:t>
      </w:r>
    </w:p>
    <w:p w14:paraId="4CDF2319" w14:textId="1803F085" w:rsidR="008A2A2E" w:rsidRDefault="008A2A2E" w:rsidP="008A2A2E">
      <w:pPr>
        <w:pStyle w:val="ListParagraph"/>
        <w:numPr>
          <w:ilvl w:val="0"/>
          <w:numId w:val="39"/>
        </w:numPr>
      </w:pPr>
      <w:r>
        <w:t>Dealer</w:t>
      </w:r>
    </w:p>
    <w:p w14:paraId="22F0B660" w14:textId="4499EC20" w:rsidR="008A2A2E" w:rsidRDefault="008A2A2E" w:rsidP="008A2A2E">
      <w:pPr>
        <w:pStyle w:val="ListParagraph"/>
        <w:numPr>
          <w:ilvl w:val="0"/>
          <w:numId w:val="39"/>
        </w:numPr>
      </w:pPr>
      <w:r>
        <w:t>Account</w:t>
      </w:r>
    </w:p>
    <w:p w14:paraId="234CC1B5" w14:textId="3BC91996" w:rsidR="008A2A2E" w:rsidRDefault="008A2A2E" w:rsidP="008A2A2E">
      <w:pPr>
        <w:pStyle w:val="ListParagraph"/>
        <w:numPr>
          <w:ilvl w:val="0"/>
          <w:numId w:val="39"/>
        </w:numPr>
      </w:pPr>
      <w:r>
        <w:t>Description</w:t>
      </w:r>
    </w:p>
    <w:p w14:paraId="44E05221" w14:textId="652F147F" w:rsidR="008A2A2E" w:rsidRDefault="008A2A2E" w:rsidP="008A2A2E">
      <w:pPr>
        <w:pStyle w:val="ListParagraph"/>
        <w:numPr>
          <w:ilvl w:val="0"/>
          <w:numId w:val="39"/>
        </w:numPr>
      </w:pPr>
      <w:r>
        <w:t>Amount</w:t>
      </w:r>
    </w:p>
    <w:p w14:paraId="51D36EE3" w14:textId="05699A60" w:rsidR="008A2A2E" w:rsidRDefault="008A2A2E" w:rsidP="008A2A2E">
      <w:pPr>
        <w:pStyle w:val="ListParagraph"/>
        <w:numPr>
          <w:ilvl w:val="0"/>
          <w:numId w:val="39"/>
        </w:numPr>
      </w:pPr>
      <w:r>
        <w:t>Before Discount</w:t>
      </w:r>
    </w:p>
    <w:p w14:paraId="1652908D" w14:textId="172F8F65" w:rsidR="008A2A2E" w:rsidRDefault="008A2A2E" w:rsidP="008A2A2E">
      <w:pPr>
        <w:pStyle w:val="ListParagraph"/>
        <w:numPr>
          <w:ilvl w:val="0"/>
          <w:numId w:val="39"/>
        </w:numPr>
      </w:pPr>
      <w:r>
        <w:t>Applied To Supplier</w:t>
      </w:r>
    </w:p>
    <w:p w14:paraId="19317909" w14:textId="71273A5F" w:rsidR="008A2A2E" w:rsidRDefault="008A2A2E" w:rsidP="008A2A2E">
      <w:pPr>
        <w:pStyle w:val="ListParagraph"/>
        <w:numPr>
          <w:ilvl w:val="0"/>
          <w:numId w:val="39"/>
        </w:numPr>
      </w:pPr>
      <w:r>
        <w:t>Acc Locked</w:t>
      </w:r>
    </w:p>
    <w:p w14:paraId="0E6EE407" w14:textId="0E2E5599" w:rsidR="008A2A2E" w:rsidRDefault="008A2A2E" w:rsidP="008A2A2E">
      <w:pPr>
        <w:pStyle w:val="ListParagraph"/>
        <w:numPr>
          <w:ilvl w:val="0"/>
          <w:numId w:val="39"/>
        </w:numPr>
      </w:pPr>
      <w:r>
        <w:t>Remittance Group</w:t>
      </w:r>
    </w:p>
    <w:p w14:paraId="04B497DB" w14:textId="57DA45BA" w:rsidR="008A2A2E" w:rsidRDefault="008A2A2E" w:rsidP="008A2A2E">
      <w:pPr>
        <w:pStyle w:val="ListParagraph"/>
        <w:numPr>
          <w:ilvl w:val="0"/>
          <w:numId w:val="39"/>
        </w:numPr>
      </w:pPr>
      <w:r>
        <w:t>Apply To Supplier</w:t>
      </w:r>
    </w:p>
    <w:p w14:paraId="22ED7EEF" w14:textId="2F8C4505" w:rsidR="008A2A2E" w:rsidRDefault="008A2A2E" w:rsidP="008A2A2E">
      <w:pPr>
        <w:pStyle w:val="ListParagraph"/>
        <w:numPr>
          <w:ilvl w:val="0"/>
          <w:numId w:val="39"/>
        </w:numPr>
      </w:pPr>
      <w:r>
        <w:t>Code Ref</w:t>
      </w:r>
    </w:p>
    <w:p w14:paraId="52CBA19C" w14:textId="30A4DB44" w:rsidR="008A2A2E" w:rsidRDefault="008A2A2E" w:rsidP="008A2A2E">
      <w:pPr>
        <w:pStyle w:val="ListParagraph"/>
        <w:numPr>
          <w:ilvl w:val="0"/>
          <w:numId w:val="39"/>
        </w:numPr>
      </w:pPr>
      <w:r>
        <w:t>Code Description</w:t>
      </w:r>
    </w:p>
    <w:p w14:paraId="29F2FCFB" w14:textId="406989BC" w:rsidR="008A2A2E" w:rsidRDefault="008A2A2E" w:rsidP="008A2A2E">
      <w:pPr>
        <w:rPr>
          <w:b/>
          <w:bCs/>
        </w:rPr>
      </w:pPr>
      <w:r>
        <w:rPr>
          <w:b/>
          <w:bCs/>
        </w:rPr>
        <w:t>Action Buttons</w:t>
      </w:r>
    </w:p>
    <w:p w14:paraId="451B0129" w14:textId="3E818B03" w:rsidR="008A2A2E" w:rsidRPr="00425619" w:rsidRDefault="008A2A2E" w:rsidP="008A2A2E">
      <w:pPr>
        <w:pStyle w:val="ListParagraph"/>
        <w:numPr>
          <w:ilvl w:val="0"/>
          <w:numId w:val="13"/>
        </w:numPr>
        <w:rPr>
          <w:b/>
          <w:bCs/>
        </w:rPr>
      </w:pPr>
      <w:r>
        <w:rPr>
          <w:b/>
          <w:bCs/>
        </w:rPr>
        <w:t>Insert</w:t>
      </w:r>
      <w:r w:rsidR="00425619">
        <w:rPr>
          <w:b/>
          <w:bCs/>
        </w:rPr>
        <w:t xml:space="preserve">: </w:t>
      </w:r>
      <w:r w:rsidR="00425619">
        <w:t>Insert a new adjustment record.</w:t>
      </w:r>
    </w:p>
    <w:p w14:paraId="5368E93A" w14:textId="22C7C05B" w:rsidR="00425619" w:rsidRPr="00425619" w:rsidRDefault="00425619" w:rsidP="008A2A2E">
      <w:pPr>
        <w:pStyle w:val="ListParagraph"/>
        <w:numPr>
          <w:ilvl w:val="0"/>
          <w:numId w:val="13"/>
        </w:numPr>
        <w:rPr>
          <w:b/>
          <w:bCs/>
        </w:rPr>
      </w:pPr>
      <w:r>
        <w:rPr>
          <w:b/>
          <w:bCs/>
        </w:rPr>
        <w:t xml:space="preserve">Edit: </w:t>
      </w:r>
      <w:r>
        <w:t xml:space="preserve">Edit the adjustment record. </w:t>
      </w:r>
    </w:p>
    <w:p w14:paraId="65CCC344" w14:textId="32D0F638" w:rsidR="00425619" w:rsidRPr="00425619" w:rsidRDefault="00425619" w:rsidP="008A2A2E">
      <w:pPr>
        <w:pStyle w:val="ListParagraph"/>
        <w:numPr>
          <w:ilvl w:val="0"/>
          <w:numId w:val="13"/>
        </w:numPr>
        <w:rPr>
          <w:b/>
          <w:bCs/>
        </w:rPr>
      </w:pPr>
      <w:r>
        <w:rPr>
          <w:b/>
          <w:bCs/>
        </w:rPr>
        <w:t xml:space="preserve">Delete: </w:t>
      </w:r>
      <w:r w:rsidRPr="00425619">
        <w:t>Delete the selected adjustment record.</w:t>
      </w:r>
    </w:p>
    <w:p w14:paraId="4C1F263B" w14:textId="25805701" w:rsidR="00425619" w:rsidRPr="00425619" w:rsidRDefault="00425619" w:rsidP="008A2A2E">
      <w:pPr>
        <w:pStyle w:val="ListParagraph"/>
        <w:numPr>
          <w:ilvl w:val="0"/>
          <w:numId w:val="13"/>
        </w:numPr>
        <w:rPr>
          <w:b/>
          <w:bCs/>
        </w:rPr>
      </w:pPr>
      <w:r>
        <w:rPr>
          <w:b/>
          <w:bCs/>
        </w:rPr>
        <w:t xml:space="preserve">Save: </w:t>
      </w:r>
      <w:r>
        <w:t>Save changes made in the grid.</w:t>
      </w:r>
    </w:p>
    <w:p w14:paraId="725DAA27" w14:textId="0075BE03" w:rsidR="00425619" w:rsidRPr="00425619" w:rsidRDefault="00425619" w:rsidP="008A2A2E">
      <w:pPr>
        <w:pStyle w:val="ListParagraph"/>
        <w:numPr>
          <w:ilvl w:val="0"/>
          <w:numId w:val="13"/>
        </w:numPr>
        <w:rPr>
          <w:b/>
          <w:bCs/>
        </w:rPr>
      </w:pPr>
      <w:r>
        <w:rPr>
          <w:b/>
          <w:bCs/>
        </w:rPr>
        <w:t xml:space="preserve">Cancel: </w:t>
      </w:r>
      <w:r>
        <w:t>Cancel the changes and revert to the previous state.</w:t>
      </w:r>
    </w:p>
    <w:p w14:paraId="6CDE3883" w14:textId="5A27F7D3" w:rsidR="00425619" w:rsidRPr="00425619" w:rsidRDefault="00425619" w:rsidP="008A2A2E">
      <w:pPr>
        <w:pStyle w:val="ListParagraph"/>
        <w:numPr>
          <w:ilvl w:val="0"/>
          <w:numId w:val="13"/>
        </w:numPr>
        <w:rPr>
          <w:b/>
          <w:bCs/>
        </w:rPr>
      </w:pPr>
      <w:r>
        <w:rPr>
          <w:b/>
          <w:bCs/>
        </w:rPr>
        <w:t xml:space="preserve">Refresh: </w:t>
      </w:r>
      <w:r>
        <w:t>Update the data displayed in the Dealer Adjustments table.</w:t>
      </w:r>
    </w:p>
    <w:p w14:paraId="2B1D748E" w14:textId="4460ECAA" w:rsidR="00425619" w:rsidRPr="00425619" w:rsidRDefault="00425619" w:rsidP="008A2A2E">
      <w:pPr>
        <w:pStyle w:val="ListParagraph"/>
        <w:numPr>
          <w:ilvl w:val="0"/>
          <w:numId w:val="13"/>
        </w:numPr>
        <w:rPr>
          <w:b/>
          <w:bCs/>
        </w:rPr>
      </w:pPr>
      <w:r>
        <w:rPr>
          <w:b/>
          <w:bCs/>
        </w:rPr>
        <w:t xml:space="preserve">Print: </w:t>
      </w:r>
      <w:r>
        <w:t>Print the displayed data for record-keeping.</w:t>
      </w:r>
    </w:p>
    <w:p w14:paraId="7BD3C573" w14:textId="7D88F99C" w:rsidR="00425619" w:rsidRPr="00425619" w:rsidRDefault="00425619" w:rsidP="008A2A2E">
      <w:pPr>
        <w:pStyle w:val="ListParagraph"/>
        <w:numPr>
          <w:ilvl w:val="0"/>
          <w:numId w:val="13"/>
        </w:numPr>
        <w:rPr>
          <w:b/>
          <w:bCs/>
        </w:rPr>
      </w:pPr>
      <w:r>
        <w:rPr>
          <w:b/>
          <w:bCs/>
        </w:rPr>
        <w:t xml:space="preserve">Export: </w:t>
      </w:r>
      <w:r>
        <w:t>Export the data for external analysis.</w:t>
      </w:r>
    </w:p>
    <w:p w14:paraId="52CE0DA0" w14:textId="21F1EF7E" w:rsidR="00425619" w:rsidRPr="00425619" w:rsidRDefault="00425619" w:rsidP="008A2A2E">
      <w:pPr>
        <w:pStyle w:val="ListParagraph"/>
        <w:numPr>
          <w:ilvl w:val="0"/>
          <w:numId w:val="13"/>
        </w:numPr>
        <w:rPr>
          <w:b/>
          <w:bCs/>
        </w:rPr>
      </w:pPr>
      <w:r>
        <w:rPr>
          <w:b/>
          <w:bCs/>
        </w:rPr>
        <w:t xml:space="preserve">Expand: </w:t>
      </w:r>
      <w:r>
        <w:t>Expand the view to display more details.</w:t>
      </w:r>
    </w:p>
    <w:p w14:paraId="3E344CF8" w14:textId="1D07F414" w:rsidR="00425619" w:rsidRPr="00425619" w:rsidRDefault="00425619" w:rsidP="008A2A2E">
      <w:pPr>
        <w:pStyle w:val="ListParagraph"/>
        <w:numPr>
          <w:ilvl w:val="0"/>
          <w:numId w:val="13"/>
        </w:numPr>
        <w:rPr>
          <w:b/>
          <w:bCs/>
        </w:rPr>
      </w:pPr>
      <w:r>
        <w:rPr>
          <w:b/>
          <w:bCs/>
        </w:rPr>
        <w:t xml:space="preserve">Collapse: </w:t>
      </w:r>
      <w:r>
        <w:t xml:space="preserve">Collapse the view to provide a concise overview. </w:t>
      </w:r>
    </w:p>
    <w:p w14:paraId="7A46ED38" w14:textId="1C93058A" w:rsidR="00425619" w:rsidRDefault="00425619" w:rsidP="00425619">
      <w:pPr>
        <w:rPr>
          <w:b/>
          <w:bCs/>
        </w:rPr>
      </w:pPr>
      <w:r>
        <w:rPr>
          <w:b/>
          <w:bCs/>
        </w:rPr>
        <w:t xml:space="preserve">Interacting with the </w:t>
      </w:r>
      <w:proofErr w:type="spellStart"/>
      <w:r>
        <w:rPr>
          <w:b/>
          <w:bCs/>
        </w:rPr>
        <w:t>subview</w:t>
      </w:r>
      <w:proofErr w:type="spellEnd"/>
    </w:p>
    <w:p w14:paraId="2100CE61" w14:textId="5E6571A5" w:rsidR="00425619" w:rsidRPr="00425619" w:rsidRDefault="00425619" w:rsidP="00425619">
      <w:pPr>
        <w:pStyle w:val="ListParagraph"/>
        <w:numPr>
          <w:ilvl w:val="0"/>
          <w:numId w:val="13"/>
        </w:numPr>
        <w:rPr>
          <w:b/>
          <w:bCs/>
        </w:rPr>
      </w:pPr>
      <w:r>
        <w:rPr>
          <w:b/>
          <w:bCs/>
        </w:rPr>
        <w:t xml:space="preserve">Dealer Adjustment Filter grid: </w:t>
      </w:r>
      <w:r>
        <w:t>Choose the dealer, refresh the dropdown, clear selections, and apply filter options.</w:t>
      </w:r>
    </w:p>
    <w:p w14:paraId="60F19992" w14:textId="39076C74" w:rsidR="00425619" w:rsidRPr="00425619" w:rsidRDefault="00425619" w:rsidP="00425619">
      <w:pPr>
        <w:pStyle w:val="ListParagraph"/>
        <w:numPr>
          <w:ilvl w:val="0"/>
          <w:numId w:val="13"/>
        </w:numPr>
        <w:jc w:val="both"/>
        <w:rPr>
          <w:b/>
          <w:bCs/>
        </w:rPr>
      </w:pPr>
      <w:r>
        <w:rPr>
          <w:b/>
          <w:bCs/>
        </w:rPr>
        <w:t xml:space="preserve">Dealer Adjustments table: </w:t>
      </w:r>
      <w:r>
        <w:t>View and manage dealer adjustments, including date, account, description, amount, and more.</w:t>
      </w:r>
    </w:p>
    <w:p w14:paraId="4668D666" w14:textId="0AEBF07D" w:rsidR="00425619" w:rsidRPr="007A0011" w:rsidRDefault="00425619" w:rsidP="00425619">
      <w:pPr>
        <w:pStyle w:val="ListParagraph"/>
        <w:numPr>
          <w:ilvl w:val="0"/>
          <w:numId w:val="13"/>
        </w:numPr>
        <w:jc w:val="both"/>
        <w:rPr>
          <w:b/>
          <w:bCs/>
        </w:rPr>
      </w:pPr>
      <w:r>
        <w:rPr>
          <w:b/>
          <w:bCs/>
        </w:rPr>
        <w:lastRenderedPageBreak/>
        <w:t xml:space="preserve">Action buttons: </w:t>
      </w:r>
      <w:r>
        <w:t xml:space="preserve">Utilize the Insert, Edit, Delete, Save, Cancel, Refresh, Print, Export, Expand, and Collapse buttons for various operations. </w:t>
      </w:r>
    </w:p>
    <w:p w14:paraId="6B476A07" w14:textId="0A3C1184" w:rsidR="007A0011" w:rsidRDefault="007A0011" w:rsidP="007A0011">
      <w:pPr>
        <w:pStyle w:val="Heading3"/>
        <w:numPr>
          <w:ilvl w:val="2"/>
          <w:numId w:val="2"/>
        </w:numPr>
      </w:pPr>
      <w:r>
        <w:t>Processing view – Adjustments – Suppliers</w:t>
      </w:r>
    </w:p>
    <w:p w14:paraId="02D4F9E3" w14:textId="7105AEB8" w:rsidR="007A0011" w:rsidRDefault="007A0011" w:rsidP="007A0011">
      <w:r w:rsidRPr="007A0011">
        <w:rPr>
          <w:noProof/>
        </w:rPr>
        <w:drawing>
          <wp:anchor distT="0" distB="0" distL="114300" distR="114300" simplePos="0" relativeHeight="251710464" behindDoc="1" locked="0" layoutInCell="1" allowOverlap="1" wp14:anchorId="020CAFBA" wp14:editId="3BBE25BF">
            <wp:simplePos x="0" y="0"/>
            <wp:positionH relativeFrom="column">
              <wp:posOffset>0</wp:posOffset>
            </wp:positionH>
            <wp:positionV relativeFrom="paragraph">
              <wp:posOffset>-635</wp:posOffset>
            </wp:positionV>
            <wp:extent cx="5943600" cy="3217545"/>
            <wp:effectExtent l="0" t="0" r="0" b="1905"/>
            <wp:wrapNone/>
            <wp:docPr id="18808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88552" name=""/>
                    <pic:cNvPicPr/>
                  </pic:nvPicPr>
                  <pic:blipFill>
                    <a:blip r:embed="rId31"/>
                    <a:stretch>
                      <a:fillRect/>
                    </a:stretch>
                  </pic:blipFill>
                  <pic:spPr>
                    <a:xfrm>
                      <a:off x="0" y="0"/>
                      <a:ext cx="5943600" cy="3217545"/>
                    </a:xfrm>
                    <a:prstGeom prst="rect">
                      <a:avLst/>
                    </a:prstGeom>
                  </pic:spPr>
                </pic:pic>
              </a:graphicData>
            </a:graphic>
          </wp:anchor>
        </w:drawing>
      </w:r>
    </w:p>
    <w:p w14:paraId="0611B7BD" w14:textId="77777777" w:rsidR="007A0011" w:rsidRDefault="007A0011" w:rsidP="007A0011"/>
    <w:p w14:paraId="734DD173" w14:textId="77777777" w:rsidR="007A0011" w:rsidRDefault="007A0011" w:rsidP="007A0011"/>
    <w:p w14:paraId="5B1F84E5" w14:textId="77777777" w:rsidR="007A0011" w:rsidRDefault="007A0011" w:rsidP="007A0011"/>
    <w:p w14:paraId="4C34B47E" w14:textId="77777777" w:rsidR="007A0011" w:rsidRDefault="007A0011" w:rsidP="007A0011"/>
    <w:p w14:paraId="38E5D6DA" w14:textId="77777777" w:rsidR="007A0011" w:rsidRDefault="007A0011" w:rsidP="007A0011"/>
    <w:p w14:paraId="3E2DCB75" w14:textId="77777777" w:rsidR="007A0011" w:rsidRDefault="007A0011" w:rsidP="007A0011"/>
    <w:p w14:paraId="0A7801B1" w14:textId="77777777" w:rsidR="007A0011" w:rsidRDefault="007A0011" w:rsidP="007A0011"/>
    <w:p w14:paraId="5B6B9B3D" w14:textId="77777777" w:rsidR="007A0011" w:rsidRDefault="007A0011" w:rsidP="007A0011"/>
    <w:p w14:paraId="15F9F009" w14:textId="77777777" w:rsidR="007A0011" w:rsidRDefault="007A0011" w:rsidP="007A0011"/>
    <w:p w14:paraId="5BAA465E" w14:textId="77777777" w:rsidR="007A0011" w:rsidRDefault="007A0011" w:rsidP="007A0011"/>
    <w:p w14:paraId="5FFC14BB" w14:textId="77777777" w:rsidR="007A0011" w:rsidRDefault="007A0011" w:rsidP="007A0011"/>
    <w:p w14:paraId="6F31A490" w14:textId="77777777" w:rsidR="007A0011" w:rsidRDefault="007A0011" w:rsidP="007A0011"/>
    <w:p w14:paraId="66CD77AF" w14:textId="77777777" w:rsidR="007A0011" w:rsidRDefault="007A0011" w:rsidP="007A0011"/>
    <w:p w14:paraId="79719D20" w14:textId="77777777" w:rsidR="00102DAA" w:rsidRDefault="007A0011" w:rsidP="007A0011">
      <w:r>
        <w:t xml:space="preserve">The “Adjustments – Suppliers” </w:t>
      </w:r>
      <w:proofErr w:type="spellStart"/>
      <w:r>
        <w:t>subview</w:t>
      </w:r>
      <w:proofErr w:type="spellEnd"/>
      <w:r>
        <w:t xml:space="preserve"> within the “Processing” view mirrors the structure and functionality of the “Adjustments – Dealers” </w:t>
      </w:r>
      <w:proofErr w:type="spellStart"/>
      <w:r>
        <w:t>subview</w:t>
      </w:r>
      <w:proofErr w:type="spellEnd"/>
      <w:r>
        <w:t xml:space="preserve">. It is designed to manage </w:t>
      </w:r>
      <w:r w:rsidR="00102DAA">
        <w:t>adjustments</w:t>
      </w:r>
      <w:r>
        <w:t xml:space="preserve"> for suppliers. </w:t>
      </w:r>
      <w:r w:rsidR="00102DAA">
        <w:t xml:space="preserve">This </w:t>
      </w:r>
      <w:proofErr w:type="spellStart"/>
      <w:r w:rsidR="00102DAA">
        <w:t>subview</w:t>
      </w:r>
      <w:proofErr w:type="spellEnd"/>
      <w:r w:rsidR="00102DAA">
        <w:t xml:space="preserve"> comprises several key components, including the “Supplier Adjustment Filter” grid and the “Supplier Adjustments” and “Dealer Adjustment” output tables.</w:t>
      </w:r>
    </w:p>
    <w:p w14:paraId="1F88E26D" w14:textId="77777777" w:rsidR="00102DAA" w:rsidRDefault="00102DAA" w:rsidP="007A0011">
      <w:pPr>
        <w:rPr>
          <w:b/>
          <w:bCs/>
        </w:rPr>
      </w:pPr>
      <w:r>
        <w:rPr>
          <w:b/>
          <w:bCs/>
        </w:rPr>
        <w:t>Supplier Adjustment Filter grid</w:t>
      </w:r>
    </w:p>
    <w:p w14:paraId="58540F34" w14:textId="77777777" w:rsidR="00102DAA" w:rsidRDefault="00102DAA" w:rsidP="00102DAA">
      <w:pPr>
        <w:pStyle w:val="ListParagraph"/>
        <w:numPr>
          <w:ilvl w:val="0"/>
          <w:numId w:val="13"/>
        </w:numPr>
      </w:pPr>
      <w:r>
        <w:rPr>
          <w:b/>
          <w:bCs/>
        </w:rPr>
        <w:t xml:space="preserve">Supplier dropdown: </w:t>
      </w:r>
      <w:r>
        <w:t>Choose a supplier for whom adjustments are being managed.</w:t>
      </w:r>
    </w:p>
    <w:p w14:paraId="6BAB70CC" w14:textId="77777777" w:rsidR="00102DAA" w:rsidRDefault="00102DAA" w:rsidP="00102DAA">
      <w:pPr>
        <w:pStyle w:val="ListParagraph"/>
        <w:numPr>
          <w:ilvl w:val="0"/>
          <w:numId w:val="13"/>
        </w:numPr>
      </w:pPr>
      <w:r>
        <w:rPr>
          <w:b/>
          <w:bCs/>
        </w:rPr>
        <w:t>Refresh Button:</w:t>
      </w:r>
      <w:r>
        <w:t xml:space="preserve"> Click the refresh button to refresh the supplier dropdown list.</w:t>
      </w:r>
    </w:p>
    <w:p w14:paraId="0A1F98F9" w14:textId="77777777" w:rsidR="00102DAA" w:rsidRDefault="00102DAA" w:rsidP="00102DAA">
      <w:pPr>
        <w:pStyle w:val="ListParagraph"/>
        <w:numPr>
          <w:ilvl w:val="0"/>
          <w:numId w:val="13"/>
        </w:numPr>
      </w:pPr>
      <w:r>
        <w:rPr>
          <w:b/>
          <w:bCs/>
        </w:rPr>
        <w:t>Clear button:</w:t>
      </w:r>
      <w:r>
        <w:t xml:space="preserve"> Clear the selected supplier and reset the filter.</w:t>
      </w:r>
    </w:p>
    <w:p w14:paraId="57C71945" w14:textId="77777777" w:rsidR="00102DAA" w:rsidRDefault="00102DAA" w:rsidP="00102DAA">
      <w:pPr>
        <w:pStyle w:val="ListParagraph"/>
        <w:numPr>
          <w:ilvl w:val="0"/>
          <w:numId w:val="13"/>
        </w:numPr>
      </w:pPr>
      <w:r>
        <w:rPr>
          <w:b/>
          <w:bCs/>
        </w:rPr>
        <w:t>Show All User checkbox:</w:t>
      </w:r>
      <w:r>
        <w:t xml:space="preserve"> Display all users in the dropdown.</w:t>
      </w:r>
    </w:p>
    <w:p w14:paraId="77380945" w14:textId="77777777" w:rsidR="00102DAA" w:rsidRDefault="00102DAA" w:rsidP="00102DAA">
      <w:pPr>
        <w:pStyle w:val="ListParagraph"/>
        <w:numPr>
          <w:ilvl w:val="0"/>
          <w:numId w:val="13"/>
        </w:numPr>
      </w:pPr>
      <w:r>
        <w:rPr>
          <w:b/>
          <w:bCs/>
        </w:rPr>
        <w:t>Show Locked checkbox:</w:t>
      </w:r>
      <w:r>
        <w:t xml:space="preserve"> Display locked suppliers. </w:t>
      </w:r>
    </w:p>
    <w:p w14:paraId="26099743" w14:textId="77777777" w:rsidR="00102DAA" w:rsidRDefault="00102DAA" w:rsidP="00102DAA">
      <w:pPr>
        <w:rPr>
          <w:b/>
          <w:bCs/>
        </w:rPr>
      </w:pPr>
      <w:r>
        <w:rPr>
          <w:b/>
          <w:bCs/>
        </w:rPr>
        <w:t xml:space="preserve">Supplier Adjustments output table: </w:t>
      </w:r>
    </w:p>
    <w:p w14:paraId="05FD0336" w14:textId="77777777" w:rsidR="00102DAA" w:rsidRPr="00102DAA" w:rsidRDefault="00102DAA" w:rsidP="00102DAA">
      <w:pPr>
        <w:pStyle w:val="ListParagraph"/>
        <w:numPr>
          <w:ilvl w:val="0"/>
          <w:numId w:val="13"/>
        </w:numPr>
      </w:pPr>
      <w:r>
        <w:rPr>
          <w:b/>
          <w:bCs/>
        </w:rPr>
        <w:t xml:space="preserve">Columns: </w:t>
      </w:r>
    </w:p>
    <w:p w14:paraId="6BD317FF" w14:textId="77777777" w:rsidR="00102DAA" w:rsidRDefault="00102DAA" w:rsidP="00102DAA">
      <w:pPr>
        <w:pStyle w:val="ListParagraph"/>
        <w:numPr>
          <w:ilvl w:val="0"/>
          <w:numId w:val="40"/>
        </w:numPr>
      </w:pPr>
      <w:r>
        <w:t>Date</w:t>
      </w:r>
    </w:p>
    <w:p w14:paraId="0842E37C" w14:textId="77777777" w:rsidR="00102DAA" w:rsidRDefault="00102DAA" w:rsidP="00102DAA">
      <w:pPr>
        <w:pStyle w:val="ListParagraph"/>
        <w:numPr>
          <w:ilvl w:val="0"/>
          <w:numId w:val="40"/>
        </w:numPr>
      </w:pPr>
      <w:r>
        <w:t>Supplier</w:t>
      </w:r>
    </w:p>
    <w:p w14:paraId="57DACB66" w14:textId="77777777" w:rsidR="00102DAA" w:rsidRDefault="00102DAA" w:rsidP="00102DAA">
      <w:pPr>
        <w:pStyle w:val="ListParagraph"/>
        <w:numPr>
          <w:ilvl w:val="0"/>
          <w:numId w:val="40"/>
        </w:numPr>
      </w:pPr>
      <w:r>
        <w:t>Description</w:t>
      </w:r>
    </w:p>
    <w:p w14:paraId="023A887E" w14:textId="77777777" w:rsidR="00102DAA" w:rsidRDefault="00102DAA" w:rsidP="00102DAA">
      <w:pPr>
        <w:pStyle w:val="ListParagraph"/>
        <w:numPr>
          <w:ilvl w:val="0"/>
          <w:numId w:val="40"/>
        </w:numPr>
      </w:pPr>
      <w:r>
        <w:t>Amount</w:t>
      </w:r>
    </w:p>
    <w:p w14:paraId="360A2470" w14:textId="77777777" w:rsidR="00102DAA" w:rsidRDefault="00102DAA" w:rsidP="00102DAA">
      <w:pPr>
        <w:pStyle w:val="ListParagraph"/>
        <w:numPr>
          <w:ilvl w:val="0"/>
          <w:numId w:val="40"/>
        </w:numPr>
      </w:pPr>
      <w:r>
        <w:t>Before Discount</w:t>
      </w:r>
    </w:p>
    <w:p w14:paraId="2C3F8BA4" w14:textId="77777777" w:rsidR="00102DAA" w:rsidRDefault="00102DAA" w:rsidP="00102DAA">
      <w:pPr>
        <w:pStyle w:val="ListParagraph"/>
        <w:numPr>
          <w:ilvl w:val="0"/>
          <w:numId w:val="40"/>
        </w:numPr>
      </w:pPr>
      <w:r>
        <w:t>From Dealer</w:t>
      </w:r>
    </w:p>
    <w:p w14:paraId="6116B646" w14:textId="77777777" w:rsidR="00102DAA" w:rsidRDefault="00102DAA" w:rsidP="00102DAA">
      <w:pPr>
        <w:pStyle w:val="ListParagraph"/>
        <w:numPr>
          <w:ilvl w:val="0"/>
          <w:numId w:val="40"/>
        </w:numPr>
      </w:pPr>
      <w:r>
        <w:lastRenderedPageBreak/>
        <w:t>Supp Locked</w:t>
      </w:r>
    </w:p>
    <w:p w14:paraId="5FE60FCC" w14:textId="77777777" w:rsidR="00102DAA" w:rsidRDefault="00102DAA" w:rsidP="00102DAA">
      <w:pPr>
        <w:pStyle w:val="ListParagraph"/>
        <w:numPr>
          <w:ilvl w:val="0"/>
          <w:numId w:val="40"/>
        </w:numPr>
      </w:pPr>
      <w:r>
        <w:t>Remittance Group</w:t>
      </w:r>
    </w:p>
    <w:p w14:paraId="48D9F3B9" w14:textId="77777777" w:rsidR="00102DAA" w:rsidRDefault="00102DAA" w:rsidP="00102DAA">
      <w:pPr>
        <w:pStyle w:val="ListParagraph"/>
        <w:numPr>
          <w:ilvl w:val="0"/>
          <w:numId w:val="40"/>
        </w:numPr>
      </w:pPr>
      <w:r>
        <w:t>Code Ref</w:t>
      </w:r>
    </w:p>
    <w:p w14:paraId="12FA6EC6" w14:textId="77777777" w:rsidR="00102DAA" w:rsidRDefault="00102DAA" w:rsidP="00102DAA">
      <w:pPr>
        <w:pStyle w:val="ListParagraph"/>
        <w:numPr>
          <w:ilvl w:val="0"/>
          <w:numId w:val="40"/>
        </w:numPr>
      </w:pPr>
      <w:r>
        <w:t>Code Description</w:t>
      </w:r>
    </w:p>
    <w:p w14:paraId="772AE981" w14:textId="77777777" w:rsidR="00102DAA" w:rsidRDefault="00102DAA" w:rsidP="00102DAA">
      <w:pPr>
        <w:rPr>
          <w:b/>
          <w:bCs/>
        </w:rPr>
      </w:pPr>
      <w:r>
        <w:rPr>
          <w:b/>
          <w:bCs/>
        </w:rPr>
        <w:t>Dealer Adjustment output table</w:t>
      </w:r>
    </w:p>
    <w:p w14:paraId="7CFB7E14" w14:textId="6E12ACBF" w:rsidR="00106909" w:rsidRDefault="00106909" w:rsidP="00102DAA">
      <w:pPr>
        <w:rPr>
          <w:b/>
          <w:bCs/>
        </w:rPr>
      </w:pPr>
      <w:r w:rsidRPr="00106909">
        <w:rPr>
          <w:b/>
          <w:bCs/>
          <w:noProof/>
        </w:rPr>
        <w:drawing>
          <wp:anchor distT="0" distB="0" distL="114300" distR="114300" simplePos="0" relativeHeight="251712512" behindDoc="1" locked="0" layoutInCell="1" allowOverlap="1" wp14:anchorId="5D7A1F69" wp14:editId="3113DB15">
            <wp:simplePos x="0" y="0"/>
            <wp:positionH relativeFrom="column">
              <wp:posOffset>0</wp:posOffset>
            </wp:positionH>
            <wp:positionV relativeFrom="paragraph">
              <wp:posOffset>0</wp:posOffset>
            </wp:positionV>
            <wp:extent cx="5594638" cy="400071"/>
            <wp:effectExtent l="0" t="0" r="6350" b="0"/>
            <wp:wrapNone/>
            <wp:docPr id="185184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2886" name=""/>
                    <pic:cNvPicPr/>
                  </pic:nvPicPr>
                  <pic:blipFill>
                    <a:blip r:embed="rId32"/>
                    <a:stretch>
                      <a:fillRect/>
                    </a:stretch>
                  </pic:blipFill>
                  <pic:spPr>
                    <a:xfrm>
                      <a:off x="0" y="0"/>
                      <a:ext cx="5594638" cy="400071"/>
                    </a:xfrm>
                    <a:prstGeom prst="rect">
                      <a:avLst/>
                    </a:prstGeom>
                  </pic:spPr>
                </pic:pic>
              </a:graphicData>
            </a:graphic>
          </wp:anchor>
        </w:drawing>
      </w:r>
    </w:p>
    <w:p w14:paraId="1AAE5167" w14:textId="77777777" w:rsidR="00106909" w:rsidRDefault="00106909" w:rsidP="00106909">
      <w:pPr>
        <w:ind w:left="0" w:firstLine="0"/>
        <w:rPr>
          <w:b/>
          <w:bCs/>
        </w:rPr>
      </w:pPr>
    </w:p>
    <w:p w14:paraId="20EDEB0C" w14:textId="77777777" w:rsidR="00102DAA" w:rsidRPr="00102DAA" w:rsidRDefault="00102DAA" w:rsidP="00102DAA">
      <w:pPr>
        <w:pStyle w:val="ListParagraph"/>
        <w:numPr>
          <w:ilvl w:val="0"/>
          <w:numId w:val="13"/>
        </w:numPr>
      </w:pPr>
      <w:r>
        <w:rPr>
          <w:b/>
          <w:bCs/>
        </w:rPr>
        <w:t xml:space="preserve">Columns: </w:t>
      </w:r>
    </w:p>
    <w:p w14:paraId="4B8542B1" w14:textId="77777777" w:rsidR="00102DAA" w:rsidRDefault="00102DAA" w:rsidP="00102DAA">
      <w:pPr>
        <w:pStyle w:val="ListParagraph"/>
        <w:numPr>
          <w:ilvl w:val="0"/>
          <w:numId w:val="41"/>
        </w:numPr>
      </w:pPr>
      <w:r>
        <w:t>Date</w:t>
      </w:r>
    </w:p>
    <w:p w14:paraId="78FDF216" w14:textId="77777777" w:rsidR="00102DAA" w:rsidRDefault="00102DAA" w:rsidP="00102DAA">
      <w:pPr>
        <w:pStyle w:val="ListParagraph"/>
        <w:numPr>
          <w:ilvl w:val="0"/>
          <w:numId w:val="41"/>
        </w:numPr>
      </w:pPr>
      <w:r>
        <w:t>Dealer</w:t>
      </w:r>
    </w:p>
    <w:p w14:paraId="15A1F0FB" w14:textId="77777777" w:rsidR="00102DAA" w:rsidRDefault="00102DAA" w:rsidP="00102DAA">
      <w:pPr>
        <w:pStyle w:val="ListParagraph"/>
        <w:numPr>
          <w:ilvl w:val="0"/>
          <w:numId w:val="41"/>
        </w:numPr>
      </w:pPr>
      <w:r>
        <w:t>Account</w:t>
      </w:r>
    </w:p>
    <w:p w14:paraId="1E52772D" w14:textId="77777777" w:rsidR="00102DAA" w:rsidRDefault="00102DAA" w:rsidP="00102DAA">
      <w:pPr>
        <w:pStyle w:val="ListParagraph"/>
        <w:numPr>
          <w:ilvl w:val="0"/>
          <w:numId w:val="41"/>
        </w:numPr>
      </w:pPr>
      <w:r>
        <w:t>Description</w:t>
      </w:r>
    </w:p>
    <w:p w14:paraId="020FD280" w14:textId="77777777" w:rsidR="00102DAA" w:rsidRDefault="00102DAA" w:rsidP="00102DAA">
      <w:pPr>
        <w:pStyle w:val="ListParagraph"/>
        <w:numPr>
          <w:ilvl w:val="0"/>
          <w:numId w:val="41"/>
        </w:numPr>
      </w:pPr>
      <w:r>
        <w:t xml:space="preserve">Amount </w:t>
      </w:r>
    </w:p>
    <w:p w14:paraId="003C121E" w14:textId="77777777" w:rsidR="00102DAA" w:rsidRDefault="00102DAA" w:rsidP="00102DAA">
      <w:pPr>
        <w:pStyle w:val="ListParagraph"/>
        <w:numPr>
          <w:ilvl w:val="0"/>
          <w:numId w:val="41"/>
        </w:numPr>
      </w:pPr>
      <w:r>
        <w:t>Before Discount</w:t>
      </w:r>
    </w:p>
    <w:p w14:paraId="79353EAE" w14:textId="77777777" w:rsidR="00102DAA" w:rsidRDefault="00102DAA" w:rsidP="00102DAA">
      <w:pPr>
        <w:pStyle w:val="ListParagraph"/>
        <w:numPr>
          <w:ilvl w:val="0"/>
          <w:numId w:val="41"/>
        </w:numPr>
      </w:pPr>
      <w:r>
        <w:t>Applied to Supplier</w:t>
      </w:r>
    </w:p>
    <w:p w14:paraId="1F143BFC" w14:textId="77777777" w:rsidR="00102DAA" w:rsidRDefault="00102DAA" w:rsidP="00102DAA">
      <w:pPr>
        <w:pStyle w:val="ListParagraph"/>
        <w:numPr>
          <w:ilvl w:val="0"/>
          <w:numId w:val="41"/>
        </w:numPr>
      </w:pPr>
      <w:r>
        <w:t>Acc Locked</w:t>
      </w:r>
    </w:p>
    <w:p w14:paraId="0CEAA15C" w14:textId="77777777" w:rsidR="00102DAA" w:rsidRDefault="00102DAA" w:rsidP="00102DAA">
      <w:pPr>
        <w:pStyle w:val="ListParagraph"/>
        <w:numPr>
          <w:ilvl w:val="0"/>
          <w:numId w:val="41"/>
        </w:numPr>
      </w:pPr>
      <w:r>
        <w:t>Remittance Group</w:t>
      </w:r>
    </w:p>
    <w:p w14:paraId="1E0E55E7" w14:textId="5C0E3AC7" w:rsidR="00102DAA" w:rsidRDefault="00102DAA" w:rsidP="00102DAA">
      <w:pPr>
        <w:pStyle w:val="ListParagraph"/>
        <w:numPr>
          <w:ilvl w:val="0"/>
          <w:numId w:val="41"/>
        </w:numPr>
      </w:pPr>
      <w:r>
        <w:t>Code Ref</w:t>
      </w:r>
    </w:p>
    <w:p w14:paraId="78C94D98" w14:textId="118DED61" w:rsidR="007A0011" w:rsidRDefault="00102DAA" w:rsidP="00102DAA">
      <w:pPr>
        <w:pStyle w:val="ListParagraph"/>
        <w:numPr>
          <w:ilvl w:val="0"/>
          <w:numId w:val="41"/>
        </w:numPr>
      </w:pPr>
      <w:r>
        <w:t xml:space="preserve">Code Description </w:t>
      </w:r>
    </w:p>
    <w:p w14:paraId="5CCA5384" w14:textId="056E27D6" w:rsidR="00102DAA" w:rsidRDefault="00102DAA" w:rsidP="00102DAA">
      <w:pPr>
        <w:ind w:left="0" w:firstLine="0"/>
        <w:rPr>
          <w:b/>
          <w:bCs/>
        </w:rPr>
      </w:pPr>
      <w:r>
        <w:rPr>
          <w:b/>
          <w:bCs/>
        </w:rPr>
        <w:t xml:space="preserve">Action buttons: </w:t>
      </w:r>
    </w:p>
    <w:p w14:paraId="505F94AF" w14:textId="0F6A68D7" w:rsidR="00102DAA" w:rsidRPr="00102DAA" w:rsidRDefault="00102DAA" w:rsidP="00102DAA">
      <w:pPr>
        <w:pStyle w:val="ListParagraph"/>
        <w:numPr>
          <w:ilvl w:val="0"/>
          <w:numId w:val="13"/>
        </w:numPr>
        <w:rPr>
          <w:b/>
          <w:bCs/>
        </w:rPr>
      </w:pPr>
      <w:r>
        <w:rPr>
          <w:b/>
          <w:bCs/>
        </w:rPr>
        <w:t xml:space="preserve">Insert: </w:t>
      </w:r>
      <w:r>
        <w:t>Insert a new adjustment record</w:t>
      </w:r>
    </w:p>
    <w:p w14:paraId="64D5A1E1" w14:textId="1BC5438A" w:rsidR="00102DAA" w:rsidRPr="00102DAA" w:rsidRDefault="00102DAA" w:rsidP="00102DAA">
      <w:pPr>
        <w:pStyle w:val="ListParagraph"/>
        <w:numPr>
          <w:ilvl w:val="0"/>
          <w:numId w:val="13"/>
        </w:numPr>
        <w:rPr>
          <w:b/>
          <w:bCs/>
        </w:rPr>
      </w:pPr>
      <w:r>
        <w:rPr>
          <w:b/>
          <w:bCs/>
        </w:rPr>
        <w:t xml:space="preserve">Edit: </w:t>
      </w:r>
      <w:r>
        <w:t>Edit the selected adjustment record.</w:t>
      </w:r>
    </w:p>
    <w:p w14:paraId="5AC62A87" w14:textId="60CD9433" w:rsidR="00102DAA" w:rsidRPr="00102DAA" w:rsidRDefault="00102DAA" w:rsidP="00102DAA">
      <w:pPr>
        <w:pStyle w:val="ListParagraph"/>
        <w:numPr>
          <w:ilvl w:val="0"/>
          <w:numId w:val="13"/>
        </w:numPr>
        <w:rPr>
          <w:b/>
          <w:bCs/>
        </w:rPr>
      </w:pPr>
      <w:r>
        <w:rPr>
          <w:b/>
          <w:bCs/>
        </w:rPr>
        <w:t xml:space="preserve">Delete: </w:t>
      </w:r>
      <w:r>
        <w:t>Delete the selected adjustment record.</w:t>
      </w:r>
    </w:p>
    <w:p w14:paraId="32C2413B" w14:textId="6DC54D7E" w:rsidR="00102DAA" w:rsidRPr="00102DAA" w:rsidRDefault="00102DAA" w:rsidP="00102DAA">
      <w:pPr>
        <w:pStyle w:val="ListParagraph"/>
        <w:numPr>
          <w:ilvl w:val="0"/>
          <w:numId w:val="13"/>
        </w:numPr>
        <w:rPr>
          <w:b/>
          <w:bCs/>
        </w:rPr>
      </w:pPr>
      <w:r>
        <w:rPr>
          <w:b/>
          <w:bCs/>
        </w:rPr>
        <w:t xml:space="preserve">Save: </w:t>
      </w:r>
      <w:r>
        <w:t>Save changes made in the grid.</w:t>
      </w:r>
    </w:p>
    <w:p w14:paraId="78F33F86" w14:textId="39DAEC95" w:rsidR="00102DAA" w:rsidRPr="00102DAA" w:rsidRDefault="00102DAA" w:rsidP="00102DAA">
      <w:pPr>
        <w:pStyle w:val="ListParagraph"/>
        <w:numPr>
          <w:ilvl w:val="0"/>
          <w:numId w:val="13"/>
        </w:numPr>
        <w:rPr>
          <w:b/>
          <w:bCs/>
        </w:rPr>
      </w:pPr>
      <w:r>
        <w:rPr>
          <w:b/>
          <w:bCs/>
        </w:rPr>
        <w:t xml:space="preserve">Cancel: </w:t>
      </w:r>
      <w:r>
        <w:t>Cancel the changes and revert to previous state.</w:t>
      </w:r>
    </w:p>
    <w:p w14:paraId="4E6AFBEC" w14:textId="4E5690EB" w:rsidR="00102DAA" w:rsidRPr="00102DAA" w:rsidRDefault="00102DAA" w:rsidP="00102DAA">
      <w:pPr>
        <w:pStyle w:val="ListParagraph"/>
        <w:numPr>
          <w:ilvl w:val="0"/>
          <w:numId w:val="13"/>
        </w:numPr>
        <w:rPr>
          <w:b/>
          <w:bCs/>
        </w:rPr>
      </w:pPr>
      <w:r>
        <w:rPr>
          <w:b/>
          <w:bCs/>
        </w:rPr>
        <w:t xml:space="preserve">Refresh: </w:t>
      </w:r>
      <w:r>
        <w:t>Update the data displayed in the Supplier Adjustments table.</w:t>
      </w:r>
    </w:p>
    <w:p w14:paraId="7B96E0E9" w14:textId="1C828453" w:rsidR="00102DAA" w:rsidRPr="00102DAA" w:rsidRDefault="00102DAA" w:rsidP="00102DAA">
      <w:pPr>
        <w:pStyle w:val="ListParagraph"/>
        <w:numPr>
          <w:ilvl w:val="0"/>
          <w:numId w:val="13"/>
        </w:numPr>
        <w:rPr>
          <w:b/>
          <w:bCs/>
        </w:rPr>
      </w:pPr>
      <w:r>
        <w:rPr>
          <w:b/>
          <w:bCs/>
        </w:rPr>
        <w:t xml:space="preserve">Print: </w:t>
      </w:r>
      <w:r>
        <w:t>Print the displayed data for record-keeping.</w:t>
      </w:r>
    </w:p>
    <w:p w14:paraId="67CB1424" w14:textId="77C09361" w:rsidR="00102DAA" w:rsidRPr="00102DAA" w:rsidRDefault="00102DAA" w:rsidP="00102DAA">
      <w:pPr>
        <w:pStyle w:val="ListParagraph"/>
        <w:numPr>
          <w:ilvl w:val="0"/>
          <w:numId w:val="13"/>
        </w:numPr>
        <w:rPr>
          <w:b/>
          <w:bCs/>
        </w:rPr>
      </w:pPr>
      <w:r>
        <w:rPr>
          <w:b/>
          <w:bCs/>
        </w:rPr>
        <w:t xml:space="preserve">Export: </w:t>
      </w:r>
      <w:r>
        <w:t>Export the data for external analysis.</w:t>
      </w:r>
    </w:p>
    <w:p w14:paraId="681568E8" w14:textId="125C0F06" w:rsidR="00102DAA" w:rsidRPr="00102DAA" w:rsidRDefault="00102DAA" w:rsidP="00102DAA">
      <w:pPr>
        <w:pStyle w:val="ListParagraph"/>
        <w:numPr>
          <w:ilvl w:val="0"/>
          <w:numId w:val="13"/>
        </w:numPr>
        <w:rPr>
          <w:b/>
          <w:bCs/>
        </w:rPr>
      </w:pPr>
      <w:r>
        <w:rPr>
          <w:b/>
          <w:bCs/>
        </w:rPr>
        <w:t xml:space="preserve">Expand: </w:t>
      </w:r>
      <w:r>
        <w:t>Expand the view to display more details.</w:t>
      </w:r>
    </w:p>
    <w:p w14:paraId="0635BA0F" w14:textId="77AA49E2" w:rsidR="00102DAA" w:rsidRDefault="00102DAA" w:rsidP="00102DAA">
      <w:pPr>
        <w:pStyle w:val="ListParagraph"/>
        <w:numPr>
          <w:ilvl w:val="0"/>
          <w:numId w:val="13"/>
        </w:numPr>
        <w:rPr>
          <w:b/>
          <w:bCs/>
        </w:rPr>
      </w:pPr>
      <w:r>
        <w:rPr>
          <w:b/>
          <w:bCs/>
        </w:rPr>
        <w:t xml:space="preserve">Collapse: </w:t>
      </w:r>
      <w:r w:rsidRPr="00102DAA">
        <w:t>Collapse the view to provide a concise overview.</w:t>
      </w:r>
      <w:r>
        <w:rPr>
          <w:b/>
          <w:bCs/>
        </w:rPr>
        <w:t xml:space="preserve"> </w:t>
      </w:r>
    </w:p>
    <w:p w14:paraId="11F3ACF3" w14:textId="0851833E" w:rsidR="00102DAA" w:rsidRDefault="00102DAA" w:rsidP="00102DAA">
      <w:pPr>
        <w:ind w:left="0" w:firstLine="0"/>
        <w:rPr>
          <w:b/>
          <w:bCs/>
        </w:rPr>
      </w:pPr>
      <w:r>
        <w:rPr>
          <w:b/>
          <w:bCs/>
        </w:rPr>
        <w:t xml:space="preserve">Interacting with the </w:t>
      </w:r>
      <w:proofErr w:type="spellStart"/>
      <w:r>
        <w:rPr>
          <w:b/>
          <w:bCs/>
        </w:rPr>
        <w:t>subview</w:t>
      </w:r>
      <w:proofErr w:type="spellEnd"/>
    </w:p>
    <w:p w14:paraId="2B29B382" w14:textId="079F7F16" w:rsidR="00102DAA" w:rsidRPr="00102DAA" w:rsidRDefault="00102DAA" w:rsidP="00102DAA">
      <w:pPr>
        <w:pStyle w:val="ListParagraph"/>
        <w:numPr>
          <w:ilvl w:val="0"/>
          <w:numId w:val="13"/>
        </w:numPr>
        <w:rPr>
          <w:b/>
          <w:bCs/>
        </w:rPr>
      </w:pPr>
      <w:r>
        <w:rPr>
          <w:b/>
          <w:bCs/>
        </w:rPr>
        <w:t xml:space="preserve">Supplier Adjustment filter grid: </w:t>
      </w:r>
      <w:r>
        <w:t>Choose the supplier, refresh the dropdown, clear selections, and apply filter options.</w:t>
      </w:r>
    </w:p>
    <w:p w14:paraId="4EE59A55" w14:textId="462446F9" w:rsidR="00102DAA" w:rsidRPr="00102DAA" w:rsidRDefault="00102DAA" w:rsidP="00102DAA">
      <w:pPr>
        <w:pStyle w:val="ListParagraph"/>
        <w:numPr>
          <w:ilvl w:val="0"/>
          <w:numId w:val="13"/>
        </w:numPr>
        <w:rPr>
          <w:b/>
          <w:bCs/>
        </w:rPr>
      </w:pPr>
      <w:r>
        <w:rPr>
          <w:b/>
          <w:bCs/>
        </w:rPr>
        <w:t xml:space="preserve">Supplier Adjustments table: </w:t>
      </w:r>
      <w:r>
        <w:t>View and manage supplier adjustments, including date, description, amount, and more.</w:t>
      </w:r>
    </w:p>
    <w:p w14:paraId="0232333C" w14:textId="1420A9CB" w:rsidR="00102DAA" w:rsidRPr="00102DAA" w:rsidRDefault="00102DAA" w:rsidP="00102DAA">
      <w:pPr>
        <w:pStyle w:val="ListParagraph"/>
        <w:numPr>
          <w:ilvl w:val="0"/>
          <w:numId w:val="13"/>
        </w:numPr>
        <w:rPr>
          <w:b/>
          <w:bCs/>
        </w:rPr>
      </w:pPr>
      <w:r>
        <w:rPr>
          <w:b/>
          <w:bCs/>
        </w:rPr>
        <w:t xml:space="preserve">Dealer Adjustments table: </w:t>
      </w:r>
      <w:r>
        <w:t>View and manage dealer adjustments related to the selected supplier.</w:t>
      </w:r>
    </w:p>
    <w:p w14:paraId="61955272" w14:textId="4F534BE8" w:rsidR="00102DAA" w:rsidRPr="00102DAA" w:rsidRDefault="00102DAA" w:rsidP="00102DAA">
      <w:pPr>
        <w:pStyle w:val="ListParagraph"/>
        <w:numPr>
          <w:ilvl w:val="0"/>
          <w:numId w:val="13"/>
        </w:numPr>
        <w:rPr>
          <w:b/>
          <w:bCs/>
        </w:rPr>
      </w:pPr>
      <w:r>
        <w:rPr>
          <w:b/>
          <w:bCs/>
        </w:rPr>
        <w:lastRenderedPageBreak/>
        <w:t xml:space="preserve">Action buttons: </w:t>
      </w:r>
      <w:r>
        <w:t xml:space="preserve">utilize the Insert, Edit, Delete, Save, Cancel, Refresh, Print, Export, Expand, and Collapse buttons for various operations. </w:t>
      </w:r>
    </w:p>
    <w:p w14:paraId="2B48D727" w14:textId="16D7512E" w:rsidR="008A2A2E" w:rsidRDefault="00680FC0" w:rsidP="00680FC0">
      <w:pPr>
        <w:pStyle w:val="Heading3"/>
        <w:numPr>
          <w:ilvl w:val="2"/>
          <w:numId w:val="2"/>
        </w:numPr>
      </w:pPr>
      <w:r>
        <w:t xml:space="preserve">Processing View – Adjustment – History </w:t>
      </w:r>
    </w:p>
    <w:p w14:paraId="79B7AF91" w14:textId="4F7DF8CC" w:rsidR="00680FC0" w:rsidRDefault="00680FC0" w:rsidP="00680FC0">
      <w:r w:rsidRPr="00680FC0">
        <w:rPr>
          <w:noProof/>
        </w:rPr>
        <w:drawing>
          <wp:anchor distT="0" distB="0" distL="114300" distR="114300" simplePos="0" relativeHeight="251714560" behindDoc="1" locked="0" layoutInCell="1" allowOverlap="1" wp14:anchorId="6E7D070E" wp14:editId="6E885FD4">
            <wp:simplePos x="0" y="0"/>
            <wp:positionH relativeFrom="column">
              <wp:posOffset>0</wp:posOffset>
            </wp:positionH>
            <wp:positionV relativeFrom="paragraph">
              <wp:posOffset>-635</wp:posOffset>
            </wp:positionV>
            <wp:extent cx="5943600" cy="3020695"/>
            <wp:effectExtent l="0" t="0" r="0" b="8255"/>
            <wp:wrapNone/>
            <wp:docPr id="1762846418" name="Picture 1" descr="&#10;&#10;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6418" name="Picture 1" descr="&#10;&#10;A screenshot of a computer"/>
                    <pic:cNvPicPr/>
                  </pic:nvPicPr>
                  <pic:blipFill>
                    <a:blip r:embed="rId33"/>
                    <a:stretch>
                      <a:fillRect/>
                    </a:stretch>
                  </pic:blipFill>
                  <pic:spPr>
                    <a:xfrm>
                      <a:off x="0" y="0"/>
                      <a:ext cx="5943600" cy="3020695"/>
                    </a:xfrm>
                    <a:prstGeom prst="rect">
                      <a:avLst/>
                    </a:prstGeom>
                  </pic:spPr>
                </pic:pic>
              </a:graphicData>
            </a:graphic>
          </wp:anchor>
        </w:drawing>
      </w:r>
    </w:p>
    <w:p w14:paraId="275F3C42" w14:textId="77777777" w:rsidR="00680FC0" w:rsidRPr="00680FC0" w:rsidRDefault="00680FC0" w:rsidP="00680FC0"/>
    <w:p w14:paraId="4A05C85B" w14:textId="77777777" w:rsidR="00680FC0" w:rsidRPr="00680FC0" w:rsidRDefault="00680FC0" w:rsidP="00680FC0"/>
    <w:p w14:paraId="7D1AC0B7" w14:textId="77777777" w:rsidR="00680FC0" w:rsidRPr="00680FC0" w:rsidRDefault="00680FC0" w:rsidP="00680FC0"/>
    <w:p w14:paraId="31FB2EC5" w14:textId="77777777" w:rsidR="00680FC0" w:rsidRPr="00680FC0" w:rsidRDefault="00680FC0" w:rsidP="00680FC0"/>
    <w:p w14:paraId="41C2CB3E" w14:textId="77777777" w:rsidR="00680FC0" w:rsidRPr="00680FC0" w:rsidRDefault="00680FC0" w:rsidP="00680FC0"/>
    <w:p w14:paraId="21A4A017" w14:textId="77777777" w:rsidR="00680FC0" w:rsidRPr="00680FC0" w:rsidRDefault="00680FC0" w:rsidP="00680FC0"/>
    <w:p w14:paraId="2BC9D874" w14:textId="77777777" w:rsidR="00680FC0" w:rsidRPr="00680FC0" w:rsidRDefault="00680FC0" w:rsidP="00680FC0"/>
    <w:p w14:paraId="002A52A0" w14:textId="77777777" w:rsidR="00680FC0" w:rsidRPr="00680FC0" w:rsidRDefault="00680FC0" w:rsidP="00680FC0"/>
    <w:p w14:paraId="78A98C71" w14:textId="77777777" w:rsidR="00680FC0" w:rsidRPr="00680FC0" w:rsidRDefault="00680FC0" w:rsidP="00680FC0"/>
    <w:p w14:paraId="41A6A87C" w14:textId="77777777" w:rsidR="00680FC0" w:rsidRPr="00680FC0" w:rsidRDefault="00680FC0" w:rsidP="00680FC0"/>
    <w:p w14:paraId="0D0F1CCE" w14:textId="77777777" w:rsidR="00680FC0" w:rsidRPr="00680FC0" w:rsidRDefault="00680FC0" w:rsidP="00680FC0"/>
    <w:p w14:paraId="3F32E873" w14:textId="77777777" w:rsidR="00680FC0" w:rsidRDefault="00680FC0" w:rsidP="00680FC0"/>
    <w:p w14:paraId="3731366D" w14:textId="77777777" w:rsidR="00680FC0" w:rsidRDefault="00680FC0" w:rsidP="00680FC0"/>
    <w:p w14:paraId="3DB1B92E" w14:textId="593047AF" w:rsidR="00680FC0" w:rsidRDefault="00680FC0" w:rsidP="00680FC0">
      <w:pPr>
        <w:tabs>
          <w:tab w:val="left" w:pos="1260"/>
        </w:tabs>
        <w:ind w:left="0" w:firstLine="0"/>
      </w:pPr>
      <w:r>
        <w:t xml:space="preserve">The “History” view within the “Adjustments” view allows users to track historical adjustments. This view consists of two </w:t>
      </w:r>
      <w:proofErr w:type="spellStart"/>
      <w:r>
        <w:t>subviews</w:t>
      </w:r>
      <w:proofErr w:type="spellEnd"/>
      <w:r>
        <w:t xml:space="preserve">: “ Dealers” and “Suppliers”. Each </w:t>
      </w:r>
      <w:proofErr w:type="spellStart"/>
      <w:r>
        <w:t>subview</w:t>
      </w:r>
      <w:proofErr w:type="spellEnd"/>
      <w:r>
        <w:t xml:space="preserve"> has a “Details grid at the top, an output table and sub-columns for detailed information. </w:t>
      </w:r>
    </w:p>
    <w:p w14:paraId="6A08D374" w14:textId="74AA80ED" w:rsidR="00680FC0" w:rsidRDefault="00680FC0" w:rsidP="00680FC0">
      <w:pPr>
        <w:pStyle w:val="ListParagraph"/>
        <w:numPr>
          <w:ilvl w:val="3"/>
          <w:numId w:val="2"/>
        </w:numPr>
        <w:tabs>
          <w:tab w:val="left" w:pos="1260"/>
        </w:tabs>
        <w:rPr>
          <w:b/>
          <w:bCs/>
        </w:rPr>
      </w:pPr>
      <w:r w:rsidRPr="00680FC0">
        <w:rPr>
          <w:b/>
          <w:bCs/>
        </w:rPr>
        <w:t xml:space="preserve">Dealers </w:t>
      </w:r>
      <w:proofErr w:type="spellStart"/>
      <w:r w:rsidRPr="00680FC0">
        <w:rPr>
          <w:b/>
          <w:bCs/>
        </w:rPr>
        <w:t>subview</w:t>
      </w:r>
      <w:proofErr w:type="spellEnd"/>
    </w:p>
    <w:p w14:paraId="4CAEB1EC" w14:textId="33BD595B" w:rsidR="007734C0" w:rsidRDefault="007734C0" w:rsidP="007734C0">
      <w:pPr>
        <w:tabs>
          <w:tab w:val="left" w:pos="1260"/>
        </w:tabs>
        <w:rPr>
          <w:b/>
          <w:bCs/>
        </w:rPr>
      </w:pPr>
      <w:r w:rsidRPr="007734C0">
        <w:rPr>
          <w:b/>
          <w:bCs/>
          <w:noProof/>
        </w:rPr>
        <w:drawing>
          <wp:anchor distT="0" distB="0" distL="114300" distR="114300" simplePos="0" relativeHeight="251716608" behindDoc="1" locked="0" layoutInCell="1" allowOverlap="1" wp14:anchorId="0219C8E9" wp14:editId="2440AE78">
            <wp:simplePos x="0" y="0"/>
            <wp:positionH relativeFrom="column">
              <wp:posOffset>0</wp:posOffset>
            </wp:positionH>
            <wp:positionV relativeFrom="paragraph">
              <wp:posOffset>-635</wp:posOffset>
            </wp:positionV>
            <wp:extent cx="5943600" cy="2081530"/>
            <wp:effectExtent l="0" t="0" r="0" b="0"/>
            <wp:wrapNone/>
            <wp:docPr id="13240824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82479" name="Picture 1" descr="A screenshot of a computer"/>
                    <pic:cNvPicPr/>
                  </pic:nvPicPr>
                  <pic:blipFill>
                    <a:blip r:embed="rId34"/>
                    <a:stretch>
                      <a:fillRect/>
                    </a:stretch>
                  </pic:blipFill>
                  <pic:spPr>
                    <a:xfrm>
                      <a:off x="0" y="0"/>
                      <a:ext cx="5943600" cy="2081530"/>
                    </a:xfrm>
                    <a:prstGeom prst="rect">
                      <a:avLst/>
                    </a:prstGeom>
                  </pic:spPr>
                </pic:pic>
              </a:graphicData>
            </a:graphic>
          </wp:anchor>
        </w:drawing>
      </w:r>
    </w:p>
    <w:p w14:paraId="1162860A" w14:textId="77777777" w:rsidR="007734C0" w:rsidRDefault="007734C0" w:rsidP="007734C0">
      <w:pPr>
        <w:tabs>
          <w:tab w:val="left" w:pos="1260"/>
        </w:tabs>
        <w:rPr>
          <w:b/>
          <w:bCs/>
        </w:rPr>
      </w:pPr>
    </w:p>
    <w:p w14:paraId="6B36BCC2" w14:textId="77777777" w:rsidR="007734C0" w:rsidRDefault="007734C0" w:rsidP="007734C0">
      <w:pPr>
        <w:tabs>
          <w:tab w:val="left" w:pos="1260"/>
        </w:tabs>
        <w:rPr>
          <w:b/>
          <w:bCs/>
        </w:rPr>
      </w:pPr>
    </w:p>
    <w:p w14:paraId="12FAE9B9" w14:textId="77777777" w:rsidR="007734C0" w:rsidRDefault="007734C0" w:rsidP="007734C0">
      <w:pPr>
        <w:tabs>
          <w:tab w:val="left" w:pos="1260"/>
        </w:tabs>
        <w:rPr>
          <w:b/>
          <w:bCs/>
        </w:rPr>
      </w:pPr>
    </w:p>
    <w:p w14:paraId="7503D6D2" w14:textId="77777777" w:rsidR="007734C0" w:rsidRDefault="007734C0" w:rsidP="007734C0">
      <w:pPr>
        <w:tabs>
          <w:tab w:val="left" w:pos="1260"/>
        </w:tabs>
        <w:rPr>
          <w:b/>
          <w:bCs/>
        </w:rPr>
      </w:pPr>
    </w:p>
    <w:p w14:paraId="71FBBE3F" w14:textId="77777777" w:rsidR="007734C0" w:rsidRDefault="007734C0" w:rsidP="007734C0">
      <w:pPr>
        <w:tabs>
          <w:tab w:val="left" w:pos="1260"/>
        </w:tabs>
        <w:rPr>
          <w:b/>
          <w:bCs/>
        </w:rPr>
      </w:pPr>
    </w:p>
    <w:p w14:paraId="60C0B823" w14:textId="77777777" w:rsidR="007734C0" w:rsidRDefault="007734C0" w:rsidP="007734C0">
      <w:pPr>
        <w:tabs>
          <w:tab w:val="left" w:pos="1260"/>
        </w:tabs>
        <w:rPr>
          <w:b/>
          <w:bCs/>
        </w:rPr>
      </w:pPr>
    </w:p>
    <w:p w14:paraId="27E8E3B3" w14:textId="77777777" w:rsidR="007734C0" w:rsidRDefault="007734C0" w:rsidP="007734C0">
      <w:pPr>
        <w:tabs>
          <w:tab w:val="left" w:pos="1260"/>
        </w:tabs>
        <w:rPr>
          <w:b/>
          <w:bCs/>
        </w:rPr>
      </w:pPr>
    </w:p>
    <w:p w14:paraId="7AF05717" w14:textId="506B75AF" w:rsidR="007734C0" w:rsidRDefault="007734C0" w:rsidP="007734C0">
      <w:pPr>
        <w:tabs>
          <w:tab w:val="left" w:pos="1260"/>
        </w:tabs>
        <w:rPr>
          <w:b/>
          <w:bCs/>
        </w:rPr>
      </w:pPr>
      <w:r w:rsidRPr="007734C0">
        <w:rPr>
          <w:b/>
          <w:bCs/>
          <w:noProof/>
        </w:rPr>
        <w:drawing>
          <wp:anchor distT="0" distB="0" distL="114300" distR="114300" simplePos="0" relativeHeight="251718656" behindDoc="1" locked="0" layoutInCell="1" allowOverlap="1" wp14:anchorId="7575BAC2" wp14:editId="765A638A">
            <wp:simplePos x="0" y="0"/>
            <wp:positionH relativeFrom="column">
              <wp:posOffset>374650</wp:posOffset>
            </wp:positionH>
            <wp:positionV relativeFrom="paragraph">
              <wp:posOffset>228600</wp:posOffset>
            </wp:positionV>
            <wp:extent cx="4934204" cy="609631"/>
            <wp:effectExtent l="0" t="0" r="0" b="0"/>
            <wp:wrapNone/>
            <wp:docPr id="617315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5571" name=""/>
                    <pic:cNvPicPr/>
                  </pic:nvPicPr>
                  <pic:blipFill>
                    <a:blip r:embed="rId35"/>
                    <a:stretch>
                      <a:fillRect/>
                    </a:stretch>
                  </pic:blipFill>
                  <pic:spPr>
                    <a:xfrm>
                      <a:off x="0" y="0"/>
                      <a:ext cx="4934204" cy="609631"/>
                    </a:xfrm>
                    <a:prstGeom prst="rect">
                      <a:avLst/>
                    </a:prstGeom>
                  </pic:spPr>
                </pic:pic>
              </a:graphicData>
            </a:graphic>
          </wp:anchor>
        </w:drawing>
      </w:r>
    </w:p>
    <w:p w14:paraId="0DA9E6FD" w14:textId="279D1641" w:rsidR="007734C0" w:rsidRDefault="007734C0" w:rsidP="007734C0">
      <w:pPr>
        <w:tabs>
          <w:tab w:val="left" w:pos="1260"/>
        </w:tabs>
        <w:rPr>
          <w:b/>
          <w:bCs/>
        </w:rPr>
      </w:pPr>
    </w:p>
    <w:p w14:paraId="3F282D98" w14:textId="77777777" w:rsidR="007734C0" w:rsidRDefault="007734C0" w:rsidP="007734C0">
      <w:pPr>
        <w:tabs>
          <w:tab w:val="left" w:pos="1260"/>
        </w:tabs>
        <w:rPr>
          <w:b/>
          <w:bCs/>
        </w:rPr>
      </w:pPr>
    </w:p>
    <w:p w14:paraId="11A57A67" w14:textId="77777777" w:rsidR="007734C0" w:rsidRDefault="007734C0" w:rsidP="007734C0">
      <w:pPr>
        <w:tabs>
          <w:tab w:val="left" w:pos="1260"/>
        </w:tabs>
        <w:rPr>
          <w:b/>
          <w:bCs/>
        </w:rPr>
      </w:pPr>
    </w:p>
    <w:p w14:paraId="2F4F7166" w14:textId="77777777" w:rsidR="007734C0" w:rsidRDefault="007734C0" w:rsidP="007734C0">
      <w:pPr>
        <w:tabs>
          <w:tab w:val="left" w:pos="1260"/>
        </w:tabs>
        <w:rPr>
          <w:b/>
          <w:bCs/>
        </w:rPr>
      </w:pPr>
    </w:p>
    <w:p w14:paraId="37666DBC" w14:textId="77777777" w:rsidR="007734C0" w:rsidRPr="007734C0" w:rsidRDefault="007734C0" w:rsidP="007734C0">
      <w:pPr>
        <w:tabs>
          <w:tab w:val="left" w:pos="1260"/>
        </w:tabs>
        <w:rPr>
          <w:b/>
          <w:bCs/>
        </w:rPr>
      </w:pPr>
    </w:p>
    <w:p w14:paraId="6B429712" w14:textId="48FE93BF" w:rsidR="00680FC0" w:rsidRDefault="00680FC0" w:rsidP="00680FC0">
      <w:pPr>
        <w:tabs>
          <w:tab w:val="left" w:pos="1260"/>
        </w:tabs>
        <w:ind w:left="360" w:firstLine="0"/>
        <w:rPr>
          <w:b/>
          <w:bCs/>
        </w:rPr>
      </w:pPr>
      <w:r>
        <w:rPr>
          <w:b/>
          <w:bCs/>
        </w:rPr>
        <w:t>Details grid</w:t>
      </w:r>
    </w:p>
    <w:p w14:paraId="0F87EE20" w14:textId="4F0EA368" w:rsidR="00680FC0" w:rsidRPr="00680FC0" w:rsidRDefault="00680FC0" w:rsidP="00680FC0">
      <w:pPr>
        <w:pStyle w:val="ListParagraph"/>
        <w:numPr>
          <w:ilvl w:val="0"/>
          <w:numId w:val="13"/>
        </w:numPr>
        <w:tabs>
          <w:tab w:val="left" w:pos="1260"/>
        </w:tabs>
        <w:rPr>
          <w:b/>
          <w:bCs/>
        </w:rPr>
      </w:pPr>
      <w:r>
        <w:rPr>
          <w:b/>
          <w:bCs/>
        </w:rPr>
        <w:t xml:space="preserve">Period dropdown: </w:t>
      </w:r>
      <w:r>
        <w:t xml:space="preserve">Choose the month for historical adjustments. </w:t>
      </w:r>
    </w:p>
    <w:p w14:paraId="2BD62747" w14:textId="2C4BD8F3" w:rsidR="00680FC0" w:rsidRPr="00680FC0" w:rsidRDefault="00680FC0" w:rsidP="00680FC0">
      <w:pPr>
        <w:pStyle w:val="ListParagraph"/>
        <w:numPr>
          <w:ilvl w:val="0"/>
          <w:numId w:val="13"/>
        </w:numPr>
        <w:tabs>
          <w:tab w:val="left" w:pos="1260"/>
        </w:tabs>
        <w:rPr>
          <w:b/>
          <w:bCs/>
        </w:rPr>
      </w:pPr>
      <w:r>
        <w:rPr>
          <w:b/>
          <w:bCs/>
        </w:rPr>
        <w:t>Selection box:</w:t>
      </w:r>
      <w:r>
        <w:t xml:space="preserve"> Choose from options: By Dealer, By User, Select All.</w:t>
      </w:r>
    </w:p>
    <w:p w14:paraId="350616C5" w14:textId="135A6679" w:rsidR="00680FC0" w:rsidRPr="00680FC0" w:rsidRDefault="00680FC0" w:rsidP="00680FC0">
      <w:pPr>
        <w:pStyle w:val="ListParagraph"/>
        <w:numPr>
          <w:ilvl w:val="0"/>
          <w:numId w:val="13"/>
        </w:numPr>
        <w:tabs>
          <w:tab w:val="left" w:pos="1260"/>
        </w:tabs>
        <w:rPr>
          <w:b/>
          <w:bCs/>
        </w:rPr>
      </w:pPr>
      <w:r>
        <w:rPr>
          <w:b/>
          <w:bCs/>
        </w:rPr>
        <w:t>Dealer Dropdown:</w:t>
      </w:r>
      <w:r>
        <w:t xml:space="preserve"> Select a dealer for filtered historical data.</w:t>
      </w:r>
    </w:p>
    <w:p w14:paraId="15338899" w14:textId="61F6A6DB" w:rsidR="00680FC0" w:rsidRPr="00680FC0" w:rsidRDefault="00680FC0" w:rsidP="00680FC0">
      <w:pPr>
        <w:pStyle w:val="ListParagraph"/>
        <w:numPr>
          <w:ilvl w:val="0"/>
          <w:numId w:val="13"/>
        </w:numPr>
        <w:tabs>
          <w:tab w:val="left" w:pos="1260"/>
        </w:tabs>
        <w:rPr>
          <w:b/>
          <w:bCs/>
        </w:rPr>
      </w:pPr>
      <w:r>
        <w:rPr>
          <w:b/>
          <w:bCs/>
        </w:rPr>
        <w:t>Refresh button:</w:t>
      </w:r>
      <w:r>
        <w:t xml:space="preserve"> Refresh the dealer dropdown list. </w:t>
      </w:r>
    </w:p>
    <w:p w14:paraId="1FEC887D" w14:textId="4E9FFDB4" w:rsidR="00680FC0" w:rsidRDefault="00680FC0" w:rsidP="00680FC0">
      <w:pPr>
        <w:tabs>
          <w:tab w:val="left" w:pos="1260"/>
        </w:tabs>
        <w:rPr>
          <w:b/>
          <w:bCs/>
        </w:rPr>
      </w:pPr>
      <w:r>
        <w:tab/>
      </w:r>
      <w:r>
        <w:rPr>
          <w:b/>
          <w:bCs/>
        </w:rPr>
        <w:t>Dealer Adjustments output table</w:t>
      </w:r>
    </w:p>
    <w:p w14:paraId="7C6BAA71" w14:textId="70FD21AC" w:rsidR="00680FC0" w:rsidRDefault="00680FC0" w:rsidP="00680FC0">
      <w:pPr>
        <w:pStyle w:val="ListParagraph"/>
        <w:numPr>
          <w:ilvl w:val="0"/>
          <w:numId w:val="13"/>
        </w:numPr>
        <w:tabs>
          <w:tab w:val="left" w:pos="1260"/>
        </w:tabs>
        <w:rPr>
          <w:b/>
          <w:bCs/>
        </w:rPr>
      </w:pPr>
      <w:r>
        <w:rPr>
          <w:b/>
          <w:bCs/>
        </w:rPr>
        <w:t xml:space="preserve">Columns: </w:t>
      </w:r>
    </w:p>
    <w:p w14:paraId="6EC5FF3D" w14:textId="6FA08D6B" w:rsidR="00680FC0" w:rsidRPr="00680FC0" w:rsidRDefault="00680FC0" w:rsidP="00680FC0">
      <w:pPr>
        <w:pStyle w:val="ListParagraph"/>
        <w:numPr>
          <w:ilvl w:val="0"/>
          <w:numId w:val="42"/>
        </w:numPr>
        <w:tabs>
          <w:tab w:val="left" w:pos="1260"/>
        </w:tabs>
        <w:rPr>
          <w:b/>
          <w:bCs/>
        </w:rPr>
      </w:pPr>
      <w:r>
        <w:t>Date</w:t>
      </w:r>
    </w:p>
    <w:p w14:paraId="22229B35" w14:textId="6773A82B" w:rsidR="00680FC0" w:rsidRPr="00680FC0" w:rsidRDefault="00680FC0" w:rsidP="00680FC0">
      <w:pPr>
        <w:pStyle w:val="ListParagraph"/>
        <w:numPr>
          <w:ilvl w:val="0"/>
          <w:numId w:val="42"/>
        </w:numPr>
        <w:tabs>
          <w:tab w:val="left" w:pos="1260"/>
        </w:tabs>
        <w:rPr>
          <w:b/>
          <w:bCs/>
        </w:rPr>
      </w:pPr>
      <w:r>
        <w:t>User</w:t>
      </w:r>
    </w:p>
    <w:p w14:paraId="463E8354" w14:textId="4FB32907" w:rsidR="00680FC0" w:rsidRPr="00680FC0" w:rsidRDefault="00680FC0" w:rsidP="00680FC0">
      <w:pPr>
        <w:pStyle w:val="ListParagraph"/>
        <w:numPr>
          <w:ilvl w:val="0"/>
          <w:numId w:val="42"/>
        </w:numPr>
        <w:tabs>
          <w:tab w:val="left" w:pos="1260"/>
        </w:tabs>
        <w:rPr>
          <w:b/>
          <w:bCs/>
        </w:rPr>
      </w:pPr>
      <w:r>
        <w:t>Account</w:t>
      </w:r>
    </w:p>
    <w:p w14:paraId="6F16E1F4" w14:textId="03645B35" w:rsidR="00680FC0" w:rsidRPr="00680FC0" w:rsidRDefault="00680FC0" w:rsidP="00680FC0">
      <w:pPr>
        <w:pStyle w:val="ListParagraph"/>
        <w:numPr>
          <w:ilvl w:val="0"/>
          <w:numId w:val="42"/>
        </w:numPr>
        <w:tabs>
          <w:tab w:val="left" w:pos="1260"/>
        </w:tabs>
        <w:rPr>
          <w:b/>
          <w:bCs/>
        </w:rPr>
      </w:pPr>
      <w:r>
        <w:t>Description</w:t>
      </w:r>
    </w:p>
    <w:p w14:paraId="29764D89" w14:textId="67F1CA98" w:rsidR="00680FC0" w:rsidRPr="00680FC0" w:rsidRDefault="00680FC0" w:rsidP="00680FC0">
      <w:pPr>
        <w:pStyle w:val="ListParagraph"/>
        <w:numPr>
          <w:ilvl w:val="0"/>
          <w:numId w:val="42"/>
        </w:numPr>
        <w:tabs>
          <w:tab w:val="left" w:pos="1260"/>
        </w:tabs>
        <w:rPr>
          <w:b/>
          <w:bCs/>
        </w:rPr>
      </w:pPr>
      <w:r>
        <w:t>Amount</w:t>
      </w:r>
    </w:p>
    <w:p w14:paraId="182A8DBE" w14:textId="7378BDE9" w:rsidR="00680FC0" w:rsidRPr="00680FC0" w:rsidRDefault="00680FC0" w:rsidP="00680FC0">
      <w:pPr>
        <w:pStyle w:val="ListParagraph"/>
        <w:numPr>
          <w:ilvl w:val="0"/>
          <w:numId w:val="42"/>
        </w:numPr>
        <w:tabs>
          <w:tab w:val="left" w:pos="1260"/>
        </w:tabs>
        <w:rPr>
          <w:b/>
          <w:bCs/>
        </w:rPr>
      </w:pPr>
      <w:r>
        <w:t>Before Discount</w:t>
      </w:r>
    </w:p>
    <w:p w14:paraId="66569838" w14:textId="480169B5" w:rsidR="00680FC0" w:rsidRPr="00680FC0" w:rsidRDefault="00680FC0" w:rsidP="00680FC0">
      <w:pPr>
        <w:pStyle w:val="ListParagraph"/>
        <w:numPr>
          <w:ilvl w:val="0"/>
          <w:numId w:val="42"/>
        </w:numPr>
        <w:tabs>
          <w:tab w:val="left" w:pos="1260"/>
        </w:tabs>
        <w:rPr>
          <w:b/>
          <w:bCs/>
        </w:rPr>
      </w:pPr>
      <w:r>
        <w:t>Applied to Supplier</w:t>
      </w:r>
    </w:p>
    <w:p w14:paraId="54396821" w14:textId="0B571395" w:rsidR="00680FC0" w:rsidRPr="00680FC0" w:rsidRDefault="00680FC0" w:rsidP="00680FC0">
      <w:pPr>
        <w:pStyle w:val="ListParagraph"/>
        <w:numPr>
          <w:ilvl w:val="0"/>
          <w:numId w:val="42"/>
        </w:numPr>
        <w:tabs>
          <w:tab w:val="left" w:pos="1260"/>
        </w:tabs>
        <w:rPr>
          <w:b/>
          <w:bCs/>
        </w:rPr>
      </w:pPr>
      <w:r>
        <w:t>Code Ref</w:t>
      </w:r>
    </w:p>
    <w:p w14:paraId="04F3BD03" w14:textId="14F3EF27" w:rsidR="00680FC0" w:rsidRPr="00680FC0" w:rsidRDefault="00680FC0" w:rsidP="00680FC0">
      <w:pPr>
        <w:pStyle w:val="ListParagraph"/>
        <w:numPr>
          <w:ilvl w:val="0"/>
          <w:numId w:val="42"/>
        </w:numPr>
        <w:tabs>
          <w:tab w:val="left" w:pos="1260"/>
        </w:tabs>
        <w:rPr>
          <w:b/>
          <w:bCs/>
        </w:rPr>
      </w:pPr>
      <w:r>
        <w:t>Supplier</w:t>
      </w:r>
    </w:p>
    <w:p w14:paraId="0D86513B" w14:textId="5EDEB850" w:rsidR="00680FC0" w:rsidRPr="00680FC0" w:rsidRDefault="00680FC0" w:rsidP="00680FC0">
      <w:pPr>
        <w:pStyle w:val="ListParagraph"/>
        <w:numPr>
          <w:ilvl w:val="0"/>
          <w:numId w:val="42"/>
        </w:numPr>
        <w:tabs>
          <w:tab w:val="left" w:pos="1260"/>
        </w:tabs>
        <w:rPr>
          <w:b/>
          <w:bCs/>
        </w:rPr>
      </w:pPr>
      <w:r>
        <w:t>Remittance Group</w:t>
      </w:r>
    </w:p>
    <w:p w14:paraId="55426A81" w14:textId="4E6B7D74" w:rsidR="00680FC0" w:rsidRPr="00680FC0" w:rsidRDefault="00680FC0" w:rsidP="00680FC0">
      <w:pPr>
        <w:pStyle w:val="ListParagraph"/>
        <w:numPr>
          <w:ilvl w:val="0"/>
          <w:numId w:val="42"/>
        </w:numPr>
        <w:tabs>
          <w:tab w:val="left" w:pos="1260"/>
        </w:tabs>
        <w:rPr>
          <w:b/>
          <w:bCs/>
        </w:rPr>
      </w:pPr>
      <w:r>
        <w:t>Code Description</w:t>
      </w:r>
    </w:p>
    <w:p w14:paraId="24B4AACE" w14:textId="0010B398" w:rsidR="00680FC0" w:rsidRDefault="00680FC0" w:rsidP="00680FC0">
      <w:pPr>
        <w:tabs>
          <w:tab w:val="left" w:pos="1260"/>
        </w:tabs>
        <w:rPr>
          <w:b/>
          <w:bCs/>
        </w:rPr>
      </w:pPr>
      <w:r>
        <w:tab/>
      </w:r>
      <w:r>
        <w:rPr>
          <w:b/>
          <w:bCs/>
        </w:rPr>
        <w:t>Supplier Adjustment output table</w:t>
      </w:r>
    </w:p>
    <w:p w14:paraId="2A619038" w14:textId="43F66C33" w:rsidR="00680FC0" w:rsidRDefault="00680FC0" w:rsidP="00680FC0">
      <w:pPr>
        <w:pStyle w:val="ListParagraph"/>
        <w:numPr>
          <w:ilvl w:val="0"/>
          <w:numId w:val="13"/>
        </w:numPr>
        <w:tabs>
          <w:tab w:val="left" w:pos="1260"/>
        </w:tabs>
        <w:rPr>
          <w:b/>
          <w:bCs/>
        </w:rPr>
      </w:pPr>
      <w:r>
        <w:rPr>
          <w:b/>
          <w:bCs/>
        </w:rPr>
        <w:t>Columns:</w:t>
      </w:r>
    </w:p>
    <w:p w14:paraId="5A7779D2" w14:textId="0A69FF2D" w:rsidR="00680FC0" w:rsidRDefault="00680FC0" w:rsidP="00680FC0">
      <w:pPr>
        <w:pStyle w:val="ListParagraph"/>
        <w:numPr>
          <w:ilvl w:val="0"/>
          <w:numId w:val="43"/>
        </w:numPr>
        <w:tabs>
          <w:tab w:val="left" w:pos="1260"/>
        </w:tabs>
      </w:pPr>
      <w:r>
        <w:t>Date</w:t>
      </w:r>
    </w:p>
    <w:p w14:paraId="01B2C905" w14:textId="634C3810" w:rsidR="00680FC0" w:rsidRDefault="00680FC0" w:rsidP="00680FC0">
      <w:pPr>
        <w:pStyle w:val="ListParagraph"/>
        <w:numPr>
          <w:ilvl w:val="0"/>
          <w:numId w:val="43"/>
        </w:numPr>
        <w:tabs>
          <w:tab w:val="left" w:pos="1260"/>
        </w:tabs>
      </w:pPr>
      <w:r>
        <w:t>Supplier</w:t>
      </w:r>
    </w:p>
    <w:p w14:paraId="3A5E8F21" w14:textId="29CE7F85" w:rsidR="00680FC0" w:rsidRDefault="00680FC0" w:rsidP="00680FC0">
      <w:pPr>
        <w:pStyle w:val="ListParagraph"/>
        <w:numPr>
          <w:ilvl w:val="0"/>
          <w:numId w:val="43"/>
        </w:numPr>
        <w:tabs>
          <w:tab w:val="left" w:pos="1260"/>
        </w:tabs>
      </w:pPr>
      <w:r>
        <w:t>Description</w:t>
      </w:r>
    </w:p>
    <w:p w14:paraId="5B651124" w14:textId="3CE5F0BF" w:rsidR="00680FC0" w:rsidRDefault="00680FC0" w:rsidP="00680FC0">
      <w:pPr>
        <w:pStyle w:val="ListParagraph"/>
        <w:numPr>
          <w:ilvl w:val="0"/>
          <w:numId w:val="43"/>
        </w:numPr>
        <w:tabs>
          <w:tab w:val="left" w:pos="1260"/>
        </w:tabs>
      </w:pPr>
      <w:r>
        <w:t>Amount</w:t>
      </w:r>
    </w:p>
    <w:p w14:paraId="451D9900" w14:textId="7C338C47" w:rsidR="00680FC0" w:rsidRDefault="00680FC0" w:rsidP="00680FC0">
      <w:pPr>
        <w:pStyle w:val="ListParagraph"/>
        <w:numPr>
          <w:ilvl w:val="0"/>
          <w:numId w:val="43"/>
        </w:numPr>
        <w:tabs>
          <w:tab w:val="left" w:pos="1260"/>
        </w:tabs>
      </w:pPr>
      <w:r>
        <w:t>Before Discount</w:t>
      </w:r>
    </w:p>
    <w:p w14:paraId="7C62C4DC" w14:textId="4D59AAF3" w:rsidR="00680FC0" w:rsidRDefault="00680FC0" w:rsidP="00680FC0">
      <w:pPr>
        <w:pStyle w:val="ListParagraph"/>
        <w:numPr>
          <w:ilvl w:val="0"/>
          <w:numId w:val="43"/>
        </w:numPr>
        <w:tabs>
          <w:tab w:val="left" w:pos="1260"/>
        </w:tabs>
      </w:pPr>
      <w:r>
        <w:t>From Dealer</w:t>
      </w:r>
    </w:p>
    <w:p w14:paraId="102E1C1E" w14:textId="101533CB" w:rsidR="00680FC0" w:rsidRDefault="00680FC0" w:rsidP="00680FC0">
      <w:pPr>
        <w:pStyle w:val="ListParagraph"/>
        <w:numPr>
          <w:ilvl w:val="0"/>
          <w:numId w:val="43"/>
        </w:numPr>
        <w:tabs>
          <w:tab w:val="left" w:pos="1260"/>
        </w:tabs>
      </w:pPr>
      <w:r>
        <w:t>Remittance Group</w:t>
      </w:r>
    </w:p>
    <w:p w14:paraId="374C0BDC" w14:textId="0EA4D6B5" w:rsidR="00680FC0" w:rsidRDefault="00680FC0" w:rsidP="00680FC0">
      <w:pPr>
        <w:pStyle w:val="ListParagraph"/>
        <w:numPr>
          <w:ilvl w:val="0"/>
          <w:numId w:val="43"/>
        </w:numPr>
        <w:tabs>
          <w:tab w:val="left" w:pos="1260"/>
        </w:tabs>
      </w:pPr>
      <w:r>
        <w:t>Code Ref</w:t>
      </w:r>
    </w:p>
    <w:p w14:paraId="3F9F3B35" w14:textId="404F15FE" w:rsidR="00680FC0" w:rsidRDefault="00680FC0" w:rsidP="00680FC0">
      <w:pPr>
        <w:pStyle w:val="ListParagraph"/>
        <w:numPr>
          <w:ilvl w:val="0"/>
          <w:numId w:val="43"/>
        </w:numPr>
        <w:tabs>
          <w:tab w:val="left" w:pos="1260"/>
        </w:tabs>
      </w:pPr>
      <w:r>
        <w:t>Code Description</w:t>
      </w:r>
    </w:p>
    <w:p w14:paraId="62247D5C" w14:textId="77777777" w:rsidR="00EB6F47" w:rsidRDefault="00EB6F47" w:rsidP="00EB6F47">
      <w:pPr>
        <w:tabs>
          <w:tab w:val="left" w:pos="1260"/>
        </w:tabs>
      </w:pPr>
    </w:p>
    <w:p w14:paraId="2A713F99" w14:textId="77777777" w:rsidR="00EB6F47" w:rsidRDefault="00EB6F47" w:rsidP="00EB6F47">
      <w:pPr>
        <w:tabs>
          <w:tab w:val="left" w:pos="1260"/>
        </w:tabs>
      </w:pPr>
    </w:p>
    <w:p w14:paraId="34369860" w14:textId="77777777" w:rsidR="00EB6F47" w:rsidRDefault="00EB6F47" w:rsidP="00EB6F47">
      <w:pPr>
        <w:tabs>
          <w:tab w:val="left" w:pos="1260"/>
        </w:tabs>
      </w:pPr>
    </w:p>
    <w:p w14:paraId="3301EE0D" w14:textId="77777777" w:rsidR="00EB6F47" w:rsidRDefault="00EB6F47" w:rsidP="00EB6F47">
      <w:pPr>
        <w:tabs>
          <w:tab w:val="left" w:pos="1260"/>
        </w:tabs>
      </w:pPr>
    </w:p>
    <w:p w14:paraId="2C46A885" w14:textId="77777777" w:rsidR="00EB6F47" w:rsidRDefault="00EB6F47" w:rsidP="00EB6F47">
      <w:pPr>
        <w:tabs>
          <w:tab w:val="left" w:pos="1260"/>
        </w:tabs>
      </w:pPr>
    </w:p>
    <w:p w14:paraId="6A5C147D" w14:textId="77777777" w:rsidR="00EB6F47" w:rsidRDefault="00EB6F47" w:rsidP="00EB6F47">
      <w:pPr>
        <w:tabs>
          <w:tab w:val="left" w:pos="1260"/>
        </w:tabs>
      </w:pPr>
    </w:p>
    <w:p w14:paraId="2D8031A0" w14:textId="6160BD06" w:rsidR="00680FC0" w:rsidRDefault="00680FC0" w:rsidP="00680FC0">
      <w:pPr>
        <w:pStyle w:val="ListParagraph"/>
        <w:numPr>
          <w:ilvl w:val="3"/>
          <w:numId w:val="2"/>
        </w:numPr>
        <w:tabs>
          <w:tab w:val="left" w:pos="1260"/>
        </w:tabs>
        <w:rPr>
          <w:b/>
          <w:bCs/>
        </w:rPr>
      </w:pPr>
      <w:r w:rsidRPr="00680FC0">
        <w:rPr>
          <w:b/>
          <w:bCs/>
        </w:rPr>
        <w:lastRenderedPageBreak/>
        <w:t xml:space="preserve">Suppliers </w:t>
      </w:r>
      <w:proofErr w:type="spellStart"/>
      <w:r w:rsidRPr="00680FC0">
        <w:rPr>
          <w:b/>
          <w:bCs/>
        </w:rPr>
        <w:t>subview</w:t>
      </w:r>
      <w:proofErr w:type="spellEnd"/>
    </w:p>
    <w:p w14:paraId="36C19917" w14:textId="52449D1B" w:rsidR="00EB6F47" w:rsidRDefault="00EB6F47" w:rsidP="00EB6F47">
      <w:pPr>
        <w:tabs>
          <w:tab w:val="left" w:pos="1260"/>
        </w:tabs>
        <w:rPr>
          <w:b/>
          <w:bCs/>
        </w:rPr>
      </w:pPr>
      <w:r w:rsidRPr="00EB6F47">
        <w:rPr>
          <w:b/>
          <w:bCs/>
          <w:noProof/>
        </w:rPr>
        <w:drawing>
          <wp:anchor distT="0" distB="0" distL="114300" distR="114300" simplePos="0" relativeHeight="251720704" behindDoc="1" locked="0" layoutInCell="1" allowOverlap="1" wp14:anchorId="2D4C08F3" wp14:editId="2EF668B8">
            <wp:simplePos x="0" y="0"/>
            <wp:positionH relativeFrom="column">
              <wp:posOffset>0</wp:posOffset>
            </wp:positionH>
            <wp:positionV relativeFrom="paragraph">
              <wp:posOffset>-635</wp:posOffset>
            </wp:positionV>
            <wp:extent cx="5937555" cy="2635385"/>
            <wp:effectExtent l="0" t="0" r="6350" b="0"/>
            <wp:wrapNone/>
            <wp:docPr id="19352142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4261" name="Picture 1" descr="A screenshot of a computer"/>
                    <pic:cNvPicPr/>
                  </pic:nvPicPr>
                  <pic:blipFill>
                    <a:blip r:embed="rId36"/>
                    <a:stretch>
                      <a:fillRect/>
                    </a:stretch>
                  </pic:blipFill>
                  <pic:spPr>
                    <a:xfrm>
                      <a:off x="0" y="0"/>
                      <a:ext cx="5937555" cy="2635385"/>
                    </a:xfrm>
                    <a:prstGeom prst="rect">
                      <a:avLst/>
                    </a:prstGeom>
                  </pic:spPr>
                </pic:pic>
              </a:graphicData>
            </a:graphic>
          </wp:anchor>
        </w:drawing>
      </w:r>
    </w:p>
    <w:p w14:paraId="16FDD817" w14:textId="77777777" w:rsidR="00EB6F47" w:rsidRDefault="00EB6F47" w:rsidP="00EB6F47">
      <w:pPr>
        <w:tabs>
          <w:tab w:val="left" w:pos="1260"/>
        </w:tabs>
        <w:rPr>
          <w:b/>
          <w:bCs/>
        </w:rPr>
      </w:pPr>
    </w:p>
    <w:p w14:paraId="725D50E9" w14:textId="77777777" w:rsidR="00EB6F47" w:rsidRDefault="00EB6F47" w:rsidP="00EB6F47">
      <w:pPr>
        <w:tabs>
          <w:tab w:val="left" w:pos="1260"/>
        </w:tabs>
        <w:rPr>
          <w:b/>
          <w:bCs/>
        </w:rPr>
      </w:pPr>
    </w:p>
    <w:p w14:paraId="77B667CD" w14:textId="77777777" w:rsidR="00EB6F47" w:rsidRDefault="00EB6F47" w:rsidP="00EB6F47">
      <w:pPr>
        <w:tabs>
          <w:tab w:val="left" w:pos="1260"/>
        </w:tabs>
        <w:rPr>
          <w:b/>
          <w:bCs/>
        </w:rPr>
      </w:pPr>
    </w:p>
    <w:p w14:paraId="75E0007B" w14:textId="77777777" w:rsidR="00EB6F47" w:rsidRDefault="00EB6F47" w:rsidP="00EB6F47">
      <w:pPr>
        <w:tabs>
          <w:tab w:val="left" w:pos="1260"/>
        </w:tabs>
        <w:rPr>
          <w:b/>
          <w:bCs/>
        </w:rPr>
      </w:pPr>
    </w:p>
    <w:p w14:paraId="0D2CA7DF" w14:textId="77777777" w:rsidR="00EB6F47" w:rsidRDefault="00EB6F47" w:rsidP="00EB6F47">
      <w:pPr>
        <w:tabs>
          <w:tab w:val="left" w:pos="1260"/>
        </w:tabs>
        <w:rPr>
          <w:b/>
          <w:bCs/>
        </w:rPr>
      </w:pPr>
    </w:p>
    <w:p w14:paraId="3E3B14BA" w14:textId="77777777" w:rsidR="00EB6F47" w:rsidRDefault="00EB6F47" w:rsidP="00EB6F47">
      <w:pPr>
        <w:tabs>
          <w:tab w:val="left" w:pos="1260"/>
        </w:tabs>
        <w:rPr>
          <w:b/>
          <w:bCs/>
        </w:rPr>
      </w:pPr>
    </w:p>
    <w:p w14:paraId="683CF111" w14:textId="77777777" w:rsidR="00EB6F47" w:rsidRDefault="00EB6F47" w:rsidP="00EB6F47">
      <w:pPr>
        <w:tabs>
          <w:tab w:val="left" w:pos="1260"/>
        </w:tabs>
        <w:rPr>
          <w:b/>
          <w:bCs/>
        </w:rPr>
      </w:pPr>
    </w:p>
    <w:p w14:paraId="14437E4C" w14:textId="77777777" w:rsidR="00EB6F47" w:rsidRDefault="00EB6F47" w:rsidP="00EB6F47">
      <w:pPr>
        <w:tabs>
          <w:tab w:val="left" w:pos="1260"/>
        </w:tabs>
        <w:rPr>
          <w:b/>
          <w:bCs/>
        </w:rPr>
      </w:pPr>
    </w:p>
    <w:p w14:paraId="46079D9C" w14:textId="77777777" w:rsidR="00EB6F47" w:rsidRDefault="00EB6F47" w:rsidP="00EB6F47">
      <w:pPr>
        <w:tabs>
          <w:tab w:val="left" w:pos="1260"/>
        </w:tabs>
        <w:rPr>
          <w:b/>
          <w:bCs/>
        </w:rPr>
      </w:pPr>
    </w:p>
    <w:p w14:paraId="187AAB3A" w14:textId="7D5EE41D" w:rsidR="00EB6F47" w:rsidRPr="00EB6F47" w:rsidRDefault="00EB6F47" w:rsidP="00EB6F47">
      <w:pPr>
        <w:tabs>
          <w:tab w:val="left" w:pos="1260"/>
        </w:tabs>
        <w:rPr>
          <w:b/>
          <w:bCs/>
        </w:rPr>
      </w:pPr>
    </w:p>
    <w:p w14:paraId="56A022FA" w14:textId="3C622C5D" w:rsidR="00EB6F47" w:rsidRDefault="00EB6F47" w:rsidP="00680FC0">
      <w:pPr>
        <w:tabs>
          <w:tab w:val="left" w:pos="1260"/>
        </w:tabs>
        <w:rPr>
          <w:b/>
          <w:bCs/>
        </w:rPr>
      </w:pPr>
      <w:r w:rsidRPr="00EB6F47">
        <w:rPr>
          <w:b/>
          <w:bCs/>
          <w:noProof/>
        </w:rPr>
        <w:drawing>
          <wp:anchor distT="0" distB="0" distL="114300" distR="114300" simplePos="0" relativeHeight="251722752" behindDoc="1" locked="0" layoutInCell="1" allowOverlap="1" wp14:anchorId="29C38BFE" wp14:editId="7521E97A">
            <wp:simplePos x="0" y="0"/>
            <wp:positionH relativeFrom="column">
              <wp:posOffset>533400</wp:posOffset>
            </wp:positionH>
            <wp:positionV relativeFrom="paragraph">
              <wp:posOffset>31750</wp:posOffset>
            </wp:positionV>
            <wp:extent cx="4858000" cy="603281"/>
            <wp:effectExtent l="0" t="0" r="0" b="6350"/>
            <wp:wrapNone/>
            <wp:docPr id="126979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2184" name="Picture 1" descr="A screenshot of a computer&#10;&#10;Description automatically generated"/>
                    <pic:cNvPicPr/>
                  </pic:nvPicPr>
                  <pic:blipFill>
                    <a:blip r:embed="rId37"/>
                    <a:stretch>
                      <a:fillRect/>
                    </a:stretch>
                  </pic:blipFill>
                  <pic:spPr>
                    <a:xfrm>
                      <a:off x="0" y="0"/>
                      <a:ext cx="4858000" cy="603281"/>
                    </a:xfrm>
                    <a:prstGeom prst="rect">
                      <a:avLst/>
                    </a:prstGeom>
                  </pic:spPr>
                </pic:pic>
              </a:graphicData>
            </a:graphic>
          </wp:anchor>
        </w:drawing>
      </w:r>
    </w:p>
    <w:p w14:paraId="0EE2A9EA" w14:textId="77777777" w:rsidR="00EB6F47" w:rsidRDefault="00EB6F47" w:rsidP="00680FC0">
      <w:pPr>
        <w:tabs>
          <w:tab w:val="left" w:pos="1260"/>
        </w:tabs>
        <w:rPr>
          <w:b/>
          <w:bCs/>
        </w:rPr>
      </w:pPr>
    </w:p>
    <w:p w14:paraId="3252B471" w14:textId="77777777" w:rsidR="00EB6F47" w:rsidRDefault="00EB6F47" w:rsidP="00680FC0">
      <w:pPr>
        <w:tabs>
          <w:tab w:val="left" w:pos="1260"/>
        </w:tabs>
        <w:rPr>
          <w:b/>
          <w:bCs/>
        </w:rPr>
      </w:pPr>
    </w:p>
    <w:p w14:paraId="3C844F85" w14:textId="77777777" w:rsidR="00EB6F47" w:rsidRDefault="00EB6F47" w:rsidP="00680FC0">
      <w:pPr>
        <w:tabs>
          <w:tab w:val="left" w:pos="1260"/>
        </w:tabs>
        <w:rPr>
          <w:b/>
          <w:bCs/>
        </w:rPr>
      </w:pPr>
    </w:p>
    <w:p w14:paraId="778177F5" w14:textId="77777777" w:rsidR="00EB6F47" w:rsidRDefault="00EB6F47" w:rsidP="00680FC0">
      <w:pPr>
        <w:tabs>
          <w:tab w:val="left" w:pos="1260"/>
        </w:tabs>
        <w:rPr>
          <w:b/>
          <w:bCs/>
        </w:rPr>
      </w:pPr>
    </w:p>
    <w:p w14:paraId="6A4E8567" w14:textId="3AEB7F5A" w:rsidR="00680FC0" w:rsidRDefault="00680FC0" w:rsidP="00680FC0">
      <w:pPr>
        <w:tabs>
          <w:tab w:val="left" w:pos="1260"/>
        </w:tabs>
        <w:rPr>
          <w:b/>
          <w:bCs/>
        </w:rPr>
      </w:pPr>
      <w:r>
        <w:rPr>
          <w:b/>
          <w:bCs/>
        </w:rPr>
        <w:t>Details grid</w:t>
      </w:r>
    </w:p>
    <w:p w14:paraId="1A12A007" w14:textId="773E4B04" w:rsidR="00680FC0" w:rsidRPr="00680FC0" w:rsidRDefault="00680FC0" w:rsidP="00680FC0">
      <w:pPr>
        <w:pStyle w:val="ListParagraph"/>
        <w:numPr>
          <w:ilvl w:val="0"/>
          <w:numId w:val="13"/>
        </w:numPr>
        <w:tabs>
          <w:tab w:val="left" w:pos="1260"/>
        </w:tabs>
        <w:rPr>
          <w:b/>
          <w:bCs/>
        </w:rPr>
      </w:pPr>
      <w:r>
        <w:rPr>
          <w:b/>
          <w:bCs/>
        </w:rPr>
        <w:t xml:space="preserve">Period dropdown: </w:t>
      </w:r>
      <w:r>
        <w:t>Choose the month for historical adjustments.</w:t>
      </w:r>
    </w:p>
    <w:p w14:paraId="04B8A681" w14:textId="0246FD52" w:rsidR="00680FC0" w:rsidRPr="00680FC0" w:rsidRDefault="00680FC0" w:rsidP="00680FC0">
      <w:pPr>
        <w:pStyle w:val="ListParagraph"/>
        <w:numPr>
          <w:ilvl w:val="0"/>
          <w:numId w:val="13"/>
        </w:numPr>
        <w:tabs>
          <w:tab w:val="left" w:pos="1260"/>
        </w:tabs>
        <w:rPr>
          <w:b/>
          <w:bCs/>
        </w:rPr>
      </w:pPr>
      <w:r>
        <w:rPr>
          <w:b/>
          <w:bCs/>
        </w:rPr>
        <w:t xml:space="preserve">Selection List: </w:t>
      </w:r>
      <w:r>
        <w:t>Choose from options: By Supplier, By User, Select All.</w:t>
      </w:r>
    </w:p>
    <w:p w14:paraId="1C41C745" w14:textId="6C8E91C8" w:rsidR="00680FC0" w:rsidRPr="00680FC0" w:rsidRDefault="00680FC0" w:rsidP="00680FC0">
      <w:pPr>
        <w:pStyle w:val="ListParagraph"/>
        <w:numPr>
          <w:ilvl w:val="0"/>
          <w:numId w:val="13"/>
        </w:numPr>
        <w:tabs>
          <w:tab w:val="left" w:pos="1260"/>
        </w:tabs>
        <w:rPr>
          <w:b/>
          <w:bCs/>
        </w:rPr>
      </w:pPr>
      <w:r>
        <w:rPr>
          <w:b/>
          <w:bCs/>
        </w:rPr>
        <w:t xml:space="preserve">Supplier dropdown: </w:t>
      </w:r>
      <w:r>
        <w:t>Select a supplier for filtered historical data.</w:t>
      </w:r>
    </w:p>
    <w:p w14:paraId="066B9C8A" w14:textId="039BC94F" w:rsidR="00680FC0" w:rsidRPr="00680FC0" w:rsidRDefault="00680FC0" w:rsidP="00680FC0">
      <w:pPr>
        <w:pStyle w:val="ListParagraph"/>
        <w:numPr>
          <w:ilvl w:val="0"/>
          <w:numId w:val="13"/>
        </w:numPr>
        <w:tabs>
          <w:tab w:val="left" w:pos="1260"/>
        </w:tabs>
        <w:rPr>
          <w:b/>
          <w:bCs/>
        </w:rPr>
      </w:pPr>
      <w:r>
        <w:rPr>
          <w:b/>
          <w:bCs/>
        </w:rPr>
        <w:t xml:space="preserve">Refresh button: </w:t>
      </w:r>
      <w:r>
        <w:t>Refresh the supplier dropdown list.</w:t>
      </w:r>
    </w:p>
    <w:p w14:paraId="64EDBD03" w14:textId="3890CF59" w:rsidR="00680FC0" w:rsidRDefault="00592E2C" w:rsidP="00592E2C">
      <w:pPr>
        <w:tabs>
          <w:tab w:val="left" w:pos="1260"/>
        </w:tabs>
        <w:rPr>
          <w:b/>
          <w:bCs/>
        </w:rPr>
      </w:pPr>
      <w:r>
        <w:rPr>
          <w:b/>
          <w:bCs/>
        </w:rPr>
        <w:t>Remittance Options grid</w:t>
      </w:r>
    </w:p>
    <w:p w14:paraId="1A47E024" w14:textId="1559CC52" w:rsidR="00592E2C" w:rsidRPr="00592E2C" w:rsidRDefault="00592E2C" w:rsidP="00592E2C">
      <w:pPr>
        <w:pStyle w:val="ListParagraph"/>
        <w:numPr>
          <w:ilvl w:val="0"/>
          <w:numId w:val="13"/>
        </w:numPr>
        <w:tabs>
          <w:tab w:val="left" w:pos="1260"/>
        </w:tabs>
        <w:rPr>
          <w:b/>
          <w:bCs/>
        </w:rPr>
      </w:pPr>
      <w:r>
        <w:rPr>
          <w:b/>
          <w:bCs/>
        </w:rPr>
        <w:t xml:space="preserve">Select All checkbox: </w:t>
      </w:r>
      <w:r>
        <w:t>Select all remittance groups.</w:t>
      </w:r>
    </w:p>
    <w:p w14:paraId="20578FD0" w14:textId="77777777" w:rsidR="00592E2C" w:rsidRDefault="00592E2C" w:rsidP="00592E2C">
      <w:pPr>
        <w:pStyle w:val="ListParagraph"/>
        <w:numPr>
          <w:ilvl w:val="0"/>
          <w:numId w:val="13"/>
        </w:numPr>
        <w:tabs>
          <w:tab w:val="left" w:pos="1260"/>
        </w:tabs>
        <w:rPr>
          <w:b/>
          <w:bCs/>
        </w:rPr>
      </w:pPr>
      <w:r>
        <w:rPr>
          <w:b/>
          <w:bCs/>
        </w:rPr>
        <w:t>Remittance Group table columns:</w:t>
      </w:r>
    </w:p>
    <w:p w14:paraId="1355378D" w14:textId="77777777" w:rsidR="00592E2C" w:rsidRPr="00592E2C" w:rsidRDefault="00592E2C" w:rsidP="00592E2C">
      <w:pPr>
        <w:pStyle w:val="ListParagraph"/>
        <w:numPr>
          <w:ilvl w:val="0"/>
          <w:numId w:val="45"/>
        </w:numPr>
        <w:tabs>
          <w:tab w:val="left" w:pos="1260"/>
        </w:tabs>
        <w:rPr>
          <w:b/>
          <w:bCs/>
        </w:rPr>
      </w:pPr>
      <w:r>
        <w:t>Select</w:t>
      </w:r>
    </w:p>
    <w:p w14:paraId="384AF73E" w14:textId="77777777" w:rsidR="00592E2C" w:rsidRPr="00592E2C" w:rsidRDefault="00592E2C" w:rsidP="00592E2C">
      <w:pPr>
        <w:pStyle w:val="ListParagraph"/>
        <w:numPr>
          <w:ilvl w:val="0"/>
          <w:numId w:val="45"/>
        </w:numPr>
        <w:tabs>
          <w:tab w:val="left" w:pos="1260"/>
        </w:tabs>
        <w:rPr>
          <w:b/>
          <w:bCs/>
        </w:rPr>
      </w:pPr>
      <w:r>
        <w:t>Date</w:t>
      </w:r>
    </w:p>
    <w:p w14:paraId="0E06A681" w14:textId="77777777" w:rsidR="00592E2C" w:rsidRPr="00592E2C" w:rsidRDefault="00592E2C" w:rsidP="00592E2C">
      <w:pPr>
        <w:pStyle w:val="ListParagraph"/>
        <w:numPr>
          <w:ilvl w:val="0"/>
          <w:numId w:val="45"/>
        </w:numPr>
        <w:tabs>
          <w:tab w:val="left" w:pos="1260"/>
        </w:tabs>
        <w:rPr>
          <w:b/>
          <w:bCs/>
        </w:rPr>
      </w:pPr>
      <w:r>
        <w:t>Description</w:t>
      </w:r>
    </w:p>
    <w:p w14:paraId="4ADDB616" w14:textId="77777777" w:rsidR="00592E2C" w:rsidRDefault="00592E2C" w:rsidP="00592E2C">
      <w:pPr>
        <w:tabs>
          <w:tab w:val="left" w:pos="1260"/>
        </w:tabs>
        <w:rPr>
          <w:b/>
          <w:bCs/>
        </w:rPr>
      </w:pPr>
      <w:r>
        <w:rPr>
          <w:b/>
          <w:bCs/>
        </w:rPr>
        <w:t xml:space="preserve">Supplier Adjustments output table: </w:t>
      </w:r>
    </w:p>
    <w:p w14:paraId="4D62924A" w14:textId="77777777" w:rsidR="00592E2C" w:rsidRDefault="00592E2C" w:rsidP="00592E2C">
      <w:pPr>
        <w:pStyle w:val="ListParagraph"/>
        <w:numPr>
          <w:ilvl w:val="0"/>
          <w:numId w:val="13"/>
        </w:numPr>
        <w:tabs>
          <w:tab w:val="left" w:pos="1260"/>
        </w:tabs>
        <w:rPr>
          <w:b/>
          <w:bCs/>
        </w:rPr>
      </w:pPr>
      <w:r>
        <w:rPr>
          <w:b/>
          <w:bCs/>
        </w:rPr>
        <w:t>Columns:</w:t>
      </w:r>
    </w:p>
    <w:p w14:paraId="17CD3614" w14:textId="77777777" w:rsidR="00592E2C" w:rsidRPr="00592E2C" w:rsidRDefault="00592E2C" w:rsidP="00592E2C">
      <w:pPr>
        <w:pStyle w:val="ListParagraph"/>
        <w:numPr>
          <w:ilvl w:val="0"/>
          <w:numId w:val="46"/>
        </w:numPr>
        <w:tabs>
          <w:tab w:val="left" w:pos="1260"/>
        </w:tabs>
        <w:rPr>
          <w:b/>
          <w:bCs/>
        </w:rPr>
      </w:pPr>
      <w:r>
        <w:t xml:space="preserve">Supplier </w:t>
      </w:r>
    </w:p>
    <w:p w14:paraId="3C117F1C" w14:textId="77777777" w:rsidR="00592E2C" w:rsidRPr="00592E2C" w:rsidRDefault="00592E2C" w:rsidP="00592E2C">
      <w:pPr>
        <w:pStyle w:val="ListParagraph"/>
        <w:numPr>
          <w:ilvl w:val="0"/>
          <w:numId w:val="46"/>
        </w:numPr>
        <w:tabs>
          <w:tab w:val="left" w:pos="1260"/>
        </w:tabs>
        <w:rPr>
          <w:b/>
          <w:bCs/>
        </w:rPr>
      </w:pPr>
      <w:r>
        <w:t>Date</w:t>
      </w:r>
    </w:p>
    <w:p w14:paraId="3F10260A" w14:textId="77777777" w:rsidR="00592E2C" w:rsidRPr="00592E2C" w:rsidRDefault="00592E2C" w:rsidP="00592E2C">
      <w:pPr>
        <w:pStyle w:val="ListParagraph"/>
        <w:numPr>
          <w:ilvl w:val="0"/>
          <w:numId w:val="46"/>
        </w:numPr>
        <w:tabs>
          <w:tab w:val="left" w:pos="1260"/>
        </w:tabs>
        <w:rPr>
          <w:b/>
          <w:bCs/>
        </w:rPr>
      </w:pPr>
      <w:r>
        <w:t>User</w:t>
      </w:r>
    </w:p>
    <w:p w14:paraId="5B0CD8DB" w14:textId="77777777" w:rsidR="00592E2C" w:rsidRPr="00592E2C" w:rsidRDefault="00592E2C" w:rsidP="00592E2C">
      <w:pPr>
        <w:pStyle w:val="ListParagraph"/>
        <w:numPr>
          <w:ilvl w:val="0"/>
          <w:numId w:val="46"/>
        </w:numPr>
        <w:tabs>
          <w:tab w:val="left" w:pos="1260"/>
        </w:tabs>
        <w:rPr>
          <w:b/>
          <w:bCs/>
        </w:rPr>
      </w:pPr>
      <w:r>
        <w:t>Description</w:t>
      </w:r>
    </w:p>
    <w:p w14:paraId="5E215CEE" w14:textId="77777777" w:rsidR="00592E2C" w:rsidRPr="00592E2C" w:rsidRDefault="00592E2C" w:rsidP="00592E2C">
      <w:pPr>
        <w:pStyle w:val="ListParagraph"/>
        <w:numPr>
          <w:ilvl w:val="0"/>
          <w:numId w:val="46"/>
        </w:numPr>
        <w:tabs>
          <w:tab w:val="left" w:pos="1260"/>
        </w:tabs>
        <w:rPr>
          <w:b/>
          <w:bCs/>
        </w:rPr>
      </w:pPr>
      <w:r>
        <w:t>Amount</w:t>
      </w:r>
    </w:p>
    <w:p w14:paraId="09EE46F0" w14:textId="77777777" w:rsidR="00592E2C" w:rsidRPr="00592E2C" w:rsidRDefault="00592E2C" w:rsidP="00592E2C">
      <w:pPr>
        <w:pStyle w:val="ListParagraph"/>
        <w:numPr>
          <w:ilvl w:val="0"/>
          <w:numId w:val="46"/>
        </w:numPr>
        <w:tabs>
          <w:tab w:val="left" w:pos="1260"/>
        </w:tabs>
        <w:rPr>
          <w:b/>
          <w:bCs/>
        </w:rPr>
      </w:pPr>
      <w:r>
        <w:lastRenderedPageBreak/>
        <w:t>Before Discount</w:t>
      </w:r>
    </w:p>
    <w:p w14:paraId="54FBDCC8" w14:textId="77777777" w:rsidR="00592E2C" w:rsidRPr="00592E2C" w:rsidRDefault="00592E2C" w:rsidP="00592E2C">
      <w:pPr>
        <w:pStyle w:val="ListParagraph"/>
        <w:numPr>
          <w:ilvl w:val="0"/>
          <w:numId w:val="46"/>
        </w:numPr>
        <w:tabs>
          <w:tab w:val="left" w:pos="1260"/>
        </w:tabs>
        <w:rPr>
          <w:b/>
          <w:bCs/>
        </w:rPr>
      </w:pPr>
      <w:r>
        <w:t>From Dealer</w:t>
      </w:r>
    </w:p>
    <w:p w14:paraId="0C5C94AD" w14:textId="77777777" w:rsidR="00592E2C" w:rsidRPr="00592E2C" w:rsidRDefault="00592E2C" w:rsidP="00592E2C">
      <w:pPr>
        <w:pStyle w:val="ListParagraph"/>
        <w:numPr>
          <w:ilvl w:val="0"/>
          <w:numId w:val="46"/>
        </w:numPr>
        <w:tabs>
          <w:tab w:val="left" w:pos="1260"/>
        </w:tabs>
        <w:rPr>
          <w:b/>
          <w:bCs/>
        </w:rPr>
      </w:pPr>
      <w:r>
        <w:t>Remittance Group</w:t>
      </w:r>
    </w:p>
    <w:p w14:paraId="323A4221" w14:textId="77777777" w:rsidR="00592E2C" w:rsidRPr="00592E2C" w:rsidRDefault="00592E2C" w:rsidP="00592E2C">
      <w:pPr>
        <w:pStyle w:val="ListParagraph"/>
        <w:numPr>
          <w:ilvl w:val="0"/>
          <w:numId w:val="46"/>
        </w:numPr>
        <w:tabs>
          <w:tab w:val="left" w:pos="1260"/>
        </w:tabs>
        <w:rPr>
          <w:b/>
          <w:bCs/>
        </w:rPr>
      </w:pPr>
      <w:r>
        <w:t>Code Ref</w:t>
      </w:r>
    </w:p>
    <w:p w14:paraId="2320603E" w14:textId="77777777" w:rsidR="00592E2C" w:rsidRPr="00592E2C" w:rsidRDefault="00592E2C" w:rsidP="00592E2C">
      <w:pPr>
        <w:pStyle w:val="ListParagraph"/>
        <w:numPr>
          <w:ilvl w:val="0"/>
          <w:numId w:val="46"/>
        </w:numPr>
        <w:tabs>
          <w:tab w:val="left" w:pos="1260"/>
        </w:tabs>
        <w:rPr>
          <w:b/>
          <w:bCs/>
        </w:rPr>
      </w:pPr>
      <w:r>
        <w:t>Code Description</w:t>
      </w:r>
    </w:p>
    <w:p w14:paraId="584DFBBE" w14:textId="77777777" w:rsidR="00592E2C" w:rsidRDefault="00592E2C" w:rsidP="00592E2C">
      <w:pPr>
        <w:tabs>
          <w:tab w:val="left" w:pos="1260"/>
        </w:tabs>
        <w:rPr>
          <w:b/>
          <w:bCs/>
        </w:rPr>
      </w:pPr>
      <w:r>
        <w:rPr>
          <w:b/>
          <w:bCs/>
        </w:rPr>
        <w:t>Dealer Adjustment output table</w:t>
      </w:r>
    </w:p>
    <w:p w14:paraId="4249E2A3" w14:textId="77777777" w:rsidR="00592E2C" w:rsidRDefault="00592E2C" w:rsidP="00592E2C">
      <w:pPr>
        <w:pStyle w:val="ListParagraph"/>
        <w:numPr>
          <w:ilvl w:val="0"/>
          <w:numId w:val="13"/>
        </w:numPr>
        <w:tabs>
          <w:tab w:val="left" w:pos="1260"/>
        </w:tabs>
        <w:rPr>
          <w:b/>
          <w:bCs/>
        </w:rPr>
      </w:pPr>
      <w:r>
        <w:rPr>
          <w:b/>
          <w:bCs/>
        </w:rPr>
        <w:t xml:space="preserve">Columns: </w:t>
      </w:r>
    </w:p>
    <w:p w14:paraId="19E88BED" w14:textId="77777777" w:rsidR="00592E2C" w:rsidRPr="00592E2C" w:rsidRDefault="00592E2C" w:rsidP="00592E2C">
      <w:pPr>
        <w:pStyle w:val="ListParagraph"/>
        <w:numPr>
          <w:ilvl w:val="0"/>
          <w:numId w:val="47"/>
        </w:numPr>
        <w:tabs>
          <w:tab w:val="left" w:pos="1260"/>
        </w:tabs>
        <w:rPr>
          <w:b/>
          <w:bCs/>
        </w:rPr>
      </w:pPr>
      <w:r>
        <w:t xml:space="preserve">Date </w:t>
      </w:r>
    </w:p>
    <w:p w14:paraId="4DA021F5" w14:textId="77777777" w:rsidR="00592E2C" w:rsidRPr="00592E2C" w:rsidRDefault="00592E2C" w:rsidP="00592E2C">
      <w:pPr>
        <w:pStyle w:val="ListParagraph"/>
        <w:numPr>
          <w:ilvl w:val="0"/>
          <w:numId w:val="47"/>
        </w:numPr>
        <w:tabs>
          <w:tab w:val="left" w:pos="1260"/>
        </w:tabs>
        <w:rPr>
          <w:b/>
          <w:bCs/>
        </w:rPr>
      </w:pPr>
      <w:r>
        <w:t>Account</w:t>
      </w:r>
    </w:p>
    <w:p w14:paraId="4620A12A" w14:textId="77777777" w:rsidR="00592E2C" w:rsidRPr="00592E2C" w:rsidRDefault="00592E2C" w:rsidP="00592E2C">
      <w:pPr>
        <w:pStyle w:val="ListParagraph"/>
        <w:numPr>
          <w:ilvl w:val="0"/>
          <w:numId w:val="47"/>
        </w:numPr>
        <w:tabs>
          <w:tab w:val="left" w:pos="1260"/>
        </w:tabs>
        <w:rPr>
          <w:b/>
          <w:bCs/>
        </w:rPr>
      </w:pPr>
      <w:r>
        <w:t>Description</w:t>
      </w:r>
    </w:p>
    <w:p w14:paraId="1A952B31" w14:textId="77777777" w:rsidR="00592E2C" w:rsidRPr="00592E2C" w:rsidRDefault="00592E2C" w:rsidP="00592E2C">
      <w:pPr>
        <w:pStyle w:val="ListParagraph"/>
        <w:numPr>
          <w:ilvl w:val="0"/>
          <w:numId w:val="47"/>
        </w:numPr>
        <w:tabs>
          <w:tab w:val="left" w:pos="1260"/>
        </w:tabs>
        <w:rPr>
          <w:b/>
          <w:bCs/>
        </w:rPr>
      </w:pPr>
      <w:r>
        <w:t>Amount</w:t>
      </w:r>
    </w:p>
    <w:p w14:paraId="39525C7A" w14:textId="77777777" w:rsidR="00592E2C" w:rsidRPr="00592E2C" w:rsidRDefault="00592E2C" w:rsidP="00592E2C">
      <w:pPr>
        <w:pStyle w:val="ListParagraph"/>
        <w:numPr>
          <w:ilvl w:val="0"/>
          <w:numId w:val="47"/>
        </w:numPr>
        <w:tabs>
          <w:tab w:val="left" w:pos="1260"/>
        </w:tabs>
        <w:rPr>
          <w:b/>
          <w:bCs/>
        </w:rPr>
      </w:pPr>
      <w:r>
        <w:t>Before Discount</w:t>
      </w:r>
    </w:p>
    <w:p w14:paraId="0E4A552F" w14:textId="77777777" w:rsidR="00592E2C" w:rsidRPr="00592E2C" w:rsidRDefault="00592E2C" w:rsidP="00592E2C">
      <w:pPr>
        <w:pStyle w:val="ListParagraph"/>
        <w:numPr>
          <w:ilvl w:val="0"/>
          <w:numId w:val="47"/>
        </w:numPr>
        <w:tabs>
          <w:tab w:val="left" w:pos="1260"/>
        </w:tabs>
        <w:rPr>
          <w:b/>
          <w:bCs/>
        </w:rPr>
      </w:pPr>
      <w:r>
        <w:t>Apply To Supplier</w:t>
      </w:r>
    </w:p>
    <w:p w14:paraId="23666BB7" w14:textId="77777777" w:rsidR="00592E2C" w:rsidRPr="00592E2C" w:rsidRDefault="00592E2C" w:rsidP="00592E2C">
      <w:pPr>
        <w:pStyle w:val="ListParagraph"/>
        <w:numPr>
          <w:ilvl w:val="0"/>
          <w:numId w:val="47"/>
        </w:numPr>
        <w:tabs>
          <w:tab w:val="left" w:pos="1260"/>
        </w:tabs>
        <w:rPr>
          <w:b/>
          <w:bCs/>
        </w:rPr>
      </w:pPr>
      <w:r>
        <w:t>Remittance Group</w:t>
      </w:r>
    </w:p>
    <w:p w14:paraId="12EFA048" w14:textId="77777777" w:rsidR="00592E2C" w:rsidRPr="00592E2C" w:rsidRDefault="00592E2C" w:rsidP="00592E2C">
      <w:pPr>
        <w:pStyle w:val="ListParagraph"/>
        <w:numPr>
          <w:ilvl w:val="0"/>
          <w:numId w:val="47"/>
        </w:numPr>
        <w:tabs>
          <w:tab w:val="left" w:pos="1260"/>
        </w:tabs>
        <w:rPr>
          <w:b/>
          <w:bCs/>
        </w:rPr>
      </w:pPr>
      <w:r>
        <w:t>Code Ref</w:t>
      </w:r>
    </w:p>
    <w:p w14:paraId="430FA0AC" w14:textId="77777777" w:rsidR="00592E2C" w:rsidRPr="00592E2C" w:rsidRDefault="00592E2C" w:rsidP="00592E2C">
      <w:pPr>
        <w:pStyle w:val="ListParagraph"/>
        <w:numPr>
          <w:ilvl w:val="0"/>
          <w:numId w:val="47"/>
        </w:numPr>
        <w:tabs>
          <w:tab w:val="left" w:pos="1260"/>
        </w:tabs>
        <w:rPr>
          <w:b/>
          <w:bCs/>
        </w:rPr>
      </w:pPr>
      <w:r>
        <w:t>Code Description</w:t>
      </w:r>
    </w:p>
    <w:p w14:paraId="27E8450A" w14:textId="77777777" w:rsidR="00592E2C" w:rsidRDefault="00592E2C" w:rsidP="00592E2C">
      <w:pPr>
        <w:tabs>
          <w:tab w:val="left" w:pos="1260"/>
        </w:tabs>
        <w:rPr>
          <w:b/>
          <w:bCs/>
        </w:rPr>
      </w:pPr>
      <w:r>
        <w:rPr>
          <w:b/>
          <w:bCs/>
        </w:rPr>
        <w:t>Action Buttons</w:t>
      </w:r>
    </w:p>
    <w:p w14:paraId="5FDE0755" w14:textId="3F7A444A" w:rsidR="00592E2C" w:rsidRPr="00592E2C" w:rsidRDefault="00592E2C" w:rsidP="00592E2C">
      <w:pPr>
        <w:pStyle w:val="ListParagraph"/>
        <w:numPr>
          <w:ilvl w:val="0"/>
          <w:numId w:val="13"/>
        </w:numPr>
        <w:tabs>
          <w:tab w:val="left" w:pos="1260"/>
        </w:tabs>
        <w:rPr>
          <w:b/>
          <w:bCs/>
        </w:rPr>
      </w:pPr>
      <w:r>
        <w:rPr>
          <w:b/>
          <w:bCs/>
        </w:rPr>
        <w:t xml:space="preserve">Insert: </w:t>
      </w:r>
      <w:r>
        <w:t>Insert a new historical adjustment record.</w:t>
      </w:r>
    </w:p>
    <w:p w14:paraId="0562711C" w14:textId="57DFCAF7" w:rsidR="00592E2C" w:rsidRPr="00592E2C" w:rsidRDefault="00592E2C" w:rsidP="00592E2C">
      <w:pPr>
        <w:pStyle w:val="ListParagraph"/>
        <w:numPr>
          <w:ilvl w:val="0"/>
          <w:numId w:val="13"/>
        </w:numPr>
        <w:tabs>
          <w:tab w:val="left" w:pos="1260"/>
        </w:tabs>
        <w:rPr>
          <w:b/>
          <w:bCs/>
        </w:rPr>
      </w:pPr>
      <w:r>
        <w:rPr>
          <w:b/>
          <w:bCs/>
        </w:rPr>
        <w:t xml:space="preserve">Edit: </w:t>
      </w:r>
      <w:r>
        <w:t>Edit the selected historical adjustment record.</w:t>
      </w:r>
    </w:p>
    <w:p w14:paraId="3D574430" w14:textId="77777777" w:rsidR="00592E2C" w:rsidRPr="00592E2C" w:rsidRDefault="00592E2C" w:rsidP="00592E2C">
      <w:pPr>
        <w:pStyle w:val="ListParagraph"/>
        <w:numPr>
          <w:ilvl w:val="0"/>
          <w:numId w:val="13"/>
        </w:numPr>
        <w:tabs>
          <w:tab w:val="left" w:pos="1260"/>
        </w:tabs>
        <w:rPr>
          <w:b/>
          <w:bCs/>
        </w:rPr>
      </w:pPr>
      <w:r>
        <w:rPr>
          <w:b/>
          <w:bCs/>
        </w:rPr>
        <w:t xml:space="preserve">Delete: </w:t>
      </w:r>
      <w:r>
        <w:t>Delete the selected historical adjustment record.</w:t>
      </w:r>
    </w:p>
    <w:p w14:paraId="0D0929DC" w14:textId="67B6F712" w:rsidR="00592E2C" w:rsidRPr="00592E2C" w:rsidRDefault="00592E2C" w:rsidP="00592E2C">
      <w:pPr>
        <w:pStyle w:val="ListParagraph"/>
        <w:numPr>
          <w:ilvl w:val="0"/>
          <w:numId w:val="13"/>
        </w:numPr>
        <w:tabs>
          <w:tab w:val="left" w:pos="1260"/>
        </w:tabs>
        <w:rPr>
          <w:b/>
          <w:bCs/>
        </w:rPr>
      </w:pPr>
      <w:r w:rsidRPr="00592E2C">
        <w:rPr>
          <w:b/>
          <w:bCs/>
        </w:rPr>
        <w:t xml:space="preserve"> </w:t>
      </w:r>
      <w:r>
        <w:rPr>
          <w:b/>
          <w:bCs/>
        </w:rPr>
        <w:t xml:space="preserve">Save: </w:t>
      </w:r>
      <w:r>
        <w:t>Save changes made in the grid.</w:t>
      </w:r>
    </w:p>
    <w:p w14:paraId="0EBC55AD" w14:textId="0EEE046E" w:rsidR="00592E2C" w:rsidRPr="00592E2C" w:rsidRDefault="00592E2C" w:rsidP="00592E2C">
      <w:pPr>
        <w:pStyle w:val="ListParagraph"/>
        <w:numPr>
          <w:ilvl w:val="0"/>
          <w:numId w:val="13"/>
        </w:numPr>
        <w:tabs>
          <w:tab w:val="left" w:pos="1260"/>
        </w:tabs>
        <w:rPr>
          <w:b/>
          <w:bCs/>
        </w:rPr>
      </w:pPr>
      <w:r>
        <w:rPr>
          <w:b/>
          <w:bCs/>
        </w:rPr>
        <w:t xml:space="preserve">Cancel: </w:t>
      </w:r>
      <w:r>
        <w:t xml:space="preserve">Cancel the changes and revert to the previous state. </w:t>
      </w:r>
    </w:p>
    <w:p w14:paraId="373654FB" w14:textId="4667EF04" w:rsidR="00592E2C" w:rsidRPr="00592E2C" w:rsidRDefault="00592E2C" w:rsidP="00592E2C">
      <w:pPr>
        <w:pStyle w:val="ListParagraph"/>
        <w:numPr>
          <w:ilvl w:val="0"/>
          <w:numId w:val="13"/>
        </w:numPr>
        <w:tabs>
          <w:tab w:val="left" w:pos="1260"/>
        </w:tabs>
        <w:rPr>
          <w:b/>
          <w:bCs/>
        </w:rPr>
      </w:pPr>
      <w:r>
        <w:rPr>
          <w:b/>
          <w:bCs/>
        </w:rPr>
        <w:t xml:space="preserve">Refresh: </w:t>
      </w:r>
      <w:r>
        <w:t>Update the data displayed in the historical adjustments tables.</w:t>
      </w:r>
    </w:p>
    <w:p w14:paraId="43D808DF" w14:textId="317F0B6C" w:rsidR="00592E2C" w:rsidRPr="00592E2C" w:rsidRDefault="00592E2C" w:rsidP="00592E2C">
      <w:pPr>
        <w:pStyle w:val="ListParagraph"/>
        <w:numPr>
          <w:ilvl w:val="0"/>
          <w:numId w:val="13"/>
        </w:numPr>
        <w:tabs>
          <w:tab w:val="left" w:pos="1260"/>
        </w:tabs>
        <w:rPr>
          <w:b/>
          <w:bCs/>
        </w:rPr>
      </w:pPr>
      <w:r>
        <w:rPr>
          <w:b/>
          <w:bCs/>
        </w:rPr>
        <w:t xml:space="preserve">Print: </w:t>
      </w:r>
      <w:r>
        <w:t>Print the displayed data for record-keeping.</w:t>
      </w:r>
    </w:p>
    <w:p w14:paraId="1C36079A" w14:textId="0286505A" w:rsidR="00592E2C" w:rsidRPr="00592E2C" w:rsidRDefault="00592E2C" w:rsidP="00592E2C">
      <w:pPr>
        <w:pStyle w:val="ListParagraph"/>
        <w:numPr>
          <w:ilvl w:val="0"/>
          <w:numId w:val="13"/>
        </w:numPr>
        <w:tabs>
          <w:tab w:val="left" w:pos="1260"/>
        </w:tabs>
        <w:rPr>
          <w:b/>
          <w:bCs/>
        </w:rPr>
      </w:pPr>
      <w:r>
        <w:rPr>
          <w:b/>
          <w:bCs/>
        </w:rPr>
        <w:t xml:space="preserve">Export: </w:t>
      </w:r>
      <w:r>
        <w:t>Export the data for external analysis.</w:t>
      </w:r>
    </w:p>
    <w:p w14:paraId="2C7D9B2D" w14:textId="7368D932" w:rsidR="00592E2C" w:rsidRPr="00592E2C" w:rsidRDefault="00592E2C" w:rsidP="00592E2C">
      <w:pPr>
        <w:pStyle w:val="ListParagraph"/>
        <w:numPr>
          <w:ilvl w:val="0"/>
          <w:numId w:val="13"/>
        </w:numPr>
        <w:tabs>
          <w:tab w:val="left" w:pos="1260"/>
        </w:tabs>
        <w:rPr>
          <w:b/>
          <w:bCs/>
        </w:rPr>
      </w:pPr>
      <w:r>
        <w:rPr>
          <w:b/>
          <w:bCs/>
        </w:rPr>
        <w:t xml:space="preserve">Expand: </w:t>
      </w:r>
      <w:r>
        <w:t>Expand the view to display more details.</w:t>
      </w:r>
    </w:p>
    <w:p w14:paraId="654A256D" w14:textId="10DC3EAE" w:rsidR="00592E2C" w:rsidRPr="00592E2C" w:rsidRDefault="00592E2C" w:rsidP="00592E2C">
      <w:pPr>
        <w:pStyle w:val="ListParagraph"/>
        <w:numPr>
          <w:ilvl w:val="0"/>
          <w:numId w:val="13"/>
        </w:numPr>
        <w:tabs>
          <w:tab w:val="left" w:pos="1260"/>
        </w:tabs>
        <w:rPr>
          <w:b/>
          <w:bCs/>
        </w:rPr>
      </w:pPr>
      <w:r>
        <w:rPr>
          <w:b/>
          <w:bCs/>
        </w:rPr>
        <w:t xml:space="preserve">Collapse: </w:t>
      </w:r>
      <w:r>
        <w:t>Collapse the view to provide a concise overview.</w:t>
      </w:r>
    </w:p>
    <w:p w14:paraId="5364E153" w14:textId="14B8987F" w:rsidR="00592E2C" w:rsidRDefault="00592E2C" w:rsidP="00592E2C">
      <w:pPr>
        <w:tabs>
          <w:tab w:val="left" w:pos="1260"/>
        </w:tabs>
        <w:rPr>
          <w:b/>
          <w:bCs/>
        </w:rPr>
      </w:pPr>
      <w:r>
        <w:rPr>
          <w:b/>
          <w:bCs/>
        </w:rPr>
        <w:t xml:space="preserve">Interacting with the </w:t>
      </w:r>
      <w:proofErr w:type="spellStart"/>
      <w:r>
        <w:rPr>
          <w:b/>
          <w:bCs/>
        </w:rPr>
        <w:t>subview</w:t>
      </w:r>
      <w:proofErr w:type="spellEnd"/>
    </w:p>
    <w:p w14:paraId="22B3E744" w14:textId="5A63383C" w:rsidR="00592E2C" w:rsidRPr="00592E2C" w:rsidRDefault="00592E2C" w:rsidP="00592E2C">
      <w:pPr>
        <w:pStyle w:val="ListParagraph"/>
        <w:numPr>
          <w:ilvl w:val="0"/>
          <w:numId w:val="13"/>
        </w:numPr>
        <w:tabs>
          <w:tab w:val="left" w:pos="1260"/>
        </w:tabs>
        <w:rPr>
          <w:b/>
          <w:bCs/>
        </w:rPr>
      </w:pPr>
      <w:r>
        <w:rPr>
          <w:b/>
          <w:bCs/>
        </w:rPr>
        <w:t xml:space="preserve">Details grid: </w:t>
      </w:r>
      <w:r>
        <w:t>Choose the period, selection options, and filter data by dealers or suppliers.</w:t>
      </w:r>
    </w:p>
    <w:p w14:paraId="2F9F3900" w14:textId="22A70EEF" w:rsidR="00592E2C" w:rsidRPr="00592E2C" w:rsidRDefault="00592E2C" w:rsidP="00592E2C">
      <w:pPr>
        <w:pStyle w:val="ListParagraph"/>
        <w:numPr>
          <w:ilvl w:val="0"/>
          <w:numId w:val="13"/>
        </w:numPr>
        <w:tabs>
          <w:tab w:val="left" w:pos="1260"/>
        </w:tabs>
        <w:rPr>
          <w:b/>
          <w:bCs/>
        </w:rPr>
      </w:pPr>
      <w:r>
        <w:rPr>
          <w:b/>
          <w:bCs/>
        </w:rPr>
        <w:t xml:space="preserve">Output tables: </w:t>
      </w:r>
      <w:r>
        <w:t>View and manage historical adjustments for dealers and suppliers.</w:t>
      </w:r>
    </w:p>
    <w:p w14:paraId="2D8AF9BB" w14:textId="583F5287" w:rsidR="00592E2C" w:rsidRPr="00592E2C" w:rsidRDefault="00592E2C" w:rsidP="00592E2C">
      <w:pPr>
        <w:pStyle w:val="ListParagraph"/>
        <w:numPr>
          <w:ilvl w:val="0"/>
          <w:numId w:val="13"/>
        </w:numPr>
        <w:tabs>
          <w:tab w:val="left" w:pos="1260"/>
        </w:tabs>
        <w:rPr>
          <w:b/>
          <w:bCs/>
        </w:rPr>
      </w:pPr>
      <w:r>
        <w:rPr>
          <w:b/>
          <w:bCs/>
        </w:rPr>
        <w:t xml:space="preserve">Remittance Options grid: </w:t>
      </w:r>
      <w:r>
        <w:t xml:space="preserve">Select remittance groups for the Suppliers </w:t>
      </w:r>
      <w:proofErr w:type="spellStart"/>
      <w:r>
        <w:t>subview</w:t>
      </w:r>
      <w:proofErr w:type="spellEnd"/>
      <w:r>
        <w:t>.</w:t>
      </w:r>
    </w:p>
    <w:p w14:paraId="17FBE3CD" w14:textId="2674E7A6" w:rsidR="00592E2C" w:rsidRPr="00B936D8" w:rsidRDefault="00592E2C" w:rsidP="00592E2C">
      <w:pPr>
        <w:pStyle w:val="ListParagraph"/>
        <w:numPr>
          <w:ilvl w:val="0"/>
          <w:numId w:val="13"/>
        </w:numPr>
        <w:tabs>
          <w:tab w:val="left" w:pos="1260"/>
        </w:tabs>
        <w:rPr>
          <w:b/>
          <w:bCs/>
        </w:rPr>
      </w:pPr>
      <w:r>
        <w:rPr>
          <w:b/>
          <w:bCs/>
        </w:rPr>
        <w:t xml:space="preserve">Action buttons: </w:t>
      </w:r>
      <w:r>
        <w:t xml:space="preserve">Utilize the Insert, Edit, Delete, Save, Cancel, Refresh, Print, Export, Expand, and Collapse buttons for various operations. </w:t>
      </w:r>
    </w:p>
    <w:p w14:paraId="604DAF5E" w14:textId="77777777" w:rsidR="00B936D8" w:rsidRDefault="00B936D8" w:rsidP="00B936D8">
      <w:pPr>
        <w:tabs>
          <w:tab w:val="left" w:pos="1260"/>
        </w:tabs>
        <w:ind w:left="0" w:firstLine="0"/>
        <w:rPr>
          <w:b/>
          <w:bCs/>
        </w:rPr>
      </w:pPr>
    </w:p>
    <w:p w14:paraId="000D815A" w14:textId="77777777" w:rsidR="00414A46" w:rsidRPr="00B936D8" w:rsidRDefault="00414A46" w:rsidP="00B936D8">
      <w:pPr>
        <w:tabs>
          <w:tab w:val="left" w:pos="1260"/>
        </w:tabs>
        <w:ind w:left="0" w:firstLine="0"/>
        <w:rPr>
          <w:b/>
          <w:bCs/>
        </w:rPr>
      </w:pPr>
    </w:p>
    <w:p w14:paraId="0BF12297" w14:textId="7437A351" w:rsidR="00B936D8" w:rsidRDefault="00B936D8" w:rsidP="00414A46">
      <w:pPr>
        <w:pStyle w:val="Heading3"/>
        <w:numPr>
          <w:ilvl w:val="1"/>
          <w:numId w:val="2"/>
        </w:numPr>
      </w:pPr>
      <w:r>
        <w:lastRenderedPageBreak/>
        <w:t>Housekeeping</w:t>
      </w:r>
      <w:r w:rsidR="00414A46">
        <w:t xml:space="preserve"> Section</w:t>
      </w:r>
    </w:p>
    <w:p w14:paraId="5C3EC460" w14:textId="63161091" w:rsidR="00414A46" w:rsidRPr="00414A46" w:rsidRDefault="00414A46" w:rsidP="00E4343B">
      <w:pPr>
        <w:rPr>
          <w:b/>
          <w:bCs/>
        </w:rPr>
      </w:pPr>
      <w:r>
        <w:rPr>
          <w:b/>
          <w:bCs/>
        </w:rPr>
        <w:t>Overview of the section</w:t>
      </w:r>
    </w:p>
    <w:p w14:paraId="02BEAFB4" w14:textId="5F8F9D07" w:rsidR="00414A46" w:rsidRDefault="00414A46" w:rsidP="00414A46">
      <w:r>
        <w:t xml:space="preserve">The “Housekeeping” section in the Month-End Application is a comprehensive section encompassing various views, including Admin, Supplier Account Codes, Access Control, Invoice Comments, Claim Reasons, Template, Top Dealers, and Top Suppliers. Within these views, users can efficiently manage crucial details related to administrators, supplier account codes, access controls, invoice comments, claim reasons, templates, and gain valuable insights through top dealers and suppliers’ performance metrics. The “Housekeeping” section serves as a centralized management and strategic decision-making across multiple facets of the system. </w:t>
      </w:r>
    </w:p>
    <w:p w14:paraId="1FE4A0F4" w14:textId="77777777" w:rsidR="00414A46" w:rsidRDefault="00414A46" w:rsidP="00414A46"/>
    <w:p w14:paraId="492496D0" w14:textId="6913C1E6" w:rsidR="00414A46" w:rsidRDefault="00414A46" w:rsidP="00414A46">
      <w:pPr>
        <w:pStyle w:val="Heading3"/>
        <w:numPr>
          <w:ilvl w:val="2"/>
          <w:numId w:val="2"/>
        </w:numPr>
      </w:pPr>
      <w:r>
        <w:t xml:space="preserve">Housekeeping – Admin </w:t>
      </w:r>
    </w:p>
    <w:p w14:paraId="0595EF6F" w14:textId="06112B89" w:rsidR="00E4343B" w:rsidRDefault="00E4343B" w:rsidP="00E4343B">
      <w:pPr>
        <w:rPr>
          <w:b/>
          <w:bCs/>
        </w:rPr>
      </w:pPr>
      <w:r>
        <w:rPr>
          <w:b/>
          <w:bCs/>
        </w:rPr>
        <w:t>Overview of Admin view</w:t>
      </w:r>
    </w:p>
    <w:p w14:paraId="69D1184F" w14:textId="51FE2D30" w:rsidR="00E4343B" w:rsidRPr="00E4343B" w:rsidRDefault="00E4343B" w:rsidP="00E4343B">
      <w:r>
        <w:t xml:space="preserve">The “Admin” view in the Housekeeping section is a multifaceted module with four distinct </w:t>
      </w:r>
      <w:proofErr w:type="spellStart"/>
      <w:r>
        <w:t>subviews</w:t>
      </w:r>
      <w:proofErr w:type="spellEnd"/>
      <w:r>
        <w:t xml:space="preserve">: Suppliers, Dealers, Dealer Accounts, and Locking. In the “Suppliers” </w:t>
      </w:r>
      <w:proofErr w:type="spellStart"/>
      <w:r>
        <w:t>subview</w:t>
      </w:r>
      <w:proofErr w:type="spellEnd"/>
      <w:r>
        <w:t xml:space="preserve">, users can access comprehensive information about suppliers, including details such as email addresses, telephone numbers, brand descriptions, branch codes, and accepted payment methods. The “Dealers” </w:t>
      </w:r>
      <w:proofErr w:type="spellStart"/>
      <w:r>
        <w:t>subview</w:t>
      </w:r>
      <w:proofErr w:type="spellEnd"/>
      <w:r>
        <w:t xml:space="preserve"> provides insights into dealer specifics, showcasing dealer references, names, system suspensions status, and whether the cashbook is remittable. Moving to the “Dealer Accounts’ </w:t>
      </w:r>
      <w:proofErr w:type="spellStart"/>
      <w:r>
        <w:t>subview</w:t>
      </w:r>
      <w:proofErr w:type="spellEnd"/>
      <w:r>
        <w:t xml:space="preserve">, users can review crucial financial details such as account numbers, account descriptions, supplier references, and default rebate information. The “Locking” </w:t>
      </w:r>
      <w:proofErr w:type="spellStart"/>
      <w:r>
        <w:t>subview</w:t>
      </w:r>
      <w:proofErr w:type="spellEnd"/>
      <w:r>
        <w:t xml:space="preserve"> offers an overview of the locking status between dealers and suppliers, ensuring users can efficiently manage and monitor the business processes that needs to follow. </w:t>
      </w:r>
    </w:p>
    <w:p w14:paraId="6AD0D8A2" w14:textId="5DF59BF6" w:rsidR="00414A46" w:rsidRPr="00E4343B" w:rsidRDefault="00E4343B" w:rsidP="00E4343B">
      <w:pPr>
        <w:pStyle w:val="ListParagraph"/>
        <w:numPr>
          <w:ilvl w:val="3"/>
          <w:numId w:val="2"/>
        </w:numPr>
        <w:rPr>
          <w:b/>
          <w:bCs/>
        </w:rPr>
      </w:pPr>
      <w:r w:rsidRPr="00E4343B">
        <w:rPr>
          <w:b/>
          <w:bCs/>
          <w:noProof/>
        </w:rPr>
        <w:drawing>
          <wp:anchor distT="0" distB="0" distL="114300" distR="114300" simplePos="0" relativeHeight="251724800" behindDoc="1" locked="0" layoutInCell="1" allowOverlap="1" wp14:anchorId="5B87B34A" wp14:editId="39836E50">
            <wp:simplePos x="0" y="0"/>
            <wp:positionH relativeFrom="margin">
              <wp:posOffset>-749300</wp:posOffset>
            </wp:positionH>
            <wp:positionV relativeFrom="paragraph">
              <wp:posOffset>276225</wp:posOffset>
            </wp:positionV>
            <wp:extent cx="7414895" cy="2065250"/>
            <wp:effectExtent l="0" t="0" r="0" b="0"/>
            <wp:wrapNone/>
            <wp:docPr id="19641065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06520" name="Picture 1" descr="A screenshot of a computer&#10;&#10;Description automatically generated"/>
                    <pic:cNvPicPr/>
                  </pic:nvPicPr>
                  <pic:blipFill>
                    <a:blip r:embed="rId38"/>
                    <a:stretch>
                      <a:fillRect/>
                    </a:stretch>
                  </pic:blipFill>
                  <pic:spPr>
                    <a:xfrm>
                      <a:off x="0" y="0"/>
                      <a:ext cx="7414895" cy="2065250"/>
                    </a:xfrm>
                    <a:prstGeom prst="rect">
                      <a:avLst/>
                    </a:prstGeom>
                  </pic:spPr>
                </pic:pic>
              </a:graphicData>
            </a:graphic>
            <wp14:sizeRelH relativeFrom="margin">
              <wp14:pctWidth>0</wp14:pctWidth>
            </wp14:sizeRelH>
            <wp14:sizeRelV relativeFrom="margin">
              <wp14:pctHeight>0</wp14:pctHeight>
            </wp14:sizeRelV>
          </wp:anchor>
        </w:drawing>
      </w:r>
      <w:r w:rsidR="00C11296" w:rsidRPr="00E4343B">
        <w:rPr>
          <w:b/>
          <w:bCs/>
        </w:rPr>
        <w:t xml:space="preserve">Housekeeping – Admin </w:t>
      </w:r>
      <w:r>
        <w:rPr>
          <w:b/>
          <w:bCs/>
        </w:rPr>
        <w:t>–</w:t>
      </w:r>
      <w:r w:rsidR="00C11296" w:rsidRPr="00E4343B">
        <w:rPr>
          <w:b/>
          <w:bCs/>
        </w:rPr>
        <w:t xml:space="preserve"> Suppliers</w:t>
      </w:r>
    </w:p>
    <w:p w14:paraId="199D35C6" w14:textId="3CB064BA" w:rsidR="00E4343B" w:rsidRDefault="00E4343B" w:rsidP="00E4343B">
      <w:pPr>
        <w:tabs>
          <w:tab w:val="left" w:pos="1260"/>
        </w:tabs>
        <w:ind w:left="0" w:firstLine="0"/>
        <w:rPr>
          <w:b/>
          <w:bCs/>
        </w:rPr>
      </w:pPr>
    </w:p>
    <w:p w14:paraId="1D17FF78" w14:textId="3A29059C" w:rsidR="00680FC0" w:rsidRDefault="00E4343B" w:rsidP="00E4343B">
      <w:pPr>
        <w:rPr>
          <w:b/>
          <w:bCs/>
        </w:rPr>
      </w:pPr>
      <w:r w:rsidRPr="00E4343B">
        <w:rPr>
          <w:b/>
          <w:bCs/>
          <w:noProof/>
        </w:rPr>
        <w:drawing>
          <wp:anchor distT="0" distB="0" distL="114300" distR="114300" simplePos="0" relativeHeight="251726848" behindDoc="1" locked="0" layoutInCell="1" allowOverlap="1" wp14:anchorId="500807D2" wp14:editId="32505544">
            <wp:simplePos x="0" y="0"/>
            <wp:positionH relativeFrom="margin">
              <wp:posOffset>-6350</wp:posOffset>
            </wp:positionH>
            <wp:positionV relativeFrom="paragraph">
              <wp:posOffset>1901825</wp:posOffset>
            </wp:positionV>
            <wp:extent cx="5943600" cy="1311910"/>
            <wp:effectExtent l="0" t="0" r="0" b="2540"/>
            <wp:wrapNone/>
            <wp:docPr id="19157527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752761" name="Picture 1" descr="A screenshot of a computer"/>
                    <pic:cNvPicPr/>
                  </pic:nvPicPr>
                  <pic:blipFill>
                    <a:blip r:embed="rId39"/>
                    <a:stretch>
                      <a:fillRect/>
                    </a:stretch>
                  </pic:blipFill>
                  <pic:spPr>
                    <a:xfrm>
                      <a:off x="0" y="0"/>
                      <a:ext cx="5943600" cy="1311910"/>
                    </a:xfrm>
                    <a:prstGeom prst="rect">
                      <a:avLst/>
                    </a:prstGeom>
                  </pic:spPr>
                </pic:pic>
              </a:graphicData>
            </a:graphic>
          </wp:anchor>
        </w:drawing>
      </w:r>
      <w:r>
        <w:rPr>
          <w:b/>
          <w:bCs/>
        </w:rPr>
        <w:br w:type="page"/>
      </w:r>
    </w:p>
    <w:p w14:paraId="4B35E009" w14:textId="1C59AA4B" w:rsidR="00207F5A" w:rsidRPr="005920E3" w:rsidRDefault="00207F5A" w:rsidP="005920E3">
      <w:pPr>
        <w:rPr>
          <w:b/>
          <w:bCs/>
        </w:rPr>
      </w:pPr>
      <w:r w:rsidRPr="005920E3">
        <w:rPr>
          <w:b/>
          <w:bCs/>
        </w:rPr>
        <w:lastRenderedPageBreak/>
        <w:t>Overview of Suppliers view</w:t>
      </w:r>
    </w:p>
    <w:p w14:paraId="7B16C8FF" w14:textId="59D60B52" w:rsidR="00207F5A" w:rsidRDefault="00207F5A" w:rsidP="00207F5A">
      <w:pPr>
        <w:ind w:left="0" w:firstLine="0"/>
      </w:pPr>
      <w:r>
        <w:t xml:space="preserve">The “Suppliers” </w:t>
      </w:r>
      <w:proofErr w:type="spellStart"/>
      <w:r>
        <w:t>subview</w:t>
      </w:r>
      <w:proofErr w:type="spellEnd"/>
      <w:r>
        <w:t xml:space="preserve"> within the “Admin” view of the “Housekeeping” section is a powerful tool for managing essential supplier information. Users can effortlessly navigate through different functionalities provided in this </w:t>
      </w:r>
      <w:proofErr w:type="spellStart"/>
      <w:r>
        <w:t>subview</w:t>
      </w:r>
      <w:proofErr w:type="spellEnd"/>
      <w:r>
        <w:t xml:space="preserve">. </w:t>
      </w:r>
    </w:p>
    <w:p w14:paraId="4BADF184" w14:textId="608A93B8" w:rsidR="00207F5A" w:rsidRPr="005920E3" w:rsidRDefault="00207F5A" w:rsidP="005920E3">
      <w:pPr>
        <w:rPr>
          <w:b/>
          <w:bCs/>
        </w:rPr>
      </w:pPr>
      <w:r w:rsidRPr="005920E3">
        <w:rPr>
          <w:b/>
          <w:bCs/>
        </w:rPr>
        <w:t>Main Output Table</w:t>
      </w:r>
    </w:p>
    <w:p w14:paraId="0EB56905" w14:textId="74BA0CE6" w:rsidR="00207F5A" w:rsidRDefault="00207F5A" w:rsidP="00207F5A">
      <w:r>
        <w:t xml:space="preserve">The main output table displays comprehensive details about suppliers, key columns include Supplier Ref, Supplier, Controller, Payable Control, Total Disc, Head Office Contact, Tel, Fax, Brand Description, E-mail, and various checkboxes indicating the supplier’s status (Active, System Suspended, Exists in System). Entries are color-coded for easy identification: Red for suppliers not in the system, yellow for system suspended, White for active, and Grey for deactivated suppliers. </w:t>
      </w:r>
    </w:p>
    <w:p w14:paraId="78587561" w14:textId="0EA749F1" w:rsidR="00207F5A" w:rsidRPr="005920E3" w:rsidRDefault="00207F5A" w:rsidP="005920E3">
      <w:pPr>
        <w:rPr>
          <w:b/>
          <w:bCs/>
        </w:rPr>
      </w:pPr>
      <w:r w:rsidRPr="005920E3">
        <w:rPr>
          <w:b/>
          <w:bCs/>
        </w:rPr>
        <w:t>Supplier Discount Details</w:t>
      </w:r>
    </w:p>
    <w:p w14:paraId="41EF2690" w14:textId="117FFC96" w:rsidR="00207F5A" w:rsidRDefault="00207F5A" w:rsidP="00207F5A">
      <w:r>
        <w:t xml:space="preserve">Beneath the main table, the “Supplier Discount for [Supplier Ref]” output table provides insights into Discount Type, Additional Allowance, Current Discount, Pending Period, Pending Discount, and Pending Discount Approved. Users can take advantage of action buttons like Insert, Delete, Cancel, Print, and Export for efficient management. </w:t>
      </w:r>
    </w:p>
    <w:p w14:paraId="6C6FC4F0" w14:textId="324C2CD1" w:rsidR="00207F5A" w:rsidRPr="005920E3" w:rsidRDefault="00207F5A" w:rsidP="005920E3">
      <w:pPr>
        <w:rPr>
          <w:b/>
          <w:bCs/>
        </w:rPr>
      </w:pPr>
      <w:r w:rsidRPr="005920E3">
        <w:rPr>
          <w:b/>
          <w:bCs/>
        </w:rPr>
        <w:t>Additional Actions</w:t>
      </w:r>
    </w:p>
    <w:p w14:paraId="41714AB7" w14:textId="57FD7D9A" w:rsidR="00207F5A" w:rsidRDefault="00207F5A" w:rsidP="00207F5A">
      <w:r>
        <w:t xml:space="preserve">On the right side of the Supplier Discount table, three buttons-Import Supplier, Link Pay Codes, and Approve Discounts-offer additional functionalities. The “Bank Details” grid displays crucial financial information, including Bank, Account Holder, Account Number, Branch Code, Account Type, and Reference, with an “Authorize Change” button for streamlined authorization processes. </w:t>
      </w:r>
    </w:p>
    <w:p w14:paraId="6DFEFF28" w14:textId="6AA0479D" w:rsidR="00207F5A" w:rsidRPr="005920E3" w:rsidRDefault="00207F5A" w:rsidP="005920E3">
      <w:pPr>
        <w:rPr>
          <w:b/>
          <w:bCs/>
        </w:rPr>
      </w:pPr>
      <w:r w:rsidRPr="005920E3">
        <w:rPr>
          <w:b/>
          <w:bCs/>
        </w:rPr>
        <w:t xml:space="preserve">Interaction and Navigation </w:t>
      </w:r>
    </w:p>
    <w:p w14:paraId="7CDDF8D7" w14:textId="1940AB8E" w:rsidR="00207F5A" w:rsidRPr="00207F5A" w:rsidRDefault="00207F5A" w:rsidP="00207F5A">
      <w:r>
        <w:t xml:space="preserve">Users can efficiently interact with supplier data through color-coded entries, action buttons, and additional functionalities. The tab section at the top allows seamless navigation between different </w:t>
      </w:r>
      <w:proofErr w:type="spellStart"/>
      <w:r>
        <w:t>subviews</w:t>
      </w:r>
      <w:proofErr w:type="spellEnd"/>
      <w:r>
        <w:t xml:space="preserve"> within the “Admin” view. </w:t>
      </w:r>
    </w:p>
    <w:p w14:paraId="75A3B873" w14:textId="2053D996" w:rsidR="00E4343B" w:rsidRDefault="00B8629A" w:rsidP="005920E3">
      <w:pPr>
        <w:pStyle w:val="ListParagraph"/>
        <w:numPr>
          <w:ilvl w:val="3"/>
          <w:numId w:val="2"/>
        </w:numPr>
        <w:rPr>
          <w:b/>
          <w:bCs/>
        </w:rPr>
      </w:pPr>
      <w:r w:rsidRPr="00B8629A">
        <w:rPr>
          <w:noProof/>
        </w:rPr>
        <w:drawing>
          <wp:anchor distT="0" distB="0" distL="114300" distR="114300" simplePos="0" relativeHeight="251728896" behindDoc="1" locked="0" layoutInCell="1" allowOverlap="1" wp14:anchorId="38A7B347" wp14:editId="515F9307">
            <wp:simplePos x="0" y="0"/>
            <wp:positionH relativeFrom="margin">
              <wp:posOffset>57150</wp:posOffset>
            </wp:positionH>
            <wp:positionV relativeFrom="paragraph">
              <wp:posOffset>225425</wp:posOffset>
            </wp:positionV>
            <wp:extent cx="5384800" cy="3221100"/>
            <wp:effectExtent l="0" t="0" r="6350" b="0"/>
            <wp:wrapNone/>
            <wp:docPr id="329175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75120" name=""/>
                    <pic:cNvPicPr/>
                  </pic:nvPicPr>
                  <pic:blipFill>
                    <a:blip r:embed="rId40"/>
                    <a:stretch>
                      <a:fillRect/>
                    </a:stretch>
                  </pic:blipFill>
                  <pic:spPr>
                    <a:xfrm>
                      <a:off x="0" y="0"/>
                      <a:ext cx="5384800" cy="3221100"/>
                    </a:xfrm>
                    <a:prstGeom prst="rect">
                      <a:avLst/>
                    </a:prstGeom>
                  </pic:spPr>
                </pic:pic>
              </a:graphicData>
            </a:graphic>
            <wp14:sizeRelH relativeFrom="margin">
              <wp14:pctWidth>0</wp14:pctWidth>
            </wp14:sizeRelH>
            <wp14:sizeRelV relativeFrom="margin">
              <wp14:pctHeight>0</wp14:pctHeight>
            </wp14:sizeRelV>
          </wp:anchor>
        </w:drawing>
      </w:r>
      <w:r w:rsidR="005920E3" w:rsidRPr="005920E3">
        <w:rPr>
          <w:b/>
          <w:bCs/>
        </w:rPr>
        <w:t>Housekeeping – Admin – Dealers</w:t>
      </w:r>
    </w:p>
    <w:p w14:paraId="7A2E3938" w14:textId="61B00E0D" w:rsidR="00B8629A" w:rsidRPr="00B8629A" w:rsidRDefault="00B8629A" w:rsidP="00B8629A">
      <w:pPr>
        <w:ind w:left="0" w:firstLine="0"/>
        <w:rPr>
          <w:b/>
          <w:bCs/>
        </w:rPr>
      </w:pPr>
    </w:p>
    <w:p w14:paraId="108A306D" w14:textId="3E7EC4E2" w:rsidR="005920E3" w:rsidRPr="00E4343B" w:rsidRDefault="005920E3" w:rsidP="005920E3">
      <w:pPr>
        <w:ind w:left="0" w:firstLine="0"/>
      </w:pPr>
    </w:p>
    <w:p w14:paraId="770B4DA7" w14:textId="77777777" w:rsidR="00E4343B" w:rsidRPr="00E4343B" w:rsidRDefault="00E4343B" w:rsidP="00E4343B"/>
    <w:p w14:paraId="433B2D8A" w14:textId="77777777" w:rsidR="00E4343B" w:rsidRDefault="00E4343B" w:rsidP="00E4343B">
      <w:pPr>
        <w:ind w:left="0" w:firstLine="0"/>
        <w:rPr>
          <w:b/>
          <w:bCs/>
        </w:rPr>
      </w:pPr>
    </w:p>
    <w:p w14:paraId="7BE5EFF7" w14:textId="77777777" w:rsidR="00E4343B" w:rsidRDefault="00E4343B" w:rsidP="00E4343B">
      <w:pPr>
        <w:ind w:left="0" w:firstLine="0"/>
      </w:pPr>
    </w:p>
    <w:p w14:paraId="44ECB9BC" w14:textId="77777777" w:rsidR="00B8629A" w:rsidRDefault="00B8629A" w:rsidP="00E4343B">
      <w:pPr>
        <w:ind w:left="0" w:firstLine="0"/>
      </w:pPr>
    </w:p>
    <w:p w14:paraId="79FBF7A0" w14:textId="77777777" w:rsidR="00B8629A" w:rsidRDefault="00B8629A" w:rsidP="00E4343B">
      <w:pPr>
        <w:ind w:left="0" w:firstLine="0"/>
      </w:pPr>
    </w:p>
    <w:p w14:paraId="07338787" w14:textId="77777777" w:rsidR="00B8629A" w:rsidRDefault="00B8629A" w:rsidP="00E4343B">
      <w:pPr>
        <w:ind w:left="0" w:firstLine="0"/>
      </w:pPr>
    </w:p>
    <w:p w14:paraId="464E80AF" w14:textId="77777777" w:rsidR="00B8629A" w:rsidRDefault="00B8629A" w:rsidP="00E4343B">
      <w:pPr>
        <w:ind w:left="0" w:firstLine="0"/>
      </w:pPr>
    </w:p>
    <w:p w14:paraId="6DF83308" w14:textId="77777777" w:rsidR="00B8629A" w:rsidRDefault="00B8629A" w:rsidP="00E4343B">
      <w:pPr>
        <w:ind w:left="0" w:firstLine="0"/>
      </w:pPr>
    </w:p>
    <w:p w14:paraId="28D7A972" w14:textId="083C489C" w:rsidR="00B8629A" w:rsidRDefault="00B8629A" w:rsidP="00E4343B">
      <w:pPr>
        <w:ind w:left="0" w:firstLine="0"/>
        <w:rPr>
          <w:b/>
          <w:bCs/>
        </w:rPr>
      </w:pPr>
      <w:r>
        <w:rPr>
          <w:b/>
          <w:bCs/>
        </w:rPr>
        <w:lastRenderedPageBreak/>
        <w:t>Overview of Housekeeping – Admin – Dealers</w:t>
      </w:r>
    </w:p>
    <w:p w14:paraId="4BDC6D03" w14:textId="7E1BB845" w:rsidR="00B8629A" w:rsidRDefault="00B8629A" w:rsidP="00E4343B">
      <w:pPr>
        <w:ind w:left="0" w:firstLine="0"/>
      </w:pPr>
      <w:r>
        <w:t xml:space="preserve">The “Dealers” </w:t>
      </w:r>
      <w:proofErr w:type="spellStart"/>
      <w:r>
        <w:t>subview</w:t>
      </w:r>
      <w:proofErr w:type="spellEnd"/>
      <w:r>
        <w:t xml:space="preserve"> within the “Admin” view of the “Housekeeping” section provides a detailed overview of dealer-related information. Users can efficiently manage and navigate through key details associated with dealers. </w:t>
      </w:r>
    </w:p>
    <w:p w14:paraId="2B878248" w14:textId="6D6349F8" w:rsidR="00B8629A" w:rsidRDefault="00B8629A" w:rsidP="00E4343B">
      <w:pPr>
        <w:ind w:left="0" w:firstLine="0"/>
        <w:rPr>
          <w:b/>
          <w:bCs/>
        </w:rPr>
      </w:pPr>
      <w:r>
        <w:rPr>
          <w:b/>
          <w:bCs/>
        </w:rPr>
        <w:t>Main Output Table</w:t>
      </w:r>
    </w:p>
    <w:p w14:paraId="366AA13C" w14:textId="2ED0DE37" w:rsidR="00B8629A" w:rsidRDefault="00B8629A" w:rsidP="00E4343B">
      <w:pPr>
        <w:ind w:left="0" w:firstLine="0"/>
      </w:pPr>
      <w:r>
        <w:t>The main output table consists of two sections: “Dealers” and “Remittance Setup”.</w:t>
      </w:r>
    </w:p>
    <w:p w14:paraId="26D9E45E" w14:textId="519158B7" w:rsidR="00B8629A" w:rsidRDefault="00B8629A" w:rsidP="00E4343B">
      <w:pPr>
        <w:ind w:left="0" w:firstLine="0"/>
        <w:rPr>
          <w:b/>
          <w:bCs/>
        </w:rPr>
      </w:pPr>
      <w:r>
        <w:rPr>
          <w:b/>
          <w:bCs/>
        </w:rPr>
        <w:t xml:space="preserve">Dealers </w:t>
      </w:r>
      <w:r w:rsidR="00841EFA">
        <w:rPr>
          <w:b/>
          <w:bCs/>
        </w:rPr>
        <w:t xml:space="preserve">and Remittance Setup </w:t>
      </w:r>
      <w:r>
        <w:rPr>
          <w:b/>
          <w:bCs/>
        </w:rPr>
        <w:t>Output Table</w:t>
      </w:r>
    </w:p>
    <w:p w14:paraId="18E8464F" w14:textId="06D2070F" w:rsidR="00B8629A" w:rsidRDefault="00B8629A" w:rsidP="00B8629A">
      <w:pPr>
        <w:pStyle w:val="ListParagraph"/>
        <w:numPr>
          <w:ilvl w:val="0"/>
          <w:numId w:val="13"/>
        </w:numPr>
        <w:rPr>
          <w:b/>
          <w:bCs/>
        </w:rPr>
      </w:pPr>
      <w:r>
        <w:rPr>
          <w:b/>
          <w:bCs/>
        </w:rPr>
        <w:t xml:space="preserve">Columns: </w:t>
      </w:r>
    </w:p>
    <w:p w14:paraId="484F7948" w14:textId="482799D4" w:rsidR="00B8629A" w:rsidRDefault="00B8629A" w:rsidP="00B8629A">
      <w:pPr>
        <w:pStyle w:val="ListParagraph"/>
        <w:numPr>
          <w:ilvl w:val="0"/>
          <w:numId w:val="48"/>
        </w:numPr>
      </w:pPr>
      <w:r>
        <w:t>Dealer Ref</w:t>
      </w:r>
    </w:p>
    <w:p w14:paraId="25E5B315" w14:textId="54603CCF" w:rsidR="00B8629A" w:rsidRDefault="00B8629A" w:rsidP="00B8629A">
      <w:pPr>
        <w:pStyle w:val="ListParagraph"/>
        <w:numPr>
          <w:ilvl w:val="0"/>
          <w:numId w:val="48"/>
        </w:numPr>
      </w:pPr>
      <w:r>
        <w:t>Dealer</w:t>
      </w:r>
    </w:p>
    <w:p w14:paraId="0D71EA9E" w14:textId="2F8631AF" w:rsidR="00B8629A" w:rsidRDefault="00B8629A" w:rsidP="00B8629A">
      <w:pPr>
        <w:pStyle w:val="ListParagraph"/>
        <w:numPr>
          <w:ilvl w:val="0"/>
          <w:numId w:val="48"/>
        </w:numPr>
      </w:pPr>
      <w:r>
        <w:t>Controller</w:t>
      </w:r>
    </w:p>
    <w:p w14:paraId="344A2B09" w14:textId="76E22DC5" w:rsidR="00B8629A" w:rsidRDefault="00B8629A" w:rsidP="00B8629A">
      <w:pPr>
        <w:pStyle w:val="ListParagraph"/>
        <w:numPr>
          <w:ilvl w:val="0"/>
          <w:numId w:val="48"/>
        </w:numPr>
      </w:pPr>
      <w:r>
        <w:t>Claims Controller</w:t>
      </w:r>
    </w:p>
    <w:p w14:paraId="2B68E882" w14:textId="20258E0B" w:rsidR="00B8629A" w:rsidRDefault="00B8629A" w:rsidP="00B8629A">
      <w:pPr>
        <w:pStyle w:val="ListParagraph"/>
        <w:numPr>
          <w:ilvl w:val="0"/>
          <w:numId w:val="48"/>
        </w:numPr>
      </w:pPr>
      <w:r>
        <w:t>Active (checkbox)</w:t>
      </w:r>
    </w:p>
    <w:p w14:paraId="7C0B6D89" w14:textId="3EECEDC9" w:rsidR="00B8629A" w:rsidRDefault="00B8629A" w:rsidP="00B8629A">
      <w:pPr>
        <w:pStyle w:val="ListParagraph"/>
        <w:numPr>
          <w:ilvl w:val="0"/>
          <w:numId w:val="48"/>
        </w:numPr>
      </w:pPr>
      <w:r>
        <w:t>System Suspended (checkbox)</w:t>
      </w:r>
    </w:p>
    <w:p w14:paraId="02426375" w14:textId="55AD3A53" w:rsidR="00B8629A" w:rsidRDefault="00B8629A" w:rsidP="00B8629A">
      <w:pPr>
        <w:pStyle w:val="ListParagraph"/>
        <w:numPr>
          <w:ilvl w:val="0"/>
          <w:numId w:val="48"/>
        </w:numPr>
      </w:pPr>
      <w:r>
        <w:t>Exists In System (checkbox)</w:t>
      </w:r>
    </w:p>
    <w:p w14:paraId="23CAA869" w14:textId="13B298CF" w:rsidR="00B8629A" w:rsidRDefault="00B8629A" w:rsidP="00B8629A">
      <w:pPr>
        <w:pStyle w:val="ListParagraph"/>
        <w:numPr>
          <w:ilvl w:val="0"/>
          <w:numId w:val="48"/>
        </w:numPr>
      </w:pPr>
      <w:r>
        <w:t>Cashbook Remittable (checkbox)</w:t>
      </w:r>
    </w:p>
    <w:p w14:paraId="2799C3AF" w14:textId="68D2EFD5" w:rsidR="00B8629A" w:rsidRDefault="00B8629A" w:rsidP="00B8629A">
      <w:pPr>
        <w:pStyle w:val="ListParagraph"/>
        <w:numPr>
          <w:ilvl w:val="0"/>
          <w:numId w:val="48"/>
        </w:numPr>
      </w:pPr>
      <w:r>
        <w:t xml:space="preserve">Discount Allowed Account Link (no longer in use) </w:t>
      </w:r>
    </w:p>
    <w:p w14:paraId="354BFE72" w14:textId="0FF13C53" w:rsidR="00B8629A" w:rsidRDefault="00B8629A" w:rsidP="00B8629A">
      <w:pPr>
        <w:pStyle w:val="ListParagraph"/>
        <w:numPr>
          <w:ilvl w:val="0"/>
          <w:numId w:val="48"/>
        </w:numPr>
      </w:pPr>
      <w:r>
        <w:t>Remittance Email Address</w:t>
      </w:r>
    </w:p>
    <w:p w14:paraId="13D8BAE0" w14:textId="37C52CF8" w:rsidR="00B8629A" w:rsidRDefault="00B8629A" w:rsidP="00B8629A">
      <w:pPr>
        <w:pStyle w:val="ListParagraph"/>
        <w:numPr>
          <w:ilvl w:val="0"/>
          <w:numId w:val="13"/>
        </w:numPr>
      </w:pPr>
      <w:r w:rsidRPr="00B8629A">
        <w:rPr>
          <w:b/>
          <w:bCs/>
        </w:rPr>
        <w:t>Entries in the table are color-coded for quick identification</w:t>
      </w:r>
      <w:r>
        <w:t>:</w:t>
      </w:r>
    </w:p>
    <w:p w14:paraId="7D8F925E" w14:textId="2328E368" w:rsidR="00B8629A" w:rsidRDefault="00B8629A" w:rsidP="00B8629A">
      <w:pPr>
        <w:pStyle w:val="ListParagraph"/>
        <w:numPr>
          <w:ilvl w:val="0"/>
          <w:numId w:val="49"/>
        </w:numPr>
      </w:pPr>
      <w:r>
        <w:rPr>
          <w:b/>
          <w:bCs/>
        </w:rPr>
        <w:t xml:space="preserve">Red: </w:t>
      </w:r>
      <w:r>
        <w:t>Dealer not in the system.</w:t>
      </w:r>
    </w:p>
    <w:p w14:paraId="4F321228" w14:textId="1D008398" w:rsidR="00B8629A" w:rsidRDefault="00B8629A" w:rsidP="00B8629A">
      <w:pPr>
        <w:pStyle w:val="ListParagraph"/>
        <w:numPr>
          <w:ilvl w:val="0"/>
          <w:numId w:val="49"/>
        </w:numPr>
      </w:pPr>
      <w:r>
        <w:rPr>
          <w:b/>
          <w:bCs/>
        </w:rPr>
        <w:t xml:space="preserve">Yellow: </w:t>
      </w:r>
      <w:r>
        <w:t>System-suspended dealer.</w:t>
      </w:r>
    </w:p>
    <w:p w14:paraId="3320B139" w14:textId="7ED06D5D" w:rsidR="00B8629A" w:rsidRDefault="00B8629A" w:rsidP="00B8629A">
      <w:pPr>
        <w:pStyle w:val="ListParagraph"/>
        <w:numPr>
          <w:ilvl w:val="0"/>
          <w:numId w:val="49"/>
        </w:numPr>
      </w:pPr>
      <w:r>
        <w:rPr>
          <w:b/>
          <w:bCs/>
        </w:rPr>
        <w:t>White:</w:t>
      </w:r>
      <w:r>
        <w:t xml:space="preserve"> Active dealer.</w:t>
      </w:r>
    </w:p>
    <w:p w14:paraId="178C6BD6" w14:textId="0BC8D795" w:rsidR="00B8629A" w:rsidRDefault="00B8629A" w:rsidP="00B8629A">
      <w:pPr>
        <w:pStyle w:val="ListParagraph"/>
        <w:numPr>
          <w:ilvl w:val="0"/>
          <w:numId w:val="49"/>
        </w:numPr>
      </w:pPr>
      <w:r>
        <w:rPr>
          <w:b/>
          <w:bCs/>
        </w:rPr>
        <w:t>Grey:</w:t>
      </w:r>
      <w:r>
        <w:t xml:space="preserve"> Deactivated dealer.</w:t>
      </w:r>
    </w:p>
    <w:p w14:paraId="0251C700" w14:textId="08C2AC79" w:rsidR="00B8629A" w:rsidRDefault="00841EFA" w:rsidP="00B8629A">
      <w:pPr>
        <w:rPr>
          <w:b/>
          <w:bCs/>
        </w:rPr>
      </w:pPr>
      <w:r>
        <w:rPr>
          <w:b/>
          <w:bCs/>
        </w:rPr>
        <w:t>Importing Dealers</w:t>
      </w:r>
    </w:p>
    <w:p w14:paraId="77C97539" w14:textId="235EEF09" w:rsidR="00841EFA" w:rsidRDefault="00841EFA" w:rsidP="00B8629A">
      <w:r>
        <w:t>At the bottom of the view, users can find an “Import Dealer” button, facilitating the streamlined import of dealer-related data.</w:t>
      </w:r>
    </w:p>
    <w:p w14:paraId="36B9FE00" w14:textId="55B68905" w:rsidR="00841EFA" w:rsidRDefault="00841EFA" w:rsidP="00B8629A">
      <w:pPr>
        <w:rPr>
          <w:b/>
          <w:bCs/>
        </w:rPr>
      </w:pPr>
      <w:r>
        <w:rPr>
          <w:b/>
          <w:bCs/>
        </w:rPr>
        <w:t>Action Buttons</w:t>
      </w:r>
    </w:p>
    <w:p w14:paraId="392C5140" w14:textId="527BC21E" w:rsidR="00841EFA" w:rsidRDefault="00841EFA" w:rsidP="00B8629A">
      <w:r>
        <w:t xml:space="preserve">The action buttons mentioned earlier – Insert, Edit, Delete, Save, Cancel, Refresh, Print, Export, Expand, and Collapse – apply to this </w:t>
      </w:r>
      <w:proofErr w:type="spellStart"/>
      <w:r>
        <w:t>subview</w:t>
      </w:r>
      <w:proofErr w:type="spellEnd"/>
      <w:r>
        <w:t xml:space="preserve"> as well, ensuring users have versatile tools for managing dealer data. </w:t>
      </w:r>
    </w:p>
    <w:p w14:paraId="630DECC7" w14:textId="6285C839" w:rsidR="00841EFA" w:rsidRDefault="00841EFA" w:rsidP="00B8629A">
      <w:pPr>
        <w:rPr>
          <w:b/>
          <w:bCs/>
        </w:rPr>
      </w:pPr>
      <w:r>
        <w:rPr>
          <w:b/>
          <w:bCs/>
        </w:rPr>
        <w:t>Interaction and Navigation</w:t>
      </w:r>
    </w:p>
    <w:p w14:paraId="7B1CF2BA" w14:textId="1383C7BF" w:rsidR="00841EFA" w:rsidRDefault="00841EFA" w:rsidP="00B8629A">
      <w:r>
        <w:t xml:space="preserve">Users can efficiently interact with dealer-related data, leveraging color-coded entries, action buttons, and additional functionalities. The tab section at the top allows seamless navigation between different </w:t>
      </w:r>
      <w:proofErr w:type="spellStart"/>
      <w:r>
        <w:t>subviews</w:t>
      </w:r>
      <w:proofErr w:type="spellEnd"/>
      <w:r>
        <w:t xml:space="preserve"> within the “Admin” view. </w:t>
      </w:r>
    </w:p>
    <w:p w14:paraId="0E950809" w14:textId="77777777" w:rsidR="00841EFA" w:rsidRDefault="00841EFA" w:rsidP="00B8629A"/>
    <w:p w14:paraId="768CC558" w14:textId="77777777" w:rsidR="00841EFA" w:rsidRDefault="00841EFA" w:rsidP="00B8629A"/>
    <w:p w14:paraId="2E4F7465" w14:textId="4730A7D7" w:rsidR="00841EFA" w:rsidRPr="00A85086" w:rsidRDefault="00841EFA" w:rsidP="00A85086">
      <w:pPr>
        <w:pStyle w:val="ListParagraph"/>
        <w:numPr>
          <w:ilvl w:val="3"/>
          <w:numId w:val="2"/>
        </w:numPr>
        <w:rPr>
          <w:b/>
          <w:bCs/>
        </w:rPr>
      </w:pPr>
      <w:r w:rsidRPr="00A85086">
        <w:rPr>
          <w:b/>
          <w:bCs/>
        </w:rPr>
        <w:lastRenderedPageBreak/>
        <w:t xml:space="preserve">Housekeeping – Admin – Dealer Accounts </w:t>
      </w:r>
    </w:p>
    <w:p w14:paraId="39311AB0" w14:textId="77777777" w:rsidR="00841EFA" w:rsidRPr="00841EFA" w:rsidRDefault="00841EFA" w:rsidP="00841EFA">
      <w:pPr>
        <w:rPr>
          <w:b/>
          <w:bCs/>
        </w:rPr>
      </w:pPr>
      <w:r w:rsidRPr="00841EFA">
        <w:rPr>
          <w:b/>
          <w:bCs/>
          <w:noProof/>
        </w:rPr>
        <w:drawing>
          <wp:anchor distT="0" distB="0" distL="114300" distR="114300" simplePos="0" relativeHeight="251732992" behindDoc="1" locked="0" layoutInCell="1" allowOverlap="1" wp14:anchorId="79029035" wp14:editId="7263297A">
            <wp:simplePos x="0" y="0"/>
            <wp:positionH relativeFrom="column">
              <wp:posOffset>0</wp:posOffset>
            </wp:positionH>
            <wp:positionV relativeFrom="paragraph">
              <wp:posOffset>-635</wp:posOffset>
            </wp:positionV>
            <wp:extent cx="5661660" cy="8229600"/>
            <wp:effectExtent l="0" t="0" r="0" b="0"/>
            <wp:wrapNone/>
            <wp:docPr id="1396003274" name="Picture 139600327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201359" name="Picture 1" descr="A screenshot of a computer"/>
                    <pic:cNvPicPr/>
                  </pic:nvPicPr>
                  <pic:blipFill>
                    <a:blip r:embed="rId41"/>
                    <a:stretch>
                      <a:fillRect/>
                    </a:stretch>
                  </pic:blipFill>
                  <pic:spPr>
                    <a:xfrm>
                      <a:off x="0" y="0"/>
                      <a:ext cx="5661660" cy="8229600"/>
                    </a:xfrm>
                    <a:prstGeom prst="rect">
                      <a:avLst/>
                    </a:prstGeom>
                  </pic:spPr>
                </pic:pic>
              </a:graphicData>
            </a:graphic>
          </wp:anchor>
        </w:drawing>
      </w:r>
    </w:p>
    <w:p w14:paraId="2BD99D2B" w14:textId="77777777" w:rsidR="00841EFA" w:rsidRPr="00841EFA" w:rsidRDefault="00841EFA" w:rsidP="00841EFA">
      <w:pPr>
        <w:rPr>
          <w:b/>
          <w:bCs/>
        </w:rPr>
      </w:pPr>
    </w:p>
    <w:p w14:paraId="566F3C2F" w14:textId="77777777" w:rsidR="00841EFA" w:rsidRDefault="00841EFA" w:rsidP="00841EFA">
      <w:pPr>
        <w:ind w:left="0" w:firstLine="0"/>
      </w:pPr>
    </w:p>
    <w:p w14:paraId="0464AE72" w14:textId="77777777" w:rsidR="00841EFA" w:rsidRDefault="00841EFA" w:rsidP="00841EFA">
      <w:pPr>
        <w:ind w:left="0" w:firstLine="0"/>
      </w:pPr>
    </w:p>
    <w:p w14:paraId="2584F6F3" w14:textId="77777777" w:rsidR="00841EFA" w:rsidRPr="00E4343B" w:rsidRDefault="00841EFA" w:rsidP="00841EFA">
      <w:pPr>
        <w:ind w:left="0" w:firstLine="0"/>
      </w:pPr>
    </w:p>
    <w:p w14:paraId="2778A628" w14:textId="77777777" w:rsidR="00841EFA" w:rsidRPr="00841EFA" w:rsidRDefault="00841EFA" w:rsidP="00841EFA">
      <w:pPr>
        <w:ind w:left="0" w:firstLine="0"/>
        <w:rPr>
          <w:b/>
          <w:bCs/>
        </w:rPr>
      </w:pPr>
    </w:p>
    <w:p w14:paraId="263AC879" w14:textId="77777777" w:rsidR="00841EFA" w:rsidRDefault="00841EFA">
      <w:pPr>
        <w:rPr>
          <w:b/>
          <w:bCs/>
        </w:rPr>
      </w:pPr>
      <w:r>
        <w:rPr>
          <w:b/>
          <w:bCs/>
        </w:rPr>
        <w:br w:type="page"/>
      </w:r>
    </w:p>
    <w:p w14:paraId="77488AFA" w14:textId="27CD8562" w:rsidR="00841EFA" w:rsidRDefault="00A85086" w:rsidP="00E4343B">
      <w:pPr>
        <w:ind w:left="0" w:firstLine="0"/>
        <w:rPr>
          <w:b/>
          <w:bCs/>
        </w:rPr>
      </w:pPr>
      <w:r>
        <w:rPr>
          <w:b/>
          <w:bCs/>
        </w:rPr>
        <w:lastRenderedPageBreak/>
        <w:t>Overview</w:t>
      </w:r>
    </w:p>
    <w:p w14:paraId="3BFB2CA9" w14:textId="41752329" w:rsidR="00A85086" w:rsidRDefault="00A85086" w:rsidP="00E4343B">
      <w:pPr>
        <w:ind w:left="0" w:firstLine="0"/>
      </w:pPr>
      <w:r>
        <w:t xml:space="preserve">The “Dealer accounts” </w:t>
      </w:r>
      <w:proofErr w:type="spellStart"/>
      <w:r>
        <w:t>subview</w:t>
      </w:r>
      <w:proofErr w:type="spellEnd"/>
      <w:r>
        <w:t xml:space="preserve"> within the “Admin” view of the “Housekeeping” section enables users to manage and navigate through crucial dealer account details. The color schema aids quick identification, with red indicating an account not in the system, yellow for a system-suspended account, and white for an active account. </w:t>
      </w:r>
    </w:p>
    <w:p w14:paraId="3F31035E" w14:textId="2805CA0C" w:rsidR="00A85086" w:rsidRDefault="00A85086" w:rsidP="00E4343B">
      <w:pPr>
        <w:ind w:left="0" w:firstLine="0"/>
        <w:rPr>
          <w:b/>
          <w:bCs/>
        </w:rPr>
      </w:pPr>
      <w:r>
        <w:rPr>
          <w:b/>
          <w:bCs/>
        </w:rPr>
        <w:t xml:space="preserve">Main Output Table – Dealer Accounts for [Dealer] </w:t>
      </w:r>
    </w:p>
    <w:p w14:paraId="0106A8C0" w14:textId="01E09C88" w:rsidR="00A85086" w:rsidRPr="00A85086" w:rsidRDefault="00A85086" w:rsidP="00A85086">
      <w:pPr>
        <w:pStyle w:val="ListParagraph"/>
        <w:numPr>
          <w:ilvl w:val="0"/>
          <w:numId w:val="13"/>
        </w:numPr>
      </w:pPr>
      <w:r>
        <w:rPr>
          <w:b/>
          <w:bCs/>
        </w:rPr>
        <w:t xml:space="preserve">Columns: </w:t>
      </w:r>
    </w:p>
    <w:p w14:paraId="0ECE59FF" w14:textId="09CD5FEC" w:rsidR="00A85086" w:rsidRDefault="00A85086" w:rsidP="00A85086">
      <w:pPr>
        <w:pStyle w:val="ListParagraph"/>
        <w:numPr>
          <w:ilvl w:val="0"/>
          <w:numId w:val="51"/>
        </w:numPr>
      </w:pPr>
      <w:r>
        <w:t>Account</w:t>
      </w:r>
    </w:p>
    <w:p w14:paraId="5084EC83" w14:textId="307154A4" w:rsidR="00A85086" w:rsidRDefault="00A85086" w:rsidP="00A85086">
      <w:pPr>
        <w:pStyle w:val="ListParagraph"/>
        <w:numPr>
          <w:ilvl w:val="0"/>
          <w:numId w:val="51"/>
        </w:numPr>
      </w:pPr>
      <w:r>
        <w:t>Account Description</w:t>
      </w:r>
    </w:p>
    <w:p w14:paraId="65278FF2" w14:textId="7FCD5B04" w:rsidR="00A85086" w:rsidRDefault="00A85086" w:rsidP="00A85086">
      <w:pPr>
        <w:pStyle w:val="ListParagraph"/>
        <w:numPr>
          <w:ilvl w:val="0"/>
          <w:numId w:val="51"/>
        </w:numPr>
      </w:pPr>
      <w:r>
        <w:t>Supplier Ref</w:t>
      </w:r>
    </w:p>
    <w:p w14:paraId="4F688DA2" w14:textId="3B36EFC3" w:rsidR="00A85086" w:rsidRDefault="00A85086" w:rsidP="00A85086">
      <w:pPr>
        <w:pStyle w:val="ListParagraph"/>
        <w:numPr>
          <w:ilvl w:val="0"/>
          <w:numId w:val="51"/>
        </w:numPr>
      </w:pPr>
      <w:r>
        <w:t>Default Rebate</w:t>
      </w:r>
    </w:p>
    <w:p w14:paraId="1251BCAF" w14:textId="0F79ABD0" w:rsidR="00A85086" w:rsidRDefault="00A85086" w:rsidP="00A85086">
      <w:pPr>
        <w:pStyle w:val="ListParagraph"/>
        <w:numPr>
          <w:ilvl w:val="0"/>
          <w:numId w:val="51"/>
        </w:numPr>
      </w:pPr>
      <w:r>
        <w:t>Pending Period</w:t>
      </w:r>
    </w:p>
    <w:p w14:paraId="0EB016D9" w14:textId="12C4E9C7" w:rsidR="00A85086" w:rsidRDefault="00A85086" w:rsidP="00A85086">
      <w:pPr>
        <w:pStyle w:val="ListParagraph"/>
        <w:numPr>
          <w:ilvl w:val="0"/>
          <w:numId w:val="51"/>
        </w:numPr>
      </w:pPr>
      <w:r>
        <w:t>Pending Accrual Rebate</w:t>
      </w:r>
    </w:p>
    <w:p w14:paraId="3FF17719" w14:textId="3751C742" w:rsidR="00A85086" w:rsidRDefault="00A85086" w:rsidP="00A85086">
      <w:pPr>
        <w:pStyle w:val="ListParagraph"/>
        <w:numPr>
          <w:ilvl w:val="0"/>
          <w:numId w:val="51"/>
        </w:numPr>
      </w:pPr>
      <w:r>
        <w:t>Pending Rebate Approved (checkbox)</w:t>
      </w:r>
    </w:p>
    <w:p w14:paraId="1B3E045C" w14:textId="6DC81BD9" w:rsidR="00A85086" w:rsidRDefault="00A85086" w:rsidP="00A85086">
      <w:pPr>
        <w:pStyle w:val="ListParagraph"/>
        <w:numPr>
          <w:ilvl w:val="0"/>
          <w:numId w:val="51"/>
        </w:numPr>
      </w:pPr>
      <w:r>
        <w:t>System Suspended (checkbox)</w:t>
      </w:r>
    </w:p>
    <w:p w14:paraId="4C1D3493" w14:textId="1303901A" w:rsidR="00A85086" w:rsidRDefault="00A85086" w:rsidP="00A85086">
      <w:pPr>
        <w:pStyle w:val="ListParagraph"/>
        <w:numPr>
          <w:ilvl w:val="0"/>
          <w:numId w:val="51"/>
        </w:numPr>
      </w:pPr>
      <w:r>
        <w:t>Exists In System (checkbox)</w:t>
      </w:r>
    </w:p>
    <w:p w14:paraId="6913D2AD" w14:textId="1F2ECE38" w:rsidR="00A85086" w:rsidRDefault="00A85086" w:rsidP="00A85086">
      <w:pPr>
        <w:rPr>
          <w:b/>
          <w:bCs/>
        </w:rPr>
      </w:pPr>
      <w:r>
        <w:rPr>
          <w:b/>
          <w:bCs/>
        </w:rPr>
        <w:t>Dealer Grid</w:t>
      </w:r>
    </w:p>
    <w:p w14:paraId="500F77B5" w14:textId="0F7F0EDE" w:rsidR="00A85086" w:rsidRDefault="00A85086" w:rsidP="00A85086">
      <w:r>
        <w:t xml:space="preserve">Located below the color schema, the “Dealer” grid offers functionalities for refining data: </w:t>
      </w:r>
    </w:p>
    <w:p w14:paraId="36C6BDA5" w14:textId="59917D8F" w:rsidR="00A85086" w:rsidRDefault="00A85086" w:rsidP="00A85086">
      <w:pPr>
        <w:pStyle w:val="ListParagraph"/>
        <w:numPr>
          <w:ilvl w:val="0"/>
          <w:numId w:val="13"/>
        </w:numPr>
      </w:pPr>
      <w:r>
        <w:rPr>
          <w:b/>
          <w:bCs/>
        </w:rPr>
        <w:t xml:space="preserve">Dealer Dropdown: </w:t>
      </w:r>
      <w:r>
        <w:t>Select a dealer to filter data.</w:t>
      </w:r>
    </w:p>
    <w:p w14:paraId="0C344C7D" w14:textId="3A545FB5" w:rsidR="00A85086" w:rsidRDefault="00A85086" w:rsidP="00A85086">
      <w:pPr>
        <w:pStyle w:val="ListParagraph"/>
        <w:numPr>
          <w:ilvl w:val="0"/>
          <w:numId w:val="13"/>
        </w:numPr>
      </w:pPr>
      <w:r>
        <w:rPr>
          <w:b/>
          <w:bCs/>
        </w:rPr>
        <w:t>Refresh Button:</w:t>
      </w:r>
      <w:r>
        <w:t xml:space="preserve"> Update the dealer dropdown list.</w:t>
      </w:r>
    </w:p>
    <w:p w14:paraId="5ED2A6F5" w14:textId="49F473F6" w:rsidR="00A85086" w:rsidRDefault="00A85086" w:rsidP="00A85086">
      <w:pPr>
        <w:pStyle w:val="ListParagraph"/>
        <w:numPr>
          <w:ilvl w:val="0"/>
          <w:numId w:val="13"/>
        </w:numPr>
      </w:pPr>
      <w:r>
        <w:rPr>
          <w:b/>
          <w:bCs/>
        </w:rPr>
        <w:t>Show Suspended Accounts Button:</w:t>
      </w:r>
      <w:r>
        <w:t xml:space="preserve"> Display suspended accounts.</w:t>
      </w:r>
    </w:p>
    <w:p w14:paraId="35851905" w14:textId="3B63DBF1" w:rsidR="00A85086" w:rsidRDefault="00A85086" w:rsidP="00A85086">
      <w:pPr>
        <w:pStyle w:val="ListParagraph"/>
        <w:numPr>
          <w:ilvl w:val="0"/>
          <w:numId w:val="13"/>
        </w:numPr>
      </w:pPr>
      <w:r>
        <w:rPr>
          <w:b/>
          <w:bCs/>
        </w:rPr>
        <w:t>Show Future Rebates Button:</w:t>
      </w:r>
      <w:r>
        <w:t xml:space="preserve"> Highlight future rebates.</w:t>
      </w:r>
    </w:p>
    <w:p w14:paraId="7E9A2806" w14:textId="530A3B12" w:rsidR="00A85086" w:rsidRDefault="00A85086" w:rsidP="00A85086">
      <w:pPr>
        <w:ind w:left="0" w:firstLine="0"/>
        <w:rPr>
          <w:b/>
          <w:bCs/>
        </w:rPr>
      </w:pPr>
      <w:r>
        <w:rPr>
          <w:b/>
          <w:bCs/>
        </w:rPr>
        <w:t>Importing Accounts and Rebate Approval</w:t>
      </w:r>
    </w:p>
    <w:p w14:paraId="047F65A5" w14:textId="0BF40218" w:rsidR="00A85086" w:rsidRDefault="00A85086" w:rsidP="00A85086">
      <w:pPr>
        <w:ind w:left="0" w:firstLine="0"/>
      </w:pPr>
      <w:r>
        <w:t xml:space="preserve">At the bottom of the view, users can find two buttons for operations: </w:t>
      </w:r>
    </w:p>
    <w:p w14:paraId="5FE1CEA6" w14:textId="7C96C544" w:rsidR="00A85086" w:rsidRDefault="00A85086" w:rsidP="00A85086">
      <w:pPr>
        <w:pStyle w:val="ListParagraph"/>
        <w:numPr>
          <w:ilvl w:val="0"/>
          <w:numId w:val="13"/>
        </w:numPr>
      </w:pPr>
      <w:r>
        <w:rPr>
          <w:b/>
          <w:bCs/>
        </w:rPr>
        <w:t xml:space="preserve">Import Account: </w:t>
      </w:r>
      <w:r>
        <w:t>Facilitates the efficient import of dealer accounts.</w:t>
      </w:r>
    </w:p>
    <w:p w14:paraId="7D93F55F" w14:textId="48ECFF3A" w:rsidR="00A85086" w:rsidRDefault="00A85086" w:rsidP="00A85086">
      <w:pPr>
        <w:pStyle w:val="ListParagraph"/>
        <w:numPr>
          <w:ilvl w:val="0"/>
          <w:numId w:val="13"/>
        </w:numPr>
      </w:pPr>
      <w:r>
        <w:rPr>
          <w:b/>
          <w:bCs/>
        </w:rPr>
        <w:t>Approve Rebates:</w:t>
      </w:r>
      <w:r>
        <w:t xml:space="preserve"> </w:t>
      </w:r>
      <w:r>
        <w:rPr>
          <w:b/>
          <w:bCs/>
        </w:rPr>
        <w:t xml:space="preserve"> </w:t>
      </w:r>
      <w:r>
        <w:t xml:space="preserve">Allows users to approve pending rebates. </w:t>
      </w:r>
    </w:p>
    <w:p w14:paraId="1D4C728C" w14:textId="22C0F0C0" w:rsidR="00A85086" w:rsidRDefault="00A85086" w:rsidP="00A85086">
      <w:pPr>
        <w:rPr>
          <w:b/>
          <w:bCs/>
        </w:rPr>
      </w:pPr>
      <w:r>
        <w:rPr>
          <w:b/>
          <w:bCs/>
        </w:rPr>
        <w:t>Action Buttons</w:t>
      </w:r>
    </w:p>
    <w:p w14:paraId="70BF6E94" w14:textId="5208CA9F" w:rsidR="00A85086" w:rsidRDefault="00A85086" w:rsidP="00A85086">
      <w:r>
        <w:t xml:space="preserve">The standard action buttons - Insert, Edit, Delete, Save, Cancel, Refresh, Print, Export, Expand, and Collapse – are applicable to this </w:t>
      </w:r>
      <w:proofErr w:type="spellStart"/>
      <w:r>
        <w:t>subview</w:t>
      </w:r>
      <w:proofErr w:type="spellEnd"/>
      <w:r>
        <w:t>, providing users with versatile tools for managing dealer account data.</w:t>
      </w:r>
    </w:p>
    <w:p w14:paraId="0427C464" w14:textId="5018D192" w:rsidR="00A85086" w:rsidRDefault="00A85086" w:rsidP="00A85086">
      <w:pPr>
        <w:rPr>
          <w:b/>
          <w:bCs/>
        </w:rPr>
      </w:pPr>
      <w:r>
        <w:rPr>
          <w:b/>
          <w:bCs/>
        </w:rPr>
        <w:t xml:space="preserve">Interaction and Navigation. </w:t>
      </w:r>
    </w:p>
    <w:p w14:paraId="46B7CBCD" w14:textId="04CDD5E7" w:rsidR="00A85086" w:rsidRDefault="00A85086" w:rsidP="00A85086">
      <w:r>
        <w:t xml:space="preserve">Users can efficiently interact with dealer account data, utilizing the color schema, dropdowns, and action buttons. The tab section at the top ensures seamless navigation between different </w:t>
      </w:r>
      <w:proofErr w:type="spellStart"/>
      <w:r>
        <w:t>subviews</w:t>
      </w:r>
      <w:proofErr w:type="spellEnd"/>
      <w:r>
        <w:t xml:space="preserve"> within the “Admin” view. </w:t>
      </w:r>
    </w:p>
    <w:p w14:paraId="2B05DA8D" w14:textId="77777777" w:rsidR="00692F43" w:rsidRDefault="00692F43" w:rsidP="00A85086"/>
    <w:p w14:paraId="3F09F45C" w14:textId="77777777" w:rsidR="00692F43" w:rsidRDefault="00692F43" w:rsidP="00A85086"/>
    <w:p w14:paraId="66780D65" w14:textId="1FA6EA18" w:rsidR="00692F43" w:rsidRPr="00692F43" w:rsidRDefault="00692F43" w:rsidP="00692F43">
      <w:pPr>
        <w:pStyle w:val="ListParagraph"/>
        <w:numPr>
          <w:ilvl w:val="3"/>
          <w:numId w:val="2"/>
        </w:numPr>
        <w:rPr>
          <w:b/>
          <w:bCs/>
        </w:rPr>
      </w:pPr>
      <w:r w:rsidRPr="00692F43">
        <w:rPr>
          <w:b/>
          <w:bCs/>
          <w:noProof/>
        </w:rPr>
        <w:lastRenderedPageBreak/>
        <w:drawing>
          <wp:anchor distT="0" distB="0" distL="114300" distR="114300" simplePos="0" relativeHeight="251735040" behindDoc="1" locked="0" layoutInCell="1" allowOverlap="1" wp14:anchorId="144906AE" wp14:editId="6CC48568">
            <wp:simplePos x="0" y="0"/>
            <wp:positionH relativeFrom="margin">
              <wp:align>left</wp:align>
            </wp:positionH>
            <wp:positionV relativeFrom="paragraph">
              <wp:posOffset>215900</wp:posOffset>
            </wp:positionV>
            <wp:extent cx="4069080" cy="7988300"/>
            <wp:effectExtent l="0" t="0" r="7620" b="0"/>
            <wp:wrapNone/>
            <wp:docPr id="1233835542" name="Picture 1" descr="A blue rectangle with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835542" name="Picture 1" descr="A blue rectangle with a white background"/>
                    <pic:cNvPicPr/>
                  </pic:nvPicPr>
                  <pic:blipFill>
                    <a:blip r:embed="rId42"/>
                    <a:stretch>
                      <a:fillRect/>
                    </a:stretch>
                  </pic:blipFill>
                  <pic:spPr>
                    <a:xfrm>
                      <a:off x="0" y="0"/>
                      <a:ext cx="4069080" cy="7988300"/>
                    </a:xfrm>
                    <a:prstGeom prst="rect">
                      <a:avLst/>
                    </a:prstGeom>
                  </pic:spPr>
                </pic:pic>
              </a:graphicData>
            </a:graphic>
            <wp14:sizeRelV relativeFrom="margin">
              <wp14:pctHeight>0</wp14:pctHeight>
            </wp14:sizeRelV>
          </wp:anchor>
        </w:drawing>
      </w:r>
      <w:r w:rsidRPr="00692F43">
        <w:rPr>
          <w:b/>
          <w:bCs/>
        </w:rPr>
        <w:t xml:space="preserve">Housekeeping – Admin </w:t>
      </w:r>
      <w:r>
        <w:rPr>
          <w:b/>
          <w:bCs/>
        </w:rPr>
        <w:t>–</w:t>
      </w:r>
      <w:r w:rsidRPr="00692F43">
        <w:rPr>
          <w:b/>
          <w:bCs/>
        </w:rPr>
        <w:t xml:space="preserve"> Locking</w:t>
      </w:r>
    </w:p>
    <w:p w14:paraId="439B4CD9" w14:textId="031033FC" w:rsidR="00692F43" w:rsidRDefault="00692F43" w:rsidP="00692F43">
      <w:pPr>
        <w:rPr>
          <w:b/>
          <w:bCs/>
        </w:rPr>
      </w:pPr>
    </w:p>
    <w:p w14:paraId="44DF04C6" w14:textId="77777777" w:rsidR="00692F43" w:rsidRPr="00692F43" w:rsidRDefault="00692F43" w:rsidP="00692F43"/>
    <w:p w14:paraId="311D34F8" w14:textId="77777777" w:rsidR="00692F43" w:rsidRPr="00692F43" w:rsidRDefault="00692F43" w:rsidP="00692F43"/>
    <w:p w14:paraId="52F49AF2" w14:textId="77777777" w:rsidR="00692F43" w:rsidRPr="00692F43" w:rsidRDefault="00692F43" w:rsidP="00692F43"/>
    <w:p w14:paraId="64F9E62E" w14:textId="77777777" w:rsidR="00692F43" w:rsidRPr="00692F43" w:rsidRDefault="00692F43" w:rsidP="00692F43"/>
    <w:p w14:paraId="418E02FF" w14:textId="77777777" w:rsidR="00692F43" w:rsidRPr="00692F43" w:rsidRDefault="00692F43" w:rsidP="00692F43"/>
    <w:p w14:paraId="5FA0B502" w14:textId="77777777" w:rsidR="00692F43" w:rsidRPr="00692F43" w:rsidRDefault="00692F43" w:rsidP="00692F43"/>
    <w:p w14:paraId="29707892" w14:textId="77777777" w:rsidR="00692F43" w:rsidRPr="00692F43" w:rsidRDefault="00692F43" w:rsidP="00692F43"/>
    <w:p w14:paraId="36C76500" w14:textId="77777777" w:rsidR="00692F43" w:rsidRPr="00692F43" w:rsidRDefault="00692F43" w:rsidP="00692F43"/>
    <w:p w14:paraId="67DD066B" w14:textId="77777777" w:rsidR="00692F43" w:rsidRPr="00692F43" w:rsidRDefault="00692F43" w:rsidP="00692F43"/>
    <w:p w14:paraId="72D66007" w14:textId="77777777" w:rsidR="00692F43" w:rsidRPr="00692F43" w:rsidRDefault="00692F43" w:rsidP="00692F43"/>
    <w:p w14:paraId="119C8B66" w14:textId="77777777" w:rsidR="00692F43" w:rsidRPr="00692F43" w:rsidRDefault="00692F43" w:rsidP="00692F43"/>
    <w:p w14:paraId="38FF2DC6" w14:textId="77777777" w:rsidR="00692F43" w:rsidRPr="00692F43" w:rsidRDefault="00692F43" w:rsidP="00692F43"/>
    <w:p w14:paraId="01A31518" w14:textId="77777777" w:rsidR="00692F43" w:rsidRPr="00692F43" w:rsidRDefault="00692F43" w:rsidP="00692F43"/>
    <w:p w14:paraId="37193A39" w14:textId="77777777" w:rsidR="00692F43" w:rsidRPr="00692F43" w:rsidRDefault="00692F43" w:rsidP="00692F43"/>
    <w:p w14:paraId="483A20B4" w14:textId="77777777" w:rsidR="00692F43" w:rsidRPr="00692F43" w:rsidRDefault="00692F43" w:rsidP="00692F43"/>
    <w:p w14:paraId="601FBBBE" w14:textId="77777777" w:rsidR="00692F43" w:rsidRPr="00692F43" w:rsidRDefault="00692F43" w:rsidP="00692F43"/>
    <w:p w14:paraId="0A1B6182" w14:textId="77777777" w:rsidR="00692F43" w:rsidRPr="00692F43" w:rsidRDefault="00692F43" w:rsidP="00692F43"/>
    <w:p w14:paraId="412D710C" w14:textId="77777777" w:rsidR="00692F43" w:rsidRPr="00692F43" w:rsidRDefault="00692F43" w:rsidP="00692F43"/>
    <w:p w14:paraId="22EF0B2B" w14:textId="77777777" w:rsidR="00692F43" w:rsidRPr="00692F43" w:rsidRDefault="00692F43" w:rsidP="00692F43"/>
    <w:p w14:paraId="69B5BDB2" w14:textId="77777777" w:rsidR="00692F43" w:rsidRPr="00692F43" w:rsidRDefault="00692F43" w:rsidP="00692F43"/>
    <w:p w14:paraId="08BF1554" w14:textId="77777777" w:rsidR="00692F43" w:rsidRPr="00692F43" w:rsidRDefault="00692F43" w:rsidP="00692F43"/>
    <w:p w14:paraId="4F4269A3" w14:textId="77777777" w:rsidR="00692F43" w:rsidRPr="00692F43" w:rsidRDefault="00692F43" w:rsidP="00692F43"/>
    <w:p w14:paraId="182979A4" w14:textId="77777777" w:rsidR="00692F43" w:rsidRPr="00692F43" w:rsidRDefault="00692F43" w:rsidP="00692F43"/>
    <w:p w14:paraId="61E58A45" w14:textId="77777777" w:rsidR="00692F43" w:rsidRPr="00692F43" w:rsidRDefault="00692F43" w:rsidP="00692F43"/>
    <w:p w14:paraId="2E0B1DA0" w14:textId="77777777" w:rsidR="00692F43" w:rsidRPr="00692F43" w:rsidRDefault="00692F43" w:rsidP="00692F43"/>
    <w:p w14:paraId="6D57BDC7" w14:textId="77777777" w:rsidR="00692F43" w:rsidRDefault="00692F43" w:rsidP="00692F43">
      <w:pPr>
        <w:rPr>
          <w:b/>
          <w:bCs/>
        </w:rPr>
      </w:pPr>
    </w:p>
    <w:p w14:paraId="782F89EA" w14:textId="77777777" w:rsidR="00692F43" w:rsidRDefault="00692F43" w:rsidP="00692F43">
      <w:pPr>
        <w:rPr>
          <w:b/>
          <w:bCs/>
        </w:rPr>
      </w:pPr>
    </w:p>
    <w:p w14:paraId="4AB3C580" w14:textId="2FE229CD" w:rsidR="00692F43" w:rsidRDefault="00692F43" w:rsidP="00692F43"/>
    <w:p w14:paraId="126A6735" w14:textId="77777777" w:rsidR="00692F43" w:rsidRDefault="00692F43">
      <w:r>
        <w:br w:type="page"/>
      </w:r>
    </w:p>
    <w:p w14:paraId="1005217B" w14:textId="5FF7E262" w:rsidR="00692F43" w:rsidRDefault="000D5003" w:rsidP="00692F43">
      <w:pPr>
        <w:rPr>
          <w:b/>
          <w:bCs/>
        </w:rPr>
      </w:pPr>
      <w:r>
        <w:rPr>
          <w:b/>
          <w:bCs/>
        </w:rPr>
        <w:lastRenderedPageBreak/>
        <w:t xml:space="preserve">Overview </w:t>
      </w:r>
    </w:p>
    <w:p w14:paraId="08E85E6F" w14:textId="73CCA64C" w:rsidR="000D5003" w:rsidRDefault="000D5003" w:rsidP="00692F43">
      <w:r>
        <w:t xml:space="preserve">The “Locking” </w:t>
      </w:r>
      <w:proofErr w:type="spellStart"/>
      <w:r>
        <w:t>subview</w:t>
      </w:r>
      <w:proofErr w:type="spellEnd"/>
      <w:r>
        <w:t xml:space="preserve"> within the “Admin” view of the “Housekeeping” section provides users with tools to manage account locking details efficiently. This view facilitates the locking and unlocking of dealer and supplier accounts, ensuring a secure and controlled system environment. </w:t>
      </w:r>
    </w:p>
    <w:p w14:paraId="6B66E7CB" w14:textId="09CADE37" w:rsidR="000D5003" w:rsidRDefault="000D5003" w:rsidP="00692F43">
      <w:pPr>
        <w:rPr>
          <w:b/>
          <w:bCs/>
        </w:rPr>
      </w:pPr>
      <w:r>
        <w:rPr>
          <w:b/>
          <w:bCs/>
        </w:rPr>
        <w:t>Account Filtering</w:t>
      </w:r>
    </w:p>
    <w:p w14:paraId="23E529BE" w14:textId="22EDDD0A" w:rsidR="000D5003" w:rsidRDefault="000D5003" w:rsidP="00692F43">
      <w:r>
        <w:t xml:space="preserve">The “Account Filtering” grid offers functionalities for refining data: </w:t>
      </w:r>
    </w:p>
    <w:p w14:paraId="796EB08B" w14:textId="03876DCA" w:rsidR="000D5003" w:rsidRDefault="000D5003" w:rsidP="000D5003">
      <w:pPr>
        <w:pStyle w:val="ListParagraph"/>
        <w:numPr>
          <w:ilvl w:val="0"/>
          <w:numId w:val="13"/>
        </w:numPr>
      </w:pPr>
      <w:r>
        <w:rPr>
          <w:b/>
          <w:bCs/>
        </w:rPr>
        <w:t xml:space="preserve">Dealer Dropdown: </w:t>
      </w:r>
      <w:r>
        <w:t>Select a dealer to filter data.</w:t>
      </w:r>
    </w:p>
    <w:p w14:paraId="70F9B8FA" w14:textId="0DC2C99F" w:rsidR="000D5003" w:rsidRDefault="000D5003" w:rsidP="000D5003">
      <w:pPr>
        <w:pStyle w:val="ListParagraph"/>
        <w:numPr>
          <w:ilvl w:val="0"/>
          <w:numId w:val="13"/>
        </w:numPr>
      </w:pPr>
      <w:r>
        <w:rPr>
          <w:b/>
          <w:bCs/>
        </w:rPr>
        <w:t>Refresh Button:</w:t>
      </w:r>
      <w:r>
        <w:t xml:space="preserve"> Update the dealer dropdown list.</w:t>
      </w:r>
    </w:p>
    <w:p w14:paraId="75A01E81" w14:textId="3982C24F" w:rsidR="000D5003" w:rsidRDefault="000D5003" w:rsidP="000D5003">
      <w:pPr>
        <w:pStyle w:val="ListParagraph"/>
        <w:numPr>
          <w:ilvl w:val="0"/>
          <w:numId w:val="13"/>
        </w:numPr>
      </w:pPr>
      <w:r>
        <w:rPr>
          <w:b/>
          <w:bCs/>
        </w:rPr>
        <w:t xml:space="preserve">Supplier Dropdown: </w:t>
      </w:r>
      <w:r>
        <w:t>Select a supplier to filter data.</w:t>
      </w:r>
    </w:p>
    <w:p w14:paraId="0B0F8DF7" w14:textId="724C23BC" w:rsidR="000D5003" w:rsidRDefault="000D5003" w:rsidP="000D5003">
      <w:pPr>
        <w:pStyle w:val="ListParagraph"/>
        <w:numPr>
          <w:ilvl w:val="0"/>
          <w:numId w:val="13"/>
        </w:numPr>
      </w:pPr>
      <w:r>
        <w:rPr>
          <w:b/>
          <w:bCs/>
        </w:rPr>
        <w:t>Refresh Button:</w:t>
      </w:r>
      <w:r>
        <w:t xml:space="preserve"> Update the supplier dropdown list.</w:t>
      </w:r>
    </w:p>
    <w:p w14:paraId="24C2E81E" w14:textId="394B9483" w:rsidR="000D5003" w:rsidRDefault="000D5003" w:rsidP="000D5003">
      <w:pPr>
        <w:pStyle w:val="ListParagraph"/>
        <w:numPr>
          <w:ilvl w:val="0"/>
          <w:numId w:val="13"/>
        </w:numPr>
      </w:pPr>
      <w:r>
        <w:rPr>
          <w:b/>
          <w:bCs/>
        </w:rPr>
        <w:t>Clear Button:</w:t>
      </w:r>
      <w:r>
        <w:t xml:space="preserve"> Clear selected filters.</w:t>
      </w:r>
    </w:p>
    <w:p w14:paraId="7E3FBFB0" w14:textId="7845D33D" w:rsidR="000D5003" w:rsidRDefault="000D5003" w:rsidP="000D5003">
      <w:pPr>
        <w:rPr>
          <w:b/>
          <w:bCs/>
        </w:rPr>
      </w:pPr>
      <w:r>
        <w:rPr>
          <w:b/>
          <w:bCs/>
        </w:rPr>
        <w:t xml:space="preserve">Main Output Table – Accounts – Dealer: [Dealer Ref] – Supplier [Supplier Ref] </w:t>
      </w:r>
    </w:p>
    <w:p w14:paraId="22A1D159" w14:textId="3E68FA94" w:rsidR="000D5003" w:rsidRDefault="000D5003" w:rsidP="000D5003">
      <w:pPr>
        <w:pStyle w:val="ListParagraph"/>
        <w:numPr>
          <w:ilvl w:val="0"/>
          <w:numId w:val="13"/>
        </w:numPr>
        <w:rPr>
          <w:b/>
          <w:bCs/>
        </w:rPr>
      </w:pPr>
      <w:r>
        <w:rPr>
          <w:b/>
          <w:bCs/>
        </w:rPr>
        <w:t xml:space="preserve">Columns: </w:t>
      </w:r>
    </w:p>
    <w:p w14:paraId="328C6DF8" w14:textId="0056A3F5" w:rsidR="000D5003" w:rsidRDefault="000D5003" w:rsidP="000D5003">
      <w:pPr>
        <w:pStyle w:val="ListParagraph"/>
        <w:numPr>
          <w:ilvl w:val="0"/>
          <w:numId w:val="52"/>
        </w:numPr>
      </w:pPr>
      <w:r>
        <w:t>Dealers Ref</w:t>
      </w:r>
    </w:p>
    <w:p w14:paraId="2B1A271D" w14:textId="2CE9F7BF" w:rsidR="000D5003" w:rsidRDefault="000D5003" w:rsidP="000D5003">
      <w:pPr>
        <w:pStyle w:val="ListParagraph"/>
        <w:numPr>
          <w:ilvl w:val="0"/>
          <w:numId w:val="52"/>
        </w:numPr>
      </w:pPr>
      <w:r>
        <w:t>Supplier Ref</w:t>
      </w:r>
    </w:p>
    <w:p w14:paraId="698382BB" w14:textId="6C6A01E1" w:rsidR="000D5003" w:rsidRDefault="000D5003" w:rsidP="000D5003">
      <w:pPr>
        <w:pStyle w:val="ListParagraph"/>
        <w:numPr>
          <w:ilvl w:val="0"/>
          <w:numId w:val="52"/>
        </w:numPr>
      </w:pPr>
      <w:r>
        <w:t xml:space="preserve">Account </w:t>
      </w:r>
    </w:p>
    <w:p w14:paraId="071263EE" w14:textId="5EC43B5F" w:rsidR="000D5003" w:rsidRDefault="000D5003" w:rsidP="000D5003">
      <w:pPr>
        <w:pStyle w:val="ListParagraph"/>
        <w:numPr>
          <w:ilvl w:val="0"/>
          <w:numId w:val="52"/>
        </w:numPr>
      </w:pPr>
      <w:r>
        <w:t>Account Description</w:t>
      </w:r>
    </w:p>
    <w:p w14:paraId="49DE90F0" w14:textId="68CE1D46" w:rsidR="000D5003" w:rsidRDefault="000D5003" w:rsidP="000D5003">
      <w:pPr>
        <w:pStyle w:val="ListParagraph"/>
        <w:numPr>
          <w:ilvl w:val="0"/>
          <w:numId w:val="52"/>
        </w:numPr>
      </w:pPr>
      <w:r>
        <w:t>Locked</w:t>
      </w:r>
    </w:p>
    <w:p w14:paraId="05BBBA93" w14:textId="372995E7" w:rsidR="000D5003" w:rsidRDefault="000D5003" w:rsidP="000D5003">
      <w:pPr>
        <w:pStyle w:val="ListParagraph"/>
        <w:numPr>
          <w:ilvl w:val="0"/>
          <w:numId w:val="52"/>
        </w:numPr>
      </w:pPr>
      <w:r>
        <w:t>Lock Level</w:t>
      </w:r>
    </w:p>
    <w:p w14:paraId="3171C1EA" w14:textId="7604E094" w:rsidR="000D5003" w:rsidRDefault="000D5003" w:rsidP="000D5003">
      <w:pPr>
        <w:pStyle w:val="ListParagraph"/>
        <w:numPr>
          <w:ilvl w:val="0"/>
          <w:numId w:val="52"/>
        </w:numPr>
      </w:pPr>
      <w:r>
        <w:t>All Paid</w:t>
      </w:r>
    </w:p>
    <w:p w14:paraId="138D6CD3" w14:textId="751E8F2A" w:rsidR="000D5003" w:rsidRDefault="000D5003" w:rsidP="000D5003">
      <w:pPr>
        <w:pStyle w:val="ListParagraph"/>
        <w:numPr>
          <w:ilvl w:val="0"/>
          <w:numId w:val="52"/>
        </w:numPr>
      </w:pPr>
      <w:r>
        <w:t>View</w:t>
      </w:r>
    </w:p>
    <w:p w14:paraId="01F3FC24" w14:textId="220F2276" w:rsidR="000D5003" w:rsidRDefault="000D5003" w:rsidP="000D5003">
      <w:pPr>
        <w:rPr>
          <w:b/>
          <w:bCs/>
        </w:rPr>
      </w:pPr>
      <w:r>
        <w:rPr>
          <w:b/>
          <w:bCs/>
        </w:rPr>
        <w:t>Locking Operations</w:t>
      </w:r>
    </w:p>
    <w:p w14:paraId="3FE7AAED" w14:textId="456AB0B0" w:rsidR="000D5003" w:rsidRDefault="000D5003" w:rsidP="000D5003">
      <w:r>
        <w:t xml:space="preserve">At the bottom of the view, users can find four buttons for efficient locking operations: </w:t>
      </w:r>
    </w:p>
    <w:p w14:paraId="603581B9" w14:textId="01DBE825" w:rsidR="000D5003" w:rsidRDefault="000D5003" w:rsidP="000D5003">
      <w:pPr>
        <w:pStyle w:val="ListParagraph"/>
        <w:numPr>
          <w:ilvl w:val="0"/>
          <w:numId w:val="13"/>
        </w:numPr>
      </w:pPr>
      <w:r>
        <w:rPr>
          <w:b/>
          <w:bCs/>
        </w:rPr>
        <w:t xml:space="preserve">Lock All: </w:t>
      </w:r>
      <w:r>
        <w:t>Locks all accounts displayed in the table.</w:t>
      </w:r>
    </w:p>
    <w:p w14:paraId="0FC1A25B" w14:textId="78DDDA0E" w:rsidR="000D5003" w:rsidRDefault="000D5003" w:rsidP="000D5003">
      <w:pPr>
        <w:pStyle w:val="ListParagraph"/>
        <w:numPr>
          <w:ilvl w:val="0"/>
          <w:numId w:val="13"/>
        </w:numPr>
      </w:pPr>
      <w:r>
        <w:rPr>
          <w:b/>
          <w:bCs/>
        </w:rPr>
        <w:t xml:space="preserve">Unlock All: </w:t>
      </w:r>
      <w:r>
        <w:t>Unlocks all accounts displayed in the table.</w:t>
      </w:r>
    </w:p>
    <w:p w14:paraId="03860665" w14:textId="15A815B6" w:rsidR="000D5003" w:rsidRDefault="000D5003" w:rsidP="000D5003">
      <w:pPr>
        <w:pStyle w:val="ListParagraph"/>
        <w:numPr>
          <w:ilvl w:val="0"/>
          <w:numId w:val="13"/>
        </w:numPr>
      </w:pPr>
      <w:r>
        <w:rPr>
          <w:b/>
          <w:bCs/>
        </w:rPr>
        <w:t>Lock Dealers:</w:t>
      </w:r>
      <w:r>
        <w:t xml:space="preserve"> Locks accounts specific to dealers.</w:t>
      </w:r>
    </w:p>
    <w:p w14:paraId="2CC4D79F" w14:textId="6FB886E2" w:rsidR="000D5003" w:rsidRDefault="000D5003" w:rsidP="000D5003">
      <w:pPr>
        <w:pStyle w:val="ListParagraph"/>
        <w:numPr>
          <w:ilvl w:val="0"/>
          <w:numId w:val="13"/>
        </w:numPr>
      </w:pPr>
      <w:r>
        <w:rPr>
          <w:b/>
          <w:bCs/>
        </w:rPr>
        <w:t>Lock Suppliers:</w:t>
      </w:r>
      <w:r>
        <w:t xml:space="preserve"> Locks accounts specific to suppliers.</w:t>
      </w:r>
    </w:p>
    <w:p w14:paraId="5BE84942" w14:textId="012A764E" w:rsidR="000D5003" w:rsidRDefault="000D5003" w:rsidP="000D5003">
      <w:pPr>
        <w:rPr>
          <w:b/>
          <w:bCs/>
        </w:rPr>
      </w:pPr>
      <w:r>
        <w:rPr>
          <w:b/>
          <w:bCs/>
        </w:rPr>
        <w:t>Action Buttons</w:t>
      </w:r>
    </w:p>
    <w:p w14:paraId="5EAD400E" w14:textId="54A64042" w:rsidR="000D5003" w:rsidRDefault="000D5003" w:rsidP="000D5003">
      <w:r>
        <w:t xml:space="preserve">The standard action buttons – Insert, Edit, Delete, Save, Cancel, Refresh, Print, Export, Expand, and Collapse – are applicable to this </w:t>
      </w:r>
      <w:proofErr w:type="spellStart"/>
      <w:r>
        <w:t>subview</w:t>
      </w:r>
      <w:proofErr w:type="spellEnd"/>
      <w:r>
        <w:t>, providing users with versatile tools for managing account locking details.</w:t>
      </w:r>
    </w:p>
    <w:p w14:paraId="47F15954" w14:textId="67CE057C" w:rsidR="000D5003" w:rsidRDefault="000D5003" w:rsidP="000D5003">
      <w:pPr>
        <w:ind w:left="0" w:firstLine="0"/>
        <w:rPr>
          <w:b/>
          <w:bCs/>
        </w:rPr>
      </w:pPr>
      <w:r>
        <w:rPr>
          <w:b/>
          <w:bCs/>
        </w:rPr>
        <w:t>Interaction and Navigation</w:t>
      </w:r>
    </w:p>
    <w:p w14:paraId="75C5549B" w14:textId="1734E13B" w:rsidR="000D5003" w:rsidRDefault="000D5003" w:rsidP="000D5003">
      <w:pPr>
        <w:ind w:left="0" w:firstLine="0"/>
      </w:pPr>
      <w:r>
        <w:t xml:space="preserve">Users can efficiently interact with account locking data, utilizing the filtering options, main output table, and locking operations. The tab section at the top ensures seamless navigation between different </w:t>
      </w:r>
      <w:proofErr w:type="spellStart"/>
      <w:r>
        <w:t>subviews</w:t>
      </w:r>
      <w:proofErr w:type="spellEnd"/>
      <w:r>
        <w:t xml:space="preserve"> within the “Admin” view. </w:t>
      </w:r>
    </w:p>
    <w:p w14:paraId="4A5956B1" w14:textId="3AD50F42" w:rsidR="000D5003" w:rsidRDefault="000D5003" w:rsidP="000D5003">
      <w:pPr>
        <w:pStyle w:val="Heading3"/>
        <w:numPr>
          <w:ilvl w:val="2"/>
          <w:numId w:val="2"/>
        </w:numPr>
      </w:pPr>
      <w:r>
        <w:lastRenderedPageBreak/>
        <w:t>Housekeeping – Supplier Account Codes</w:t>
      </w:r>
    </w:p>
    <w:p w14:paraId="1CFD41E1" w14:textId="5317CB8A" w:rsidR="000D5003" w:rsidRDefault="007A53DB" w:rsidP="000D5003">
      <w:r w:rsidRPr="007A53DB">
        <w:rPr>
          <w:noProof/>
        </w:rPr>
        <w:drawing>
          <wp:anchor distT="0" distB="0" distL="114300" distR="114300" simplePos="0" relativeHeight="251737088" behindDoc="1" locked="0" layoutInCell="1" allowOverlap="1" wp14:anchorId="52E8573B" wp14:editId="07713C3A">
            <wp:simplePos x="0" y="0"/>
            <wp:positionH relativeFrom="column">
              <wp:posOffset>0</wp:posOffset>
            </wp:positionH>
            <wp:positionV relativeFrom="paragraph">
              <wp:posOffset>0</wp:posOffset>
            </wp:positionV>
            <wp:extent cx="5943600" cy="4638675"/>
            <wp:effectExtent l="0" t="0" r="0" b="9525"/>
            <wp:wrapNone/>
            <wp:docPr id="54850086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00862" name="Picture 1" descr="A screenshot of a computer"/>
                    <pic:cNvPicPr/>
                  </pic:nvPicPr>
                  <pic:blipFill>
                    <a:blip r:embed="rId43"/>
                    <a:stretch>
                      <a:fillRect/>
                    </a:stretch>
                  </pic:blipFill>
                  <pic:spPr>
                    <a:xfrm>
                      <a:off x="0" y="0"/>
                      <a:ext cx="5943600" cy="4638675"/>
                    </a:xfrm>
                    <a:prstGeom prst="rect">
                      <a:avLst/>
                    </a:prstGeom>
                  </pic:spPr>
                </pic:pic>
              </a:graphicData>
            </a:graphic>
          </wp:anchor>
        </w:drawing>
      </w:r>
    </w:p>
    <w:p w14:paraId="52AE6B25" w14:textId="77777777" w:rsidR="007A53DB" w:rsidRPr="007A53DB" w:rsidRDefault="007A53DB" w:rsidP="007A53DB"/>
    <w:p w14:paraId="3170276C" w14:textId="77777777" w:rsidR="007A53DB" w:rsidRPr="007A53DB" w:rsidRDefault="007A53DB" w:rsidP="007A53DB"/>
    <w:p w14:paraId="7AD42E2F" w14:textId="77777777" w:rsidR="007A53DB" w:rsidRPr="007A53DB" w:rsidRDefault="007A53DB" w:rsidP="007A53DB"/>
    <w:p w14:paraId="51A40894" w14:textId="77777777" w:rsidR="007A53DB" w:rsidRPr="007A53DB" w:rsidRDefault="007A53DB" w:rsidP="007A53DB"/>
    <w:p w14:paraId="57A7E750" w14:textId="77777777" w:rsidR="007A53DB" w:rsidRPr="007A53DB" w:rsidRDefault="007A53DB" w:rsidP="007A53DB"/>
    <w:p w14:paraId="463E56BC" w14:textId="77777777" w:rsidR="007A53DB" w:rsidRPr="007A53DB" w:rsidRDefault="007A53DB" w:rsidP="007A53DB"/>
    <w:p w14:paraId="65586F61" w14:textId="77777777" w:rsidR="007A53DB" w:rsidRPr="007A53DB" w:rsidRDefault="007A53DB" w:rsidP="007A53DB"/>
    <w:p w14:paraId="32C6470D" w14:textId="77777777" w:rsidR="007A53DB" w:rsidRPr="007A53DB" w:rsidRDefault="007A53DB" w:rsidP="007A53DB"/>
    <w:p w14:paraId="57A4865C" w14:textId="77777777" w:rsidR="007A53DB" w:rsidRPr="007A53DB" w:rsidRDefault="007A53DB" w:rsidP="007A53DB"/>
    <w:p w14:paraId="294506AF" w14:textId="77777777" w:rsidR="007A53DB" w:rsidRPr="007A53DB" w:rsidRDefault="007A53DB" w:rsidP="007A53DB"/>
    <w:p w14:paraId="1C10CD90" w14:textId="77777777" w:rsidR="007A53DB" w:rsidRPr="007A53DB" w:rsidRDefault="007A53DB" w:rsidP="007A53DB"/>
    <w:p w14:paraId="70961858" w14:textId="77777777" w:rsidR="007A53DB" w:rsidRPr="007A53DB" w:rsidRDefault="007A53DB" w:rsidP="007A53DB"/>
    <w:p w14:paraId="74A3AD97" w14:textId="77777777" w:rsidR="007A53DB" w:rsidRPr="007A53DB" w:rsidRDefault="007A53DB" w:rsidP="007A53DB"/>
    <w:p w14:paraId="3D9894FD" w14:textId="77777777" w:rsidR="007A53DB" w:rsidRPr="007A53DB" w:rsidRDefault="007A53DB" w:rsidP="007A53DB"/>
    <w:p w14:paraId="74013DE5" w14:textId="77777777" w:rsidR="007A53DB" w:rsidRPr="007A53DB" w:rsidRDefault="007A53DB" w:rsidP="007A53DB"/>
    <w:p w14:paraId="7EE4D972" w14:textId="77777777" w:rsidR="007A53DB" w:rsidRPr="007A53DB" w:rsidRDefault="007A53DB" w:rsidP="007A53DB"/>
    <w:p w14:paraId="65C0A76C" w14:textId="77777777" w:rsidR="007A53DB" w:rsidRPr="007A53DB" w:rsidRDefault="007A53DB" w:rsidP="007A53DB"/>
    <w:p w14:paraId="020EEE90" w14:textId="77777777" w:rsidR="007A53DB" w:rsidRPr="007A53DB" w:rsidRDefault="007A53DB" w:rsidP="007A53DB"/>
    <w:p w14:paraId="4186AC58" w14:textId="77777777" w:rsidR="007A53DB" w:rsidRDefault="007A53DB" w:rsidP="007A53DB"/>
    <w:p w14:paraId="4F835B26" w14:textId="09BDAADE" w:rsidR="007A53DB" w:rsidRDefault="007A53DB" w:rsidP="007A53DB">
      <w:pPr>
        <w:ind w:left="0" w:firstLine="0"/>
        <w:rPr>
          <w:b/>
          <w:bCs/>
        </w:rPr>
      </w:pPr>
      <w:r>
        <w:rPr>
          <w:b/>
          <w:bCs/>
        </w:rPr>
        <w:t>Overview</w:t>
      </w:r>
    </w:p>
    <w:p w14:paraId="51659F42" w14:textId="644D9F57" w:rsidR="007A53DB" w:rsidRDefault="007A53DB" w:rsidP="007A53DB">
      <w:pPr>
        <w:ind w:left="0" w:firstLine="0"/>
      </w:pPr>
      <w:r>
        <w:t xml:space="preserve">The “Supplier Account Codes” </w:t>
      </w:r>
      <w:proofErr w:type="spellStart"/>
      <w:r>
        <w:t>subview</w:t>
      </w:r>
      <w:proofErr w:type="spellEnd"/>
      <w:r>
        <w:t xml:space="preserve"> within the “Housekeeping” section offers a streamlined interface for managing supplier account codes. Users can efficiently navigate through supplier account details, ensuring accurate and organized information. </w:t>
      </w:r>
    </w:p>
    <w:p w14:paraId="7CA028AB" w14:textId="0118709B" w:rsidR="007A53DB" w:rsidRDefault="007A53DB" w:rsidP="007A53DB">
      <w:pPr>
        <w:ind w:left="0" w:firstLine="0"/>
        <w:rPr>
          <w:b/>
          <w:bCs/>
        </w:rPr>
      </w:pPr>
      <w:r>
        <w:rPr>
          <w:b/>
          <w:bCs/>
        </w:rPr>
        <w:t>Action Buttons</w:t>
      </w:r>
    </w:p>
    <w:p w14:paraId="4199ACF6" w14:textId="2E94B6E2" w:rsidR="007A53DB" w:rsidRDefault="007A53DB" w:rsidP="007A53DB">
      <w:pPr>
        <w:ind w:left="0" w:firstLine="0"/>
      </w:pPr>
      <w:r>
        <w:t xml:space="preserve">At the top of the view, users will find essential action buttons: </w:t>
      </w:r>
    </w:p>
    <w:p w14:paraId="1237C76E" w14:textId="4612B2A2" w:rsidR="007A53DB" w:rsidRDefault="007A53DB" w:rsidP="007A53DB">
      <w:pPr>
        <w:pStyle w:val="ListParagraph"/>
        <w:numPr>
          <w:ilvl w:val="0"/>
          <w:numId w:val="13"/>
        </w:numPr>
      </w:pPr>
      <w:r>
        <w:rPr>
          <w:b/>
          <w:bCs/>
        </w:rPr>
        <w:t xml:space="preserve">Refresh: </w:t>
      </w:r>
      <w:r>
        <w:t>Update and reload the data in the view.</w:t>
      </w:r>
    </w:p>
    <w:p w14:paraId="1922C97F" w14:textId="36F083F2" w:rsidR="007A53DB" w:rsidRDefault="007A53DB" w:rsidP="007A53DB">
      <w:pPr>
        <w:pStyle w:val="ListParagraph"/>
        <w:numPr>
          <w:ilvl w:val="0"/>
          <w:numId w:val="13"/>
        </w:numPr>
      </w:pPr>
      <w:r>
        <w:rPr>
          <w:b/>
          <w:bCs/>
        </w:rPr>
        <w:t>Print:</w:t>
      </w:r>
      <w:r>
        <w:t xml:space="preserve"> Generate a printable version of the displayed data.</w:t>
      </w:r>
    </w:p>
    <w:p w14:paraId="36674717" w14:textId="7E5109E6" w:rsidR="007A53DB" w:rsidRDefault="007A53DB" w:rsidP="007A53DB">
      <w:pPr>
        <w:pStyle w:val="ListParagraph"/>
        <w:numPr>
          <w:ilvl w:val="0"/>
          <w:numId w:val="13"/>
        </w:numPr>
      </w:pPr>
      <w:r>
        <w:rPr>
          <w:b/>
          <w:bCs/>
        </w:rPr>
        <w:t>Export:</w:t>
      </w:r>
      <w:r>
        <w:t xml:space="preserve"> Export the data for external use or analysis.</w:t>
      </w:r>
    </w:p>
    <w:p w14:paraId="3FF828FB" w14:textId="60CF2F9A" w:rsidR="007A53DB" w:rsidRDefault="007A53DB" w:rsidP="007A53DB">
      <w:pPr>
        <w:rPr>
          <w:b/>
          <w:bCs/>
        </w:rPr>
      </w:pPr>
      <w:r>
        <w:rPr>
          <w:b/>
          <w:bCs/>
        </w:rPr>
        <w:t>Main Output Table – Supplier Account Codes</w:t>
      </w:r>
    </w:p>
    <w:p w14:paraId="56184CF1" w14:textId="76AF41DB" w:rsidR="007A53DB" w:rsidRDefault="007A53DB" w:rsidP="007A53DB">
      <w:pPr>
        <w:pStyle w:val="ListParagraph"/>
        <w:numPr>
          <w:ilvl w:val="0"/>
          <w:numId w:val="13"/>
        </w:numPr>
        <w:rPr>
          <w:b/>
          <w:bCs/>
        </w:rPr>
      </w:pPr>
      <w:r>
        <w:rPr>
          <w:b/>
          <w:bCs/>
        </w:rPr>
        <w:t xml:space="preserve">Columns: </w:t>
      </w:r>
    </w:p>
    <w:p w14:paraId="58580D00" w14:textId="52508429" w:rsidR="007A53DB" w:rsidRDefault="007A53DB" w:rsidP="007A53DB">
      <w:pPr>
        <w:pStyle w:val="ListParagraph"/>
        <w:numPr>
          <w:ilvl w:val="0"/>
          <w:numId w:val="53"/>
        </w:numPr>
      </w:pPr>
      <w:r>
        <w:rPr>
          <w:b/>
          <w:bCs/>
        </w:rPr>
        <w:t xml:space="preserve">Code: </w:t>
      </w:r>
      <w:r>
        <w:t>Code associated with the supplier account.</w:t>
      </w:r>
    </w:p>
    <w:p w14:paraId="55123E11" w14:textId="3CF0929D" w:rsidR="007A53DB" w:rsidRDefault="007A53DB" w:rsidP="007A53DB">
      <w:pPr>
        <w:pStyle w:val="ListParagraph"/>
        <w:numPr>
          <w:ilvl w:val="0"/>
          <w:numId w:val="53"/>
        </w:numPr>
      </w:pPr>
      <w:r>
        <w:rPr>
          <w:b/>
          <w:bCs/>
        </w:rPr>
        <w:t>Supplier Description:</w:t>
      </w:r>
      <w:r>
        <w:t xml:space="preserve"> Descriptive information about the supplier.</w:t>
      </w:r>
    </w:p>
    <w:p w14:paraId="422C2FB5" w14:textId="25E3800C" w:rsidR="007A53DB" w:rsidRDefault="007A53DB" w:rsidP="007A53DB">
      <w:pPr>
        <w:rPr>
          <w:b/>
          <w:bCs/>
        </w:rPr>
      </w:pPr>
      <w:r>
        <w:rPr>
          <w:b/>
          <w:bCs/>
        </w:rPr>
        <w:lastRenderedPageBreak/>
        <w:t>Interaction and Navigation</w:t>
      </w:r>
    </w:p>
    <w:p w14:paraId="5110655D" w14:textId="0723B966" w:rsidR="007A53DB" w:rsidRDefault="007A53DB" w:rsidP="007A53DB">
      <w:r>
        <w:t xml:space="preserve">Users can easily interact with supplier account codes, utilizing action buttons for data management. The tab section at the top ensures seamless navigation between different </w:t>
      </w:r>
      <w:proofErr w:type="spellStart"/>
      <w:r>
        <w:t>subviews</w:t>
      </w:r>
      <w:proofErr w:type="spellEnd"/>
      <w:r>
        <w:t xml:space="preserve"> within the “Housekeeping” view. </w:t>
      </w:r>
    </w:p>
    <w:p w14:paraId="7ABAD52F" w14:textId="1C35F869" w:rsidR="0073630D" w:rsidRPr="0073630D" w:rsidRDefault="0073630D" w:rsidP="0073630D">
      <w:pPr>
        <w:pStyle w:val="Heading3"/>
        <w:numPr>
          <w:ilvl w:val="2"/>
          <w:numId w:val="2"/>
        </w:numPr>
      </w:pPr>
      <w:r>
        <w:t>Housekeeping – Adjustment Codes</w:t>
      </w:r>
    </w:p>
    <w:p w14:paraId="7DA56E18" w14:textId="2E0054A1" w:rsidR="000A4814" w:rsidRDefault="000A4814" w:rsidP="00CD73C2">
      <w:pPr>
        <w:pStyle w:val="Heading3"/>
        <w:numPr>
          <w:ilvl w:val="3"/>
          <w:numId w:val="55"/>
        </w:numPr>
      </w:pPr>
      <w:r>
        <w:t>Housekeeping – Adjustment Codes - Dealer</w:t>
      </w:r>
    </w:p>
    <w:p w14:paraId="22F9E696" w14:textId="2D71C76C" w:rsidR="000A4814" w:rsidRDefault="000A4814" w:rsidP="000A4814">
      <w:r w:rsidRPr="000A4814">
        <w:rPr>
          <w:noProof/>
        </w:rPr>
        <w:drawing>
          <wp:anchor distT="0" distB="0" distL="114300" distR="114300" simplePos="0" relativeHeight="251739136" behindDoc="1" locked="0" layoutInCell="1" allowOverlap="1" wp14:anchorId="00FC4EE8" wp14:editId="6A6BD77F">
            <wp:simplePos x="0" y="0"/>
            <wp:positionH relativeFrom="column">
              <wp:posOffset>0</wp:posOffset>
            </wp:positionH>
            <wp:positionV relativeFrom="paragraph">
              <wp:posOffset>-635</wp:posOffset>
            </wp:positionV>
            <wp:extent cx="5626389" cy="6026460"/>
            <wp:effectExtent l="0" t="0" r="0" b="0"/>
            <wp:wrapNone/>
            <wp:docPr id="1428278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78415" name=""/>
                    <pic:cNvPicPr/>
                  </pic:nvPicPr>
                  <pic:blipFill>
                    <a:blip r:embed="rId44"/>
                    <a:stretch>
                      <a:fillRect/>
                    </a:stretch>
                  </pic:blipFill>
                  <pic:spPr>
                    <a:xfrm>
                      <a:off x="0" y="0"/>
                      <a:ext cx="5626389" cy="6026460"/>
                    </a:xfrm>
                    <a:prstGeom prst="rect">
                      <a:avLst/>
                    </a:prstGeom>
                  </pic:spPr>
                </pic:pic>
              </a:graphicData>
            </a:graphic>
          </wp:anchor>
        </w:drawing>
      </w:r>
    </w:p>
    <w:p w14:paraId="5CC6B913" w14:textId="77777777" w:rsidR="000A4814" w:rsidRPr="000A4814" w:rsidRDefault="000A4814" w:rsidP="000A4814"/>
    <w:p w14:paraId="5BBF805B" w14:textId="77777777" w:rsidR="000A4814" w:rsidRPr="000A4814" w:rsidRDefault="000A4814" w:rsidP="000A4814"/>
    <w:p w14:paraId="4E95E3C4" w14:textId="77777777" w:rsidR="000A4814" w:rsidRPr="000A4814" w:rsidRDefault="000A4814" w:rsidP="000A4814"/>
    <w:p w14:paraId="79ED2776" w14:textId="77777777" w:rsidR="000A4814" w:rsidRPr="000A4814" w:rsidRDefault="000A4814" w:rsidP="000A4814"/>
    <w:p w14:paraId="6E8F4673" w14:textId="77777777" w:rsidR="000A4814" w:rsidRPr="000A4814" w:rsidRDefault="000A4814" w:rsidP="000A4814"/>
    <w:p w14:paraId="41E7EAD3" w14:textId="77777777" w:rsidR="000A4814" w:rsidRPr="000A4814" w:rsidRDefault="000A4814" w:rsidP="000A4814"/>
    <w:p w14:paraId="1F5AB7AF" w14:textId="77777777" w:rsidR="000A4814" w:rsidRPr="000A4814" w:rsidRDefault="000A4814" w:rsidP="000A4814"/>
    <w:p w14:paraId="607EC357" w14:textId="77777777" w:rsidR="000A4814" w:rsidRPr="000A4814" w:rsidRDefault="000A4814" w:rsidP="000A4814"/>
    <w:p w14:paraId="24675A0D" w14:textId="77777777" w:rsidR="000A4814" w:rsidRPr="000A4814" w:rsidRDefault="000A4814" w:rsidP="000A4814"/>
    <w:p w14:paraId="25D8E03C" w14:textId="77777777" w:rsidR="000A4814" w:rsidRPr="000A4814" w:rsidRDefault="000A4814" w:rsidP="000A4814"/>
    <w:p w14:paraId="211FA27F" w14:textId="77777777" w:rsidR="000A4814" w:rsidRPr="000A4814" w:rsidRDefault="000A4814" w:rsidP="000A4814"/>
    <w:p w14:paraId="69FF4A1D" w14:textId="77777777" w:rsidR="000A4814" w:rsidRPr="000A4814" w:rsidRDefault="000A4814" w:rsidP="000A4814"/>
    <w:p w14:paraId="697A1A48" w14:textId="77777777" w:rsidR="000A4814" w:rsidRPr="000A4814" w:rsidRDefault="000A4814" w:rsidP="000A4814"/>
    <w:p w14:paraId="55F107ED" w14:textId="77777777" w:rsidR="000A4814" w:rsidRPr="000A4814" w:rsidRDefault="000A4814" w:rsidP="000A4814"/>
    <w:p w14:paraId="4E7E766B" w14:textId="77777777" w:rsidR="000A4814" w:rsidRPr="000A4814" w:rsidRDefault="000A4814" w:rsidP="000A4814"/>
    <w:p w14:paraId="4A18CF92" w14:textId="77777777" w:rsidR="000A4814" w:rsidRPr="000A4814" w:rsidRDefault="000A4814" w:rsidP="000A4814"/>
    <w:p w14:paraId="0B4B9E38" w14:textId="77777777" w:rsidR="000A4814" w:rsidRPr="000A4814" w:rsidRDefault="000A4814" w:rsidP="000A4814"/>
    <w:p w14:paraId="27C04D67" w14:textId="77777777" w:rsidR="000A4814" w:rsidRPr="000A4814" w:rsidRDefault="000A4814" w:rsidP="000A4814"/>
    <w:p w14:paraId="456B194B" w14:textId="77777777" w:rsidR="000A4814" w:rsidRPr="000A4814" w:rsidRDefault="000A4814" w:rsidP="000A4814"/>
    <w:p w14:paraId="1D0E7995" w14:textId="77777777" w:rsidR="000A4814" w:rsidRDefault="000A4814" w:rsidP="000A4814"/>
    <w:p w14:paraId="7B347E71" w14:textId="77777777" w:rsidR="00CD73C2" w:rsidRPr="00CD73C2" w:rsidRDefault="00CD73C2" w:rsidP="00CD73C2"/>
    <w:p w14:paraId="5283A63B" w14:textId="77777777" w:rsidR="00CD73C2" w:rsidRPr="00CD73C2" w:rsidRDefault="00CD73C2" w:rsidP="00CD73C2"/>
    <w:p w14:paraId="02FB4623" w14:textId="77777777" w:rsidR="00CD73C2" w:rsidRPr="00CD73C2" w:rsidRDefault="00CD73C2" w:rsidP="00CD73C2"/>
    <w:p w14:paraId="2B696CE9" w14:textId="77777777" w:rsidR="00CD73C2" w:rsidRPr="00CD73C2" w:rsidRDefault="00CD73C2" w:rsidP="00CD73C2"/>
    <w:p w14:paraId="74E9E074" w14:textId="77777777" w:rsidR="00CD73C2" w:rsidRDefault="00CD73C2" w:rsidP="00CD73C2">
      <w:pPr>
        <w:ind w:left="0" w:firstLine="0"/>
      </w:pPr>
    </w:p>
    <w:p w14:paraId="184596F9" w14:textId="77777777" w:rsidR="00CD73C2" w:rsidRDefault="00CD73C2" w:rsidP="00CD73C2">
      <w:pPr>
        <w:ind w:left="0" w:firstLine="0"/>
        <w:rPr>
          <w:b/>
          <w:bCs/>
        </w:rPr>
      </w:pPr>
    </w:p>
    <w:p w14:paraId="4513F29F" w14:textId="77777777" w:rsidR="00CD73C2" w:rsidRDefault="00CD73C2" w:rsidP="00CD73C2">
      <w:pPr>
        <w:ind w:left="0" w:firstLine="0"/>
        <w:rPr>
          <w:b/>
          <w:bCs/>
        </w:rPr>
      </w:pPr>
    </w:p>
    <w:p w14:paraId="6BD133A0" w14:textId="77777777" w:rsidR="00CD73C2" w:rsidRDefault="00CD73C2" w:rsidP="00CD73C2">
      <w:pPr>
        <w:ind w:left="0" w:firstLine="0"/>
        <w:rPr>
          <w:b/>
          <w:bCs/>
        </w:rPr>
      </w:pPr>
    </w:p>
    <w:p w14:paraId="0AFE9AC2" w14:textId="294F8C97" w:rsidR="00CD73C2" w:rsidRDefault="00CD73C2" w:rsidP="00CD73C2">
      <w:pPr>
        <w:ind w:left="0" w:firstLine="0"/>
        <w:rPr>
          <w:b/>
          <w:bCs/>
        </w:rPr>
      </w:pPr>
      <w:r>
        <w:rPr>
          <w:b/>
          <w:bCs/>
        </w:rPr>
        <w:t>Overview</w:t>
      </w:r>
    </w:p>
    <w:p w14:paraId="36F19D8A" w14:textId="67FAFBAF" w:rsidR="00CD73C2" w:rsidRDefault="00CD73C2" w:rsidP="00CD73C2">
      <w:pPr>
        <w:ind w:left="0" w:firstLine="0"/>
      </w:pPr>
      <w:r>
        <w:t xml:space="preserve">The “Adjustment Codes – Dealer” </w:t>
      </w:r>
      <w:proofErr w:type="spellStart"/>
      <w:r>
        <w:t>subview</w:t>
      </w:r>
      <w:proofErr w:type="spellEnd"/>
      <w:r>
        <w:t xml:space="preserve"> within the “Housekeeping” section provides a centralized location for managing adjustment codes related to dealers. This view enables users to efficiently navigate and maintain adjustment codes details for enhanced system customization. </w:t>
      </w:r>
    </w:p>
    <w:p w14:paraId="1A4773F4" w14:textId="494C1955" w:rsidR="00CD73C2" w:rsidRDefault="00CD73C2" w:rsidP="00CD73C2">
      <w:pPr>
        <w:ind w:left="0" w:firstLine="0"/>
        <w:rPr>
          <w:b/>
          <w:bCs/>
        </w:rPr>
      </w:pPr>
      <w:r>
        <w:rPr>
          <w:b/>
          <w:bCs/>
        </w:rPr>
        <w:t>Action Buttons</w:t>
      </w:r>
    </w:p>
    <w:p w14:paraId="22BE5A14" w14:textId="62B3373B" w:rsidR="00CD73C2" w:rsidRDefault="00CD73C2" w:rsidP="00CD73C2">
      <w:pPr>
        <w:ind w:left="0" w:firstLine="0"/>
      </w:pPr>
      <w:r>
        <w:t>At the top of the view, users will find essential action buttons:</w:t>
      </w:r>
    </w:p>
    <w:p w14:paraId="060217E4" w14:textId="545E5EFA" w:rsidR="00CD73C2" w:rsidRDefault="00CD73C2" w:rsidP="00CD73C2">
      <w:pPr>
        <w:pStyle w:val="ListParagraph"/>
        <w:numPr>
          <w:ilvl w:val="0"/>
          <w:numId w:val="13"/>
        </w:numPr>
      </w:pPr>
      <w:r>
        <w:rPr>
          <w:b/>
          <w:bCs/>
        </w:rPr>
        <w:t xml:space="preserve">Insert: </w:t>
      </w:r>
      <w:r>
        <w:t>Add a new adjustment code record.</w:t>
      </w:r>
    </w:p>
    <w:p w14:paraId="0254A5D8" w14:textId="03B15490" w:rsidR="00CD73C2" w:rsidRDefault="00CD73C2" w:rsidP="00CD73C2">
      <w:pPr>
        <w:pStyle w:val="ListParagraph"/>
        <w:numPr>
          <w:ilvl w:val="0"/>
          <w:numId w:val="13"/>
        </w:numPr>
      </w:pPr>
      <w:r>
        <w:rPr>
          <w:b/>
          <w:bCs/>
        </w:rPr>
        <w:t>Delete:</w:t>
      </w:r>
      <w:r>
        <w:t xml:space="preserve"> Remove selected adjustment code records.</w:t>
      </w:r>
    </w:p>
    <w:p w14:paraId="0BBB06CC" w14:textId="636BA8A5" w:rsidR="00CD73C2" w:rsidRDefault="00CD73C2" w:rsidP="00CD73C2">
      <w:pPr>
        <w:pStyle w:val="ListParagraph"/>
        <w:numPr>
          <w:ilvl w:val="0"/>
          <w:numId w:val="13"/>
        </w:numPr>
      </w:pPr>
      <w:r>
        <w:rPr>
          <w:b/>
          <w:bCs/>
        </w:rPr>
        <w:t>Save:</w:t>
      </w:r>
      <w:r>
        <w:t xml:space="preserve"> Save changes made in the view.</w:t>
      </w:r>
    </w:p>
    <w:p w14:paraId="31BE77DE" w14:textId="4FB3FB4B" w:rsidR="00CD73C2" w:rsidRDefault="00CD73C2" w:rsidP="00CD73C2">
      <w:pPr>
        <w:pStyle w:val="ListParagraph"/>
        <w:numPr>
          <w:ilvl w:val="0"/>
          <w:numId w:val="13"/>
        </w:numPr>
      </w:pPr>
      <w:r>
        <w:rPr>
          <w:b/>
          <w:bCs/>
        </w:rPr>
        <w:t>Cancel:</w:t>
      </w:r>
      <w:r>
        <w:t xml:space="preserve"> Discard changes and revert to a pervious state.</w:t>
      </w:r>
    </w:p>
    <w:p w14:paraId="40A2C29D" w14:textId="57CF1BCE" w:rsidR="00CD73C2" w:rsidRDefault="00CD73C2" w:rsidP="00CD73C2">
      <w:pPr>
        <w:pStyle w:val="ListParagraph"/>
        <w:numPr>
          <w:ilvl w:val="0"/>
          <w:numId w:val="13"/>
        </w:numPr>
      </w:pPr>
      <w:r>
        <w:rPr>
          <w:b/>
          <w:bCs/>
        </w:rPr>
        <w:t>Refresh:</w:t>
      </w:r>
      <w:r>
        <w:t xml:space="preserve"> Update and reload the data in the view.</w:t>
      </w:r>
    </w:p>
    <w:p w14:paraId="78AC7DEF" w14:textId="2855D1B3" w:rsidR="00CD73C2" w:rsidRDefault="00CD73C2" w:rsidP="00CD73C2">
      <w:pPr>
        <w:pStyle w:val="ListParagraph"/>
        <w:numPr>
          <w:ilvl w:val="0"/>
          <w:numId w:val="13"/>
        </w:numPr>
      </w:pPr>
      <w:r>
        <w:rPr>
          <w:b/>
          <w:bCs/>
        </w:rPr>
        <w:t>Print:</w:t>
      </w:r>
      <w:r>
        <w:t xml:space="preserve"> Generate a printable version of the displayed data.</w:t>
      </w:r>
    </w:p>
    <w:p w14:paraId="50243E76" w14:textId="6BFE7A8C" w:rsidR="00CD73C2" w:rsidRDefault="00CD73C2" w:rsidP="00CD73C2">
      <w:pPr>
        <w:pStyle w:val="ListParagraph"/>
        <w:numPr>
          <w:ilvl w:val="0"/>
          <w:numId w:val="13"/>
        </w:numPr>
      </w:pPr>
      <w:r>
        <w:rPr>
          <w:b/>
          <w:bCs/>
        </w:rPr>
        <w:t>Export:</w:t>
      </w:r>
      <w:r>
        <w:t xml:space="preserve"> Export the data for external user or analysis.</w:t>
      </w:r>
    </w:p>
    <w:p w14:paraId="2E6FFFD7" w14:textId="516E9A2B" w:rsidR="00CD73C2" w:rsidRDefault="00CD73C2" w:rsidP="00CD73C2">
      <w:pPr>
        <w:rPr>
          <w:b/>
          <w:bCs/>
        </w:rPr>
      </w:pPr>
      <w:r>
        <w:rPr>
          <w:b/>
          <w:bCs/>
        </w:rPr>
        <w:t>Navigation Tabs</w:t>
      </w:r>
    </w:p>
    <w:p w14:paraId="4BC199F4" w14:textId="5BC824E9" w:rsidR="00CD73C2" w:rsidRDefault="00CD73C2" w:rsidP="00CD73C2">
      <w:r>
        <w:t>Users can switch between “Dealers” and “Suppliers” tabs to view adjustment codes specific to each category.</w:t>
      </w:r>
    </w:p>
    <w:p w14:paraId="44AB17CB" w14:textId="6237FADA" w:rsidR="00CD73C2" w:rsidRDefault="00CD73C2" w:rsidP="00CD73C2">
      <w:pPr>
        <w:rPr>
          <w:b/>
          <w:bCs/>
        </w:rPr>
      </w:pPr>
      <w:r>
        <w:rPr>
          <w:b/>
          <w:bCs/>
        </w:rPr>
        <w:t>Main output table – Dealer Adjustment Codes</w:t>
      </w:r>
    </w:p>
    <w:p w14:paraId="37A93A1A" w14:textId="663AE8DB" w:rsidR="00CD73C2" w:rsidRDefault="00CD73C2" w:rsidP="00CD73C2">
      <w:pPr>
        <w:pStyle w:val="ListParagraph"/>
        <w:numPr>
          <w:ilvl w:val="0"/>
          <w:numId w:val="13"/>
        </w:numPr>
        <w:rPr>
          <w:b/>
          <w:bCs/>
        </w:rPr>
      </w:pPr>
      <w:r>
        <w:rPr>
          <w:b/>
          <w:bCs/>
        </w:rPr>
        <w:t xml:space="preserve">Columns: </w:t>
      </w:r>
    </w:p>
    <w:p w14:paraId="1BC59FEB" w14:textId="0FAD7D69" w:rsidR="00CD73C2" w:rsidRDefault="00CD73C2" w:rsidP="00CD73C2">
      <w:pPr>
        <w:pStyle w:val="ListParagraph"/>
        <w:numPr>
          <w:ilvl w:val="0"/>
          <w:numId w:val="54"/>
        </w:numPr>
      </w:pPr>
      <w:r>
        <w:rPr>
          <w:b/>
          <w:bCs/>
        </w:rPr>
        <w:t xml:space="preserve">Code: </w:t>
      </w:r>
      <w:r>
        <w:t>Adjustment code associated with the dealer.</w:t>
      </w:r>
    </w:p>
    <w:p w14:paraId="54144D34" w14:textId="7B756383" w:rsidR="00CD73C2" w:rsidRDefault="00CD73C2" w:rsidP="00CD73C2">
      <w:pPr>
        <w:pStyle w:val="ListParagraph"/>
        <w:numPr>
          <w:ilvl w:val="0"/>
          <w:numId w:val="54"/>
        </w:numPr>
      </w:pPr>
      <w:r>
        <w:rPr>
          <w:b/>
          <w:bCs/>
        </w:rPr>
        <w:t>Ref:</w:t>
      </w:r>
      <w:r>
        <w:t xml:space="preserve"> Reference information for the adjustment code.</w:t>
      </w:r>
    </w:p>
    <w:p w14:paraId="43C5FA26" w14:textId="4DAA41E1" w:rsidR="00CD73C2" w:rsidRDefault="00CD73C2" w:rsidP="00CD73C2">
      <w:pPr>
        <w:pStyle w:val="ListParagraph"/>
        <w:numPr>
          <w:ilvl w:val="0"/>
          <w:numId w:val="54"/>
        </w:numPr>
      </w:pPr>
      <w:r>
        <w:rPr>
          <w:b/>
          <w:bCs/>
        </w:rPr>
        <w:t>Description:</w:t>
      </w:r>
      <w:r>
        <w:t xml:space="preserve"> Descriptive details of the adjustment code.</w:t>
      </w:r>
    </w:p>
    <w:p w14:paraId="11182B9D" w14:textId="298BEE9F" w:rsidR="00CD73C2" w:rsidRDefault="00CD73C2" w:rsidP="00CD73C2">
      <w:pPr>
        <w:pStyle w:val="ListParagraph"/>
        <w:numPr>
          <w:ilvl w:val="0"/>
          <w:numId w:val="54"/>
        </w:numPr>
      </w:pPr>
      <w:r>
        <w:rPr>
          <w:b/>
          <w:bCs/>
        </w:rPr>
        <w:t>Active:</w:t>
      </w:r>
      <w:r>
        <w:t xml:space="preserve"> Checkbox indicating whether the adjustment code is active.</w:t>
      </w:r>
    </w:p>
    <w:p w14:paraId="639137FA" w14:textId="2A2287CD" w:rsidR="00CD73C2" w:rsidRDefault="00CD73C2" w:rsidP="00CD73C2">
      <w:pPr>
        <w:rPr>
          <w:b/>
          <w:bCs/>
        </w:rPr>
      </w:pPr>
      <w:r>
        <w:rPr>
          <w:b/>
          <w:bCs/>
        </w:rPr>
        <w:t>Interaction and Navigation</w:t>
      </w:r>
    </w:p>
    <w:p w14:paraId="3B602EC1" w14:textId="626A9237" w:rsidR="00CD73C2" w:rsidRDefault="00CD73C2" w:rsidP="00CD73C2">
      <w:r>
        <w:t xml:space="preserve">Efficiently manage dealer adjustment codes by utilizing the provided action buttons and navigation tabs. The structured interface ensures ease of use and seamless navigation between different sections. </w:t>
      </w:r>
    </w:p>
    <w:p w14:paraId="55CA4EB0" w14:textId="77777777" w:rsidR="00CD73C2" w:rsidRDefault="00CD73C2" w:rsidP="00CD73C2"/>
    <w:p w14:paraId="38894636" w14:textId="77777777" w:rsidR="00CD73C2" w:rsidRDefault="00CD73C2" w:rsidP="00CD73C2"/>
    <w:p w14:paraId="01079EEF" w14:textId="77777777" w:rsidR="00CD73C2" w:rsidRDefault="00CD73C2" w:rsidP="00CD73C2"/>
    <w:p w14:paraId="0016BBF8" w14:textId="77777777" w:rsidR="00CD73C2" w:rsidRDefault="00CD73C2" w:rsidP="00CD73C2"/>
    <w:p w14:paraId="415645E4" w14:textId="77777777" w:rsidR="00CD73C2" w:rsidRDefault="00CD73C2" w:rsidP="00CD73C2"/>
    <w:p w14:paraId="6D62C7A5" w14:textId="77777777" w:rsidR="00CD73C2" w:rsidRDefault="00CD73C2" w:rsidP="00CD73C2"/>
    <w:p w14:paraId="581BC25D" w14:textId="77777777" w:rsidR="00CD73C2" w:rsidRDefault="00CD73C2" w:rsidP="00CD73C2"/>
    <w:p w14:paraId="5750D30B" w14:textId="77777777" w:rsidR="00CD73C2" w:rsidRDefault="00CD73C2" w:rsidP="00CD73C2"/>
    <w:p w14:paraId="41DD3F7F" w14:textId="77777777" w:rsidR="00CD73C2" w:rsidRDefault="00CD73C2" w:rsidP="00CD73C2"/>
    <w:p w14:paraId="7493C883" w14:textId="76F9B634" w:rsidR="00CD73C2" w:rsidRDefault="00CD73C2" w:rsidP="00CD73C2">
      <w:pPr>
        <w:pStyle w:val="Heading3"/>
        <w:numPr>
          <w:ilvl w:val="3"/>
          <w:numId w:val="54"/>
        </w:numPr>
      </w:pPr>
      <w:r>
        <w:t>Housekeeping – Adjustment Codes – Suppliers</w:t>
      </w:r>
    </w:p>
    <w:p w14:paraId="58E92651" w14:textId="66A5AAAD" w:rsidR="00CD73C2" w:rsidRDefault="00CD73C2" w:rsidP="00CD73C2">
      <w:r w:rsidRPr="00CD73C2">
        <w:rPr>
          <w:noProof/>
        </w:rPr>
        <w:drawing>
          <wp:anchor distT="0" distB="0" distL="114300" distR="114300" simplePos="0" relativeHeight="251741184" behindDoc="1" locked="0" layoutInCell="1" allowOverlap="1" wp14:anchorId="7C918EFA" wp14:editId="5E85BE87">
            <wp:simplePos x="0" y="0"/>
            <wp:positionH relativeFrom="column">
              <wp:posOffset>0</wp:posOffset>
            </wp:positionH>
            <wp:positionV relativeFrom="paragraph">
              <wp:posOffset>0</wp:posOffset>
            </wp:positionV>
            <wp:extent cx="5943600" cy="4708525"/>
            <wp:effectExtent l="0" t="0" r="0" b="0"/>
            <wp:wrapNone/>
            <wp:docPr id="53533986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39863" name="Picture 1" descr="A screenshot of a computer"/>
                    <pic:cNvPicPr/>
                  </pic:nvPicPr>
                  <pic:blipFill>
                    <a:blip r:embed="rId45"/>
                    <a:stretch>
                      <a:fillRect/>
                    </a:stretch>
                  </pic:blipFill>
                  <pic:spPr>
                    <a:xfrm>
                      <a:off x="0" y="0"/>
                      <a:ext cx="5943600" cy="4708525"/>
                    </a:xfrm>
                    <a:prstGeom prst="rect">
                      <a:avLst/>
                    </a:prstGeom>
                  </pic:spPr>
                </pic:pic>
              </a:graphicData>
            </a:graphic>
          </wp:anchor>
        </w:drawing>
      </w:r>
    </w:p>
    <w:p w14:paraId="10ACE063" w14:textId="77777777" w:rsidR="00CD73C2" w:rsidRDefault="00CD73C2"/>
    <w:p w14:paraId="63934597" w14:textId="77777777" w:rsidR="00CD73C2" w:rsidRDefault="00CD73C2"/>
    <w:p w14:paraId="23C96303" w14:textId="77777777" w:rsidR="00CD73C2" w:rsidRDefault="00CD73C2"/>
    <w:p w14:paraId="09DF5187" w14:textId="77777777" w:rsidR="00CD73C2" w:rsidRDefault="00CD73C2"/>
    <w:p w14:paraId="68E7BF78" w14:textId="77777777" w:rsidR="00CD73C2" w:rsidRDefault="00CD73C2"/>
    <w:p w14:paraId="00768589" w14:textId="77777777" w:rsidR="00CD73C2" w:rsidRDefault="00CD73C2"/>
    <w:p w14:paraId="7AF6B7E8" w14:textId="77777777" w:rsidR="00CD73C2" w:rsidRDefault="00CD73C2"/>
    <w:p w14:paraId="48999574" w14:textId="77777777" w:rsidR="00CD73C2" w:rsidRDefault="00CD73C2"/>
    <w:p w14:paraId="7DF49878" w14:textId="77777777" w:rsidR="00CD73C2" w:rsidRDefault="00CD73C2"/>
    <w:p w14:paraId="6D936611" w14:textId="77777777" w:rsidR="00CD73C2" w:rsidRDefault="00CD73C2"/>
    <w:p w14:paraId="319583F4" w14:textId="77777777" w:rsidR="00CD73C2" w:rsidRDefault="00CD73C2"/>
    <w:p w14:paraId="5B436763" w14:textId="77777777" w:rsidR="00CD73C2" w:rsidRDefault="00CD73C2"/>
    <w:p w14:paraId="5398891A" w14:textId="77777777" w:rsidR="00CD73C2" w:rsidRDefault="00CD73C2"/>
    <w:p w14:paraId="661EB748" w14:textId="77777777" w:rsidR="00CD73C2" w:rsidRDefault="00CD73C2"/>
    <w:p w14:paraId="5B02B97C" w14:textId="77777777" w:rsidR="00CD73C2" w:rsidRDefault="00CD73C2"/>
    <w:p w14:paraId="22A27F3A" w14:textId="77777777" w:rsidR="00CD73C2" w:rsidRDefault="00CD73C2"/>
    <w:p w14:paraId="0DFFFF05" w14:textId="77777777" w:rsidR="00CD73C2" w:rsidRDefault="00CD73C2"/>
    <w:p w14:paraId="2C9129F2" w14:textId="77777777" w:rsidR="00CD73C2" w:rsidRDefault="00CD73C2"/>
    <w:p w14:paraId="0AD4AF4A" w14:textId="77777777" w:rsidR="00CD73C2" w:rsidRDefault="00CD73C2"/>
    <w:p w14:paraId="13AEAFCB" w14:textId="77777777" w:rsidR="00CD73C2" w:rsidRDefault="00CD73C2"/>
    <w:p w14:paraId="259D33F5" w14:textId="77777777" w:rsidR="00CD73C2" w:rsidRDefault="00CD73C2" w:rsidP="00CD73C2">
      <w:pPr>
        <w:ind w:left="0" w:firstLine="0"/>
        <w:rPr>
          <w:b/>
          <w:bCs/>
        </w:rPr>
      </w:pPr>
      <w:r>
        <w:rPr>
          <w:b/>
          <w:bCs/>
        </w:rPr>
        <w:t>Overview</w:t>
      </w:r>
    </w:p>
    <w:p w14:paraId="62A62ACE" w14:textId="77777777" w:rsidR="00CD73C2" w:rsidRDefault="00CD73C2" w:rsidP="00CD73C2">
      <w:pPr>
        <w:ind w:left="0" w:firstLine="0"/>
      </w:pPr>
      <w:r>
        <w:t xml:space="preserve">The “Adjustment Codes – Supplier” tabs within the “Housekeeping” section facilitates the management of adjustment codes related to suppliers. Users can efficiently navigate and customize adjustment code details specific to suppliers in this view. </w:t>
      </w:r>
    </w:p>
    <w:p w14:paraId="31CAED0C" w14:textId="77777777" w:rsidR="00CD73C2" w:rsidRDefault="00CD73C2" w:rsidP="00CD73C2">
      <w:pPr>
        <w:ind w:left="0" w:firstLine="0"/>
        <w:rPr>
          <w:b/>
          <w:bCs/>
        </w:rPr>
      </w:pPr>
      <w:r>
        <w:rPr>
          <w:b/>
          <w:bCs/>
        </w:rPr>
        <w:t>Action Buttons</w:t>
      </w:r>
    </w:p>
    <w:p w14:paraId="75C2036B" w14:textId="77777777" w:rsidR="00CD73C2" w:rsidRDefault="00CD73C2" w:rsidP="00CD73C2">
      <w:pPr>
        <w:ind w:left="0" w:firstLine="0"/>
      </w:pPr>
      <w:r>
        <w:t xml:space="preserve">At the top of the view, users will find essential action buttons: </w:t>
      </w:r>
    </w:p>
    <w:p w14:paraId="32D4CB68" w14:textId="77777777" w:rsidR="00CD73C2" w:rsidRDefault="00CD73C2" w:rsidP="00CD73C2">
      <w:pPr>
        <w:pStyle w:val="ListParagraph"/>
        <w:numPr>
          <w:ilvl w:val="0"/>
          <w:numId w:val="13"/>
        </w:numPr>
      </w:pPr>
      <w:r>
        <w:rPr>
          <w:b/>
          <w:bCs/>
        </w:rPr>
        <w:t xml:space="preserve">Insert: </w:t>
      </w:r>
      <w:r>
        <w:t xml:space="preserve">Add a new adjustment code record. </w:t>
      </w:r>
    </w:p>
    <w:p w14:paraId="19DD80C4" w14:textId="77777777" w:rsidR="00CD73C2" w:rsidRDefault="00CD73C2" w:rsidP="00CD73C2">
      <w:pPr>
        <w:pStyle w:val="ListParagraph"/>
        <w:numPr>
          <w:ilvl w:val="0"/>
          <w:numId w:val="13"/>
        </w:numPr>
      </w:pPr>
      <w:r>
        <w:rPr>
          <w:b/>
          <w:bCs/>
        </w:rPr>
        <w:t>Delete:</w:t>
      </w:r>
      <w:r>
        <w:t xml:space="preserve"> Remove selected adjustment code records.</w:t>
      </w:r>
    </w:p>
    <w:p w14:paraId="0915969A" w14:textId="77777777" w:rsidR="00CD73C2" w:rsidRDefault="00CD73C2" w:rsidP="00CD73C2">
      <w:pPr>
        <w:pStyle w:val="ListParagraph"/>
        <w:numPr>
          <w:ilvl w:val="0"/>
          <w:numId w:val="13"/>
        </w:numPr>
      </w:pPr>
      <w:r>
        <w:rPr>
          <w:b/>
          <w:bCs/>
        </w:rPr>
        <w:t>Save:</w:t>
      </w:r>
      <w:r>
        <w:t xml:space="preserve"> Save changes made in the view.</w:t>
      </w:r>
    </w:p>
    <w:p w14:paraId="6E180ACC" w14:textId="77777777" w:rsidR="00CD73C2" w:rsidRDefault="00CD73C2" w:rsidP="00CD73C2">
      <w:pPr>
        <w:pStyle w:val="ListParagraph"/>
        <w:numPr>
          <w:ilvl w:val="0"/>
          <w:numId w:val="13"/>
        </w:numPr>
      </w:pPr>
      <w:r>
        <w:rPr>
          <w:b/>
          <w:bCs/>
        </w:rPr>
        <w:t>Cancel:</w:t>
      </w:r>
      <w:r>
        <w:t xml:space="preserve"> Discard changes and revert to the previous state. </w:t>
      </w:r>
    </w:p>
    <w:p w14:paraId="61CC871E" w14:textId="77777777" w:rsidR="00CD73C2" w:rsidRDefault="00CD73C2" w:rsidP="00CD73C2">
      <w:pPr>
        <w:pStyle w:val="ListParagraph"/>
        <w:numPr>
          <w:ilvl w:val="0"/>
          <w:numId w:val="13"/>
        </w:numPr>
      </w:pPr>
      <w:r>
        <w:rPr>
          <w:b/>
          <w:bCs/>
        </w:rPr>
        <w:t>Refresh:</w:t>
      </w:r>
      <w:r>
        <w:t xml:space="preserve"> Update and reload the data in the view.</w:t>
      </w:r>
    </w:p>
    <w:p w14:paraId="671AECAA" w14:textId="77777777" w:rsidR="00CD73C2" w:rsidRDefault="00CD73C2" w:rsidP="00CD73C2">
      <w:pPr>
        <w:pStyle w:val="ListParagraph"/>
        <w:numPr>
          <w:ilvl w:val="0"/>
          <w:numId w:val="13"/>
        </w:numPr>
      </w:pPr>
      <w:r>
        <w:rPr>
          <w:b/>
          <w:bCs/>
        </w:rPr>
        <w:lastRenderedPageBreak/>
        <w:t>Print:</w:t>
      </w:r>
      <w:r>
        <w:t xml:space="preserve"> Generate a printable version of the displayed data. </w:t>
      </w:r>
    </w:p>
    <w:p w14:paraId="08856FEE" w14:textId="77777777" w:rsidR="00CD73C2" w:rsidRDefault="00CD73C2" w:rsidP="00CD73C2">
      <w:pPr>
        <w:pStyle w:val="ListParagraph"/>
        <w:numPr>
          <w:ilvl w:val="0"/>
          <w:numId w:val="13"/>
        </w:numPr>
      </w:pPr>
      <w:r>
        <w:rPr>
          <w:b/>
          <w:bCs/>
        </w:rPr>
        <w:t>Export:</w:t>
      </w:r>
      <w:r>
        <w:t xml:space="preserve"> Export the data for external use or analysis.</w:t>
      </w:r>
    </w:p>
    <w:p w14:paraId="5E5068FC" w14:textId="77777777" w:rsidR="00CD73C2" w:rsidRDefault="00CD73C2" w:rsidP="00CD73C2">
      <w:pPr>
        <w:ind w:left="0" w:firstLine="0"/>
        <w:rPr>
          <w:b/>
          <w:bCs/>
        </w:rPr>
      </w:pPr>
      <w:r>
        <w:rPr>
          <w:b/>
          <w:bCs/>
        </w:rPr>
        <w:t>Main Output Table – Supplier Adjustment Codes</w:t>
      </w:r>
    </w:p>
    <w:p w14:paraId="542ECEA6" w14:textId="77777777" w:rsidR="00CD73C2" w:rsidRPr="00CD73C2" w:rsidRDefault="00CD73C2" w:rsidP="00CD73C2">
      <w:pPr>
        <w:pStyle w:val="ListParagraph"/>
        <w:numPr>
          <w:ilvl w:val="0"/>
          <w:numId w:val="13"/>
        </w:numPr>
      </w:pPr>
      <w:r>
        <w:rPr>
          <w:b/>
          <w:bCs/>
        </w:rPr>
        <w:t xml:space="preserve">Columns: </w:t>
      </w:r>
    </w:p>
    <w:p w14:paraId="4920E4F9" w14:textId="77777777" w:rsidR="00CD73C2" w:rsidRDefault="00CD73C2" w:rsidP="00CD73C2">
      <w:pPr>
        <w:pStyle w:val="ListParagraph"/>
        <w:numPr>
          <w:ilvl w:val="0"/>
          <w:numId w:val="56"/>
        </w:numPr>
      </w:pPr>
      <w:r>
        <w:rPr>
          <w:b/>
          <w:bCs/>
        </w:rPr>
        <w:t xml:space="preserve">Code: </w:t>
      </w:r>
      <w:r>
        <w:t>Adjustment code associated with the supplier.</w:t>
      </w:r>
    </w:p>
    <w:p w14:paraId="7E329B8F" w14:textId="77777777" w:rsidR="00CD73C2" w:rsidRDefault="00CD73C2" w:rsidP="00CD73C2">
      <w:pPr>
        <w:pStyle w:val="ListParagraph"/>
        <w:numPr>
          <w:ilvl w:val="0"/>
          <w:numId w:val="56"/>
        </w:numPr>
      </w:pPr>
      <w:r>
        <w:rPr>
          <w:b/>
          <w:bCs/>
        </w:rPr>
        <w:t>Ref:</w:t>
      </w:r>
      <w:r>
        <w:t xml:space="preserve"> Reference information for the adjustment code.</w:t>
      </w:r>
    </w:p>
    <w:p w14:paraId="1E54E97B" w14:textId="77777777" w:rsidR="00CD73C2" w:rsidRDefault="00CD73C2" w:rsidP="00CD73C2">
      <w:pPr>
        <w:pStyle w:val="ListParagraph"/>
        <w:numPr>
          <w:ilvl w:val="0"/>
          <w:numId w:val="56"/>
        </w:numPr>
      </w:pPr>
      <w:r>
        <w:rPr>
          <w:b/>
          <w:bCs/>
        </w:rPr>
        <w:t>Description:</w:t>
      </w:r>
      <w:r>
        <w:t xml:space="preserve"> Descriptive details of the adjustment code.</w:t>
      </w:r>
    </w:p>
    <w:p w14:paraId="69E6E7EE" w14:textId="77777777" w:rsidR="00CD73C2" w:rsidRDefault="00CD73C2" w:rsidP="00CD73C2">
      <w:pPr>
        <w:pStyle w:val="ListParagraph"/>
        <w:numPr>
          <w:ilvl w:val="0"/>
          <w:numId w:val="56"/>
        </w:numPr>
      </w:pPr>
      <w:r>
        <w:rPr>
          <w:b/>
          <w:bCs/>
        </w:rPr>
        <w:t>Active:</w:t>
      </w:r>
      <w:r>
        <w:t xml:space="preserve"> Checkbox indicating whether the adjustment code is active.</w:t>
      </w:r>
    </w:p>
    <w:p w14:paraId="4F1AC6E7" w14:textId="77777777" w:rsidR="00CD73C2" w:rsidRDefault="00CD73C2" w:rsidP="00CD73C2">
      <w:pPr>
        <w:pStyle w:val="ListParagraph"/>
        <w:numPr>
          <w:ilvl w:val="0"/>
          <w:numId w:val="56"/>
        </w:numPr>
      </w:pPr>
      <w:r>
        <w:rPr>
          <w:b/>
          <w:bCs/>
        </w:rPr>
        <w:t>Import:</w:t>
      </w:r>
      <w:r>
        <w:t xml:space="preserve"> Checkbox for importing adjustment code information.</w:t>
      </w:r>
    </w:p>
    <w:p w14:paraId="5CD0E580" w14:textId="77777777" w:rsidR="0073630D" w:rsidRDefault="00CD73C2" w:rsidP="00CD73C2">
      <w:pPr>
        <w:pStyle w:val="ListParagraph"/>
        <w:numPr>
          <w:ilvl w:val="0"/>
          <w:numId w:val="56"/>
        </w:numPr>
      </w:pPr>
      <w:r>
        <w:rPr>
          <w:b/>
          <w:bCs/>
        </w:rPr>
        <w:t>Adjustment Before Discount:</w:t>
      </w:r>
      <w:r>
        <w:t xml:space="preserve"> Checkbox for adjustment before discount. </w:t>
      </w:r>
    </w:p>
    <w:p w14:paraId="7D5F9B31" w14:textId="77777777" w:rsidR="0073630D" w:rsidRDefault="0073630D" w:rsidP="0073630D">
      <w:pPr>
        <w:ind w:left="0" w:firstLine="0"/>
        <w:rPr>
          <w:b/>
          <w:bCs/>
        </w:rPr>
      </w:pPr>
      <w:r>
        <w:rPr>
          <w:b/>
          <w:bCs/>
        </w:rPr>
        <w:t>Interaction and Navigation</w:t>
      </w:r>
    </w:p>
    <w:p w14:paraId="1C072257" w14:textId="77777777" w:rsidR="0073630D" w:rsidRDefault="0073630D" w:rsidP="0073630D">
      <w:pPr>
        <w:ind w:left="0" w:firstLine="0"/>
      </w:pPr>
      <w:r>
        <w:t xml:space="preserve">Efficiently manage supplier adjustment codes by utilizing the provided action buttons. The structured interface ensures ease of use and seamless navigation between different sections. </w:t>
      </w:r>
    </w:p>
    <w:p w14:paraId="7149AA40" w14:textId="77777777" w:rsidR="00E101E0" w:rsidRDefault="0073630D" w:rsidP="00E101E0">
      <w:pPr>
        <w:pStyle w:val="Heading3"/>
        <w:numPr>
          <w:ilvl w:val="2"/>
          <w:numId w:val="54"/>
        </w:numPr>
        <w:ind w:left="0" w:firstLine="0"/>
      </w:pPr>
      <w:r>
        <w:t>Housekeeping – Access Control</w:t>
      </w:r>
    </w:p>
    <w:p w14:paraId="3A9F70C1" w14:textId="77777777" w:rsidR="00E101E0" w:rsidRDefault="00E101E0" w:rsidP="00E101E0">
      <w:pPr>
        <w:pStyle w:val="Heading3"/>
        <w:ind w:left="0" w:firstLine="0"/>
      </w:pPr>
    </w:p>
    <w:p w14:paraId="42BA8FA9" w14:textId="797AE34F" w:rsidR="00CD73C2" w:rsidRDefault="00E101E0" w:rsidP="00E101E0">
      <w:pPr>
        <w:pStyle w:val="Heading3"/>
        <w:ind w:left="0" w:firstLine="0"/>
      </w:pPr>
      <w:r w:rsidRPr="00E101E0">
        <w:rPr>
          <w:noProof/>
        </w:rPr>
        <w:drawing>
          <wp:anchor distT="0" distB="0" distL="114300" distR="114300" simplePos="0" relativeHeight="251743232" behindDoc="1" locked="0" layoutInCell="1" allowOverlap="1" wp14:anchorId="0AE35AB7" wp14:editId="47ACA758">
            <wp:simplePos x="0" y="0"/>
            <wp:positionH relativeFrom="column">
              <wp:posOffset>0</wp:posOffset>
            </wp:positionH>
            <wp:positionV relativeFrom="paragraph">
              <wp:posOffset>-635</wp:posOffset>
            </wp:positionV>
            <wp:extent cx="5943600" cy="2209800"/>
            <wp:effectExtent l="0" t="0" r="0" b="0"/>
            <wp:wrapNone/>
            <wp:docPr id="14714851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5147" name="Picture 1" descr="A screenshot of a computer&#10;&#10;Description automatically generated"/>
                    <pic:cNvPicPr/>
                  </pic:nvPicPr>
                  <pic:blipFill>
                    <a:blip r:embed="rId46"/>
                    <a:stretch>
                      <a:fillRect/>
                    </a:stretch>
                  </pic:blipFill>
                  <pic:spPr>
                    <a:xfrm>
                      <a:off x="0" y="0"/>
                      <a:ext cx="5943600" cy="2209800"/>
                    </a:xfrm>
                    <a:prstGeom prst="rect">
                      <a:avLst/>
                    </a:prstGeom>
                  </pic:spPr>
                </pic:pic>
              </a:graphicData>
            </a:graphic>
          </wp:anchor>
        </w:drawing>
      </w:r>
    </w:p>
    <w:p w14:paraId="1AFB2971" w14:textId="77777777" w:rsidR="00E101E0" w:rsidRDefault="00E101E0" w:rsidP="00E101E0"/>
    <w:p w14:paraId="131AA1A9" w14:textId="77777777" w:rsidR="00E101E0" w:rsidRDefault="00E101E0" w:rsidP="00E101E0"/>
    <w:p w14:paraId="65264DFE" w14:textId="77777777" w:rsidR="00E101E0" w:rsidRDefault="00E101E0" w:rsidP="00E101E0"/>
    <w:p w14:paraId="31BE8F9F" w14:textId="77777777" w:rsidR="00E101E0" w:rsidRDefault="00E101E0" w:rsidP="00E101E0"/>
    <w:p w14:paraId="54C3EEBE" w14:textId="77777777" w:rsidR="00E101E0" w:rsidRDefault="00E101E0" w:rsidP="00E101E0"/>
    <w:p w14:paraId="62C30E20" w14:textId="77777777" w:rsidR="00E101E0" w:rsidRDefault="00E101E0" w:rsidP="00E101E0"/>
    <w:p w14:paraId="12445F12" w14:textId="77777777" w:rsidR="00E101E0" w:rsidRDefault="00E101E0" w:rsidP="00E101E0"/>
    <w:p w14:paraId="6E2A72A3" w14:textId="77777777" w:rsidR="00E101E0" w:rsidRDefault="00E101E0" w:rsidP="00E101E0"/>
    <w:p w14:paraId="667B56FB" w14:textId="31085BF5" w:rsidR="00E101E0" w:rsidRPr="00E101E0" w:rsidRDefault="00E101E0" w:rsidP="00E101E0">
      <w:r w:rsidRPr="00E101E0">
        <w:rPr>
          <w:noProof/>
        </w:rPr>
        <w:drawing>
          <wp:anchor distT="0" distB="0" distL="114300" distR="114300" simplePos="0" relativeHeight="251745280" behindDoc="1" locked="0" layoutInCell="1" allowOverlap="1" wp14:anchorId="28BC8BFD" wp14:editId="2BE757A2">
            <wp:simplePos x="0" y="0"/>
            <wp:positionH relativeFrom="column">
              <wp:posOffset>819150</wp:posOffset>
            </wp:positionH>
            <wp:positionV relativeFrom="paragraph">
              <wp:posOffset>100965</wp:posOffset>
            </wp:positionV>
            <wp:extent cx="3029106" cy="1016052"/>
            <wp:effectExtent l="0" t="0" r="0" b="0"/>
            <wp:wrapNone/>
            <wp:docPr id="916395157" name="Picture 1"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95157" name="Picture 1" descr="A screenshot of a computer error"/>
                    <pic:cNvPicPr/>
                  </pic:nvPicPr>
                  <pic:blipFill>
                    <a:blip r:embed="rId47"/>
                    <a:stretch>
                      <a:fillRect/>
                    </a:stretch>
                  </pic:blipFill>
                  <pic:spPr>
                    <a:xfrm>
                      <a:off x="0" y="0"/>
                      <a:ext cx="3029106" cy="1016052"/>
                    </a:xfrm>
                    <a:prstGeom prst="rect">
                      <a:avLst/>
                    </a:prstGeom>
                  </pic:spPr>
                </pic:pic>
              </a:graphicData>
            </a:graphic>
          </wp:anchor>
        </w:drawing>
      </w:r>
    </w:p>
    <w:p w14:paraId="7B395A43" w14:textId="77777777" w:rsidR="00CD73C2" w:rsidRDefault="00CD73C2" w:rsidP="00CD73C2">
      <w:pPr>
        <w:ind w:left="0" w:firstLine="0"/>
      </w:pPr>
    </w:p>
    <w:p w14:paraId="3C85B444" w14:textId="77777777" w:rsidR="00E101E0" w:rsidRPr="00E101E0" w:rsidRDefault="00E101E0" w:rsidP="00E101E0"/>
    <w:p w14:paraId="659B3380" w14:textId="77777777" w:rsidR="00E101E0" w:rsidRPr="00E101E0" w:rsidRDefault="00E101E0" w:rsidP="00E101E0"/>
    <w:p w14:paraId="23FDD9C6" w14:textId="77777777" w:rsidR="00E101E0" w:rsidRPr="00E101E0" w:rsidRDefault="00E101E0" w:rsidP="00E101E0"/>
    <w:p w14:paraId="5847329F" w14:textId="77777777" w:rsidR="00E101E0" w:rsidRDefault="00E101E0" w:rsidP="00E101E0"/>
    <w:p w14:paraId="30230753" w14:textId="6F7FB881" w:rsidR="00E101E0" w:rsidRDefault="00E101E0" w:rsidP="00E101E0">
      <w:pPr>
        <w:ind w:left="0" w:firstLine="0"/>
        <w:rPr>
          <w:b/>
          <w:bCs/>
        </w:rPr>
      </w:pPr>
      <w:r>
        <w:rPr>
          <w:b/>
          <w:bCs/>
        </w:rPr>
        <w:t>Overview</w:t>
      </w:r>
    </w:p>
    <w:p w14:paraId="5C168A57" w14:textId="3D853683" w:rsidR="00E101E0" w:rsidRDefault="00E101E0" w:rsidP="00E101E0">
      <w:pPr>
        <w:ind w:left="0" w:firstLine="0"/>
      </w:pPr>
      <w:r>
        <w:t>The “Access Control” view within the “Housekeeping” section offers a comprehensive overview of access controls of different users, including viewing rights. User</w:t>
      </w:r>
      <w:r w:rsidR="003C0926">
        <w:t xml:space="preserve">s can efficiently manage access permissions and view details related to user access in this dedicated view. </w:t>
      </w:r>
    </w:p>
    <w:p w14:paraId="391FDCF1" w14:textId="2DB623B4" w:rsidR="003C0926" w:rsidRDefault="003C0926" w:rsidP="00E101E0">
      <w:pPr>
        <w:ind w:left="0" w:firstLine="0"/>
        <w:rPr>
          <w:b/>
          <w:bCs/>
        </w:rPr>
      </w:pPr>
      <w:r>
        <w:rPr>
          <w:b/>
          <w:bCs/>
        </w:rPr>
        <w:lastRenderedPageBreak/>
        <w:t>Action Buttons</w:t>
      </w:r>
    </w:p>
    <w:p w14:paraId="58286897" w14:textId="4C00DE59" w:rsidR="003C0926" w:rsidRDefault="003C0926" w:rsidP="00E101E0">
      <w:pPr>
        <w:ind w:left="0" w:firstLine="0"/>
      </w:pPr>
      <w:r>
        <w:t xml:space="preserve">At the top of the view, users will find essential action buttons: </w:t>
      </w:r>
    </w:p>
    <w:p w14:paraId="47F2372D" w14:textId="4A8566A7" w:rsidR="003C0926" w:rsidRDefault="003C0926" w:rsidP="003C0926">
      <w:pPr>
        <w:pStyle w:val="ListParagraph"/>
        <w:numPr>
          <w:ilvl w:val="0"/>
          <w:numId w:val="13"/>
        </w:numPr>
      </w:pPr>
      <w:r>
        <w:rPr>
          <w:b/>
          <w:bCs/>
        </w:rPr>
        <w:t xml:space="preserve">Insert: </w:t>
      </w:r>
      <w:r>
        <w:t>Add a new user access control record.</w:t>
      </w:r>
    </w:p>
    <w:p w14:paraId="3283A800" w14:textId="1E850A67" w:rsidR="003C0926" w:rsidRDefault="003C0926" w:rsidP="003C0926">
      <w:pPr>
        <w:pStyle w:val="ListParagraph"/>
        <w:numPr>
          <w:ilvl w:val="0"/>
          <w:numId w:val="13"/>
        </w:numPr>
      </w:pPr>
      <w:r>
        <w:rPr>
          <w:b/>
          <w:bCs/>
        </w:rPr>
        <w:t>Delete:</w:t>
      </w:r>
      <w:r>
        <w:t xml:space="preserve"> Remove selected user access control records.</w:t>
      </w:r>
    </w:p>
    <w:p w14:paraId="4AE7C1B6" w14:textId="7FA632CC" w:rsidR="003C0926" w:rsidRDefault="003C0926" w:rsidP="003C0926">
      <w:pPr>
        <w:pStyle w:val="ListParagraph"/>
        <w:numPr>
          <w:ilvl w:val="0"/>
          <w:numId w:val="13"/>
        </w:numPr>
      </w:pPr>
      <w:r>
        <w:rPr>
          <w:b/>
          <w:bCs/>
        </w:rPr>
        <w:t>Cancel:</w:t>
      </w:r>
      <w:r>
        <w:t xml:space="preserve"> Discard changes and revert to the previous state.</w:t>
      </w:r>
    </w:p>
    <w:p w14:paraId="2C001AD0" w14:textId="06B845E6" w:rsidR="003C0926" w:rsidRDefault="003C0926" w:rsidP="003C0926">
      <w:pPr>
        <w:pStyle w:val="ListParagraph"/>
        <w:numPr>
          <w:ilvl w:val="0"/>
          <w:numId w:val="13"/>
        </w:numPr>
      </w:pPr>
      <w:r>
        <w:rPr>
          <w:b/>
          <w:bCs/>
        </w:rPr>
        <w:t>Refresh:</w:t>
      </w:r>
      <w:r>
        <w:t xml:space="preserve"> Update and reload the data in the view.</w:t>
      </w:r>
    </w:p>
    <w:p w14:paraId="4A53F802" w14:textId="37ED5223" w:rsidR="003C0926" w:rsidRDefault="003C0926" w:rsidP="003C0926">
      <w:pPr>
        <w:pStyle w:val="ListParagraph"/>
        <w:numPr>
          <w:ilvl w:val="0"/>
          <w:numId w:val="13"/>
        </w:numPr>
      </w:pPr>
      <w:r>
        <w:rPr>
          <w:b/>
          <w:bCs/>
        </w:rPr>
        <w:t>Print:</w:t>
      </w:r>
      <w:r>
        <w:t xml:space="preserve"> Generate a printable version of the displayed data.</w:t>
      </w:r>
    </w:p>
    <w:p w14:paraId="6DF609D1" w14:textId="0E206D43" w:rsidR="003C0926" w:rsidRDefault="003C0926" w:rsidP="003C0926">
      <w:pPr>
        <w:pStyle w:val="ListParagraph"/>
        <w:numPr>
          <w:ilvl w:val="0"/>
          <w:numId w:val="13"/>
        </w:numPr>
      </w:pPr>
      <w:r>
        <w:rPr>
          <w:b/>
          <w:bCs/>
        </w:rPr>
        <w:t>Export:</w:t>
      </w:r>
      <w:r>
        <w:t xml:space="preserve"> Export the data for external use or analysis.</w:t>
      </w:r>
    </w:p>
    <w:p w14:paraId="715006CC" w14:textId="10A5B29D" w:rsidR="00C94AD4" w:rsidRDefault="00C94AD4" w:rsidP="003C0926">
      <w:pPr>
        <w:pStyle w:val="ListParagraph"/>
        <w:numPr>
          <w:ilvl w:val="0"/>
          <w:numId w:val="13"/>
        </w:numPr>
      </w:pPr>
      <w:r>
        <w:rPr>
          <w:b/>
          <w:bCs/>
        </w:rPr>
        <w:t>Save:</w:t>
      </w:r>
      <w:r>
        <w:t xml:space="preserve"> Save changes made in the view. </w:t>
      </w:r>
    </w:p>
    <w:p w14:paraId="2E685638" w14:textId="06E455D0" w:rsidR="003C0926" w:rsidRDefault="003C0926" w:rsidP="003C0926">
      <w:pPr>
        <w:rPr>
          <w:b/>
          <w:bCs/>
        </w:rPr>
      </w:pPr>
      <w:r>
        <w:rPr>
          <w:b/>
          <w:bCs/>
        </w:rPr>
        <w:t>Main Output Table – User Access Control</w:t>
      </w:r>
    </w:p>
    <w:p w14:paraId="66AC93F2" w14:textId="0AE70D1F" w:rsidR="003C0926" w:rsidRDefault="003C0926" w:rsidP="003C0926">
      <w:pPr>
        <w:pStyle w:val="ListParagraph"/>
        <w:numPr>
          <w:ilvl w:val="0"/>
          <w:numId w:val="13"/>
        </w:numPr>
        <w:rPr>
          <w:b/>
          <w:bCs/>
        </w:rPr>
      </w:pPr>
      <w:r>
        <w:rPr>
          <w:b/>
          <w:bCs/>
        </w:rPr>
        <w:t xml:space="preserve">Columns: </w:t>
      </w:r>
    </w:p>
    <w:p w14:paraId="5885C87B" w14:textId="7F2E0A8D" w:rsidR="003C0926" w:rsidRPr="003C0926" w:rsidRDefault="003C0926" w:rsidP="003C0926">
      <w:pPr>
        <w:pStyle w:val="ListParagraph"/>
        <w:numPr>
          <w:ilvl w:val="0"/>
          <w:numId w:val="57"/>
        </w:numPr>
        <w:rPr>
          <w:b/>
          <w:bCs/>
        </w:rPr>
      </w:pPr>
      <w:r>
        <w:rPr>
          <w:b/>
          <w:bCs/>
        </w:rPr>
        <w:t xml:space="preserve">Code: </w:t>
      </w:r>
      <w:r>
        <w:t>User access control code.</w:t>
      </w:r>
    </w:p>
    <w:p w14:paraId="573B8F8C" w14:textId="3E76D0F7" w:rsidR="003C0926" w:rsidRPr="003C0926" w:rsidRDefault="003C0926" w:rsidP="003C0926">
      <w:pPr>
        <w:pStyle w:val="ListParagraph"/>
        <w:numPr>
          <w:ilvl w:val="0"/>
          <w:numId w:val="57"/>
        </w:numPr>
        <w:rPr>
          <w:b/>
          <w:bCs/>
        </w:rPr>
      </w:pPr>
      <w:r>
        <w:rPr>
          <w:b/>
          <w:bCs/>
        </w:rPr>
        <w:t>Login:</w:t>
      </w:r>
      <w:r>
        <w:t xml:space="preserve"> User login information.</w:t>
      </w:r>
    </w:p>
    <w:p w14:paraId="560CAA07" w14:textId="2E72AD81" w:rsidR="003C0926" w:rsidRPr="003C0926" w:rsidRDefault="003C0926" w:rsidP="003C0926">
      <w:pPr>
        <w:pStyle w:val="ListParagraph"/>
        <w:numPr>
          <w:ilvl w:val="0"/>
          <w:numId w:val="57"/>
        </w:numPr>
        <w:rPr>
          <w:b/>
          <w:bCs/>
        </w:rPr>
      </w:pPr>
      <w:r>
        <w:rPr>
          <w:b/>
          <w:bCs/>
        </w:rPr>
        <w:t>Name:</w:t>
      </w:r>
      <w:r>
        <w:t xml:space="preserve"> User’s first name.</w:t>
      </w:r>
    </w:p>
    <w:p w14:paraId="6CDA8AD3" w14:textId="5C70DE0C" w:rsidR="003C0926" w:rsidRPr="003C0926" w:rsidRDefault="003C0926" w:rsidP="003C0926">
      <w:pPr>
        <w:pStyle w:val="ListParagraph"/>
        <w:numPr>
          <w:ilvl w:val="0"/>
          <w:numId w:val="57"/>
        </w:numPr>
        <w:rPr>
          <w:b/>
          <w:bCs/>
        </w:rPr>
      </w:pPr>
      <w:r>
        <w:rPr>
          <w:b/>
          <w:bCs/>
        </w:rPr>
        <w:t>Surname:</w:t>
      </w:r>
      <w:r>
        <w:t xml:space="preserve"> User’s last name.</w:t>
      </w:r>
    </w:p>
    <w:p w14:paraId="29C52D37" w14:textId="1855003E" w:rsidR="003C0926" w:rsidRPr="003C0926" w:rsidRDefault="003C0926" w:rsidP="003C0926">
      <w:pPr>
        <w:pStyle w:val="ListParagraph"/>
        <w:numPr>
          <w:ilvl w:val="0"/>
          <w:numId w:val="57"/>
        </w:numPr>
        <w:rPr>
          <w:b/>
          <w:bCs/>
        </w:rPr>
      </w:pPr>
      <w:r>
        <w:rPr>
          <w:b/>
          <w:bCs/>
        </w:rPr>
        <w:t>Active:</w:t>
      </w:r>
      <w:r>
        <w:t xml:space="preserve"> Checkbox indicating whether the user is active.</w:t>
      </w:r>
    </w:p>
    <w:p w14:paraId="124FCE1B" w14:textId="64BBEF30" w:rsidR="003C0926" w:rsidRPr="003C0926" w:rsidRDefault="003C0926" w:rsidP="003C0926">
      <w:pPr>
        <w:pStyle w:val="ListParagraph"/>
        <w:numPr>
          <w:ilvl w:val="0"/>
          <w:numId w:val="57"/>
        </w:numPr>
        <w:rPr>
          <w:b/>
          <w:bCs/>
        </w:rPr>
      </w:pPr>
      <w:r>
        <w:rPr>
          <w:b/>
          <w:bCs/>
        </w:rPr>
        <w:t>Reset Password:</w:t>
      </w:r>
      <w:r>
        <w:t xml:space="preserve"> Input box to reset user’s password.</w:t>
      </w:r>
    </w:p>
    <w:p w14:paraId="13FD3037" w14:textId="523F5DA9" w:rsidR="003C0926" w:rsidRPr="003C0926" w:rsidRDefault="003C0926" w:rsidP="003C0926">
      <w:pPr>
        <w:pStyle w:val="ListParagraph"/>
        <w:numPr>
          <w:ilvl w:val="0"/>
          <w:numId w:val="57"/>
        </w:numPr>
        <w:rPr>
          <w:b/>
          <w:bCs/>
        </w:rPr>
      </w:pPr>
      <w:r>
        <w:rPr>
          <w:b/>
          <w:bCs/>
        </w:rPr>
        <w:t>Access:</w:t>
      </w:r>
      <w:r>
        <w:t xml:space="preserve"> User’s access permissions.</w:t>
      </w:r>
    </w:p>
    <w:p w14:paraId="61364B87" w14:textId="5CD9B8AE" w:rsidR="003C0926" w:rsidRPr="003C0926" w:rsidRDefault="003C0926" w:rsidP="003C0926">
      <w:pPr>
        <w:pStyle w:val="ListParagraph"/>
        <w:numPr>
          <w:ilvl w:val="0"/>
          <w:numId w:val="57"/>
        </w:numPr>
        <w:rPr>
          <w:b/>
          <w:bCs/>
        </w:rPr>
      </w:pPr>
      <w:r>
        <w:rPr>
          <w:b/>
          <w:bCs/>
        </w:rPr>
        <w:t>Department:</w:t>
      </w:r>
      <w:r>
        <w:t xml:space="preserve"> User’s assigned department.</w:t>
      </w:r>
    </w:p>
    <w:p w14:paraId="2F85A338" w14:textId="488D7862" w:rsidR="003C0926" w:rsidRPr="003C0926" w:rsidRDefault="003C0926" w:rsidP="003C0926">
      <w:pPr>
        <w:pStyle w:val="ListParagraph"/>
        <w:numPr>
          <w:ilvl w:val="0"/>
          <w:numId w:val="57"/>
        </w:numPr>
        <w:rPr>
          <w:b/>
          <w:bCs/>
        </w:rPr>
      </w:pPr>
      <w:r>
        <w:rPr>
          <w:b/>
          <w:bCs/>
        </w:rPr>
        <w:t>Email Address:</w:t>
      </w:r>
      <w:r>
        <w:t xml:space="preserve"> User’s email address.</w:t>
      </w:r>
    </w:p>
    <w:p w14:paraId="7DAC405D" w14:textId="23C78DB9" w:rsidR="003C0926" w:rsidRPr="003C0926" w:rsidRDefault="003C0926" w:rsidP="003C0926">
      <w:pPr>
        <w:pStyle w:val="ListParagraph"/>
        <w:numPr>
          <w:ilvl w:val="0"/>
          <w:numId w:val="57"/>
        </w:numPr>
        <w:rPr>
          <w:b/>
          <w:bCs/>
        </w:rPr>
      </w:pPr>
      <w:r>
        <w:rPr>
          <w:b/>
          <w:bCs/>
        </w:rPr>
        <w:t>Direct Fax Number:</w:t>
      </w:r>
      <w:r>
        <w:t xml:space="preserve"> User’s direct fax number. </w:t>
      </w:r>
    </w:p>
    <w:p w14:paraId="189C059E" w14:textId="4F85E9B5" w:rsidR="003C0926" w:rsidRDefault="003C0926" w:rsidP="003C0926">
      <w:pPr>
        <w:rPr>
          <w:b/>
          <w:bCs/>
        </w:rPr>
      </w:pPr>
      <w:r>
        <w:rPr>
          <w:b/>
          <w:bCs/>
        </w:rPr>
        <w:t>User Exceptions</w:t>
      </w:r>
    </w:p>
    <w:p w14:paraId="0E06E507" w14:textId="3DFE6757" w:rsidR="003C0926" w:rsidRDefault="003C0926" w:rsidP="003C0926">
      <w:pPr>
        <w:pStyle w:val="ListParagraph"/>
        <w:numPr>
          <w:ilvl w:val="0"/>
          <w:numId w:val="13"/>
        </w:numPr>
      </w:pPr>
      <w:r>
        <w:t xml:space="preserve">Below the main output table, users can find a grid with action buttons: </w:t>
      </w:r>
    </w:p>
    <w:p w14:paraId="314145FE" w14:textId="77B0383A" w:rsidR="003C0926" w:rsidRDefault="003C0926" w:rsidP="003C0926">
      <w:pPr>
        <w:pStyle w:val="ListParagraph"/>
        <w:numPr>
          <w:ilvl w:val="0"/>
          <w:numId w:val="58"/>
        </w:numPr>
      </w:pPr>
      <w:r>
        <w:rPr>
          <w:b/>
          <w:bCs/>
        </w:rPr>
        <w:t xml:space="preserve">Insert: </w:t>
      </w:r>
      <w:r>
        <w:t>Add a new user exception record.</w:t>
      </w:r>
    </w:p>
    <w:p w14:paraId="70A83AB1" w14:textId="1A159EB6" w:rsidR="003C0926" w:rsidRDefault="003C0926" w:rsidP="003C0926">
      <w:pPr>
        <w:pStyle w:val="ListParagraph"/>
        <w:numPr>
          <w:ilvl w:val="0"/>
          <w:numId w:val="58"/>
        </w:numPr>
      </w:pPr>
      <w:r>
        <w:rPr>
          <w:b/>
          <w:bCs/>
        </w:rPr>
        <w:t>Delete:</w:t>
      </w:r>
      <w:r>
        <w:t xml:space="preserve"> Remove selected user exception records.</w:t>
      </w:r>
    </w:p>
    <w:p w14:paraId="110F444D" w14:textId="3A86A794" w:rsidR="003C0926" w:rsidRDefault="003C0926" w:rsidP="003C0926">
      <w:pPr>
        <w:pStyle w:val="ListParagraph"/>
        <w:numPr>
          <w:ilvl w:val="0"/>
          <w:numId w:val="58"/>
        </w:numPr>
      </w:pPr>
      <w:r>
        <w:rPr>
          <w:b/>
          <w:bCs/>
        </w:rPr>
        <w:t>Cancel:</w:t>
      </w:r>
      <w:r>
        <w:t xml:space="preserve"> Discard changes and revert to the previous state.</w:t>
      </w:r>
    </w:p>
    <w:p w14:paraId="1DAFAFB8" w14:textId="724A588C" w:rsidR="003C0926" w:rsidRDefault="003C0926" w:rsidP="003C0926">
      <w:pPr>
        <w:pStyle w:val="ListParagraph"/>
        <w:numPr>
          <w:ilvl w:val="0"/>
          <w:numId w:val="13"/>
        </w:numPr>
        <w:rPr>
          <w:b/>
          <w:bCs/>
        </w:rPr>
      </w:pPr>
      <w:r w:rsidRPr="003C0926">
        <w:rPr>
          <w:b/>
          <w:bCs/>
        </w:rPr>
        <w:t>Output Table – User Exceptions</w:t>
      </w:r>
    </w:p>
    <w:p w14:paraId="03330419" w14:textId="23328993" w:rsidR="003C0926" w:rsidRPr="003C0926" w:rsidRDefault="003C0926" w:rsidP="003C0926">
      <w:pPr>
        <w:pStyle w:val="ListParagraph"/>
        <w:numPr>
          <w:ilvl w:val="0"/>
          <w:numId w:val="59"/>
        </w:numPr>
        <w:rPr>
          <w:b/>
          <w:bCs/>
        </w:rPr>
      </w:pPr>
      <w:r>
        <w:rPr>
          <w:b/>
          <w:bCs/>
        </w:rPr>
        <w:t xml:space="preserve">Description: </w:t>
      </w:r>
      <w:r>
        <w:t xml:space="preserve">Description of user exceptions. </w:t>
      </w:r>
    </w:p>
    <w:p w14:paraId="4AA764F7" w14:textId="4C319CF3" w:rsidR="003C0926" w:rsidRDefault="003C0926" w:rsidP="003C0926">
      <w:pPr>
        <w:rPr>
          <w:b/>
          <w:bCs/>
        </w:rPr>
      </w:pPr>
      <w:r>
        <w:rPr>
          <w:b/>
          <w:bCs/>
        </w:rPr>
        <w:t>Interaction and Navigation</w:t>
      </w:r>
    </w:p>
    <w:p w14:paraId="25A9C3FE" w14:textId="027C2FBB" w:rsidR="003C0926" w:rsidRDefault="003C0926" w:rsidP="003C0926">
      <w:r>
        <w:t xml:space="preserve">Efficiently manage user access controls and exceptions by utilizing the provided action buttons. The structured interface ensures ease of use and seamless between different sections. </w:t>
      </w:r>
    </w:p>
    <w:p w14:paraId="79770B95" w14:textId="77777777" w:rsidR="00C94AD4" w:rsidRDefault="00C94AD4" w:rsidP="003C0926"/>
    <w:p w14:paraId="2D8A63C8" w14:textId="77777777" w:rsidR="00C94AD4" w:rsidRDefault="00C94AD4" w:rsidP="003C0926"/>
    <w:p w14:paraId="1AD5EA23" w14:textId="77777777" w:rsidR="00C94AD4" w:rsidRDefault="00C94AD4" w:rsidP="003C0926"/>
    <w:p w14:paraId="7AF59C95" w14:textId="77777777" w:rsidR="00C94AD4" w:rsidRDefault="00C94AD4" w:rsidP="003C0926"/>
    <w:p w14:paraId="75D28C6C" w14:textId="77777777" w:rsidR="00C94AD4" w:rsidRDefault="00C94AD4" w:rsidP="003C0926"/>
    <w:p w14:paraId="37FEE4E8" w14:textId="3FF1BFDA" w:rsidR="003C0926" w:rsidRDefault="003C0926" w:rsidP="003C0926">
      <w:pPr>
        <w:pStyle w:val="Heading3"/>
        <w:numPr>
          <w:ilvl w:val="2"/>
          <w:numId w:val="54"/>
        </w:numPr>
      </w:pPr>
      <w:r>
        <w:lastRenderedPageBreak/>
        <w:t>Housekeeping – Invoice Comments</w:t>
      </w:r>
    </w:p>
    <w:p w14:paraId="6C1ED354" w14:textId="73128EA1" w:rsidR="00C94AD4" w:rsidRDefault="00C94AD4" w:rsidP="003C0926">
      <w:r w:rsidRPr="00C94AD4">
        <w:rPr>
          <w:noProof/>
        </w:rPr>
        <w:drawing>
          <wp:anchor distT="0" distB="0" distL="114300" distR="114300" simplePos="0" relativeHeight="251747328" behindDoc="1" locked="0" layoutInCell="1" allowOverlap="1" wp14:anchorId="29F6B798" wp14:editId="6A689BF0">
            <wp:simplePos x="0" y="0"/>
            <wp:positionH relativeFrom="column">
              <wp:posOffset>0</wp:posOffset>
            </wp:positionH>
            <wp:positionV relativeFrom="paragraph">
              <wp:posOffset>0</wp:posOffset>
            </wp:positionV>
            <wp:extent cx="5943600" cy="3093085"/>
            <wp:effectExtent l="0" t="0" r="0" b="0"/>
            <wp:wrapNone/>
            <wp:docPr id="141567405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74055" name="Picture 1" descr="A screenshot of a computer"/>
                    <pic:cNvPicPr/>
                  </pic:nvPicPr>
                  <pic:blipFill>
                    <a:blip r:embed="rId48"/>
                    <a:stretch>
                      <a:fillRect/>
                    </a:stretch>
                  </pic:blipFill>
                  <pic:spPr>
                    <a:xfrm>
                      <a:off x="0" y="0"/>
                      <a:ext cx="5943600" cy="3093085"/>
                    </a:xfrm>
                    <a:prstGeom prst="rect">
                      <a:avLst/>
                    </a:prstGeom>
                  </pic:spPr>
                </pic:pic>
              </a:graphicData>
            </a:graphic>
          </wp:anchor>
        </w:drawing>
      </w:r>
    </w:p>
    <w:p w14:paraId="29A5B43B" w14:textId="77777777" w:rsidR="00C94AD4" w:rsidRDefault="00C94AD4"/>
    <w:p w14:paraId="7E5F9A0E" w14:textId="77777777" w:rsidR="00C94AD4" w:rsidRDefault="00C94AD4"/>
    <w:p w14:paraId="628A365A" w14:textId="77777777" w:rsidR="00C94AD4" w:rsidRDefault="00C94AD4"/>
    <w:p w14:paraId="12E0EF04" w14:textId="77777777" w:rsidR="00C94AD4" w:rsidRDefault="00C94AD4"/>
    <w:p w14:paraId="1ECE62F1" w14:textId="77777777" w:rsidR="00C94AD4" w:rsidRDefault="00C94AD4"/>
    <w:p w14:paraId="6A7C1773" w14:textId="77777777" w:rsidR="00C94AD4" w:rsidRDefault="00C94AD4"/>
    <w:p w14:paraId="513105AF" w14:textId="77777777" w:rsidR="00C94AD4" w:rsidRDefault="00C94AD4"/>
    <w:p w14:paraId="73D51F92" w14:textId="77777777" w:rsidR="00C94AD4" w:rsidRDefault="00C94AD4"/>
    <w:p w14:paraId="0B1BE16B" w14:textId="77777777" w:rsidR="00C94AD4" w:rsidRDefault="00C94AD4"/>
    <w:p w14:paraId="6564BDA6" w14:textId="77777777" w:rsidR="00C94AD4" w:rsidRDefault="00C94AD4"/>
    <w:p w14:paraId="13099154" w14:textId="77777777" w:rsidR="00C94AD4" w:rsidRDefault="00C94AD4"/>
    <w:p w14:paraId="664F59DD" w14:textId="77777777" w:rsidR="00C94AD4" w:rsidRDefault="00C94AD4"/>
    <w:p w14:paraId="03C9F5F8" w14:textId="77777777" w:rsidR="00C94AD4" w:rsidRDefault="00C94AD4"/>
    <w:p w14:paraId="39EDA98B" w14:textId="77777777" w:rsidR="00C94AD4" w:rsidRDefault="00C94AD4">
      <w:pPr>
        <w:rPr>
          <w:b/>
          <w:bCs/>
        </w:rPr>
      </w:pPr>
      <w:r>
        <w:rPr>
          <w:b/>
          <w:bCs/>
        </w:rPr>
        <w:t>Overview</w:t>
      </w:r>
    </w:p>
    <w:p w14:paraId="48A7327A" w14:textId="77777777" w:rsidR="00C94AD4" w:rsidRDefault="00C94AD4" w:rsidP="00C94AD4">
      <w:pPr>
        <w:ind w:left="0" w:firstLine="0"/>
      </w:pPr>
      <w:r>
        <w:t xml:space="preserve">The “Invoice Comments” view within the “Housekeeping” section focuses on managing comments related to dealer management invoices. Users can efficiently handle and track invoice comments through this dedicated view. </w:t>
      </w:r>
    </w:p>
    <w:p w14:paraId="11096FF5" w14:textId="77777777" w:rsidR="00C94AD4" w:rsidRDefault="00C94AD4" w:rsidP="00C94AD4">
      <w:pPr>
        <w:ind w:left="0" w:firstLine="0"/>
        <w:rPr>
          <w:b/>
          <w:bCs/>
        </w:rPr>
      </w:pPr>
      <w:r>
        <w:rPr>
          <w:b/>
          <w:bCs/>
        </w:rPr>
        <w:t>Action Buttons</w:t>
      </w:r>
    </w:p>
    <w:p w14:paraId="3F3F5351" w14:textId="77777777" w:rsidR="00C94AD4" w:rsidRDefault="00C94AD4" w:rsidP="00C94AD4">
      <w:pPr>
        <w:ind w:left="0" w:firstLine="0"/>
      </w:pPr>
      <w:r>
        <w:t xml:space="preserve">At the top of the view, users will find essential action buttons: </w:t>
      </w:r>
    </w:p>
    <w:p w14:paraId="0D4BF65B" w14:textId="77777777" w:rsidR="00C94AD4" w:rsidRDefault="00C94AD4" w:rsidP="00C94AD4">
      <w:pPr>
        <w:pStyle w:val="ListParagraph"/>
        <w:numPr>
          <w:ilvl w:val="0"/>
          <w:numId w:val="13"/>
        </w:numPr>
      </w:pPr>
      <w:r>
        <w:rPr>
          <w:b/>
          <w:bCs/>
        </w:rPr>
        <w:t xml:space="preserve">Insert: </w:t>
      </w:r>
      <w:r>
        <w:t>Add a new invoice comment.</w:t>
      </w:r>
    </w:p>
    <w:p w14:paraId="7A5D00BC" w14:textId="77777777" w:rsidR="00C94AD4" w:rsidRDefault="00C94AD4" w:rsidP="00C94AD4">
      <w:pPr>
        <w:pStyle w:val="ListParagraph"/>
        <w:numPr>
          <w:ilvl w:val="0"/>
          <w:numId w:val="13"/>
        </w:numPr>
      </w:pPr>
      <w:r>
        <w:rPr>
          <w:b/>
          <w:bCs/>
        </w:rPr>
        <w:t>Edit:</w:t>
      </w:r>
      <w:r>
        <w:t xml:space="preserve"> Modify existing invoice comments.</w:t>
      </w:r>
    </w:p>
    <w:p w14:paraId="6E00ECEE" w14:textId="77777777" w:rsidR="00C94AD4" w:rsidRDefault="00C94AD4" w:rsidP="00C94AD4">
      <w:pPr>
        <w:pStyle w:val="ListParagraph"/>
        <w:numPr>
          <w:ilvl w:val="0"/>
          <w:numId w:val="13"/>
        </w:numPr>
      </w:pPr>
      <w:r>
        <w:rPr>
          <w:b/>
          <w:bCs/>
        </w:rPr>
        <w:t>Delete:</w:t>
      </w:r>
      <w:r>
        <w:t xml:space="preserve"> Remove selected invoice comments. </w:t>
      </w:r>
    </w:p>
    <w:p w14:paraId="3823E634" w14:textId="77777777" w:rsidR="00C94AD4" w:rsidRDefault="00C94AD4" w:rsidP="00C94AD4">
      <w:pPr>
        <w:pStyle w:val="ListParagraph"/>
        <w:numPr>
          <w:ilvl w:val="0"/>
          <w:numId w:val="13"/>
        </w:numPr>
      </w:pPr>
      <w:r>
        <w:rPr>
          <w:b/>
          <w:bCs/>
        </w:rPr>
        <w:t>Save:</w:t>
      </w:r>
      <w:r>
        <w:t xml:space="preserve"> Save changes made in the view.</w:t>
      </w:r>
    </w:p>
    <w:p w14:paraId="58C2141D" w14:textId="77777777" w:rsidR="00C94AD4" w:rsidRDefault="00C94AD4" w:rsidP="00C94AD4">
      <w:pPr>
        <w:pStyle w:val="ListParagraph"/>
        <w:numPr>
          <w:ilvl w:val="0"/>
          <w:numId w:val="13"/>
        </w:numPr>
      </w:pPr>
      <w:r>
        <w:rPr>
          <w:b/>
          <w:bCs/>
        </w:rPr>
        <w:t>Cancel:</w:t>
      </w:r>
      <w:r>
        <w:t xml:space="preserve"> Discard changes and revert to the previous state.</w:t>
      </w:r>
    </w:p>
    <w:p w14:paraId="0323BA3F" w14:textId="77777777" w:rsidR="00C94AD4" w:rsidRDefault="00C94AD4" w:rsidP="00C94AD4">
      <w:pPr>
        <w:pStyle w:val="ListParagraph"/>
        <w:numPr>
          <w:ilvl w:val="0"/>
          <w:numId w:val="13"/>
        </w:numPr>
      </w:pPr>
      <w:r>
        <w:rPr>
          <w:b/>
          <w:bCs/>
        </w:rPr>
        <w:t>Refresh:</w:t>
      </w:r>
      <w:r>
        <w:t xml:space="preserve"> Update and reload the data in the view.</w:t>
      </w:r>
    </w:p>
    <w:p w14:paraId="49EF0AEC" w14:textId="77777777" w:rsidR="00C94AD4" w:rsidRDefault="00C94AD4" w:rsidP="00C94AD4">
      <w:pPr>
        <w:pStyle w:val="ListParagraph"/>
        <w:numPr>
          <w:ilvl w:val="0"/>
          <w:numId w:val="13"/>
        </w:numPr>
      </w:pPr>
      <w:r>
        <w:rPr>
          <w:b/>
          <w:bCs/>
        </w:rPr>
        <w:t>Print:</w:t>
      </w:r>
      <w:r>
        <w:t xml:space="preserve"> Generate a printable version of the displayed data.</w:t>
      </w:r>
    </w:p>
    <w:p w14:paraId="5F0D1F34" w14:textId="77777777" w:rsidR="00C94AD4" w:rsidRDefault="00C94AD4" w:rsidP="00C94AD4">
      <w:pPr>
        <w:pStyle w:val="ListParagraph"/>
        <w:numPr>
          <w:ilvl w:val="0"/>
          <w:numId w:val="13"/>
        </w:numPr>
      </w:pPr>
      <w:r>
        <w:rPr>
          <w:b/>
          <w:bCs/>
        </w:rPr>
        <w:t>Export:</w:t>
      </w:r>
      <w:r>
        <w:t xml:space="preserve"> Export the data for external use or analysis. </w:t>
      </w:r>
    </w:p>
    <w:p w14:paraId="4311A346" w14:textId="77777777" w:rsidR="00C94AD4" w:rsidRDefault="00C94AD4" w:rsidP="00C94AD4">
      <w:pPr>
        <w:ind w:left="0" w:firstLine="0"/>
        <w:rPr>
          <w:b/>
          <w:bCs/>
        </w:rPr>
      </w:pPr>
      <w:r>
        <w:rPr>
          <w:b/>
          <w:bCs/>
        </w:rPr>
        <w:t>Main Output Table – Invoice Comments</w:t>
      </w:r>
    </w:p>
    <w:p w14:paraId="0F358E79" w14:textId="77777777" w:rsidR="00C94AD4" w:rsidRPr="00C94AD4" w:rsidRDefault="00C94AD4" w:rsidP="00C94AD4">
      <w:pPr>
        <w:pStyle w:val="ListParagraph"/>
        <w:numPr>
          <w:ilvl w:val="0"/>
          <w:numId w:val="13"/>
        </w:numPr>
      </w:pPr>
      <w:r>
        <w:rPr>
          <w:b/>
          <w:bCs/>
        </w:rPr>
        <w:t xml:space="preserve">Columns: </w:t>
      </w:r>
    </w:p>
    <w:p w14:paraId="127DF459" w14:textId="77777777" w:rsidR="00C94AD4" w:rsidRDefault="00C94AD4" w:rsidP="00C94AD4">
      <w:pPr>
        <w:pStyle w:val="ListParagraph"/>
        <w:numPr>
          <w:ilvl w:val="0"/>
          <w:numId w:val="60"/>
        </w:numPr>
      </w:pPr>
      <w:r>
        <w:rPr>
          <w:b/>
          <w:bCs/>
        </w:rPr>
        <w:t xml:space="preserve">Code: </w:t>
      </w:r>
      <w:r>
        <w:t>Unique code for each invoice comment.</w:t>
      </w:r>
    </w:p>
    <w:p w14:paraId="53C5B858" w14:textId="77777777" w:rsidR="00C94AD4" w:rsidRDefault="00C94AD4" w:rsidP="00C94AD4">
      <w:pPr>
        <w:pStyle w:val="ListParagraph"/>
        <w:numPr>
          <w:ilvl w:val="0"/>
          <w:numId w:val="60"/>
        </w:numPr>
      </w:pPr>
      <w:r>
        <w:rPr>
          <w:b/>
          <w:bCs/>
        </w:rPr>
        <w:t>Comment:</w:t>
      </w:r>
      <w:r>
        <w:t xml:space="preserve"> Textual content of the invoice comment.</w:t>
      </w:r>
    </w:p>
    <w:p w14:paraId="784B72EC" w14:textId="77777777" w:rsidR="00C94AD4" w:rsidRDefault="00C94AD4" w:rsidP="00C94AD4">
      <w:pPr>
        <w:ind w:left="0" w:firstLine="0"/>
        <w:rPr>
          <w:b/>
          <w:bCs/>
        </w:rPr>
      </w:pPr>
      <w:r>
        <w:rPr>
          <w:b/>
          <w:bCs/>
        </w:rPr>
        <w:t>Interaction and Navigation</w:t>
      </w:r>
    </w:p>
    <w:p w14:paraId="1A45DC60" w14:textId="77777777" w:rsidR="00736491" w:rsidRDefault="00C94AD4" w:rsidP="00C94AD4">
      <w:pPr>
        <w:ind w:left="0" w:firstLine="0"/>
      </w:pPr>
      <w:r>
        <w:lastRenderedPageBreak/>
        <w:t xml:space="preserve">Efficiently manage invoice comments through the provided action buttons. The inclusion of a “Save” button ensures that changes are securely recorded. Users can seamlessly navigate and interact with the system for optimal usability. </w:t>
      </w:r>
    </w:p>
    <w:p w14:paraId="0888D708" w14:textId="77777777" w:rsidR="00736491" w:rsidRDefault="00736491" w:rsidP="00736491">
      <w:pPr>
        <w:pStyle w:val="Heading3"/>
        <w:ind w:left="0" w:firstLine="0"/>
      </w:pPr>
    </w:p>
    <w:p w14:paraId="1854BBA5" w14:textId="05AF5B86" w:rsidR="00736491" w:rsidRDefault="00736491" w:rsidP="00736491">
      <w:pPr>
        <w:pStyle w:val="Heading3"/>
        <w:numPr>
          <w:ilvl w:val="2"/>
          <w:numId w:val="54"/>
        </w:numPr>
      </w:pPr>
      <w:r>
        <w:t>Housekeeping – Claim Reasons</w:t>
      </w:r>
    </w:p>
    <w:p w14:paraId="72EB9D95" w14:textId="77777777" w:rsidR="00736491" w:rsidRDefault="00736491" w:rsidP="00736491">
      <w:pPr>
        <w:ind w:left="0" w:firstLine="0"/>
      </w:pPr>
      <w:r w:rsidRPr="00736491">
        <w:rPr>
          <w:noProof/>
        </w:rPr>
        <w:drawing>
          <wp:anchor distT="0" distB="0" distL="114300" distR="114300" simplePos="0" relativeHeight="251749376" behindDoc="1" locked="0" layoutInCell="1" allowOverlap="1" wp14:anchorId="0C8FD716" wp14:editId="5D6AFECF">
            <wp:simplePos x="0" y="0"/>
            <wp:positionH relativeFrom="column">
              <wp:posOffset>0</wp:posOffset>
            </wp:positionH>
            <wp:positionV relativeFrom="paragraph">
              <wp:posOffset>0</wp:posOffset>
            </wp:positionV>
            <wp:extent cx="5943600" cy="2959735"/>
            <wp:effectExtent l="0" t="0" r="0" b="0"/>
            <wp:wrapNone/>
            <wp:docPr id="109148888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88889" name="Picture 1" descr="A screenshot of a computer"/>
                    <pic:cNvPicPr/>
                  </pic:nvPicPr>
                  <pic:blipFill>
                    <a:blip r:embed="rId49"/>
                    <a:stretch>
                      <a:fillRect/>
                    </a:stretch>
                  </pic:blipFill>
                  <pic:spPr>
                    <a:xfrm>
                      <a:off x="0" y="0"/>
                      <a:ext cx="5943600" cy="2959735"/>
                    </a:xfrm>
                    <a:prstGeom prst="rect">
                      <a:avLst/>
                    </a:prstGeom>
                  </pic:spPr>
                </pic:pic>
              </a:graphicData>
            </a:graphic>
          </wp:anchor>
        </w:drawing>
      </w:r>
    </w:p>
    <w:p w14:paraId="05D59D10" w14:textId="77777777" w:rsidR="00736491" w:rsidRDefault="00736491" w:rsidP="00736491">
      <w:pPr>
        <w:ind w:left="0" w:firstLine="0"/>
      </w:pPr>
    </w:p>
    <w:p w14:paraId="1816B7A3" w14:textId="77777777" w:rsidR="00736491" w:rsidRDefault="00736491" w:rsidP="00736491">
      <w:pPr>
        <w:ind w:left="0" w:firstLine="0"/>
      </w:pPr>
    </w:p>
    <w:p w14:paraId="353485DE" w14:textId="77777777" w:rsidR="00736491" w:rsidRDefault="00736491" w:rsidP="00736491">
      <w:pPr>
        <w:ind w:left="0" w:firstLine="0"/>
      </w:pPr>
    </w:p>
    <w:p w14:paraId="17D0C1F8" w14:textId="77777777" w:rsidR="00736491" w:rsidRDefault="00736491" w:rsidP="00736491">
      <w:pPr>
        <w:ind w:left="0" w:firstLine="0"/>
      </w:pPr>
    </w:p>
    <w:p w14:paraId="3435FBEB" w14:textId="77777777" w:rsidR="00736491" w:rsidRDefault="00736491" w:rsidP="00736491">
      <w:pPr>
        <w:ind w:left="0" w:firstLine="0"/>
      </w:pPr>
    </w:p>
    <w:p w14:paraId="39F07E3E" w14:textId="77777777" w:rsidR="00736491" w:rsidRDefault="00736491" w:rsidP="00736491">
      <w:pPr>
        <w:ind w:left="0" w:firstLine="0"/>
      </w:pPr>
    </w:p>
    <w:p w14:paraId="44D5EBCF" w14:textId="77777777" w:rsidR="00736491" w:rsidRDefault="00736491" w:rsidP="00736491">
      <w:pPr>
        <w:ind w:left="0" w:firstLine="0"/>
      </w:pPr>
    </w:p>
    <w:p w14:paraId="49B2B827" w14:textId="77777777" w:rsidR="00736491" w:rsidRDefault="00736491" w:rsidP="00736491">
      <w:pPr>
        <w:ind w:left="0" w:firstLine="0"/>
      </w:pPr>
    </w:p>
    <w:p w14:paraId="5000AE4B" w14:textId="77777777" w:rsidR="00736491" w:rsidRDefault="00736491" w:rsidP="00736491">
      <w:pPr>
        <w:ind w:left="0" w:firstLine="0"/>
      </w:pPr>
    </w:p>
    <w:p w14:paraId="28EE5A07" w14:textId="77777777" w:rsidR="00736491" w:rsidRDefault="00736491" w:rsidP="00736491">
      <w:pPr>
        <w:ind w:left="0" w:firstLine="0"/>
      </w:pPr>
    </w:p>
    <w:p w14:paraId="3FA0C7C2" w14:textId="77777777" w:rsidR="00736491" w:rsidRDefault="00736491" w:rsidP="00736491">
      <w:pPr>
        <w:ind w:left="0" w:firstLine="0"/>
      </w:pPr>
    </w:p>
    <w:p w14:paraId="539FAECE" w14:textId="77777777" w:rsidR="00736491" w:rsidRDefault="00736491" w:rsidP="00736491">
      <w:pPr>
        <w:ind w:left="0" w:firstLine="0"/>
      </w:pPr>
    </w:p>
    <w:p w14:paraId="67F6C561" w14:textId="77777777" w:rsidR="006E223F" w:rsidRDefault="006E223F" w:rsidP="00736491">
      <w:pPr>
        <w:ind w:left="0" w:firstLine="0"/>
        <w:rPr>
          <w:b/>
          <w:bCs/>
        </w:rPr>
      </w:pPr>
      <w:r>
        <w:rPr>
          <w:b/>
          <w:bCs/>
        </w:rPr>
        <w:t>Overview</w:t>
      </w:r>
    </w:p>
    <w:p w14:paraId="10853C5C" w14:textId="77777777" w:rsidR="006E223F" w:rsidRDefault="006E223F" w:rsidP="00736491">
      <w:pPr>
        <w:ind w:left="0" w:firstLine="0"/>
      </w:pPr>
      <w:r>
        <w:t xml:space="preserve">The “Claim Reasons” view within the “Housekeeping” section serves as a central hub for managing claim reasons associated with both suppliers and dealers. Users can efficiently handle and track different claim reasons through this dedicated view. </w:t>
      </w:r>
    </w:p>
    <w:p w14:paraId="6FA898E9" w14:textId="77777777" w:rsidR="006E223F" w:rsidRDefault="006E223F" w:rsidP="00736491">
      <w:pPr>
        <w:ind w:left="0" w:firstLine="0"/>
        <w:rPr>
          <w:b/>
          <w:bCs/>
        </w:rPr>
      </w:pPr>
      <w:r>
        <w:rPr>
          <w:b/>
          <w:bCs/>
        </w:rPr>
        <w:t>Action Buttons</w:t>
      </w:r>
    </w:p>
    <w:p w14:paraId="651BB67D" w14:textId="77777777" w:rsidR="006E223F" w:rsidRDefault="006E223F" w:rsidP="00736491">
      <w:pPr>
        <w:ind w:left="0" w:firstLine="0"/>
      </w:pPr>
      <w:r>
        <w:t xml:space="preserve">At the top of the view, users will find essential action buttons: </w:t>
      </w:r>
    </w:p>
    <w:p w14:paraId="17F9D336" w14:textId="77777777" w:rsidR="006E223F" w:rsidRDefault="006E223F" w:rsidP="006E223F">
      <w:pPr>
        <w:pStyle w:val="ListParagraph"/>
        <w:numPr>
          <w:ilvl w:val="0"/>
          <w:numId w:val="13"/>
        </w:numPr>
      </w:pPr>
      <w:r>
        <w:rPr>
          <w:b/>
          <w:bCs/>
        </w:rPr>
        <w:t xml:space="preserve">Insert: </w:t>
      </w:r>
      <w:r>
        <w:t>Add a new claim reason.</w:t>
      </w:r>
    </w:p>
    <w:p w14:paraId="14C46DC7" w14:textId="77777777" w:rsidR="006E223F" w:rsidRDefault="006E223F" w:rsidP="006E223F">
      <w:pPr>
        <w:pStyle w:val="ListParagraph"/>
        <w:numPr>
          <w:ilvl w:val="0"/>
          <w:numId w:val="13"/>
        </w:numPr>
      </w:pPr>
      <w:r>
        <w:rPr>
          <w:b/>
          <w:bCs/>
        </w:rPr>
        <w:t>Edit:</w:t>
      </w:r>
      <w:r>
        <w:t xml:space="preserve"> Modify existing claim reasons.</w:t>
      </w:r>
    </w:p>
    <w:p w14:paraId="1B087501" w14:textId="77777777" w:rsidR="006E223F" w:rsidRDefault="006E223F" w:rsidP="006E223F">
      <w:pPr>
        <w:pStyle w:val="ListParagraph"/>
        <w:numPr>
          <w:ilvl w:val="0"/>
          <w:numId w:val="13"/>
        </w:numPr>
      </w:pPr>
      <w:r>
        <w:rPr>
          <w:b/>
          <w:bCs/>
        </w:rPr>
        <w:t>Delete:</w:t>
      </w:r>
      <w:r>
        <w:t xml:space="preserve"> Remove selected claim reasons.</w:t>
      </w:r>
    </w:p>
    <w:p w14:paraId="50076602" w14:textId="77777777" w:rsidR="006E223F" w:rsidRDefault="006E223F" w:rsidP="006E223F">
      <w:pPr>
        <w:pStyle w:val="ListParagraph"/>
        <w:numPr>
          <w:ilvl w:val="0"/>
          <w:numId w:val="13"/>
        </w:numPr>
      </w:pPr>
      <w:r>
        <w:rPr>
          <w:b/>
          <w:bCs/>
        </w:rPr>
        <w:t>Save:</w:t>
      </w:r>
      <w:r>
        <w:t xml:space="preserve"> Save changes made in the view.</w:t>
      </w:r>
    </w:p>
    <w:p w14:paraId="568297F1" w14:textId="77777777" w:rsidR="006E223F" w:rsidRDefault="006E223F" w:rsidP="006E223F">
      <w:pPr>
        <w:pStyle w:val="ListParagraph"/>
        <w:numPr>
          <w:ilvl w:val="0"/>
          <w:numId w:val="13"/>
        </w:numPr>
      </w:pPr>
      <w:r>
        <w:rPr>
          <w:b/>
          <w:bCs/>
        </w:rPr>
        <w:t>Cancel:</w:t>
      </w:r>
      <w:r>
        <w:t xml:space="preserve"> Discard changes and revert to the previous state.</w:t>
      </w:r>
    </w:p>
    <w:p w14:paraId="0F9905A7" w14:textId="77777777" w:rsidR="006E223F" w:rsidRDefault="006E223F" w:rsidP="006E223F">
      <w:pPr>
        <w:pStyle w:val="ListParagraph"/>
        <w:numPr>
          <w:ilvl w:val="0"/>
          <w:numId w:val="13"/>
        </w:numPr>
      </w:pPr>
      <w:r>
        <w:rPr>
          <w:b/>
          <w:bCs/>
        </w:rPr>
        <w:t>Refresh:</w:t>
      </w:r>
      <w:r>
        <w:t xml:space="preserve"> Update and reload data in the view.</w:t>
      </w:r>
    </w:p>
    <w:p w14:paraId="478B0620" w14:textId="77777777" w:rsidR="006E223F" w:rsidRDefault="006E223F" w:rsidP="006E223F">
      <w:pPr>
        <w:pStyle w:val="ListParagraph"/>
        <w:numPr>
          <w:ilvl w:val="0"/>
          <w:numId w:val="13"/>
        </w:numPr>
      </w:pPr>
      <w:r>
        <w:rPr>
          <w:b/>
          <w:bCs/>
        </w:rPr>
        <w:t>Print:</w:t>
      </w:r>
      <w:r>
        <w:t xml:space="preserve"> Generate a printable version of the displayed data.</w:t>
      </w:r>
    </w:p>
    <w:p w14:paraId="0D30718D" w14:textId="77777777" w:rsidR="006E223F" w:rsidRDefault="006E223F" w:rsidP="006E223F">
      <w:pPr>
        <w:pStyle w:val="ListParagraph"/>
        <w:numPr>
          <w:ilvl w:val="0"/>
          <w:numId w:val="13"/>
        </w:numPr>
      </w:pPr>
      <w:r>
        <w:rPr>
          <w:b/>
          <w:bCs/>
        </w:rPr>
        <w:t>Export:</w:t>
      </w:r>
      <w:r>
        <w:t xml:space="preserve"> Export the data for external use or analysis.</w:t>
      </w:r>
    </w:p>
    <w:p w14:paraId="7A7DA62E" w14:textId="77777777" w:rsidR="006E223F" w:rsidRDefault="006E223F" w:rsidP="006E223F">
      <w:pPr>
        <w:ind w:left="0" w:firstLine="0"/>
        <w:rPr>
          <w:b/>
          <w:bCs/>
        </w:rPr>
      </w:pPr>
      <w:r>
        <w:rPr>
          <w:b/>
          <w:bCs/>
        </w:rPr>
        <w:t>Main Output Table – Claim Reasons</w:t>
      </w:r>
    </w:p>
    <w:p w14:paraId="7BA71786" w14:textId="77777777" w:rsidR="006E223F" w:rsidRPr="006E223F" w:rsidRDefault="006E223F" w:rsidP="006E223F">
      <w:pPr>
        <w:pStyle w:val="ListParagraph"/>
        <w:numPr>
          <w:ilvl w:val="0"/>
          <w:numId w:val="13"/>
        </w:numPr>
      </w:pPr>
      <w:r>
        <w:rPr>
          <w:b/>
          <w:bCs/>
        </w:rPr>
        <w:t xml:space="preserve">Columns: </w:t>
      </w:r>
    </w:p>
    <w:p w14:paraId="1F1BF542" w14:textId="77777777" w:rsidR="006E223F" w:rsidRDefault="006E223F" w:rsidP="006E223F">
      <w:pPr>
        <w:pStyle w:val="ListParagraph"/>
        <w:numPr>
          <w:ilvl w:val="0"/>
          <w:numId w:val="61"/>
        </w:numPr>
      </w:pPr>
      <w:r>
        <w:rPr>
          <w:b/>
          <w:bCs/>
        </w:rPr>
        <w:lastRenderedPageBreak/>
        <w:t xml:space="preserve">Code: </w:t>
      </w:r>
      <w:r>
        <w:t>Unique code for each claim reason.</w:t>
      </w:r>
    </w:p>
    <w:p w14:paraId="20A4FF56" w14:textId="77777777" w:rsidR="006E223F" w:rsidRDefault="006E223F" w:rsidP="006E223F">
      <w:pPr>
        <w:pStyle w:val="ListParagraph"/>
        <w:numPr>
          <w:ilvl w:val="0"/>
          <w:numId w:val="61"/>
        </w:numPr>
      </w:pPr>
      <w:r>
        <w:rPr>
          <w:b/>
          <w:bCs/>
        </w:rPr>
        <w:t>Reason:</w:t>
      </w:r>
      <w:r>
        <w:t xml:space="preserve"> Textual description of the claim reason.</w:t>
      </w:r>
    </w:p>
    <w:p w14:paraId="3D53F464" w14:textId="77777777" w:rsidR="006E223F" w:rsidRDefault="006E223F" w:rsidP="006E223F">
      <w:pPr>
        <w:ind w:left="0" w:firstLine="0"/>
        <w:rPr>
          <w:b/>
          <w:bCs/>
        </w:rPr>
      </w:pPr>
      <w:r>
        <w:rPr>
          <w:b/>
          <w:bCs/>
        </w:rPr>
        <w:t>Interaction and Navigation</w:t>
      </w:r>
    </w:p>
    <w:p w14:paraId="17D57B05" w14:textId="77777777" w:rsidR="006E223F" w:rsidRDefault="006E223F" w:rsidP="006E223F">
      <w:pPr>
        <w:ind w:left="0" w:firstLine="0"/>
      </w:pPr>
      <w:r>
        <w:t xml:space="preserve">Efficiently manage claim reasons through the provided action buttons. The inclusion of a “Save” button ensures that changes are securely recorded. Users can seamlessly navigate and interact with the system for optimal usability. </w:t>
      </w:r>
    </w:p>
    <w:p w14:paraId="03AD6C5B" w14:textId="2F2290F6" w:rsidR="006E223F" w:rsidRDefault="006E223F" w:rsidP="006E223F">
      <w:pPr>
        <w:pStyle w:val="Heading3"/>
        <w:numPr>
          <w:ilvl w:val="2"/>
          <w:numId w:val="54"/>
        </w:numPr>
      </w:pPr>
      <w:r>
        <w:t xml:space="preserve">Housekeeping – Template </w:t>
      </w:r>
    </w:p>
    <w:p w14:paraId="438BEAB7" w14:textId="77777777" w:rsidR="006E223F" w:rsidRDefault="006E223F" w:rsidP="006E223F">
      <w:pPr>
        <w:pStyle w:val="Heading3"/>
        <w:ind w:left="0" w:firstLine="0"/>
      </w:pPr>
      <w:r w:rsidRPr="006E223F">
        <w:rPr>
          <w:noProof/>
        </w:rPr>
        <w:drawing>
          <wp:anchor distT="0" distB="0" distL="114300" distR="114300" simplePos="0" relativeHeight="251751424" behindDoc="1" locked="0" layoutInCell="1" allowOverlap="1" wp14:anchorId="7B9C73BC" wp14:editId="3C10E2A4">
            <wp:simplePos x="0" y="0"/>
            <wp:positionH relativeFrom="column">
              <wp:posOffset>0</wp:posOffset>
            </wp:positionH>
            <wp:positionV relativeFrom="paragraph">
              <wp:posOffset>0</wp:posOffset>
            </wp:positionV>
            <wp:extent cx="5943600" cy="2688590"/>
            <wp:effectExtent l="0" t="0" r="0" b="0"/>
            <wp:wrapNone/>
            <wp:docPr id="1778766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766881" name=""/>
                    <pic:cNvPicPr/>
                  </pic:nvPicPr>
                  <pic:blipFill>
                    <a:blip r:embed="rId50"/>
                    <a:stretch>
                      <a:fillRect/>
                    </a:stretch>
                  </pic:blipFill>
                  <pic:spPr>
                    <a:xfrm>
                      <a:off x="0" y="0"/>
                      <a:ext cx="5943600" cy="2688590"/>
                    </a:xfrm>
                    <a:prstGeom prst="rect">
                      <a:avLst/>
                    </a:prstGeom>
                  </pic:spPr>
                </pic:pic>
              </a:graphicData>
            </a:graphic>
          </wp:anchor>
        </w:drawing>
      </w:r>
    </w:p>
    <w:p w14:paraId="5F64B052" w14:textId="77777777" w:rsidR="006E223F" w:rsidRDefault="006E223F" w:rsidP="006E223F">
      <w:pPr>
        <w:pStyle w:val="Heading3"/>
        <w:ind w:left="0" w:firstLine="0"/>
      </w:pPr>
    </w:p>
    <w:p w14:paraId="3AFB1336" w14:textId="77777777" w:rsidR="006E223F" w:rsidRDefault="006E223F" w:rsidP="006E223F">
      <w:pPr>
        <w:pStyle w:val="Heading3"/>
        <w:ind w:left="0" w:firstLine="0"/>
      </w:pPr>
    </w:p>
    <w:p w14:paraId="66EDCF12" w14:textId="77777777" w:rsidR="006E223F" w:rsidRDefault="006E223F" w:rsidP="006E223F">
      <w:pPr>
        <w:pStyle w:val="Heading3"/>
        <w:ind w:left="0" w:firstLine="0"/>
      </w:pPr>
    </w:p>
    <w:p w14:paraId="146F62C1" w14:textId="77777777" w:rsidR="006E223F" w:rsidRDefault="006E223F" w:rsidP="006E223F">
      <w:pPr>
        <w:pStyle w:val="Heading3"/>
        <w:ind w:left="0" w:firstLine="0"/>
      </w:pPr>
    </w:p>
    <w:p w14:paraId="0E228B14" w14:textId="77777777" w:rsidR="006E223F" w:rsidRDefault="006E223F" w:rsidP="006E223F">
      <w:pPr>
        <w:pStyle w:val="Heading3"/>
        <w:ind w:left="0" w:firstLine="0"/>
      </w:pPr>
    </w:p>
    <w:p w14:paraId="15124029" w14:textId="77777777" w:rsidR="006E223F" w:rsidRDefault="006E223F" w:rsidP="006E223F">
      <w:pPr>
        <w:pStyle w:val="Heading3"/>
        <w:ind w:left="0" w:firstLine="0"/>
      </w:pPr>
    </w:p>
    <w:p w14:paraId="041BA938" w14:textId="77777777" w:rsidR="006E223F" w:rsidRDefault="006E223F" w:rsidP="006E223F">
      <w:pPr>
        <w:pStyle w:val="Heading3"/>
        <w:ind w:left="0" w:firstLine="0"/>
      </w:pPr>
    </w:p>
    <w:p w14:paraId="4F54DA9E" w14:textId="77777777" w:rsidR="006E223F" w:rsidRDefault="006E223F" w:rsidP="006E223F">
      <w:pPr>
        <w:pStyle w:val="Heading3"/>
        <w:ind w:left="0" w:firstLine="0"/>
      </w:pPr>
    </w:p>
    <w:p w14:paraId="7E718E72" w14:textId="77777777" w:rsidR="001D7956" w:rsidRDefault="001D7956" w:rsidP="001D7956">
      <w:pPr>
        <w:ind w:left="0" w:firstLine="0"/>
        <w:rPr>
          <w:b/>
          <w:bCs/>
        </w:rPr>
      </w:pPr>
      <w:r>
        <w:rPr>
          <w:b/>
          <w:bCs/>
        </w:rPr>
        <w:t>Overview</w:t>
      </w:r>
    </w:p>
    <w:p w14:paraId="512045F5" w14:textId="10CF421D" w:rsidR="001D7956" w:rsidRDefault="001D7956" w:rsidP="001D7956">
      <w:pPr>
        <w:ind w:left="0" w:firstLine="0"/>
      </w:pPr>
      <w:r>
        <w:t xml:space="preserve"> The “Template” view within the “Housekeeping” section empowers users to modify and enhance supplier details and rebate information. Through this view, users can efficiently edit supplier templates, ensuring accurate and up-to-date information for effective business operation. </w:t>
      </w:r>
    </w:p>
    <w:p w14:paraId="25C5C3D2" w14:textId="77777777" w:rsidR="001D7956" w:rsidRDefault="001D7956" w:rsidP="001D7956">
      <w:pPr>
        <w:ind w:left="0" w:firstLine="0"/>
        <w:rPr>
          <w:b/>
          <w:bCs/>
        </w:rPr>
      </w:pPr>
      <w:r>
        <w:rPr>
          <w:b/>
          <w:bCs/>
        </w:rPr>
        <w:t>Action Buttons</w:t>
      </w:r>
    </w:p>
    <w:p w14:paraId="11F73F9B" w14:textId="77777777" w:rsidR="001D7956" w:rsidRDefault="001D7956" w:rsidP="001D7956">
      <w:pPr>
        <w:ind w:left="0" w:firstLine="0"/>
      </w:pPr>
      <w:r>
        <w:t xml:space="preserve">Located at the top of the view, the following action buttons provide essential functionalities: </w:t>
      </w:r>
    </w:p>
    <w:p w14:paraId="1E160424" w14:textId="77777777" w:rsidR="001D7956" w:rsidRDefault="001D7956" w:rsidP="001D7956">
      <w:pPr>
        <w:pStyle w:val="ListParagraph"/>
        <w:numPr>
          <w:ilvl w:val="0"/>
          <w:numId w:val="13"/>
        </w:numPr>
      </w:pPr>
      <w:r>
        <w:rPr>
          <w:b/>
          <w:bCs/>
        </w:rPr>
        <w:t xml:space="preserve">Save: </w:t>
      </w:r>
      <w:r>
        <w:t>Commit changes made in the view.</w:t>
      </w:r>
    </w:p>
    <w:p w14:paraId="6DED067B" w14:textId="77777777" w:rsidR="001D7956" w:rsidRDefault="001D7956" w:rsidP="001D7956">
      <w:pPr>
        <w:pStyle w:val="ListParagraph"/>
        <w:numPr>
          <w:ilvl w:val="0"/>
          <w:numId w:val="13"/>
        </w:numPr>
      </w:pPr>
      <w:r>
        <w:rPr>
          <w:b/>
          <w:bCs/>
        </w:rPr>
        <w:t>Cancel:</w:t>
      </w:r>
      <w:r>
        <w:t xml:space="preserve"> Discard modifications and revert to the previous state.</w:t>
      </w:r>
    </w:p>
    <w:p w14:paraId="7A81BA8E" w14:textId="77777777" w:rsidR="001D7956" w:rsidRDefault="001D7956" w:rsidP="001D7956">
      <w:pPr>
        <w:pStyle w:val="ListParagraph"/>
        <w:numPr>
          <w:ilvl w:val="0"/>
          <w:numId w:val="13"/>
        </w:numPr>
      </w:pPr>
      <w:r>
        <w:rPr>
          <w:b/>
          <w:bCs/>
        </w:rPr>
        <w:t>Refresh:</w:t>
      </w:r>
      <w:r>
        <w:t xml:space="preserve"> update and reload the data within the view.</w:t>
      </w:r>
    </w:p>
    <w:p w14:paraId="6F146751" w14:textId="77777777" w:rsidR="001D7956" w:rsidRDefault="001D7956" w:rsidP="001D7956">
      <w:pPr>
        <w:pStyle w:val="ListParagraph"/>
        <w:numPr>
          <w:ilvl w:val="0"/>
          <w:numId w:val="13"/>
        </w:numPr>
      </w:pPr>
      <w:r>
        <w:rPr>
          <w:b/>
          <w:bCs/>
        </w:rPr>
        <w:t>Print:</w:t>
      </w:r>
      <w:r>
        <w:t xml:space="preserve"> Generate a printable version of the displayed data.</w:t>
      </w:r>
    </w:p>
    <w:p w14:paraId="3EC1DC4E" w14:textId="77777777" w:rsidR="001D7956" w:rsidRDefault="001D7956" w:rsidP="001D7956">
      <w:pPr>
        <w:pStyle w:val="ListParagraph"/>
        <w:numPr>
          <w:ilvl w:val="0"/>
          <w:numId w:val="13"/>
        </w:numPr>
      </w:pPr>
      <w:r>
        <w:rPr>
          <w:b/>
          <w:bCs/>
        </w:rPr>
        <w:t>Export:</w:t>
      </w:r>
      <w:r>
        <w:t xml:space="preserve"> Export relevant information for external analysis or documentation. </w:t>
      </w:r>
    </w:p>
    <w:p w14:paraId="0889571D" w14:textId="77777777" w:rsidR="001D7956" w:rsidRDefault="001D7956" w:rsidP="001D7956">
      <w:pPr>
        <w:ind w:left="0" w:firstLine="0"/>
        <w:rPr>
          <w:b/>
          <w:bCs/>
        </w:rPr>
      </w:pPr>
      <w:r>
        <w:rPr>
          <w:b/>
          <w:bCs/>
        </w:rPr>
        <w:t>Main Output Table – Supplier Template Rebates</w:t>
      </w:r>
    </w:p>
    <w:p w14:paraId="3ACE865E" w14:textId="77777777" w:rsidR="001D7956" w:rsidRPr="001D7956" w:rsidRDefault="001D7956" w:rsidP="001D7956">
      <w:pPr>
        <w:pStyle w:val="ListParagraph"/>
        <w:numPr>
          <w:ilvl w:val="0"/>
          <w:numId w:val="13"/>
        </w:numPr>
      </w:pPr>
      <w:r>
        <w:rPr>
          <w:b/>
          <w:bCs/>
        </w:rPr>
        <w:t xml:space="preserve">Columns: </w:t>
      </w:r>
    </w:p>
    <w:p w14:paraId="507FA100" w14:textId="77777777" w:rsidR="001D7956" w:rsidRDefault="001D7956" w:rsidP="001D7956">
      <w:pPr>
        <w:pStyle w:val="ListParagraph"/>
        <w:numPr>
          <w:ilvl w:val="0"/>
          <w:numId w:val="62"/>
        </w:numPr>
      </w:pPr>
      <w:r>
        <w:rPr>
          <w:b/>
          <w:bCs/>
        </w:rPr>
        <w:t xml:space="preserve">Supplier Ref: </w:t>
      </w:r>
      <w:r>
        <w:t>Unique reference identifier for each supplier.</w:t>
      </w:r>
    </w:p>
    <w:p w14:paraId="602FFD74" w14:textId="77777777" w:rsidR="001D7956" w:rsidRDefault="001D7956" w:rsidP="001D7956">
      <w:pPr>
        <w:pStyle w:val="ListParagraph"/>
        <w:numPr>
          <w:ilvl w:val="0"/>
          <w:numId w:val="62"/>
        </w:numPr>
      </w:pPr>
      <w:r>
        <w:rPr>
          <w:b/>
          <w:bCs/>
        </w:rPr>
        <w:t>Supplier:</w:t>
      </w:r>
      <w:r>
        <w:t xml:space="preserve"> Name or designation of the supplier.</w:t>
      </w:r>
    </w:p>
    <w:p w14:paraId="367685C3" w14:textId="77777777" w:rsidR="001D7956" w:rsidRDefault="001D7956" w:rsidP="001D7956">
      <w:pPr>
        <w:pStyle w:val="ListParagraph"/>
        <w:numPr>
          <w:ilvl w:val="0"/>
          <w:numId w:val="62"/>
        </w:numPr>
      </w:pPr>
      <w:r>
        <w:rPr>
          <w:b/>
          <w:bCs/>
        </w:rPr>
        <w:t>Head Office Contact:</w:t>
      </w:r>
      <w:r>
        <w:t xml:space="preserve"> Contact person at the supplier’s head office.</w:t>
      </w:r>
    </w:p>
    <w:p w14:paraId="353D4ED4" w14:textId="77777777" w:rsidR="001D7956" w:rsidRDefault="001D7956" w:rsidP="001D7956">
      <w:pPr>
        <w:pStyle w:val="ListParagraph"/>
        <w:numPr>
          <w:ilvl w:val="0"/>
          <w:numId w:val="62"/>
        </w:numPr>
      </w:pPr>
      <w:r>
        <w:rPr>
          <w:b/>
          <w:bCs/>
        </w:rPr>
        <w:lastRenderedPageBreak/>
        <w:t>Tel:</w:t>
      </w:r>
      <w:r>
        <w:t xml:space="preserve"> Telephone number for supplier communication.</w:t>
      </w:r>
    </w:p>
    <w:p w14:paraId="60D5A277" w14:textId="77777777" w:rsidR="001D7956" w:rsidRDefault="001D7956" w:rsidP="001D7956">
      <w:pPr>
        <w:pStyle w:val="ListParagraph"/>
        <w:numPr>
          <w:ilvl w:val="0"/>
          <w:numId w:val="62"/>
        </w:numPr>
      </w:pPr>
      <w:r>
        <w:rPr>
          <w:b/>
          <w:bCs/>
        </w:rPr>
        <w:t>Fax:</w:t>
      </w:r>
      <w:r>
        <w:t xml:space="preserve"> Fax number for official communication. </w:t>
      </w:r>
    </w:p>
    <w:p w14:paraId="112BD4BF" w14:textId="77777777" w:rsidR="001D7956" w:rsidRDefault="001D7956" w:rsidP="001D7956">
      <w:pPr>
        <w:pStyle w:val="ListParagraph"/>
        <w:numPr>
          <w:ilvl w:val="0"/>
          <w:numId w:val="62"/>
        </w:numPr>
      </w:pPr>
      <w:r>
        <w:rPr>
          <w:b/>
          <w:bCs/>
        </w:rPr>
        <w:t>Brand Description:</w:t>
      </w:r>
      <w:r>
        <w:t xml:space="preserve"> Description of the supplier’s brand.</w:t>
      </w:r>
    </w:p>
    <w:p w14:paraId="45E62C84" w14:textId="77777777" w:rsidR="001D7956" w:rsidRDefault="001D7956" w:rsidP="001D7956">
      <w:pPr>
        <w:pStyle w:val="ListParagraph"/>
        <w:numPr>
          <w:ilvl w:val="0"/>
          <w:numId w:val="62"/>
        </w:numPr>
      </w:pPr>
      <w:r>
        <w:rPr>
          <w:b/>
          <w:bCs/>
        </w:rPr>
        <w:t>Rebate:</w:t>
      </w:r>
      <w:r>
        <w:t xml:space="preserve"> Supplier rebate information.</w:t>
      </w:r>
    </w:p>
    <w:p w14:paraId="6350B846" w14:textId="77777777" w:rsidR="001D7956" w:rsidRDefault="001D7956" w:rsidP="001D7956">
      <w:pPr>
        <w:pStyle w:val="ListParagraph"/>
        <w:numPr>
          <w:ilvl w:val="0"/>
          <w:numId w:val="62"/>
        </w:numPr>
      </w:pPr>
      <w:r>
        <w:rPr>
          <w:b/>
          <w:bCs/>
        </w:rPr>
        <w:t>Accrual Rebate:</w:t>
      </w:r>
      <w:r>
        <w:t xml:space="preserve"> Accrual rebate details.</w:t>
      </w:r>
    </w:p>
    <w:p w14:paraId="53EEB6E7" w14:textId="77777777" w:rsidR="001D7956" w:rsidRDefault="001D7956" w:rsidP="001D7956">
      <w:pPr>
        <w:ind w:left="0" w:firstLine="0"/>
        <w:rPr>
          <w:b/>
          <w:bCs/>
        </w:rPr>
      </w:pPr>
      <w:r>
        <w:rPr>
          <w:b/>
          <w:bCs/>
        </w:rPr>
        <w:t>Interaction and Navigation</w:t>
      </w:r>
    </w:p>
    <w:p w14:paraId="12DAEC5D" w14:textId="77777777" w:rsidR="00635584" w:rsidRDefault="001D7956" w:rsidP="001D7956">
      <w:pPr>
        <w:ind w:left="0" w:firstLine="0"/>
      </w:pPr>
      <w:r>
        <w:t xml:space="preserve">Users can efficiently navigate and interact with supplier templates using the provided action buttons. The “Save” button ensures that any modifications are securely applied to the system. </w:t>
      </w:r>
    </w:p>
    <w:p w14:paraId="18C617AB" w14:textId="0286A89B" w:rsidR="00635584" w:rsidRDefault="00635584" w:rsidP="00635584">
      <w:pPr>
        <w:pStyle w:val="Heading3"/>
        <w:numPr>
          <w:ilvl w:val="1"/>
          <w:numId w:val="54"/>
        </w:numPr>
      </w:pPr>
      <w:r>
        <w:t>Enquiries</w:t>
      </w:r>
    </w:p>
    <w:p w14:paraId="21DDAAA6" w14:textId="77777777" w:rsidR="00635584" w:rsidRDefault="00635584" w:rsidP="00635584">
      <w:pPr>
        <w:rPr>
          <w:b/>
          <w:bCs/>
        </w:rPr>
      </w:pPr>
      <w:r>
        <w:rPr>
          <w:b/>
          <w:bCs/>
        </w:rPr>
        <w:t xml:space="preserve">Overview </w:t>
      </w:r>
    </w:p>
    <w:p w14:paraId="0F10C624" w14:textId="019E502B" w:rsidR="00EA4E2A" w:rsidRPr="00EA4E2A" w:rsidRDefault="00EA4E2A" w:rsidP="00635584">
      <w:r>
        <w:t xml:space="preserve">The “Enquiries” Section serves as the comprehensive reporting hub within the month-end application, providing users with valuable insights and analyses across various aspects of the business. Structured into four main tabs – </w:t>
      </w:r>
      <w:r w:rsidRPr="00EA4E2A">
        <w:rPr>
          <w:b/>
          <w:bCs/>
        </w:rPr>
        <w:t>Dealer, Supplier, Executive, and Cashbook</w:t>
      </w:r>
      <w:r>
        <w:t xml:space="preserve"> – the section unfolds an array of sub-tabs, each catering to specific reporting needs. Under the </w:t>
      </w:r>
      <w:r>
        <w:rPr>
          <w:b/>
          <w:bCs/>
        </w:rPr>
        <w:t xml:space="preserve">Dealer </w:t>
      </w:r>
      <w:r>
        <w:t xml:space="preserve">tab, users can explore detailed reports on dealer and account lists, unpaid invoices, adjustment history, accruals, allocations, reconciliations, dealer net and discount, discount schedules, and account discount changes. The </w:t>
      </w:r>
      <w:r>
        <w:rPr>
          <w:b/>
          <w:bCs/>
        </w:rPr>
        <w:t xml:space="preserve">Supplier </w:t>
      </w:r>
      <w:r>
        <w:t xml:space="preserve">tab offers insights into supplier-related data, including lists, unpaid invoices, adjustment history, summaries, remittance advice, claims, and claim summaries. The </w:t>
      </w:r>
      <w:r>
        <w:rPr>
          <w:b/>
          <w:bCs/>
        </w:rPr>
        <w:t xml:space="preserve">Executive </w:t>
      </w:r>
      <w:r>
        <w:t xml:space="preserve">tab provides high-level reports on gross margins, annual growth for suppliers and dealers, consolidated adjustments, and top supplier and dealer gross margins. Finally, the </w:t>
      </w:r>
      <w:r>
        <w:rPr>
          <w:b/>
          <w:bCs/>
        </w:rPr>
        <w:t xml:space="preserve">Cashbook </w:t>
      </w:r>
      <w:r>
        <w:t xml:space="preserve">tab delivers insights into debtors and creditors, with sub-tabs for overs and </w:t>
      </w:r>
      <w:proofErr w:type="spellStart"/>
      <w:r>
        <w:t>unders</w:t>
      </w:r>
      <w:proofErr w:type="spellEnd"/>
      <w:r>
        <w:t xml:space="preserve">, remittances not submitted, and unprocessed cashbook entries. This structured approach enables users to navigate through a wealth of information, facilitating informed decision-making and strategic planning. </w:t>
      </w:r>
    </w:p>
    <w:p w14:paraId="604D225A" w14:textId="77777777" w:rsidR="00EA4E2A" w:rsidRDefault="00EA4E2A" w:rsidP="00EA4E2A">
      <w:pPr>
        <w:pStyle w:val="Heading3"/>
      </w:pPr>
      <w:r>
        <w:t>4.5.1 Dealer – Dealer List</w:t>
      </w:r>
    </w:p>
    <w:p w14:paraId="4EA706E3" w14:textId="2DC6DF0E" w:rsidR="00C94AD4" w:rsidRDefault="00EA4E2A" w:rsidP="00EA4E2A">
      <w:r w:rsidRPr="00EA4E2A">
        <w:rPr>
          <w:noProof/>
        </w:rPr>
        <w:drawing>
          <wp:anchor distT="0" distB="0" distL="114300" distR="114300" simplePos="0" relativeHeight="251753472" behindDoc="1" locked="0" layoutInCell="1" allowOverlap="1" wp14:anchorId="4167D51B" wp14:editId="47674F6A">
            <wp:simplePos x="0" y="0"/>
            <wp:positionH relativeFrom="column">
              <wp:posOffset>0</wp:posOffset>
            </wp:positionH>
            <wp:positionV relativeFrom="paragraph">
              <wp:posOffset>0</wp:posOffset>
            </wp:positionV>
            <wp:extent cx="5943600" cy="2418715"/>
            <wp:effectExtent l="0" t="0" r="0" b="635"/>
            <wp:wrapNone/>
            <wp:docPr id="1659144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44619" name=""/>
                    <pic:cNvPicPr/>
                  </pic:nvPicPr>
                  <pic:blipFill>
                    <a:blip r:embed="rId51"/>
                    <a:stretch>
                      <a:fillRect/>
                    </a:stretch>
                  </pic:blipFill>
                  <pic:spPr>
                    <a:xfrm>
                      <a:off x="0" y="0"/>
                      <a:ext cx="5943600" cy="2418715"/>
                    </a:xfrm>
                    <a:prstGeom prst="rect">
                      <a:avLst/>
                    </a:prstGeom>
                  </pic:spPr>
                </pic:pic>
              </a:graphicData>
            </a:graphic>
          </wp:anchor>
        </w:drawing>
      </w:r>
      <w:r w:rsidR="00C94AD4">
        <w:br w:type="page"/>
      </w:r>
    </w:p>
    <w:p w14:paraId="1ECCD44D" w14:textId="1B1B1407" w:rsidR="00736491" w:rsidRDefault="00EA4E2A" w:rsidP="00736491">
      <w:pPr>
        <w:ind w:left="0" w:firstLine="0"/>
        <w:rPr>
          <w:b/>
          <w:bCs/>
        </w:rPr>
      </w:pPr>
      <w:r>
        <w:rPr>
          <w:b/>
          <w:bCs/>
        </w:rPr>
        <w:lastRenderedPageBreak/>
        <w:t>Overview</w:t>
      </w:r>
    </w:p>
    <w:p w14:paraId="0DCDED81" w14:textId="7230F9AF" w:rsidR="0095699E" w:rsidRDefault="0095699E" w:rsidP="00736491">
      <w:pPr>
        <w:ind w:left="0" w:firstLine="0"/>
      </w:pPr>
      <w:r>
        <w:t xml:space="preserve">The “Dealer List” sub-tab under the “Dealer” tab in the “Enquiries” section offers a comprehensive overview of dealers, facilitating efficient management and analysis. This sub-tab provides users with essential tools for generating reports, printing, exporting data, and adjusting the view to meet specific needs. </w:t>
      </w:r>
    </w:p>
    <w:p w14:paraId="61C9FE61" w14:textId="7C5E01ED" w:rsidR="0095699E" w:rsidRDefault="0095699E" w:rsidP="00736491">
      <w:pPr>
        <w:ind w:left="0" w:firstLine="0"/>
        <w:rPr>
          <w:b/>
          <w:bCs/>
        </w:rPr>
      </w:pPr>
      <w:r>
        <w:rPr>
          <w:b/>
          <w:bCs/>
        </w:rPr>
        <w:t>Action Buttons</w:t>
      </w:r>
    </w:p>
    <w:p w14:paraId="7AE4B867" w14:textId="313A0E0F" w:rsidR="0095699E" w:rsidRDefault="0095699E" w:rsidP="00736491">
      <w:pPr>
        <w:ind w:left="0" w:firstLine="0"/>
      </w:pPr>
      <w:r>
        <w:t xml:space="preserve">At the top of the view, users can access the following action buttons: </w:t>
      </w:r>
    </w:p>
    <w:p w14:paraId="1EA2E4AF" w14:textId="3CB53501" w:rsidR="0095699E" w:rsidRDefault="0095699E" w:rsidP="0095699E">
      <w:pPr>
        <w:pStyle w:val="ListParagraph"/>
        <w:numPr>
          <w:ilvl w:val="0"/>
          <w:numId w:val="13"/>
        </w:numPr>
      </w:pPr>
      <w:r>
        <w:rPr>
          <w:b/>
          <w:bCs/>
        </w:rPr>
        <w:t xml:space="preserve">Generate: </w:t>
      </w:r>
      <w:r>
        <w:t xml:space="preserve">Initiate the generation of reports based on the data. </w:t>
      </w:r>
    </w:p>
    <w:p w14:paraId="58B9CAA2" w14:textId="6D03D0ED" w:rsidR="0095699E" w:rsidRDefault="0095699E" w:rsidP="0095699E">
      <w:pPr>
        <w:pStyle w:val="ListParagraph"/>
        <w:numPr>
          <w:ilvl w:val="0"/>
          <w:numId w:val="13"/>
        </w:numPr>
      </w:pPr>
      <w:r>
        <w:rPr>
          <w:b/>
          <w:bCs/>
        </w:rPr>
        <w:t>Print:</w:t>
      </w:r>
      <w:r>
        <w:t xml:space="preserve"> Generate a hardcopy or digital version of the dealer list for documentation purposes.</w:t>
      </w:r>
    </w:p>
    <w:p w14:paraId="43A5D059" w14:textId="6D56EEFE" w:rsidR="0095699E" w:rsidRDefault="0095699E" w:rsidP="0095699E">
      <w:pPr>
        <w:pStyle w:val="ListParagraph"/>
        <w:numPr>
          <w:ilvl w:val="0"/>
          <w:numId w:val="13"/>
        </w:numPr>
      </w:pPr>
      <w:r>
        <w:rPr>
          <w:b/>
          <w:bCs/>
        </w:rPr>
        <w:t>Group Print:</w:t>
      </w:r>
      <w:r>
        <w:t xml:space="preserve"> Print the Dealers tab as a whole in a grouped format for organized analysis. </w:t>
      </w:r>
    </w:p>
    <w:p w14:paraId="2779254C" w14:textId="4AEC73E4" w:rsidR="0095699E" w:rsidRDefault="0095699E" w:rsidP="0095699E">
      <w:pPr>
        <w:pStyle w:val="ListParagraph"/>
        <w:numPr>
          <w:ilvl w:val="0"/>
          <w:numId w:val="13"/>
        </w:numPr>
      </w:pPr>
      <w:r>
        <w:rPr>
          <w:b/>
          <w:bCs/>
        </w:rPr>
        <w:t>Export:</w:t>
      </w:r>
      <w:r>
        <w:t xml:space="preserve"> Extract relevant dealer information for external analysis or reporting.</w:t>
      </w:r>
    </w:p>
    <w:p w14:paraId="25270A67" w14:textId="1A4AF6A8" w:rsidR="0095699E" w:rsidRDefault="0095699E" w:rsidP="0095699E">
      <w:pPr>
        <w:pStyle w:val="ListParagraph"/>
        <w:numPr>
          <w:ilvl w:val="0"/>
          <w:numId w:val="13"/>
        </w:numPr>
      </w:pPr>
      <w:r>
        <w:rPr>
          <w:b/>
          <w:bCs/>
        </w:rPr>
        <w:t>Expand:</w:t>
      </w:r>
      <w:r>
        <w:t xml:space="preserve"> Expand the view for more detailed information.</w:t>
      </w:r>
    </w:p>
    <w:p w14:paraId="1D28D813" w14:textId="77D8BB2E" w:rsidR="0095699E" w:rsidRDefault="0095699E" w:rsidP="0095699E">
      <w:pPr>
        <w:pStyle w:val="ListParagraph"/>
        <w:numPr>
          <w:ilvl w:val="0"/>
          <w:numId w:val="13"/>
        </w:numPr>
      </w:pPr>
      <w:r>
        <w:rPr>
          <w:b/>
          <w:bCs/>
        </w:rPr>
        <w:t>Collapse:</w:t>
      </w:r>
      <w:r>
        <w:t xml:space="preserve"> Condense the view for a concise overview.</w:t>
      </w:r>
    </w:p>
    <w:p w14:paraId="0381A085" w14:textId="2BAA4DE3" w:rsidR="0095699E" w:rsidRDefault="0095699E" w:rsidP="0095699E">
      <w:pPr>
        <w:rPr>
          <w:b/>
          <w:bCs/>
        </w:rPr>
      </w:pPr>
      <w:r>
        <w:rPr>
          <w:b/>
          <w:bCs/>
        </w:rPr>
        <w:t>Main Output Table – Dealer List</w:t>
      </w:r>
    </w:p>
    <w:p w14:paraId="62305038" w14:textId="5E099240" w:rsidR="0095699E" w:rsidRDefault="0095699E" w:rsidP="0095699E">
      <w:pPr>
        <w:pStyle w:val="ListParagraph"/>
        <w:numPr>
          <w:ilvl w:val="0"/>
          <w:numId w:val="13"/>
        </w:numPr>
        <w:rPr>
          <w:b/>
          <w:bCs/>
        </w:rPr>
      </w:pPr>
      <w:r>
        <w:rPr>
          <w:b/>
          <w:bCs/>
        </w:rPr>
        <w:t xml:space="preserve">Columns: </w:t>
      </w:r>
    </w:p>
    <w:p w14:paraId="1D561B7E" w14:textId="3FA36516" w:rsidR="0095699E" w:rsidRPr="0095699E" w:rsidRDefault="0095699E" w:rsidP="0095699E">
      <w:pPr>
        <w:pStyle w:val="ListParagraph"/>
        <w:numPr>
          <w:ilvl w:val="0"/>
          <w:numId w:val="63"/>
        </w:numPr>
        <w:rPr>
          <w:b/>
          <w:bCs/>
        </w:rPr>
      </w:pPr>
      <w:r>
        <w:rPr>
          <w:b/>
          <w:bCs/>
        </w:rPr>
        <w:t xml:space="preserve">Controller: </w:t>
      </w:r>
      <w:r>
        <w:t>Controller assigned to the dealer.</w:t>
      </w:r>
    </w:p>
    <w:p w14:paraId="462A802B" w14:textId="1B8ACB9B" w:rsidR="0095699E" w:rsidRPr="0095699E" w:rsidRDefault="0095699E" w:rsidP="0095699E">
      <w:pPr>
        <w:pStyle w:val="ListParagraph"/>
        <w:numPr>
          <w:ilvl w:val="0"/>
          <w:numId w:val="63"/>
        </w:numPr>
        <w:rPr>
          <w:b/>
          <w:bCs/>
        </w:rPr>
      </w:pPr>
      <w:r>
        <w:rPr>
          <w:b/>
          <w:bCs/>
        </w:rPr>
        <w:t xml:space="preserve">Dealer Ref: </w:t>
      </w:r>
      <w:r>
        <w:t>Unique reference identifier for each dealer.</w:t>
      </w:r>
    </w:p>
    <w:p w14:paraId="5AB6FBC0" w14:textId="105CE3E0" w:rsidR="0095699E" w:rsidRPr="0095699E" w:rsidRDefault="0095699E" w:rsidP="0095699E">
      <w:pPr>
        <w:pStyle w:val="ListParagraph"/>
        <w:numPr>
          <w:ilvl w:val="0"/>
          <w:numId w:val="63"/>
        </w:numPr>
        <w:rPr>
          <w:b/>
          <w:bCs/>
        </w:rPr>
      </w:pPr>
      <w:r>
        <w:rPr>
          <w:b/>
          <w:bCs/>
        </w:rPr>
        <w:t xml:space="preserve">Dealer: </w:t>
      </w:r>
      <w:r>
        <w:t>Name or designation of the dealer.</w:t>
      </w:r>
    </w:p>
    <w:p w14:paraId="21041E1B" w14:textId="001917A0" w:rsidR="0095699E" w:rsidRPr="0095699E" w:rsidRDefault="0095699E" w:rsidP="0095699E">
      <w:pPr>
        <w:pStyle w:val="ListParagraph"/>
        <w:numPr>
          <w:ilvl w:val="0"/>
          <w:numId w:val="63"/>
        </w:numPr>
        <w:rPr>
          <w:b/>
          <w:bCs/>
        </w:rPr>
      </w:pPr>
      <w:r>
        <w:rPr>
          <w:b/>
          <w:bCs/>
        </w:rPr>
        <w:t xml:space="preserve">Active: </w:t>
      </w:r>
      <w:r>
        <w:t xml:space="preserve">Indicates whether the dealer is currently active. </w:t>
      </w:r>
    </w:p>
    <w:p w14:paraId="2CA1C44F" w14:textId="667E6AC4" w:rsidR="0095699E" w:rsidRDefault="0095699E" w:rsidP="0095699E">
      <w:pPr>
        <w:rPr>
          <w:b/>
          <w:bCs/>
        </w:rPr>
      </w:pPr>
      <w:r>
        <w:rPr>
          <w:b/>
          <w:bCs/>
        </w:rPr>
        <w:t>Interaction and Navigation</w:t>
      </w:r>
    </w:p>
    <w:p w14:paraId="23A30C8C" w14:textId="4E142325" w:rsidR="0095699E" w:rsidRDefault="0095699E" w:rsidP="0095699E">
      <w:r>
        <w:t xml:space="preserve">Users can efficiently navigate between different tabs and sub-tabs within the “Enquiries” section, enhancing their ability to explore additional data related to dealers. The action buttons provide flexibility in managing and customizing the view. </w:t>
      </w:r>
    </w:p>
    <w:p w14:paraId="7714092D" w14:textId="469C5ADC" w:rsidR="0095699E" w:rsidRDefault="0095699E" w:rsidP="0095699E">
      <w:pPr>
        <w:pStyle w:val="Heading3"/>
        <w:numPr>
          <w:ilvl w:val="2"/>
          <w:numId w:val="63"/>
        </w:numPr>
      </w:pPr>
      <w:r>
        <w:t>Dealer – Account List</w:t>
      </w:r>
    </w:p>
    <w:p w14:paraId="7AEBF91F" w14:textId="6283A806" w:rsidR="0095699E" w:rsidRPr="0095699E" w:rsidRDefault="0095699E" w:rsidP="0095699E">
      <w:r w:rsidRPr="0095699E">
        <w:rPr>
          <w:noProof/>
        </w:rPr>
        <w:drawing>
          <wp:anchor distT="0" distB="0" distL="114300" distR="114300" simplePos="0" relativeHeight="251755520" behindDoc="1" locked="0" layoutInCell="1" allowOverlap="1" wp14:anchorId="6FD1C817" wp14:editId="5DF6195C">
            <wp:simplePos x="0" y="0"/>
            <wp:positionH relativeFrom="column">
              <wp:posOffset>0</wp:posOffset>
            </wp:positionH>
            <wp:positionV relativeFrom="paragraph">
              <wp:posOffset>0</wp:posOffset>
            </wp:positionV>
            <wp:extent cx="5943600" cy="2418715"/>
            <wp:effectExtent l="0" t="0" r="0" b="635"/>
            <wp:wrapNone/>
            <wp:docPr id="200305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58574" name=""/>
                    <pic:cNvPicPr/>
                  </pic:nvPicPr>
                  <pic:blipFill>
                    <a:blip r:embed="rId52"/>
                    <a:stretch>
                      <a:fillRect/>
                    </a:stretch>
                  </pic:blipFill>
                  <pic:spPr>
                    <a:xfrm>
                      <a:off x="0" y="0"/>
                      <a:ext cx="5943600" cy="2418715"/>
                    </a:xfrm>
                    <a:prstGeom prst="rect">
                      <a:avLst/>
                    </a:prstGeom>
                  </pic:spPr>
                </pic:pic>
              </a:graphicData>
            </a:graphic>
          </wp:anchor>
        </w:drawing>
      </w:r>
    </w:p>
    <w:p w14:paraId="18A68080" w14:textId="77777777" w:rsidR="0095699E" w:rsidRPr="0095699E" w:rsidRDefault="0095699E" w:rsidP="0095699E"/>
    <w:p w14:paraId="0D9F6E04" w14:textId="77777777" w:rsidR="003C0926" w:rsidRDefault="003C0926" w:rsidP="003C0926"/>
    <w:p w14:paraId="51F1B4AA" w14:textId="77777777" w:rsidR="0095699E" w:rsidRDefault="0095699E" w:rsidP="003C0926"/>
    <w:p w14:paraId="3CD59CB6" w14:textId="77777777" w:rsidR="0095699E" w:rsidRDefault="0095699E" w:rsidP="003C0926"/>
    <w:p w14:paraId="496D65BC" w14:textId="77777777" w:rsidR="0095699E" w:rsidRDefault="0095699E" w:rsidP="003C0926"/>
    <w:p w14:paraId="577D526D" w14:textId="77777777" w:rsidR="0095699E" w:rsidRDefault="0095699E" w:rsidP="003C0926"/>
    <w:p w14:paraId="30199E6B" w14:textId="77777777" w:rsidR="0095699E" w:rsidRDefault="0095699E" w:rsidP="003C0926"/>
    <w:p w14:paraId="4D7C8538" w14:textId="77777777" w:rsidR="0095699E" w:rsidRDefault="0095699E" w:rsidP="003C0926"/>
    <w:p w14:paraId="1BD4AEA4" w14:textId="77777777" w:rsidR="0095699E" w:rsidRDefault="0095699E" w:rsidP="003C0926"/>
    <w:p w14:paraId="3364F36D" w14:textId="77777777" w:rsidR="0095699E" w:rsidRDefault="0095699E" w:rsidP="003C0926"/>
    <w:p w14:paraId="791EEF90" w14:textId="7DE0C558" w:rsidR="0095699E" w:rsidRDefault="0095699E" w:rsidP="003C0926">
      <w:pPr>
        <w:rPr>
          <w:b/>
          <w:bCs/>
        </w:rPr>
      </w:pPr>
      <w:r>
        <w:rPr>
          <w:b/>
          <w:bCs/>
        </w:rPr>
        <w:lastRenderedPageBreak/>
        <w:t>Overview</w:t>
      </w:r>
    </w:p>
    <w:p w14:paraId="17E63F2B" w14:textId="452EA3C2" w:rsidR="0095699E" w:rsidRDefault="00DA788F" w:rsidP="003C0926">
      <w:r>
        <w:t xml:space="preserve">The “Account List” sub-tab under the “Dealer” tab in the “Enquiries” section provides users with a detailed breakdown of dealer accounts, allowing for a comprehensive analysis of current and pending information. The sub-tab is equipped with action buttons that enhance user flexibility and facilitate reporting functionalities. </w:t>
      </w:r>
    </w:p>
    <w:p w14:paraId="0F9888DE" w14:textId="1B98DFE1" w:rsidR="00DA788F" w:rsidRDefault="00DA788F" w:rsidP="003C0926">
      <w:pPr>
        <w:rPr>
          <w:b/>
          <w:bCs/>
        </w:rPr>
      </w:pPr>
      <w:r>
        <w:rPr>
          <w:b/>
          <w:bCs/>
        </w:rPr>
        <w:t>Action Buttons</w:t>
      </w:r>
    </w:p>
    <w:p w14:paraId="4A4F8531" w14:textId="69FE6DF9" w:rsidR="00DA788F" w:rsidRDefault="00DA788F" w:rsidP="00DA788F">
      <w:r>
        <w:t xml:space="preserve">At the top of the view, users can utilize the following action buttons: </w:t>
      </w:r>
    </w:p>
    <w:p w14:paraId="52177D47" w14:textId="04E7A295" w:rsidR="00DA788F" w:rsidRDefault="00DA788F" w:rsidP="00DA788F">
      <w:pPr>
        <w:pStyle w:val="ListParagraph"/>
        <w:numPr>
          <w:ilvl w:val="0"/>
          <w:numId w:val="13"/>
        </w:numPr>
      </w:pPr>
      <w:r>
        <w:rPr>
          <w:b/>
          <w:bCs/>
        </w:rPr>
        <w:t xml:space="preserve">Generate: </w:t>
      </w:r>
      <w:r>
        <w:t>Initiate the generation of reports based on the displayed account data.</w:t>
      </w:r>
    </w:p>
    <w:p w14:paraId="632F16B0" w14:textId="14005787" w:rsidR="00DA788F" w:rsidRDefault="00DA788F" w:rsidP="00DA788F">
      <w:pPr>
        <w:pStyle w:val="ListParagraph"/>
        <w:numPr>
          <w:ilvl w:val="0"/>
          <w:numId w:val="13"/>
        </w:numPr>
      </w:pPr>
      <w:r>
        <w:rPr>
          <w:b/>
          <w:bCs/>
        </w:rPr>
        <w:t>Print:</w:t>
      </w:r>
      <w:r>
        <w:t xml:space="preserve"> Generate a hardcopy or digital version of the account list for documentation purposes. </w:t>
      </w:r>
    </w:p>
    <w:p w14:paraId="365ACB75" w14:textId="024A74FA" w:rsidR="00DA788F" w:rsidRDefault="00DA788F" w:rsidP="00DA788F">
      <w:pPr>
        <w:pStyle w:val="ListParagraph"/>
        <w:numPr>
          <w:ilvl w:val="0"/>
          <w:numId w:val="13"/>
        </w:numPr>
      </w:pPr>
      <w:r>
        <w:rPr>
          <w:b/>
          <w:bCs/>
        </w:rPr>
        <w:t>Group Print:</w:t>
      </w:r>
      <w:r>
        <w:t xml:space="preserve"> Print the account list in a grouped format for organized analysis. </w:t>
      </w:r>
    </w:p>
    <w:p w14:paraId="41192F17" w14:textId="4598EFC8" w:rsidR="00DA788F" w:rsidRDefault="00DA788F" w:rsidP="00DA788F">
      <w:pPr>
        <w:pStyle w:val="ListParagraph"/>
        <w:numPr>
          <w:ilvl w:val="0"/>
          <w:numId w:val="13"/>
        </w:numPr>
      </w:pPr>
      <w:r>
        <w:rPr>
          <w:b/>
          <w:bCs/>
        </w:rPr>
        <w:t>Export:</w:t>
      </w:r>
      <w:r>
        <w:t xml:space="preserve"> Extract relevant information for external analysis or reporting.</w:t>
      </w:r>
    </w:p>
    <w:p w14:paraId="35D08EBF" w14:textId="00A3A479" w:rsidR="00DA788F" w:rsidRDefault="00DA788F" w:rsidP="00DA788F">
      <w:pPr>
        <w:pStyle w:val="ListParagraph"/>
        <w:numPr>
          <w:ilvl w:val="0"/>
          <w:numId w:val="13"/>
        </w:numPr>
      </w:pPr>
      <w:r>
        <w:rPr>
          <w:b/>
          <w:bCs/>
        </w:rPr>
        <w:t>Expand:</w:t>
      </w:r>
      <w:r>
        <w:t xml:space="preserve"> Expand the view for more detailed information.</w:t>
      </w:r>
    </w:p>
    <w:p w14:paraId="332E73A4" w14:textId="7F0447C6" w:rsidR="00DA788F" w:rsidRDefault="00DA788F" w:rsidP="00DA788F">
      <w:pPr>
        <w:pStyle w:val="ListParagraph"/>
        <w:numPr>
          <w:ilvl w:val="0"/>
          <w:numId w:val="13"/>
        </w:numPr>
      </w:pPr>
      <w:r>
        <w:rPr>
          <w:b/>
          <w:bCs/>
        </w:rPr>
        <w:t>Collapse:</w:t>
      </w:r>
      <w:r>
        <w:t xml:space="preserve"> Condense the view for a concise overview.</w:t>
      </w:r>
    </w:p>
    <w:p w14:paraId="2A264D95" w14:textId="720A024F" w:rsidR="00DA788F" w:rsidRDefault="00DA788F" w:rsidP="00DA788F">
      <w:pPr>
        <w:rPr>
          <w:b/>
          <w:bCs/>
        </w:rPr>
      </w:pPr>
      <w:r>
        <w:rPr>
          <w:b/>
          <w:bCs/>
        </w:rPr>
        <w:t>Main Output Table – Dealer Account List</w:t>
      </w:r>
    </w:p>
    <w:p w14:paraId="0C9133A4" w14:textId="784E888E" w:rsidR="00DA788F" w:rsidRDefault="00DA788F" w:rsidP="00DA788F">
      <w:pPr>
        <w:pStyle w:val="ListParagraph"/>
        <w:numPr>
          <w:ilvl w:val="0"/>
          <w:numId w:val="13"/>
        </w:numPr>
        <w:rPr>
          <w:b/>
          <w:bCs/>
        </w:rPr>
      </w:pPr>
      <w:r>
        <w:rPr>
          <w:b/>
          <w:bCs/>
        </w:rPr>
        <w:t xml:space="preserve">Sections: </w:t>
      </w:r>
    </w:p>
    <w:p w14:paraId="7408F7D6" w14:textId="0EFCE29C" w:rsidR="00DA788F" w:rsidRPr="00DA788F" w:rsidRDefault="00DA788F" w:rsidP="00DA788F">
      <w:pPr>
        <w:pStyle w:val="ListParagraph"/>
        <w:numPr>
          <w:ilvl w:val="0"/>
          <w:numId w:val="64"/>
        </w:numPr>
        <w:rPr>
          <w:b/>
          <w:bCs/>
        </w:rPr>
      </w:pPr>
      <w:r>
        <w:rPr>
          <w:b/>
          <w:bCs/>
        </w:rPr>
        <w:t xml:space="preserve">Account Listing: </w:t>
      </w:r>
      <w:r>
        <w:t>Account, Account Description, and Supplier Reference.</w:t>
      </w:r>
    </w:p>
    <w:p w14:paraId="66EC40B7" w14:textId="7BFE3C7E" w:rsidR="00DA788F" w:rsidRPr="00DA788F" w:rsidRDefault="00DA788F" w:rsidP="00DA788F">
      <w:pPr>
        <w:pStyle w:val="ListParagraph"/>
        <w:numPr>
          <w:ilvl w:val="0"/>
          <w:numId w:val="64"/>
        </w:numPr>
        <w:rPr>
          <w:b/>
          <w:bCs/>
        </w:rPr>
      </w:pPr>
      <w:r>
        <w:rPr>
          <w:b/>
          <w:bCs/>
        </w:rPr>
        <w:t>Current:</w:t>
      </w:r>
      <w:r>
        <w:t xml:space="preserve"> Rebate and Accrual Rebate.</w:t>
      </w:r>
    </w:p>
    <w:p w14:paraId="7F97FE46" w14:textId="5B2CD55A" w:rsidR="00DA788F" w:rsidRPr="00DA788F" w:rsidRDefault="00DA788F" w:rsidP="00DA788F">
      <w:pPr>
        <w:pStyle w:val="ListParagraph"/>
        <w:numPr>
          <w:ilvl w:val="0"/>
          <w:numId w:val="64"/>
        </w:numPr>
        <w:rPr>
          <w:b/>
          <w:bCs/>
        </w:rPr>
      </w:pPr>
      <w:r>
        <w:rPr>
          <w:b/>
          <w:bCs/>
        </w:rPr>
        <w:t>Pending:</w:t>
      </w:r>
      <w:r>
        <w:t xml:space="preserve"> Rebate, Accrual Rebate, and Period.</w:t>
      </w:r>
    </w:p>
    <w:p w14:paraId="7A910A68" w14:textId="3147EF74" w:rsidR="00DA788F" w:rsidRDefault="00DA788F" w:rsidP="00DA788F">
      <w:pPr>
        <w:rPr>
          <w:b/>
          <w:bCs/>
        </w:rPr>
      </w:pPr>
      <w:r>
        <w:rPr>
          <w:b/>
          <w:bCs/>
        </w:rPr>
        <w:t>Interaction and Navigation</w:t>
      </w:r>
    </w:p>
    <w:p w14:paraId="0B42F9E2" w14:textId="454F0B36" w:rsidR="00DA788F" w:rsidRDefault="00DA788F" w:rsidP="00DA788F">
      <w:r>
        <w:t xml:space="preserve">Users can seamlessly navigate between different sections within the “Dealer Account List” sub-tab, gaining insights into current and pending dealer account details. The action buttons provide ease of use in managing and customizing the view according to specific reporting needs. </w:t>
      </w:r>
    </w:p>
    <w:p w14:paraId="09BF9DE5" w14:textId="77777777" w:rsidR="00DA788F" w:rsidRDefault="00DA788F" w:rsidP="00DA788F"/>
    <w:p w14:paraId="232811BB" w14:textId="1703F430" w:rsidR="000E7072" w:rsidRDefault="000E7072" w:rsidP="000E7072">
      <w:pPr>
        <w:pStyle w:val="Heading3"/>
        <w:numPr>
          <w:ilvl w:val="2"/>
          <w:numId w:val="63"/>
        </w:numPr>
      </w:pPr>
      <w:r w:rsidRPr="000E7072">
        <w:drawing>
          <wp:anchor distT="0" distB="0" distL="114300" distR="114300" simplePos="0" relativeHeight="251757568" behindDoc="1" locked="0" layoutInCell="1" allowOverlap="1" wp14:anchorId="2149E2F7" wp14:editId="54EF6564">
            <wp:simplePos x="0" y="0"/>
            <wp:positionH relativeFrom="column">
              <wp:posOffset>88900</wp:posOffset>
            </wp:positionH>
            <wp:positionV relativeFrom="paragraph">
              <wp:posOffset>330835</wp:posOffset>
            </wp:positionV>
            <wp:extent cx="5943600" cy="3274060"/>
            <wp:effectExtent l="0" t="0" r="0" b="2540"/>
            <wp:wrapNone/>
            <wp:docPr id="33394677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946777" name="Picture 1" descr="A screenshot of a computer"/>
                    <pic:cNvPicPr/>
                  </pic:nvPicPr>
                  <pic:blipFill>
                    <a:blip r:embed="rId53"/>
                    <a:stretch>
                      <a:fillRect/>
                    </a:stretch>
                  </pic:blipFill>
                  <pic:spPr>
                    <a:xfrm>
                      <a:off x="0" y="0"/>
                      <a:ext cx="5943600" cy="3274060"/>
                    </a:xfrm>
                    <a:prstGeom prst="rect">
                      <a:avLst/>
                    </a:prstGeom>
                  </pic:spPr>
                </pic:pic>
              </a:graphicData>
            </a:graphic>
          </wp:anchor>
        </w:drawing>
      </w:r>
      <w:r>
        <w:t>Dealer- Invoices Not Paid</w:t>
      </w:r>
    </w:p>
    <w:p w14:paraId="7AA98BFA" w14:textId="77777777" w:rsidR="000E7072" w:rsidRDefault="000E7072" w:rsidP="000E7072"/>
    <w:p w14:paraId="286B65B5" w14:textId="5106DD70" w:rsidR="000E7072" w:rsidRDefault="000E7072" w:rsidP="000E7072"/>
    <w:p w14:paraId="4457EADF" w14:textId="77777777" w:rsidR="000E7072" w:rsidRDefault="000E7072" w:rsidP="000E7072"/>
    <w:p w14:paraId="7EF41557" w14:textId="1B300C6E" w:rsidR="000E7072" w:rsidRDefault="000E7072" w:rsidP="000E7072"/>
    <w:p w14:paraId="5B566D61" w14:textId="77777777" w:rsidR="000E7072" w:rsidRDefault="000E7072" w:rsidP="000E7072"/>
    <w:p w14:paraId="5DDE135E" w14:textId="2681F05D" w:rsidR="000E7072" w:rsidRDefault="000E7072" w:rsidP="000E7072"/>
    <w:p w14:paraId="4812F6FF" w14:textId="77777777" w:rsidR="000E7072" w:rsidRDefault="000E7072" w:rsidP="000E7072"/>
    <w:p w14:paraId="30A15A99" w14:textId="77777777" w:rsidR="000E7072" w:rsidRDefault="000E7072" w:rsidP="000E7072"/>
    <w:p w14:paraId="399D035B" w14:textId="77777777" w:rsidR="000E7072" w:rsidRDefault="000E7072" w:rsidP="000E7072"/>
    <w:p w14:paraId="6BAED804" w14:textId="77777777" w:rsidR="000E7072" w:rsidRDefault="000E7072" w:rsidP="000E7072"/>
    <w:p w14:paraId="395EDBE3" w14:textId="77777777" w:rsidR="000E7072" w:rsidRDefault="000E7072" w:rsidP="000E7072"/>
    <w:p w14:paraId="68FCB257" w14:textId="0444FA83" w:rsidR="000E7072" w:rsidRDefault="001A5FE9" w:rsidP="000E7072">
      <w:pPr>
        <w:rPr>
          <w:b/>
          <w:bCs/>
        </w:rPr>
      </w:pPr>
      <w:r>
        <w:rPr>
          <w:b/>
          <w:bCs/>
        </w:rPr>
        <w:lastRenderedPageBreak/>
        <w:t>Overview</w:t>
      </w:r>
    </w:p>
    <w:p w14:paraId="0CC52445" w14:textId="262942F4" w:rsidR="001A5FE9" w:rsidRPr="001A5FE9" w:rsidRDefault="001A5FE9" w:rsidP="000E7072">
      <w:r>
        <w:t xml:space="preserve">The “Invoices Not Paid” sub-tab within the “Dealer” tab of the “Enquiries” section enables users to meticulously analyze outstanding invoices based on diverse parameters. This sub-tab is equipped with an array of action buttons, offering users comprehensive control over an array of action buttons, offering user comprehensive control over generating, printing, and exporting data. The Details grid allows for precise filtering, ensuring focused insights into dealer-related financial data. </w:t>
      </w:r>
    </w:p>
    <w:p w14:paraId="0AD2DB8F" w14:textId="1237D000" w:rsidR="000E7072" w:rsidRDefault="001A5FE9" w:rsidP="001A5FE9">
      <w:pPr>
        <w:ind w:left="0" w:firstLine="0"/>
        <w:rPr>
          <w:b/>
          <w:bCs/>
        </w:rPr>
      </w:pPr>
      <w:r>
        <w:rPr>
          <w:b/>
          <w:bCs/>
        </w:rPr>
        <w:t>Action Buttons</w:t>
      </w:r>
    </w:p>
    <w:p w14:paraId="04264BB2" w14:textId="09F0B9B8" w:rsidR="001A5FE9" w:rsidRDefault="001A5FE9" w:rsidP="001A5FE9">
      <w:pPr>
        <w:ind w:left="0" w:firstLine="0"/>
      </w:pPr>
      <w:r>
        <w:t xml:space="preserve">Located at the top of the sub-tab, the action buttons include: </w:t>
      </w:r>
    </w:p>
    <w:p w14:paraId="7FAF363A" w14:textId="1C38B846" w:rsidR="001A5FE9" w:rsidRDefault="001A5FE9" w:rsidP="001A5FE9">
      <w:pPr>
        <w:pStyle w:val="ListParagraph"/>
        <w:numPr>
          <w:ilvl w:val="0"/>
          <w:numId w:val="13"/>
        </w:numPr>
      </w:pPr>
      <w:r>
        <w:rPr>
          <w:b/>
          <w:bCs/>
        </w:rPr>
        <w:t xml:space="preserve">Generate: </w:t>
      </w:r>
      <w:r>
        <w:t xml:space="preserve">Initiate the generation of detailed reports based on selected parameters. </w:t>
      </w:r>
    </w:p>
    <w:p w14:paraId="36641AB4" w14:textId="320400F0" w:rsidR="001A5FE9" w:rsidRDefault="001A5FE9" w:rsidP="001A5FE9">
      <w:pPr>
        <w:pStyle w:val="ListParagraph"/>
        <w:numPr>
          <w:ilvl w:val="0"/>
          <w:numId w:val="13"/>
        </w:numPr>
      </w:pPr>
      <w:r>
        <w:rPr>
          <w:b/>
          <w:bCs/>
        </w:rPr>
        <w:t>Print:</w:t>
      </w:r>
      <w:r>
        <w:t xml:space="preserve"> Generate printable versions of the displayed invoice data for documentation. </w:t>
      </w:r>
    </w:p>
    <w:p w14:paraId="7102AD18" w14:textId="38AA1764" w:rsidR="001A5FE9" w:rsidRDefault="001A5FE9" w:rsidP="001A5FE9">
      <w:pPr>
        <w:pStyle w:val="ListParagraph"/>
        <w:numPr>
          <w:ilvl w:val="0"/>
          <w:numId w:val="13"/>
        </w:numPr>
      </w:pPr>
      <w:r>
        <w:rPr>
          <w:b/>
          <w:bCs/>
        </w:rPr>
        <w:t>Group Print:</w:t>
      </w:r>
      <w:r>
        <w:t xml:space="preserve"> Print the invoice data in a grouped format for organized analysis. </w:t>
      </w:r>
    </w:p>
    <w:p w14:paraId="510D7E30" w14:textId="5E9CCA58" w:rsidR="001A5FE9" w:rsidRDefault="001A5FE9" w:rsidP="001A5FE9">
      <w:pPr>
        <w:pStyle w:val="ListParagraph"/>
        <w:numPr>
          <w:ilvl w:val="0"/>
          <w:numId w:val="13"/>
        </w:numPr>
      </w:pPr>
      <w:r>
        <w:rPr>
          <w:b/>
          <w:bCs/>
        </w:rPr>
        <w:t>Export:</w:t>
      </w:r>
      <w:r>
        <w:t xml:space="preserve"> Extract relevant information for external analysis reporting. </w:t>
      </w:r>
    </w:p>
    <w:p w14:paraId="119E1117" w14:textId="07881FFB" w:rsidR="001A5FE9" w:rsidRDefault="001A5FE9" w:rsidP="001A5FE9">
      <w:pPr>
        <w:pStyle w:val="ListParagraph"/>
        <w:numPr>
          <w:ilvl w:val="0"/>
          <w:numId w:val="13"/>
        </w:numPr>
      </w:pPr>
      <w:r>
        <w:rPr>
          <w:b/>
          <w:bCs/>
        </w:rPr>
        <w:t>Expand:</w:t>
      </w:r>
      <w:r>
        <w:t xml:space="preserve"> Expand the view for detailed insights.</w:t>
      </w:r>
    </w:p>
    <w:p w14:paraId="7E5868D4" w14:textId="559A8191" w:rsidR="001A5FE9" w:rsidRDefault="001A5FE9" w:rsidP="001A5FE9">
      <w:pPr>
        <w:pStyle w:val="ListParagraph"/>
        <w:numPr>
          <w:ilvl w:val="0"/>
          <w:numId w:val="13"/>
        </w:numPr>
      </w:pPr>
      <w:r>
        <w:rPr>
          <w:b/>
          <w:bCs/>
        </w:rPr>
        <w:t>Collapse:</w:t>
      </w:r>
      <w:r>
        <w:t xml:space="preserve"> Condense the view for a concise overview. </w:t>
      </w:r>
    </w:p>
    <w:p w14:paraId="1790EA25" w14:textId="56E62E54" w:rsidR="002566B2" w:rsidRDefault="002566B2" w:rsidP="002566B2">
      <w:pPr>
        <w:rPr>
          <w:b/>
          <w:bCs/>
        </w:rPr>
      </w:pPr>
      <w:r>
        <w:rPr>
          <w:b/>
          <w:bCs/>
        </w:rPr>
        <w:t>Details Grid</w:t>
      </w:r>
    </w:p>
    <w:p w14:paraId="36A842BB" w14:textId="1F543EBC" w:rsidR="002566B2" w:rsidRDefault="002566B2" w:rsidP="002566B2">
      <w:r>
        <w:t xml:space="preserve">The details grid facilitates precise filtering of invoice data, providing users with flexibility and control over the displayed information. Users can choose the period, filter by dealer or user, and specify a particular dealer using the dropdown lists and input boxes. </w:t>
      </w:r>
    </w:p>
    <w:p w14:paraId="16A952DF" w14:textId="17F141ED" w:rsidR="002566B2" w:rsidRDefault="002566B2" w:rsidP="002566B2">
      <w:pPr>
        <w:pStyle w:val="ListParagraph"/>
        <w:numPr>
          <w:ilvl w:val="0"/>
          <w:numId w:val="13"/>
        </w:numPr>
      </w:pPr>
      <w:r>
        <w:rPr>
          <w:b/>
          <w:bCs/>
        </w:rPr>
        <w:t xml:space="preserve">Period dropdown: </w:t>
      </w:r>
      <w:r>
        <w:t xml:space="preserve">Choose the specific month for invoice data. </w:t>
      </w:r>
    </w:p>
    <w:p w14:paraId="0C81B9D8" w14:textId="1A42DD04" w:rsidR="002566B2" w:rsidRDefault="002566B2" w:rsidP="002566B2">
      <w:pPr>
        <w:pStyle w:val="ListParagraph"/>
        <w:numPr>
          <w:ilvl w:val="0"/>
          <w:numId w:val="13"/>
        </w:numPr>
      </w:pPr>
      <w:r>
        <w:rPr>
          <w:b/>
          <w:bCs/>
        </w:rPr>
        <w:t>By Dealer/ By User/ Select All Radio buttons:</w:t>
      </w:r>
      <w:r>
        <w:t xml:space="preserve"> Select the preferred filtering option. </w:t>
      </w:r>
    </w:p>
    <w:p w14:paraId="4703FC7C" w14:textId="5D60D1F0" w:rsidR="002566B2" w:rsidRDefault="002566B2" w:rsidP="002566B2">
      <w:pPr>
        <w:pStyle w:val="ListParagraph"/>
        <w:numPr>
          <w:ilvl w:val="0"/>
          <w:numId w:val="13"/>
        </w:numPr>
      </w:pPr>
      <w:r>
        <w:rPr>
          <w:b/>
          <w:bCs/>
        </w:rPr>
        <w:t>Dealer Dropdown:</w:t>
      </w:r>
      <w:r>
        <w:t xml:space="preserve"> Choose a specific dealer for focused insights.</w:t>
      </w:r>
    </w:p>
    <w:p w14:paraId="787DCD84" w14:textId="0ADEC37D" w:rsidR="002566B2" w:rsidRDefault="002566B2" w:rsidP="002566B2">
      <w:pPr>
        <w:pStyle w:val="ListParagraph"/>
        <w:numPr>
          <w:ilvl w:val="0"/>
          <w:numId w:val="13"/>
        </w:numPr>
      </w:pPr>
      <w:r>
        <w:rPr>
          <w:b/>
          <w:bCs/>
        </w:rPr>
        <w:t>Refresh Button:</w:t>
      </w:r>
      <w:r>
        <w:t xml:space="preserve"> Update the dropdown list based on the latest data.</w:t>
      </w:r>
    </w:p>
    <w:p w14:paraId="196A828E" w14:textId="65BFE44D" w:rsidR="002566B2" w:rsidRDefault="002566B2" w:rsidP="002566B2">
      <w:pPr>
        <w:pStyle w:val="ListParagraph"/>
        <w:numPr>
          <w:ilvl w:val="0"/>
          <w:numId w:val="13"/>
        </w:numPr>
      </w:pPr>
      <w:r>
        <w:rPr>
          <w:b/>
          <w:bCs/>
        </w:rPr>
        <w:t>Code Input Box:</w:t>
      </w:r>
      <w:r>
        <w:t xml:space="preserve"> Insert the code of the dealer for precise filtering.</w:t>
      </w:r>
    </w:p>
    <w:p w14:paraId="40FF26F6" w14:textId="5BE993A4" w:rsidR="002566B2" w:rsidRDefault="002566B2" w:rsidP="002566B2">
      <w:pPr>
        <w:pStyle w:val="ListParagraph"/>
        <w:numPr>
          <w:ilvl w:val="0"/>
          <w:numId w:val="13"/>
        </w:numPr>
      </w:pPr>
      <w:r>
        <w:rPr>
          <w:b/>
          <w:bCs/>
        </w:rPr>
        <w:t>Use Code Filter Checkbox:</w:t>
      </w:r>
      <w:r>
        <w:t xml:space="preserve"> Activate the code filter for specific data representation. </w:t>
      </w:r>
    </w:p>
    <w:p w14:paraId="51867F3F" w14:textId="174202C7" w:rsidR="002566B2" w:rsidRDefault="002566B2" w:rsidP="002566B2">
      <w:pPr>
        <w:rPr>
          <w:b/>
          <w:bCs/>
        </w:rPr>
      </w:pPr>
      <w:r>
        <w:rPr>
          <w:b/>
          <w:bCs/>
        </w:rPr>
        <w:t>Main Output Table – Dealer Invoices Not Paid</w:t>
      </w:r>
    </w:p>
    <w:p w14:paraId="44DC236C" w14:textId="619896FC" w:rsidR="002566B2" w:rsidRDefault="002566B2" w:rsidP="002566B2">
      <w:r>
        <w:t xml:space="preserve">The main output table dynamically displays the selected invoice data based on the chosen parameters in the Details grid. Columns include: </w:t>
      </w:r>
    </w:p>
    <w:p w14:paraId="34385588" w14:textId="062E3BD7" w:rsidR="002566B2" w:rsidRPr="002566B2" w:rsidRDefault="002566B2" w:rsidP="002566B2">
      <w:pPr>
        <w:pStyle w:val="ListParagraph"/>
        <w:numPr>
          <w:ilvl w:val="0"/>
          <w:numId w:val="13"/>
        </w:numPr>
      </w:pPr>
      <w:r>
        <w:rPr>
          <w:b/>
          <w:bCs/>
        </w:rPr>
        <w:t>Import User</w:t>
      </w:r>
    </w:p>
    <w:p w14:paraId="290ED6D3" w14:textId="568AB399" w:rsidR="002566B2" w:rsidRPr="002566B2" w:rsidRDefault="002566B2" w:rsidP="002566B2">
      <w:pPr>
        <w:pStyle w:val="ListParagraph"/>
        <w:numPr>
          <w:ilvl w:val="0"/>
          <w:numId w:val="13"/>
        </w:numPr>
      </w:pPr>
      <w:proofErr w:type="spellStart"/>
      <w:r>
        <w:rPr>
          <w:b/>
          <w:bCs/>
        </w:rPr>
        <w:t>Trx</w:t>
      </w:r>
      <w:proofErr w:type="spellEnd"/>
      <w:r>
        <w:rPr>
          <w:b/>
          <w:bCs/>
        </w:rPr>
        <w:t xml:space="preserve"> Code</w:t>
      </w:r>
    </w:p>
    <w:p w14:paraId="30572D02" w14:textId="58684C97" w:rsidR="002566B2" w:rsidRPr="002566B2" w:rsidRDefault="002566B2" w:rsidP="002566B2">
      <w:pPr>
        <w:pStyle w:val="ListParagraph"/>
        <w:numPr>
          <w:ilvl w:val="0"/>
          <w:numId w:val="13"/>
        </w:numPr>
      </w:pPr>
      <w:r>
        <w:rPr>
          <w:b/>
          <w:bCs/>
        </w:rPr>
        <w:t>Dealer Ref</w:t>
      </w:r>
    </w:p>
    <w:p w14:paraId="5B120638" w14:textId="0AE959BB" w:rsidR="002566B2" w:rsidRPr="002566B2" w:rsidRDefault="002566B2" w:rsidP="002566B2">
      <w:pPr>
        <w:pStyle w:val="ListParagraph"/>
        <w:numPr>
          <w:ilvl w:val="0"/>
          <w:numId w:val="13"/>
        </w:numPr>
      </w:pPr>
      <w:r>
        <w:rPr>
          <w:b/>
          <w:bCs/>
        </w:rPr>
        <w:t>Dealer</w:t>
      </w:r>
    </w:p>
    <w:p w14:paraId="4679FF16" w14:textId="4F1B6F5B" w:rsidR="002566B2" w:rsidRPr="002566B2" w:rsidRDefault="002566B2" w:rsidP="002566B2">
      <w:pPr>
        <w:pStyle w:val="ListParagraph"/>
        <w:numPr>
          <w:ilvl w:val="0"/>
          <w:numId w:val="13"/>
        </w:numPr>
      </w:pPr>
      <w:r>
        <w:rPr>
          <w:b/>
          <w:bCs/>
        </w:rPr>
        <w:t>Account Description</w:t>
      </w:r>
    </w:p>
    <w:p w14:paraId="134B7E5B" w14:textId="06F9B1E3" w:rsidR="002566B2" w:rsidRPr="002566B2" w:rsidRDefault="002566B2" w:rsidP="002566B2">
      <w:pPr>
        <w:pStyle w:val="ListParagraph"/>
        <w:numPr>
          <w:ilvl w:val="0"/>
          <w:numId w:val="13"/>
        </w:numPr>
      </w:pPr>
      <w:proofErr w:type="spellStart"/>
      <w:r>
        <w:rPr>
          <w:b/>
          <w:bCs/>
        </w:rPr>
        <w:t>Trx</w:t>
      </w:r>
      <w:proofErr w:type="spellEnd"/>
      <w:r>
        <w:rPr>
          <w:b/>
          <w:bCs/>
        </w:rPr>
        <w:t xml:space="preserve"> Date</w:t>
      </w:r>
    </w:p>
    <w:p w14:paraId="49A521C4" w14:textId="4897E1B5" w:rsidR="002566B2" w:rsidRPr="002566B2" w:rsidRDefault="002566B2" w:rsidP="002566B2">
      <w:pPr>
        <w:pStyle w:val="ListParagraph"/>
        <w:numPr>
          <w:ilvl w:val="0"/>
          <w:numId w:val="13"/>
        </w:numPr>
      </w:pPr>
      <w:r>
        <w:rPr>
          <w:b/>
          <w:bCs/>
        </w:rPr>
        <w:t>Reference</w:t>
      </w:r>
    </w:p>
    <w:p w14:paraId="65386B31" w14:textId="1ECA2C26" w:rsidR="002566B2" w:rsidRPr="002566B2" w:rsidRDefault="002566B2" w:rsidP="002566B2">
      <w:pPr>
        <w:pStyle w:val="ListParagraph"/>
        <w:numPr>
          <w:ilvl w:val="0"/>
          <w:numId w:val="13"/>
        </w:numPr>
      </w:pPr>
      <w:r>
        <w:rPr>
          <w:b/>
          <w:bCs/>
        </w:rPr>
        <w:t>Transaction Description</w:t>
      </w:r>
    </w:p>
    <w:p w14:paraId="7372057C" w14:textId="21D689BA" w:rsidR="002566B2" w:rsidRPr="002566B2" w:rsidRDefault="002566B2" w:rsidP="002566B2">
      <w:pPr>
        <w:pStyle w:val="ListParagraph"/>
        <w:numPr>
          <w:ilvl w:val="0"/>
          <w:numId w:val="13"/>
        </w:numPr>
      </w:pPr>
      <w:r>
        <w:rPr>
          <w:b/>
          <w:bCs/>
        </w:rPr>
        <w:t>Amount</w:t>
      </w:r>
    </w:p>
    <w:p w14:paraId="2D7070C9" w14:textId="4468C9BF" w:rsidR="002566B2" w:rsidRPr="002566B2" w:rsidRDefault="002566B2" w:rsidP="002566B2">
      <w:pPr>
        <w:pStyle w:val="ListParagraph"/>
        <w:numPr>
          <w:ilvl w:val="0"/>
          <w:numId w:val="13"/>
        </w:numPr>
      </w:pPr>
      <w:r>
        <w:rPr>
          <w:b/>
          <w:bCs/>
        </w:rPr>
        <w:t>Comment</w:t>
      </w:r>
    </w:p>
    <w:p w14:paraId="2A5CED87" w14:textId="1D68B999" w:rsidR="002566B2" w:rsidRPr="002566B2" w:rsidRDefault="002566B2" w:rsidP="002566B2">
      <w:pPr>
        <w:pStyle w:val="ListParagraph"/>
        <w:numPr>
          <w:ilvl w:val="0"/>
          <w:numId w:val="13"/>
        </w:numPr>
      </w:pPr>
      <w:r>
        <w:rPr>
          <w:b/>
          <w:bCs/>
        </w:rPr>
        <w:lastRenderedPageBreak/>
        <w:t>Prev</w:t>
      </w:r>
    </w:p>
    <w:p w14:paraId="31DCB64B" w14:textId="23B89B1D" w:rsidR="002566B2" w:rsidRDefault="002566B2" w:rsidP="002566B2">
      <w:pPr>
        <w:rPr>
          <w:b/>
          <w:bCs/>
        </w:rPr>
      </w:pPr>
      <w:r>
        <w:rPr>
          <w:b/>
          <w:bCs/>
        </w:rPr>
        <w:t>Interaction and Navigation</w:t>
      </w:r>
    </w:p>
    <w:p w14:paraId="7510C09E" w14:textId="2924655B" w:rsidR="002566B2" w:rsidRDefault="002566B2" w:rsidP="002566B2">
      <w:r>
        <w:t xml:space="preserve">Users can efficiently navigate through the “Invoices Not Paid” sub-tab, utilizing the action buttons for diverse functionalities and leveraging the Details grid for precise data filtering. This sub-tab empowers users to gain in-depth insights into outstanding invoices for specific dealers and periods. </w:t>
      </w:r>
    </w:p>
    <w:p w14:paraId="68B9C078" w14:textId="5D1B15E6" w:rsidR="002566B2" w:rsidRDefault="00CC3DF6" w:rsidP="00CC3DF6">
      <w:pPr>
        <w:pStyle w:val="Heading3"/>
        <w:numPr>
          <w:ilvl w:val="2"/>
          <w:numId w:val="63"/>
        </w:numPr>
      </w:pPr>
      <w:r>
        <w:t xml:space="preserve">Dealers – Adjustment History </w:t>
      </w:r>
    </w:p>
    <w:p w14:paraId="5A17C630" w14:textId="72ECE450" w:rsidR="00CC3DF6" w:rsidRDefault="00CC3DF6" w:rsidP="00CC3DF6">
      <w:r w:rsidRPr="00CC3DF6">
        <w:drawing>
          <wp:anchor distT="0" distB="0" distL="114300" distR="114300" simplePos="0" relativeHeight="251759616" behindDoc="1" locked="0" layoutInCell="1" allowOverlap="1" wp14:anchorId="04FFB864" wp14:editId="7E18B363">
            <wp:simplePos x="0" y="0"/>
            <wp:positionH relativeFrom="column">
              <wp:posOffset>0</wp:posOffset>
            </wp:positionH>
            <wp:positionV relativeFrom="paragraph">
              <wp:posOffset>-635</wp:posOffset>
            </wp:positionV>
            <wp:extent cx="5943600" cy="2304415"/>
            <wp:effectExtent l="0" t="0" r="0" b="635"/>
            <wp:wrapNone/>
            <wp:docPr id="60187162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71629" name="Picture 1" descr="A screenshot of a computer"/>
                    <pic:cNvPicPr/>
                  </pic:nvPicPr>
                  <pic:blipFill>
                    <a:blip r:embed="rId54"/>
                    <a:stretch>
                      <a:fillRect/>
                    </a:stretch>
                  </pic:blipFill>
                  <pic:spPr>
                    <a:xfrm>
                      <a:off x="0" y="0"/>
                      <a:ext cx="5943600" cy="2304415"/>
                    </a:xfrm>
                    <a:prstGeom prst="rect">
                      <a:avLst/>
                    </a:prstGeom>
                  </pic:spPr>
                </pic:pic>
              </a:graphicData>
            </a:graphic>
          </wp:anchor>
        </w:drawing>
      </w:r>
    </w:p>
    <w:p w14:paraId="072BC9F3" w14:textId="77777777" w:rsidR="00CC3DF6" w:rsidRPr="00CC3DF6" w:rsidRDefault="00CC3DF6" w:rsidP="00CC3DF6"/>
    <w:p w14:paraId="34E69753" w14:textId="77777777" w:rsidR="00CC3DF6" w:rsidRPr="00CC3DF6" w:rsidRDefault="00CC3DF6" w:rsidP="00CC3DF6"/>
    <w:p w14:paraId="23E55444" w14:textId="77777777" w:rsidR="00CC3DF6" w:rsidRPr="00CC3DF6" w:rsidRDefault="00CC3DF6" w:rsidP="00CC3DF6"/>
    <w:p w14:paraId="05B67733" w14:textId="77777777" w:rsidR="00CC3DF6" w:rsidRPr="00CC3DF6" w:rsidRDefault="00CC3DF6" w:rsidP="00CC3DF6"/>
    <w:p w14:paraId="742621EF" w14:textId="77777777" w:rsidR="00CC3DF6" w:rsidRPr="00CC3DF6" w:rsidRDefault="00CC3DF6" w:rsidP="00CC3DF6"/>
    <w:p w14:paraId="31116065" w14:textId="77777777" w:rsidR="00CC3DF6" w:rsidRPr="00CC3DF6" w:rsidRDefault="00CC3DF6" w:rsidP="00CC3DF6"/>
    <w:p w14:paraId="12724A89" w14:textId="77777777" w:rsidR="00CC3DF6" w:rsidRPr="00CC3DF6" w:rsidRDefault="00CC3DF6" w:rsidP="00CC3DF6"/>
    <w:p w14:paraId="77C19D20" w14:textId="77777777" w:rsidR="00CC3DF6" w:rsidRPr="00CC3DF6" w:rsidRDefault="00CC3DF6" w:rsidP="00CC3DF6"/>
    <w:p w14:paraId="31142AEE" w14:textId="77777777" w:rsidR="00CC3DF6" w:rsidRPr="00CC3DF6" w:rsidRDefault="00CC3DF6" w:rsidP="00CC3DF6"/>
    <w:p w14:paraId="71F36076" w14:textId="668DB1CE" w:rsidR="00CC3DF6" w:rsidRDefault="00CC3DF6" w:rsidP="00CC3DF6">
      <w:r w:rsidRPr="00CC3DF6">
        <w:drawing>
          <wp:anchor distT="0" distB="0" distL="114300" distR="114300" simplePos="0" relativeHeight="251761664" behindDoc="1" locked="0" layoutInCell="1" allowOverlap="1" wp14:anchorId="37DC83C5" wp14:editId="2BF9F955">
            <wp:simplePos x="0" y="0"/>
            <wp:positionH relativeFrom="column">
              <wp:posOffset>336550</wp:posOffset>
            </wp:positionH>
            <wp:positionV relativeFrom="paragraph">
              <wp:posOffset>32385</wp:posOffset>
            </wp:positionV>
            <wp:extent cx="4915153" cy="755689"/>
            <wp:effectExtent l="0" t="0" r="0" b="6350"/>
            <wp:wrapNone/>
            <wp:docPr id="612702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702635" name="Picture 1" descr="A screenshot of a computer&#10;&#10;Description automatically generated"/>
                    <pic:cNvPicPr/>
                  </pic:nvPicPr>
                  <pic:blipFill>
                    <a:blip r:embed="rId55"/>
                    <a:stretch>
                      <a:fillRect/>
                    </a:stretch>
                  </pic:blipFill>
                  <pic:spPr>
                    <a:xfrm>
                      <a:off x="0" y="0"/>
                      <a:ext cx="4915153" cy="755689"/>
                    </a:xfrm>
                    <a:prstGeom prst="rect">
                      <a:avLst/>
                    </a:prstGeom>
                  </pic:spPr>
                </pic:pic>
              </a:graphicData>
            </a:graphic>
          </wp:anchor>
        </w:drawing>
      </w:r>
    </w:p>
    <w:p w14:paraId="457C6172" w14:textId="6856D747" w:rsidR="00CC3DF6" w:rsidRDefault="00CC3DF6" w:rsidP="00CC3DF6"/>
    <w:p w14:paraId="1AB1C4F1" w14:textId="77777777" w:rsidR="00CC3DF6" w:rsidRPr="00CC3DF6" w:rsidRDefault="00CC3DF6" w:rsidP="00CC3DF6"/>
    <w:p w14:paraId="362D7D59" w14:textId="77777777" w:rsidR="00CC3DF6" w:rsidRPr="00CC3DF6" w:rsidRDefault="00CC3DF6" w:rsidP="00CC3DF6"/>
    <w:p w14:paraId="35756429" w14:textId="77777777" w:rsidR="00CC3DF6" w:rsidRDefault="00CC3DF6" w:rsidP="00CC3DF6"/>
    <w:p w14:paraId="0391BEA9" w14:textId="6FBB368C" w:rsidR="00CC3DF6" w:rsidRDefault="00CC3DF6" w:rsidP="00CC3DF6">
      <w:pPr>
        <w:rPr>
          <w:b/>
          <w:bCs/>
        </w:rPr>
      </w:pPr>
      <w:r>
        <w:rPr>
          <w:b/>
          <w:bCs/>
        </w:rPr>
        <w:t>Overview</w:t>
      </w:r>
    </w:p>
    <w:p w14:paraId="390F7464" w14:textId="4605543F" w:rsidR="00CC3DF6" w:rsidRDefault="001F61A7" w:rsidP="00CC3DF6">
      <w:r>
        <w:t xml:space="preserve">The “Adjustment History” sub-tab under the “Dealer” tab within the “Enquiries” section allows users to track and review historical adjustments made for dealers. This view provides comprehensive insights into adjustments, including details such as dates, users, accounts, amounts, and corresponding supplier and remittance group information. </w:t>
      </w:r>
    </w:p>
    <w:p w14:paraId="54F7F82F" w14:textId="6931DC07" w:rsidR="001F61A7" w:rsidRDefault="001F61A7" w:rsidP="00CC3DF6">
      <w:pPr>
        <w:rPr>
          <w:b/>
          <w:bCs/>
        </w:rPr>
      </w:pPr>
      <w:r>
        <w:rPr>
          <w:b/>
          <w:bCs/>
        </w:rPr>
        <w:t>Action Buttons</w:t>
      </w:r>
    </w:p>
    <w:p w14:paraId="0B340766" w14:textId="3B506328" w:rsidR="001F61A7" w:rsidRDefault="001F61A7" w:rsidP="00CC3DF6">
      <w:r>
        <w:t xml:space="preserve">Located at the top of the view, the following action buttons facilitate various functionalities: </w:t>
      </w:r>
    </w:p>
    <w:p w14:paraId="05C23AFB" w14:textId="2D888D0D" w:rsidR="001F61A7" w:rsidRDefault="001F61A7" w:rsidP="001F61A7">
      <w:pPr>
        <w:pStyle w:val="ListParagraph"/>
        <w:numPr>
          <w:ilvl w:val="0"/>
          <w:numId w:val="13"/>
        </w:numPr>
      </w:pPr>
      <w:r>
        <w:rPr>
          <w:b/>
          <w:bCs/>
        </w:rPr>
        <w:t xml:space="preserve">Generate: </w:t>
      </w:r>
      <w:r>
        <w:t xml:space="preserve">Execute the generation of adjustment history records. </w:t>
      </w:r>
    </w:p>
    <w:p w14:paraId="612F041E" w14:textId="2C222594" w:rsidR="001F61A7" w:rsidRDefault="001F61A7" w:rsidP="001F61A7">
      <w:pPr>
        <w:pStyle w:val="ListParagraph"/>
        <w:numPr>
          <w:ilvl w:val="0"/>
          <w:numId w:val="13"/>
        </w:numPr>
      </w:pPr>
      <w:r>
        <w:rPr>
          <w:b/>
          <w:bCs/>
        </w:rPr>
        <w:t>Print:</w:t>
      </w:r>
      <w:r>
        <w:t xml:space="preserve"> Generate a printable version of the displayed adjustment history. </w:t>
      </w:r>
    </w:p>
    <w:p w14:paraId="20C586F5" w14:textId="2AA6EC27" w:rsidR="001F61A7" w:rsidRDefault="001F61A7" w:rsidP="001F61A7">
      <w:pPr>
        <w:pStyle w:val="ListParagraph"/>
        <w:numPr>
          <w:ilvl w:val="0"/>
          <w:numId w:val="13"/>
        </w:numPr>
      </w:pPr>
      <w:r>
        <w:rPr>
          <w:b/>
          <w:bCs/>
        </w:rPr>
        <w:t>Group Print:</w:t>
      </w:r>
      <w:r>
        <w:t xml:space="preserve"> Print a grouped version of the adjustment history. </w:t>
      </w:r>
    </w:p>
    <w:p w14:paraId="041659D6" w14:textId="2242752F" w:rsidR="001F61A7" w:rsidRDefault="001F61A7" w:rsidP="001F61A7">
      <w:pPr>
        <w:pStyle w:val="ListParagraph"/>
        <w:numPr>
          <w:ilvl w:val="0"/>
          <w:numId w:val="13"/>
        </w:numPr>
      </w:pPr>
      <w:r>
        <w:rPr>
          <w:b/>
          <w:bCs/>
        </w:rPr>
        <w:t>Export:</w:t>
      </w:r>
      <w:r>
        <w:t xml:space="preserve"> Export the adjustment history for external analysis. </w:t>
      </w:r>
    </w:p>
    <w:p w14:paraId="25B6E05B" w14:textId="3F21BB24" w:rsidR="001F61A7" w:rsidRDefault="001F61A7" w:rsidP="001F61A7">
      <w:pPr>
        <w:pStyle w:val="ListParagraph"/>
        <w:numPr>
          <w:ilvl w:val="0"/>
          <w:numId w:val="13"/>
        </w:numPr>
      </w:pPr>
      <w:r>
        <w:rPr>
          <w:b/>
          <w:bCs/>
        </w:rPr>
        <w:t>Expand:</w:t>
      </w:r>
      <w:r>
        <w:t xml:space="preserve"> Expand the view to display more details. </w:t>
      </w:r>
    </w:p>
    <w:p w14:paraId="23BD5FFA" w14:textId="4A28D7C6" w:rsidR="001F61A7" w:rsidRDefault="001F61A7" w:rsidP="001F61A7">
      <w:pPr>
        <w:pStyle w:val="ListParagraph"/>
        <w:numPr>
          <w:ilvl w:val="0"/>
          <w:numId w:val="13"/>
        </w:numPr>
      </w:pPr>
      <w:r>
        <w:rPr>
          <w:b/>
          <w:bCs/>
        </w:rPr>
        <w:t>Collapse:</w:t>
      </w:r>
      <w:r>
        <w:t xml:space="preserve"> Collapse the view for a concise overview. </w:t>
      </w:r>
    </w:p>
    <w:p w14:paraId="6E32F3F0" w14:textId="77777777" w:rsidR="001F61A7" w:rsidRDefault="001F61A7" w:rsidP="001F61A7">
      <w:pPr>
        <w:rPr>
          <w:b/>
          <w:bCs/>
        </w:rPr>
      </w:pPr>
    </w:p>
    <w:p w14:paraId="121283A8" w14:textId="570822FC" w:rsidR="001F61A7" w:rsidRDefault="001F61A7" w:rsidP="001F61A7">
      <w:pPr>
        <w:rPr>
          <w:b/>
          <w:bCs/>
        </w:rPr>
      </w:pPr>
      <w:r>
        <w:rPr>
          <w:b/>
          <w:bCs/>
        </w:rPr>
        <w:lastRenderedPageBreak/>
        <w:t>Details Grid</w:t>
      </w:r>
    </w:p>
    <w:p w14:paraId="5EDC8B74" w14:textId="6A032100" w:rsidR="001F61A7" w:rsidRDefault="001F61A7" w:rsidP="001F61A7">
      <w:r>
        <w:t xml:space="preserve">The “Details” grid offers a flexibility in customizing the view based on specific parameters: </w:t>
      </w:r>
    </w:p>
    <w:p w14:paraId="057D5E23" w14:textId="4CC31C68" w:rsidR="001F61A7" w:rsidRDefault="001F61A7" w:rsidP="001F61A7">
      <w:pPr>
        <w:pStyle w:val="ListParagraph"/>
        <w:numPr>
          <w:ilvl w:val="0"/>
          <w:numId w:val="13"/>
        </w:numPr>
      </w:pPr>
      <w:r>
        <w:rPr>
          <w:b/>
          <w:bCs/>
        </w:rPr>
        <w:t xml:space="preserve">Period Dropdown: </w:t>
      </w:r>
      <w:r>
        <w:t xml:space="preserve">Choose the month for historical adjustments. </w:t>
      </w:r>
    </w:p>
    <w:p w14:paraId="6370C1AE" w14:textId="7A6F70FD" w:rsidR="001F61A7" w:rsidRDefault="001F61A7" w:rsidP="001F61A7">
      <w:pPr>
        <w:pStyle w:val="ListParagraph"/>
        <w:numPr>
          <w:ilvl w:val="0"/>
          <w:numId w:val="13"/>
        </w:numPr>
      </w:pPr>
      <w:r>
        <w:rPr>
          <w:b/>
          <w:bCs/>
        </w:rPr>
        <w:t>Selection Radio Button:</w:t>
      </w:r>
      <w:r>
        <w:t xml:space="preserve"> </w:t>
      </w:r>
    </w:p>
    <w:p w14:paraId="020261B8" w14:textId="017020B6" w:rsidR="001F61A7" w:rsidRDefault="001F61A7" w:rsidP="001F61A7">
      <w:pPr>
        <w:pStyle w:val="ListParagraph"/>
        <w:numPr>
          <w:ilvl w:val="0"/>
          <w:numId w:val="65"/>
        </w:numPr>
      </w:pPr>
      <w:r>
        <w:rPr>
          <w:b/>
          <w:bCs/>
        </w:rPr>
        <w:t xml:space="preserve">By Dealer: </w:t>
      </w:r>
      <w:r>
        <w:t xml:space="preserve">Filter adjustments based on dealer criteria. </w:t>
      </w:r>
    </w:p>
    <w:p w14:paraId="2E6DE33B" w14:textId="115222D5" w:rsidR="001F61A7" w:rsidRDefault="001F61A7" w:rsidP="001F61A7">
      <w:pPr>
        <w:pStyle w:val="ListParagraph"/>
        <w:numPr>
          <w:ilvl w:val="0"/>
          <w:numId w:val="65"/>
        </w:numPr>
      </w:pPr>
      <w:r>
        <w:rPr>
          <w:b/>
          <w:bCs/>
        </w:rPr>
        <w:t>By User:</w:t>
      </w:r>
      <w:r>
        <w:t xml:space="preserve"> Filter adjustments based on user criteria. </w:t>
      </w:r>
    </w:p>
    <w:p w14:paraId="3450FC86" w14:textId="1F864942" w:rsidR="001F61A7" w:rsidRDefault="001F61A7" w:rsidP="001F61A7">
      <w:pPr>
        <w:pStyle w:val="ListParagraph"/>
        <w:numPr>
          <w:ilvl w:val="0"/>
          <w:numId w:val="65"/>
        </w:numPr>
      </w:pPr>
      <w:r>
        <w:rPr>
          <w:b/>
          <w:bCs/>
        </w:rPr>
        <w:t>Select All:</w:t>
      </w:r>
      <w:r>
        <w:t xml:space="preserve"> Display adjustments for all dealers.</w:t>
      </w:r>
    </w:p>
    <w:p w14:paraId="2BD4547D" w14:textId="619815D3" w:rsidR="001F61A7" w:rsidRDefault="001F61A7" w:rsidP="001F61A7">
      <w:pPr>
        <w:pStyle w:val="ListParagraph"/>
        <w:numPr>
          <w:ilvl w:val="0"/>
          <w:numId w:val="13"/>
        </w:numPr>
      </w:pPr>
      <w:r>
        <w:rPr>
          <w:b/>
          <w:bCs/>
        </w:rPr>
        <w:t>Period Dropdown:</w:t>
      </w:r>
      <w:r>
        <w:t xml:space="preserve"> Select a specific dealer for filtered historical data.</w:t>
      </w:r>
    </w:p>
    <w:p w14:paraId="2BAC92A6" w14:textId="1F456E01" w:rsidR="001F61A7" w:rsidRDefault="001F61A7" w:rsidP="001F61A7">
      <w:pPr>
        <w:pStyle w:val="ListParagraph"/>
        <w:numPr>
          <w:ilvl w:val="0"/>
          <w:numId w:val="13"/>
        </w:numPr>
      </w:pPr>
      <w:r>
        <w:rPr>
          <w:b/>
          <w:bCs/>
        </w:rPr>
        <w:t>Refresh Button:</w:t>
      </w:r>
      <w:r>
        <w:t xml:space="preserve"> Refresh the dealer dropdown list. </w:t>
      </w:r>
    </w:p>
    <w:p w14:paraId="3911F96A" w14:textId="00E427B6" w:rsidR="001F61A7" w:rsidRDefault="001F61A7" w:rsidP="001F61A7">
      <w:pPr>
        <w:rPr>
          <w:b/>
          <w:bCs/>
        </w:rPr>
      </w:pPr>
      <w:r>
        <w:rPr>
          <w:b/>
          <w:bCs/>
        </w:rPr>
        <w:t>Main Output Table – Dealer Adjustments</w:t>
      </w:r>
    </w:p>
    <w:p w14:paraId="26025C15" w14:textId="13CB4E3D" w:rsidR="001F61A7" w:rsidRDefault="001F61A7" w:rsidP="001F61A7">
      <w:pPr>
        <w:pStyle w:val="ListParagraph"/>
        <w:numPr>
          <w:ilvl w:val="0"/>
          <w:numId w:val="13"/>
        </w:numPr>
        <w:rPr>
          <w:b/>
          <w:bCs/>
        </w:rPr>
      </w:pPr>
      <w:r>
        <w:rPr>
          <w:b/>
          <w:bCs/>
        </w:rPr>
        <w:t xml:space="preserve">Columns: </w:t>
      </w:r>
    </w:p>
    <w:p w14:paraId="05CFD0E8" w14:textId="6B25E604" w:rsidR="001F61A7" w:rsidRPr="001F61A7" w:rsidRDefault="001F61A7" w:rsidP="001F61A7">
      <w:pPr>
        <w:pStyle w:val="ListParagraph"/>
        <w:numPr>
          <w:ilvl w:val="0"/>
          <w:numId w:val="66"/>
        </w:numPr>
        <w:rPr>
          <w:b/>
          <w:bCs/>
        </w:rPr>
      </w:pPr>
      <w:r>
        <w:rPr>
          <w:b/>
          <w:bCs/>
        </w:rPr>
        <w:t xml:space="preserve">Date: </w:t>
      </w:r>
      <w:r>
        <w:t xml:space="preserve">Date of the adjustment. </w:t>
      </w:r>
    </w:p>
    <w:p w14:paraId="24294595" w14:textId="46C46452" w:rsidR="001F61A7" w:rsidRPr="001F61A7" w:rsidRDefault="001F61A7" w:rsidP="001F61A7">
      <w:pPr>
        <w:pStyle w:val="ListParagraph"/>
        <w:numPr>
          <w:ilvl w:val="0"/>
          <w:numId w:val="66"/>
        </w:numPr>
        <w:rPr>
          <w:b/>
          <w:bCs/>
        </w:rPr>
      </w:pPr>
      <w:r>
        <w:rPr>
          <w:b/>
          <w:bCs/>
        </w:rPr>
        <w:t>User:</w:t>
      </w:r>
      <w:r>
        <w:t xml:space="preserve"> User who made the adjustment. </w:t>
      </w:r>
    </w:p>
    <w:p w14:paraId="5703BE3B" w14:textId="6D8DB4B5" w:rsidR="001F61A7" w:rsidRPr="001F61A7" w:rsidRDefault="001F61A7" w:rsidP="001F61A7">
      <w:pPr>
        <w:pStyle w:val="ListParagraph"/>
        <w:numPr>
          <w:ilvl w:val="0"/>
          <w:numId w:val="66"/>
        </w:numPr>
        <w:rPr>
          <w:b/>
          <w:bCs/>
        </w:rPr>
      </w:pPr>
      <w:r>
        <w:rPr>
          <w:b/>
          <w:bCs/>
        </w:rPr>
        <w:t>Account:</w:t>
      </w:r>
      <w:r>
        <w:t xml:space="preserve"> Account associated with the adjustment.</w:t>
      </w:r>
    </w:p>
    <w:p w14:paraId="5B8ADF7E" w14:textId="0160A503" w:rsidR="001F61A7" w:rsidRPr="001F61A7" w:rsidRDefault="001F61A7" w:rsidP="001F61A7">
      <w:pPr>
        <w:pStyle w:val="ListParagraph"/>
        <w:numPr>
          <w:ilvl w:val="0"/>
          <w:numId w:val="66"/>
        </w:numPr>
        <w:rPr>
          <w:b/>
          <w:bCs/>
        </w:rPr>
      </w:pPr>
      <w:r>
        <w:rPr>
          <w:b/>
          <w:bCs/>
        </w:rPr>
        <w:t>Description:</w:t>
      </w:r>
      <w:r>
        <w:t xml:space="preserve"> Description of the adjustment.</w:t>
      </w:r>
    </w:p>
    <w:p w14:paraId="6AE9D6BC" w14:textId="468A797D" w:rsidR="001F61A7" w:rsidRPr="001F61A7" w:rsidRDefault="001F61A7" w:rsidP="001F61A7">
      <w:pPr>
        <w:pStyle w:val="ListParagraph"/>
        <w:numPr>
          <w:ilvl w:val="0"/>
          <w:numId w:val="66"/>
        </w:numPr>
        <w:rPr>
          <w:b/>
          <w:bCs/>
        </w:rPr>
      </w:pPr>
      <w:r>
        <w:rPr>
          <w:b/>
          <w:bCs/>
        </w:rPr>
        <w:t>Amount:</w:t>
      </w:r>
      <w:r>
        <w:t xml:space="preserve"> The monetary value of the adjustment. </w:t>
      </w:r>
    </w:p>
    <w:p w14:paraId="0D9B69D1" w14:textId="37E87B6E" w:rsidR="001F61A7" w:rsidRPr="001F61A7" w:rsidRDefault="001F61A7" w:rsidP="001F61A7">
      <w:pPr>
        <w:pStyle w:val="ListParagraph"/>
        <w:numPr>
          <w:ilvl w:val="0"/>
          <w:numId w:val="66"/>
        </w:numPr>
        <w:rPr>
          <w:b/>
          <w:bCs/>
        </w:rPr>
      </w:pPr>
      <w:r>
        <w:rPr>
          <w:b/>
          <w:bCs/>
        </w:rPr>
        <w:t>Amount:</w:t>
      </w:r>
      <w:r>
        <w:t xml:space="preserve"> The monetary value of the adjustment. </w:t>
      </w:r>
    </w:p>
    <w:p w14:paraId="1B984BDB" w14:textId="0EE385F2" w:rsidR="001F61A7" w:rsidRPr="001F61A7" w:rsidRDefault="001F61A7" w:rsidP="001F61A7">
      <w:pPr>
        <w:pStyle w:val="ListParagraph"/>
        <w:numPr>
          <w:ilvl w:val="0"/>
          <w:numId w:val="66"/>
        </w:numPr>
        <w:rPr>
          <w:b/>
          <w:bCs/>
        </w:rPr>
      </w:pPr>
      <w:r>
        <w:rPr>
          <w:b/>
          <w:bCs/>
        </w:rPr>
        <w:t>Before Discount:</w:t>
      </w:r>
      <w:r>
        <w:t xml:space="preserve"> Amount before any discounts </w:t>
      </w:r>
      <w:r w:rsidR="00F40A24">
        <w:t>are</w:t>
      </w:r>
      <w:r>
        <w:t xml:space="preserve"> applied. </w:t>
      </w:r>
    </w:p>
    <w:p w14:paraId="3EBAEC6A" w14:textId="3D68E4D4" w:rsidR="001F61A7" w:rsidRPr="00F40A24" w:rsidRDefault="00F40A24" w:rsidP="001F61A7">
      <w:pPr>
        <w:pStyle w:val="ListParagraph"/>
        <w:numPr>
          <w:ilvl w:val="0"/>
          <w:numId w:val="66"/>
        </w:numPr>
        <w:rPr>
          <w:b/>
          <w:bCs/>
        </w:rPr>
      </w:pPr>
      <w:r>
        <w:rPr>
          <w:b/>
          <w:bCs/>
        </w:rPr>
        <w:t>Applied to Supplier:</w:t>
      </w:r>
      <w:r>
        <w:t xml:space="preserve"> Indicator if the adjustment is applied to the supplier. </w:t>
      </w:r>
    </w:p>
    <w:p w14:paraId="271BC237" w14:textId="5443BDC1" w:rsidR="00F40A24" w:rsidRPr="00F40A24" w:rsidRDefault="00F40A24" w:rsidP="001F61A7">
      <w:pPr>
        <w:pStyle w:val="ListParagraph"/>
        <w:numPr>
          <w:ilvl w:val="0"/>
          <w:numId w:val="66"/>
        </w:numPr>
        <w:rPr>
          <w:b/>
          <w:bCs/>
        </w:rPr>
      </w:pPr>
      <w:r>
        <w:rPr>
          <w:b/>
          <w:bCs/>
        </w:rPr>
        <w:t>Code Ref:</w:t>
      </w:r>
      <w:r>
        <w:t xml:space="preserve"> Reference code for the adjustment. </w:t>
      </w:r>
    </w:p>
    <w:p w14:paraId="5DAD28BF" w14:textId="2B1ED5BC" w:rsidR="00F40A24" w:rsidRPr="00F40A24" w:rsidRDefault="00F40A24" w:rsidP="001F61A7">
      <w:pPr>
        <w:pStyle w:val="ListParagraph"/>
        <w:numPr>
          <w:ilvl w:val="0"/>
          <w:numId w:val="66"/>
        </w:numPr>
        <w:rPr>
          <w:b/>
          <w:bCs/>
        </w:rPr>
      </w:pPr>
      <w:r>
        <w:rPr>
          <w:b/>
          <w:bCs/>
        </w:rPr>
        <w:t>Supplier:</w:t>
      </w:r>
      <w:r>
        <w:t xml:space="preserve"> Supplier associated with the adjustment. </w:t>
      </w:r>
    </w:p>
    <w:p w14:paraId="17DDCC34" w14:textId="5FCF083E" w:rsidR="00F40A24" w:rsidRPr="00F40A24" w:rsidRDefault="00F40A24" w:rsidP="001F61A7">
      <w:pPr>
        <w:pStyle w:val="ListParagraph"/>
        <w:numPr>
          <w:ilvl w:val="0"/>
          <w:numId w:val="66"/>
        </w:numPr>
        <w:rPr>
          <w:b/>
          <w:bCs/>
        </w:rPr>
      </w:pPr>
      <w:r>
        <w:rPr>
          <w:b/>
          <w:bCs/>
        </w:rPr>
        <w:t>Remittance Group:</w:t>
      </w:r>
      <w:r>
        <w:t xml:space="preserve"> Remittance group related to the adjustment.</w:t>
      </w:r>
    </w:p>
    <w:p w14:paraId="46187BC7" w14:textId="15187233" w:rsidR="00F40A24" w:rsidRPr="00F40A24" w:rsidRDefault="00F40A24" w:rsidP="001F61A7">
      <w:pPr>
        <w:pStyle w:val="ListParagraph"/>
        <w:numPr>
          <w:ilvl w:val="0"/>
          <w:numId w:val="66"/>
        </w:numPr>
        <w:rPr>
          <w:b/>
          <w:bCs/>
        </w:rPr>
      </w:pPr>
      <w:r>
        <w:rPr>
          <w:b/>
          <w:bCs/>
        </w:rPr>
        <w:t>Code Description:</w:t>
      </w:r>
      <w:r>
        <w:t xml:space="preserve"> Description corresponding to the reference code. </w:t>
      </w:r>
    </w:p>
    <w:p w14:paraId="24E7437B" w14:textId="08487721" w:rsidR="00F40A24" w:rsidRDefault="00F40A24" w:rsidP="00F40A24">
      <w:pPr>
        <w:rPr>
          <w:b/>
          <w:bCs/>
        </w:rPr>
      </w:pPr>
      <w:r>
        <w:rPr>
          <w:b/>
          <w:bCs/>
        </w:rPr>
        <w:t>Additional Output Table – Supplier Adjustment</w:t>
      </w:r>
    </w:p>
    <w:p w14:paraId="5B414A52" w14:textId="2B06127A" w:rsidR="00F40A24" w:rsidRDefault="00F40A24" w:rsidP="00F40A24">
      <w:pPr>
        <w:pStyle w:val="ListParagraph"/>
        <w:numPr>
          <w:ilvl w:val="0"/>
          <w:numId w:val="13"/>
        </w:numPr>
        <w:rPr>
          <w:b/>
          <w:bCs/>
        </w:rPr>
      </w:pPr>
      <w:r>
        <w:rPr>
          <w:b/>
          <w:bCs/>
        </w:rPr>
        <w:t xml:space="preserve">Columns: </w:t>
      </w:r>
    </w:p>
    <w:p w14:paraId="453495CD" w14:textId="3C5CAB4F" w:rsidR="00F40A24" w:rsidRDefault="00F40A24" w:rsidP="00F40A24">
      <w:pPr>
        <w:pStyle w:val="ListParagraph"/>
        <w:numPr>
          <w:ilvl w:val="0"/>
          <w:numId w:val="67"/>
        </w:numPr>
      </w:pPr>
      <w:r>
        <w:rPr>
          <w:b/>
          <w:bCs/>
        </w:rPr>
        <w:t xml:space="preserve">Date: </w:t>
      </w:r>
      <w:r>
        <w:t xml:space="preserve">Date of the supplier adjustment. </w:t>
      </w:r>
    </w:p>
    <w:p w14:paraId="7FE78210" w14:textId="2FB5744A" w:rsidR="00F40A24" w:rsidRDefault="00F40A24" w:rsidP="00F40A24">
      <w:pPr>
        <w:pStyle w:val="ListParagraph"/>
        <w:numPr>
          <w:ilvl w:val="0"/>
          <w:numId w:val="67"/>
        </w:numPr>
      </w:pPr>
      <w:r>
        <w:rPr>
          <w:b/>
          <w:bCs/>
        </w:rPr>
        <w:t>Supplier:</w:t>
      </w:r>
      <w:r>
        <w:t xml:space="preserve"> Supplier involved in the adjustment. </w:t>
      </w:r>
    </w:p>
    <w:p w14:paraId="76356A4B" w14:textId="47A247AB" w:rsidR="00F40A24" w:rsidRDefault="00F40A24" w:rsidP="00F40A24">
      <w:pPr>
        <w:pStyle w:val="ListParagraph"/>
        <w:numPr>
          <w:ilvl w:val="0"/>
          <w:numId w:val="67"/>
        </w:numPr>
      </w:pPr>
      <w:r>
        <w:rPr>
          <w:b/>
          <w:bCs/>
        </w:rPr>
        <w:t>Description:</w:t>
      </w:r>
      <w:r>
        <w:t xml:space="preserve"> Description of the adjustment. </w:t>
      </w:r>
    </w:p>
    <w:p w14:paraId="31ABFD6C" w14:textId="5AC8C6E9" w:rsidR="00F40A24" w:rsidRDefault="00F40A24" w:rsidP="00F40A24">
      <w:pPr>
        <w:pStyle w:val="ListParagraph"/>
        <w:numPr>
          <w:ilvl w:val="0"/>
          <w:numId w:val="67"/>
        </w:numPr>
      </w:pPr>
      <w:r>
        <w:rPr>
          <w:b/>
          <w:bCs/>
        </w:rPr>
        <w:t>Amount:</w:t>
      </w:r>
      <w:r>
        <w:t xml:space="preserve"> The monetary value of the adjustment. </w:t>
      </w:r>
    </w:p>
    <w:p w14:paraId="4F77044E" w14:textId="3EC952F6" w:rsidR="00F40A24" w:rsidRDefault="00F40A24" w:rsidP="00F40A24">
      <w:pPr>
        <w:pStyle w:val="ListParagraph"/>
        <w:numPr>
          <w:ilvl w:val="0"/>
          <w:numId w:val="67"/>
        </w:numPr>
      </w:pPr>
      <w:r>
        <w:rPr>
          <w:b/>
          <w:bCs/>
        </w:rPr>
        <w:t>Before Discount:</w:t>
      </w:r>
      <w:r>
        <w:t xml:space="preserve"> Amount before any discounts are applied. </w:t>
      </w:r>
    </w:p>
    <w:p w14:paraId="76E43734" w14:textId="4D4966EF" w:rsidR="00F40A24" w:rsidRDefault="00F40A24" w:rsidP="00F40A24">
      <w:pPr>
        <w:pStyle w:val="ListParagraph"/>
        <w:numPr>
          <w:ilvl w:val="0"/>
          <w:numId w:val="67"/>
        </w:numPr>
      </w:pPr>
      <w:r>
        <w:rPr>
          <w:b/>
          <w:bCs/>
        </w:rPr>
        <w:t>From Dealer:</w:t>
      </w:r>
      <w:r>
        <w:t xml:space="preserve"> Dealer associated with the supplier adjustment. </w:t>
      </w:r>
    </w:p>
    <w:p w14:paraId="2D69AA28" w14:textId="67E01E46" w:rsidR="00F40A24" w:rsidRDefault="00F40A24" w:rsidP="00F40A24">
      <w:pPr>
        <w:pStyle w:val="ListParagraph"/>
        <w:numPr>
          <w:ilvl w:val="0"/>
          <w:numId w:val="67"/>
        </w:numPr>
      </w:pPr>
      <w:r>
        <w:rPr>
          <w:b/>
          <w:bCs/>
        </w:rPr>
        <w:t>Remittance Group:</w:t>
      </w:r>
      <w:r>
        <w:t xml:space="preserve"> Remittance group related to the adjustment. </w:t>
      </w:r>
    </w:p>
    <w:p w14:paraId="529BDA97" w14:textId="0DB98A7C" w:rsidR="00F40A24" w:rsidRDefault="00F40A24" w:rsidP="00F40A24">
      <w:pPr>
        <w:pStyle w:val="ListParagraph"/>
        <w:numPr>
          <w:ilvl w:val="0"/>
          <w:numId w:val="67"/>
        </w:numPr>
      </w:pPr>
      <w:r>
        <w:rPr>
          <w:b/>
          <w:bCs/>
        </w:rPr>
        <w:t>Code Ref:</w:t>
      </w:r>
      <w:r>
        <w:t xml:space="preserve"> Reference code for the adjustment. </w:t>
      </w:r>
    </w:p>
    <w:p w14:paraId="54C5856F" w14:textId="66D6FD3A" w:rsidR="00F40A24" w:rsidRDefault="00F40A24" w:rsidP="00F40A24">
      <w:pPr>
        <w:pStyle w:val="ListParagraph"/>
        <w:numPr>
          <w:ilvl w:val="0"/>
          <w:numId w:val="67"/>
        </w:numPr>
      </w:pPr>
      <w:r>
        <w:rPr>
          <w:b/>
          <w:bCs/>
        </w:rPr>
        <w:t>Code Description:</w:t>
      </w:r>
      <w:r>
        <w:t xml:space="preserve"> Description corresponding to the reference code. </w:t>
      </w:r>
    </w:p>
    <w:p w14:paraId="63393398" w14:textId="2D9C34F9" w:rsidR="00F40A24" w:rsidRDefault="00F40A24" w:rsidP="00F40A24">
      <w:pPr>
        <w:rPr>
          <w:b/>
          <w:bCs/>
        </w:rPr>
      </w:pPr>
      <w:r>
        <w:rPr>
          <w:b/>
          <w:bCs/>
        </w:rPr>
        <w:t>Interaction and Navigation</w:t>
      </w:r>
    </w:p>
    <w:p w14:paraId="57F040D2" w14:textId="04ACB909" w:rsidR="00F40A24" w:rsidRDefault="00F40A24" w:rsidP="00F40A24">
      <w:r>
        <w:t xml:space="preserve">Users can interact with the view using the provided action buttons, customize parameters in the “Details” grid, and explore historical adjustments made for both dealers and suppliers. </w:t>
      </w:r>
    </w:p>
    <w:p w14:paraId="3D5D8120" w14:textId="66433352" w:rsidR="00F40A24" w:rsidRDefault="00F40A24" w:rsidP="00F40A24">
      <w:pPr>
        <w:pStyle w:val="Heading3"/>
        <w:numPr>
          <w:ilvl w:val="2"/>
          <w:numId w:val="63"/>
        </w:numPr>
      </w:pPr>
      <w:r>
        <w:lastRenderedPageBreak/>
        <w:t>Dealer – Summary</w:t>
      </w:r>
    </w:p>
    <w:p w14:paraId="23CDC854" w14:textId="0739E964" w:rsidR="00F40A24" w:rsidRDefault="00F40A24" w:rsidP="00F40A24">
      <w:r w:rsidRPr="00F40A24">
        <w:drawing>
          <wp:anchor distT="0" distB="0" distL="114300" distR="114300" simplePos="0" relativeHeight="251763712" behindDoc="1" locked="0" layoutInCell="1" allowOverlap="1" wp14:anchorId="53BB6237" wp14:editId="1CFB97CB">
            <wp:simplePos x="0" y="0"/>
            <wp:positionH relativeFrom="column">
              <wp:posOffset>0</wp:posOffset>
            </wp:positionH>
            <wp:positionV relativeFrom="paragraph">
              <wp:posOffset>0</wp:posOffset>
            </wp:positionV>
            <wp:extent cx="5943600" cy="2766695"/>
            <wp:effectExtent l="0" t="0" r="0" b="0"/>
            <wp:wrapNone/>
            <wp:docPr id="1694059151" name="Picture 1" descr="A screenshot of a computer">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59151" name="Picture 1" descr="A screenshot of a computer">
                      <a:extLst>
                        <a:ext uri="{C183D7F6-B498-43B3-948B-1728B52AA6E4}">
                          <adec:decorative xmlns:adec="http://schemas.microsoft.com/office/drawing/2017/decorative" val="0"/>
                        </a:ext>
                      </a:extLst>
                    </pic:cNvPr>
                    <pic:cNvPicPr/>
                  </pic:nvPicPr>
                  <pic:blipFill>
                    <a:blip r:embed="rId56"/>
                    <a:stretch>
                      <a:fillRect/>
                    </a:stretch>
                  </pic:blipFill>
                  <pic:spPr>
                    <a:xfrm>
                      <a:off x="0" y="0"/>
                      <a:ext cx="5943600" cy="2766695"/>
                    </a:xfrm>
                    <a:prstGeom prst="rect">
                      <a:avLst/>
                    </a:prstGeom>
                  </pic:spPr>
                </pic:pic>
              </a:graphicData>
            </a:graphic>
          </wp:anchor>
        </w:drawing>
      </w:r>
    </w:p>
    <w:p w14:paraId="0B2FD96E" w14:textId="77777777" w:rsidR="00F40A24" w:rsidRPr="00F40A24" w:rsidRDefault="00F40A24" w:rsidP="00F40A24"/>
    <w:p w14:paraId="4FD66790" w14:textId="77777777" w:rsidR="00F40A24" w:rsidRPr="00F40A24" w:rsidRDefault="00F40A24" w:rsidP="00F40A24"/>
    <w:p w14:paraId="63EBCE9E" w14:textId="77777777" w:rsidR="00F40A24" w:rsidRPr="00F40A24" w:rsidRDefault="00F40A24" w:rsidP="00F40A24"/>
    <w:p w14:paraId="2129B8A0" w14:textId="77777777" w:rsidR="00F40A24" w:rsidRPr="00F40A24" w:rsidRDefault="00F40A24" w:rsidP="00F40A24"/>
    <w:p w14:paraId="0C86BF87" w14:textId="77777777" w:rsidR="00F40A24" w:rsidRPr="00F40A24" w:rsidRDefault="00F40A24" w:rsidP="00F40A24"/>
    <w:p w14:paraId="2C879DFD" w14:textId="77777777" w:rsidR="00F40A24" w:rsidRPr="00F40A24" w:rsidRDefault="00F40A24" w:rsidP="00F40A24"/>
    <w:p w14:paraId="3B3812B8" w14:textId="77777777" w:rsidR="00F40A24" w:rsidRPr="00F40A24" w:rsidRDefault="00F40A24" w:rsidP="00F40A24"/>
    <w:p w14:paraId="4B176A48" w14:textId="77777777" w:rsidR="00F40A24" w:rsidRPr="00F40A24" w:rsidRDefault="00F40A24" w:rsidP="00F40A24"/>
    <w:p w14:paraId="48C50323" w14:textId="77777777" w:rsidR="00F40A24" w:rsidRPr="00F40A24" w:rsidRDefault="00F40A24" w:rsidP="00F40A24"/>
    <w:p w14:paraId="740B622B" w14:textId="77777777" w:rsidR="00F40A24" w:rsidRPr="00F40A24" w:rsidRDefault="00F40A24" w:rsidP="00F40A24"/>
    <w:p w14:paraId="740D8943" w14:textId="77777777" w:rsidR="00F40A24" w:rsidRDefault="00F40A24" w:rsidP="00F40A24"/>
    <w:p w14:paraId="2FC7F001" w14:textId="77777777" w:rsidR="00F40A24" w:rsidRDefault="00F40A24" w:rsidP="00F40A24"/>
    <w:p w14:paraId="0D692786" w14:textId="311FE49C" w:rsidR="00F40A24" w:rsidRDefault="00F40A24" w:rsidP="00F40A24">
      <w:pPr>
        <w:rPr>
          <w:b/>
          <w:bCs/>
        </w:rPr>
      </w:pPr>
      <w:r>
        <w:rPr>
          <w:b/>
          <w:bCs/>
        </w:rPr>
        <w:t>Overview</w:t>
      </w:r>
    </w:p>
    <w:p w14:paraId="0E668A3E" w14:textId="314DFCC7" w:rsidR="00F40A24" w:rsidRDefault="004A276C" w:rsidP="00F40A24">
      <w:r>
        <w:t xml:space="preserve">The “Summary” sub-tab under the “Dealer” tab in the “Enquiries” section provides a comprehensive summary of dealer-related information, offering insights into various financial aspects. Users can analyze key metrics such as total adjustments, gross amounts, discounts, and net values, facilitating a quick overview of the financial status. </w:t>
      </w:r>
    </w:p>
    <w:p w14:paraId="188A2E41" w14:textId="1898C29A" w:rsidR="004A276C" w:rsidRDefault="004A276C" w:rsidP="00F40A24">
      <w:pPr>
        <w:rPr>
          <w:b/>
          <w:bCs/>
        </w:rPr>
      </w:pPr>
      <w:r>
        <w:rPr>
          <w:b/>
          <w:bCs/>
        </w:rPr>
        <w:t>Action Buttons</w:t>
      </w:r>
    </w:p>
    <w:p w14:paraId="1B0766F6" w14:textId="4577A3DA" w:rsidR="004A276C" w:rsidRDefault="004A276C" w:rsidP="00F40A24">
      <w:r>
        <w:t xml:space="preserve">At the top of the view, the following action buttons offer essential functionalities: </w:t>
      </w:r>
    </w:p>
    <w:p w14:paraId="38DD6875" w14:textId="08A1A884" w:rsidR="004A276C" w:rsidRDefault="004A276C" w:rsidP="004A276C">
      <w:pPr>
        <w:pStyle w:val="ListParagraph"/>
        <w:numPr>
          <w:ilvl w:val="0"/>
          <w:numId w:val="13"/>
        </w:numPr>
      </w:pPr>
      <w:r>
        <w:rPr>
          <w:b/>
          <w:bCs/>
        </w:rPr>
        <w:t xml:space="preserve">Generate: </w:t>
      </w:r>
      <w:r>
        <w:t>Execute the generation of summary reports.</w:t>
      </w:r>
    </w:p>
    <w:p w14:paraId="412F187A" w14:textId="0FAD3F56" w:rsidR="004A276C" w:rsidRDefault="004A276C" w:rsidP="004A276C">
      <w:pPr>
        <w:pStyle w:val="ListParagraph"/>
        <w:numPr>
          <w:ilvl w:val="0"/>
          <w:numId w:val="13"/>
        </w:numPr>
      </w:pPr>
      <w:r>
        <w:rPr>
          <w:b/>
          <w:bCs/>
        </w:rPr>
        <w:t>Print:</w:t>
      </w:r>
      <w:r>
        <w:t xml:space="preserve"> Generate a printable version of the displayed summary. </w:t>
      </w:r>
    </w:p>
    <w:p w14:paraId="797A7FE8" w14:textId="62240003" w:rsidR="004A276C" w:rsidRDefault="004A276C" w:rsidP="004A276C">
      <w:pPr>
        <w:pStyle w:val="ListParagraph"/>
        <w:numPr>
          <w:ilvl w:val="0"/>
          <w:numId w:val="13"/>
        </w:numPr>
      </w:pPr>
      <w:r>
        <w:rPr>
          <w:b/>
          <w:bCs/>
        </w:rPr>
        <w:t>Group Print:</w:t>
      </w:r>
      <w:r>
        <w:t xml:space="preserve"> Print a grouped version of the summary.</w:t>
      </w:r>
    </w:p>
    <w:p w14:paraId="0F765FC0" w14:textId="54F32D93" w:rsidR="004A276C" w:rsidRDefault="004A276C" w:rsidP="004A276C">
      <w:pPr>
        <w:pStyle w:val="ListParagraph"/>
        <w:numPr>
          <w:ilvl w:val="0"/>
          <w:numId w:val="13"/>
        </w:numPr>
      </w:pPr>
      <w:r>
        <w:rPr>
          <w:b/>
          <w:bCs/>
        </w:rPr>
        <w:t>Export:</w:t>
      </w:r>
      <w:r>
        <w:t xml:space="preserve"> Export summary data for external analysis. </w:t>
      </w:r>
    </w:p>
    <w:p w14:paraId="7351E28E" w14:textId="2D871C89" w:rsidR="004A276C" w:rsidRDefault="004A276C" w:rsidP="004A276C">
      <w:pPr>
        <w:pStyle w:val="ListParagraph"/>
        <w:numPr>
          <w:ilvl w:val="0"/>
          <w:numId w:val="13"/>
        </w:numPr>
      </w:pPr>
      <w:r>
        <w:rPr>
          <w:b/>
          <w:bCs/>
        </w:rPr>
        <w:t>Expand:</w:t>
      </w:r>
      <w:r>
        <w:t xml:space="preserve"> Expand the view to display more details.</w:t>
      </w:r>
    </w:p>
    <w:p w14:paraId="2A5255FF" w14:textId="77777777" w:rsidR="004A276C" w:rsidRDefault="004A276C" w:rsidP="004A276C">
      <w:pPr>
        <w:pStyle w:val="ListParagraph"/>
        <w:numPr>
          <w:ilvl w:val="0"/>
          <w:numId w:val="13"/>
        </w:numPr>
      </w:pPr>
      <w:r>
        <w:rPr>
          <w:b/>
          <w:bCs/>
        </w:rPr>
        <w:t>Collapse:</w:t>
      </w:r>
      <w:r>
        <w:t xml:space="preserve"> Collapse the view for a concise overview.</w:t>
      </w:r>
    </w:p>
    <w:p w14:paraId="26E1668A" w14:textId="77777777" w:rsidR="004A276C" w:rsidRDefault="004A276C" w:rsidP="004A276C">
      <w:pPr>
        <w:rPr>
          <w:b/>
          <w:bCs/>
        </w:rPr>
      </w:pPr>
      <w:r>
        <w:rPr>
          <w:b/>
          <w:bCs/>
        </w:rPr>
        <w:t>Details Grid</w:t>
      </w:r>
    </w:p>
    <w:p w14:paraId="479FE577" w14:textId="5D952514" w:rsidR="004A276C" w:rsidRDefault="004A276C" w:rsidP="004A276C">
      <w:r>
        <w:t xml:space="preserve">The “Details” grid enables users to customize the view based on specific parameters: </w:t>
      </w:r>
    </w:p>
    <w:p w14:paraId="4220ADD0" w14:textId="77777777" w:rsidR="004A276C" w:rsidRDefault="004A276C" w:rsidP="004A276C">
      <w:pPr>
        <w:pStyle w:val="ListParagraph"/>
        <w:numPr>
          <w:ilvl w:val="0"/>
          <w:numId w:val="13"/>
        </w:numPr>
      </w:pPr>
      <w:r>
        <w:rPr>
          <w:b/>
          <w:bCs/>
        </w:rPr>
        <w:t xml:space="preserve">Period Dropdown: </w:t>
      </w:r>
      <w:r>
        <w:t>Choose the month for the summary.</w:t>
      </w:r>
    </w:p>
    <w:p w14:paraId="248E9C47" w14:textId="77777777" w:rsidR="004A276C" w:rsidRDefault="004A276C" w:rsidP="004A276C">
      <w:pPr>
        <w:pStyle w:val="ListParagraph"/>
        <w:numPr>
          <w:ilvl w:val="0"/>
          <w:numId w:val="13"/>
        </w:numPr>
      </w:pPr>
      <w:r>
        <w:rPr>
          <w:b/>
          <w:bCs/>
        </w:rPr>
        <w:t>Show Ungrouped Items Checkbox:</w:t>
      </w:r>
      <w:r>
        <w:t xml:space="preserve"> Include ungrouped items in the summary.</w:t>
      </w:r>
    </w:p>
    <w:p w14:paraId="7F3049A6" w14:textId="77777777" w:rsidR="004A276C" w:rsidRDefault="004A276C" w:rsidP="004A276C">
      <w:pPr>
        <w:pStyle w:val="ListParagraph"/>
        <w:numPr>
          <w:ilvl w:val="0"/>
          <w:numId w:val="13"/>
        </w:numPr>
      </w:pPr>
      <w:r>
        <w:rPr>
          <w:b/>
          <w:bCs/>
        </w:rPr>
        <w:t>Show Remittance Group Checkbox:</w:t>
      </w:r>
      <w:r>
        <w:t xml:space="preserve"> Display remittance group information. </w:t>
      </w:r>
    </w:p>
    <w:p w14:paraId="0E57AD15" w14:textId="77777777" w:rsidR="004A276C" w:rsidRDefault="004A276C" w:rsidP="004A276C">
      <w:pPr>
        <w:rPr>
          <w:b/>
          <w:bCs/>
        </w:rPr>
      </w:pPr>
      <w:r>
        <w:rPr>
          <w:b/>
          <w:bCs/>
        </w:rPr>
        <w:t>Remittance Options Grid</w:t>
      </w:r>
    </w:p>
    <w:p w14:paraId="4D688B79" w14:textId="32150AE2" w:rsidR="004A276C" w:rsidRDefault="004A276C" w:rsidP="004A276C">
      <w:r>
        <w:t xml:space="preserve">The “Remittance Options” grid allows users to select specific remittance groups for inclusion in the summary: </w:t>
      </w:r>
    </w:p>
    <w:p w14:paraId="380FA8B1" w14:textId="4BE6C6BB" w:rsidR="004A276C" w:rsidRDefault="004A276C" w:rsidP="004A276C">
      <w:pPr>
        <w:pStyle w:val="ListParagraph"/>
        <w:numPr>
          <w:ilvl w:val="0"/>
          <w:numId w:val="13"/>
        </w:numPr>
      </w:pPr>
      <w:r>
        <w:rPr>
          <w:b/>
          <w:bCs/>
        </w:rPr>
        <w:lastRenderedPageBreak/>
        <w:t xml:space="preserve">Select All Checkbox: </w:t>
      </w:r>
      <w:r>
        <w:t xml:space="preserve">Select all available remittance groups. </w:t>
      </w:r>
    </w:p>
    <w:p w14:paraId="3DBEE81E" w14:textId="68A2940F" w:rsidR="004A276C" w:rsidRDefault="004A276C" w:rsidP="004A276C">
      <w:pPr>
        <w:rPr>
          <w:b/>
          <w:bCs/>
        </w:rPr>
      </w:pPr>
      <w:r>
        <w:rPr>
          <w:b/>
          <w:bCs/>
        </w:rPr>
        <w:t>Remittance Groups Output Table</w:t>
      </w:r>
    </w:p>
    <w:p w14:paraId="49A700DF" w14:textId="098F7592" w:rsidR="004A276C" w:rsidRPr="004A276C" w:rsidRDefault="004A276C" w:rsidP="004A276C">
      <w:pPr>
        <w:pStyle w:val="ListParagraph"/>
        <w:numPr>
          <w:ilvl w:val="0"/>
          <w:numId w:val="13"/>
        </w:numPr>
      </w:pPr>
      <w:r>
        <w:rPr>
          <w:b/>
          <w:bCs/>
        </w:rPr>
        <w:t xml:space="preserve">Columns: </w:t>
      </w:r>
    </w:p>
    <w:p w14:paraId="4FAEEEFC" w14:textId="59BE98F1" w:rsidR="004A276C" w:rsidRDefault="004A276C" w:rsidP="004A276C">
      <w:pPr>
        <w:pStyle w:val="ListParagraph"/>
        <w:numPr>
          <w:ilvl w:val="0"/>
          <w:numId w:val="68"/>
        </w:numPr>
      </w:pPr>
      <w:r>
        <w:rPr>
          <w:b/>
          <w:bCs/>
        </w:rPr>
        <w:t xml:space="preserve">Select: </w:t>
      </w:r>
      <w:r>
        <w:t>Checkbox for selecting individual remittance groups.</w:t>
      </w:r>
    </w:p>
    <w:p w14:paraId="55B4BDC4" w14:textId="026918A4" w:rsidR="004A276C" w:rsidRDefault="004A276C" w:rsidP="004A276C">
      <w:pPr>
        <w:pStyle w:val="ListParagraph"/>
        <w:numPr>
          <w:ilvl w:val="0"/>
          <w:numId w:val="68"/>
        </w:numPr>
      </w:pPr>
      <w:r>
        <w:rPr>
          <w:b/>
          <w:bCs/>
        </w:rPr>
        <w:t>Date:</w:t>
      </w:r>
      <w:r>
        <w:t xml:space="preserve"> Date of the remittance group. </w:t>
      </w:r>
    </w:p>
    <w:p w14:paraId="65BB329A" w14:textId="414FD4F0" w:rsidR="004A276C" w:rsidRDefault="004A276C" w:rsidP="004A276C">
      <w:pPr>
        <w:pStyle w:val="ListParagraph"/>
        <w:numPr>
          <w:ilvl w:val="0"/>
          <w:numId w:val="68"/>
        </w:numPr>
      </w:pPr>
      <w:r>
        <w:rPr>
          <w:b/>
          <w:bCs/>
        </w:rPr>
        <w:t>Description:</w:t>
      </w:r>
      <w:r>
        <w:t xml:space="preserve"> Description of the remittance group.</w:t>
      </w:r>
    </w:p>
    <w:p w14:paraId="1B57FDDE" w14:textId="26F803E4" w:rsidR="004A276C" w:rsidRDefault="004A276C" w:rsidP="004A276C">
      <w:pPr>
        <w:rPr>
          <w:b/>
          <w:bCs/>
        </w:rPr>
      </w:pPr>
      <w:r>
        <w:rPr>
          <w:b/>
          <w:bCs/>
        </w:rPr>
        <w:t xml:space="preserve">Main Output Table – Dealer Summary </w:t>
      </w:r>
    </w:p>
    <w:p w14:paraId="6423738B" w14:textId="63DB9F1B" w:rsidR="004A276C" w:rsidRPr="004A276C" w:rsidRDefault="004A276C" w:rsidP="004A276C">
      <w:pPr>
        <w:pStyle w:val="ListParagraph"/>
        <w:numPr>
          <w:ilvl w:val="0"/>
          <w:numId w:val="13"/>
        </w:numPr>
      </w:pPr>
      <w:r>
        <w:rPr>
          <w:b/>
          <w:bCs/>
        </w:rPr>
        <w:t xml:space="preserve">Columns: </w:t>
      </w:r>
    </w:p>
    <w:p w14:paraId="1F64769E" w14:textId="39A7FC9A" w:rsidR="004A276C" w:rsidRDefault="004A276C" w:rsidP="004A276C">
      <w:pPr>
        <w:pStyle w:val="ListParagraph"/>
        <w:numPr>
          <w:ilvl w:val="0"/>
          <w:numId w:val="69"/>
        </w:numPr>
      </w:pPr>
      <w:r>
        <w:rPr>
          <w:b/>
          <w:bCs/>
        </w:rPr>
        <w:t xml:space="preserve">Dealer: </w:t>
      </w:r>
      <w:r>
        <w:t>Dealer name or identifier.</w:t>
      </w:r>
    </w:p>
    <w:p w14:paraId="18431D9F" w14:textId="6EA81FED" w:rsidR="004A276C" w:rsidRDefault="004A276C" w:rsidP="004A276C">
      <w:pPr>
        <w:pStyle w:val="ListParagraph"/>
        <w:numPr>
          <w:ilvl w:val="0"/>
          <w:numId w:val="69"/>
        </w:numPr>
      </w:pPr>
      <w:r>
        <w:rPr>
          <w:b/>
          <w:bCs/>
        </w:rPr>
        <w:t>Total:</w:t>
      </w:r>
      <w:r>
        <w:t xml:space="preserve"> Total financial amount for the dealer. </w:t>
      </w:r>
    </w:p>
    <w:p w14:paraId="514205FF" w14:textId="0A5B0701" w:rsidR="004A276C" w:rsidRDefault="004A276C" w:rsidP="004A276C">
      <w:pPr>
        <w:pStyle w:val="ListParagraph"/>
        <w:numPr>
          <w:ilvl w:val="0"/>
          <w:numId w:val="69"/>
        </w:numPr>
      </w:pPr>
      <w:r>
        <w:rPr>
          <w:b/>
          <w:bCs/>
        </w:rPr>
        <w:t>Adj Before Discount:</w:t>
      </w:r>
      <w:r>
        <w:t xml:space="preserve"> Adjustments before any discounts. </w:t>
      </w:r>
    </w:p>
    <w:p w14:paraId="67D944F2" w14:textId="4D8A8EFB" w:rsidR="004A276C" w:rsidRDefault="004A276C" w:rsidP="004A276C">
      <w:pPr>
        <w:pStyle w:val="ListParagraph"/>
        <w:numPr>
          <w:ilvl w:val="0"/>
          <w:numId w:val="69"/>
        </w:numPr>
      </w:pPr>
      <w:r>
        <w:rPr>
          <w:b/>
          <w:bCs/>
        </w:rPr>
        <w:t>Gross:</w:t>
      </w:r>
      <w:r>
        <w:t xml:space="preserve"> Gross financial value.</w:t>
      </w:r>
    </w:p>
    <w:p w14:paraId="191C8BCF" w14:textId="3A5E84C7" w:rsidR="004A276C" w:rsidRDefault="004A276C" w:rsidP="004A276C">
      <w:pPr>
        <w:pStyle w:val="ListParagraph"/>
        <w:numPr>
          <w:ilvl w:val="0"/>
          <w:numId w:val="69"/>
        </w:numPr>
      </w:pPr>
      <w:r>
        <w:rPr>
          <w:b/>
          <w:bCs/>
        </w:rPr>
        <w:t>Adj After Discount:</w:t>
      </w:r>
      <w:r>
        <w:t xml:space="preserve"> Adjustments after applying discounts. </w:t>
      </w:r>
    </w:p>
    <w:p w14:paraId="6390CEE1" w14:textId="624FF7A9" w:rsidR="004A276C" w:rsidRDefault="004A276C" w:rsidP="004A276C">
      <w:pPr>
        <w:pStyle w:val="ListParagraph"/>
        <w:numPr>
          <w:ilvl w:val="0"/>
          <w:numId w:val="69"/>
        </w:numPr>
      </w:pPr>
      <w:r>
        <w:rPr>
          <w:b/>
          <w:bCs/>
        </w:rPr>
        <w:t>Discount Taken:</w:t>
      </w:r>
      <w:r>
        <w:t xml:space="preserve"> Total discount amount taken.</w:t>
      </w:r>
    </w:p>
    <w:p w14:paraId="382DD7C0" w14:textId="3592AB39" w:rsidR="004A276C" w:rsidRDefault="004A276C" w:rsidP="004A276C">
      <w:pPr>
        <w:pStyle w:val="ListParagraph"/>
        <w:numPr>
          <w:ilvl w:val="0"/>
          <w:numId w:val="69"/>
        </w:numPr>
      </w:pPr>
      <w:r>
        <w:rPr>
          <w:b/>
          <w:bCs/>
        </w:rPr>
        <w:t>Discount Allowed:</w:t>
      </w:r>
      <w:r>
        <w:t xml:space="preserve"> Total discount amount allowed.</w:t>
      </w:r>
    </w:p>
    <w:p w14:paraId="0B09D057" w14:textId="5BC54AB9" w:rsidR="004A276C" w:rsidRDefault="004A276C" w:rsidP="004A276C">
      <w:pPr>
        <w:pStyle w:val="ListParagraph"/>
        <w:numPr>
          <w:ilvl w:val="0"/>
          <w:numId w:val="69"/>
        </w:numPr>
      </w:pPr>
      <w:proofErr w:type="spellStart"/>
      <w:r>
        <w:rPr>
          <w:b/>
          <w:bCs/>
        </w:rPr>
        <w:t>Nett</w:t>
      </w:r>
      <w:proofErr w:type="spellEnd"/>
      <w:r>
        <w:rPr>
          <w:b/>
          <w:bCs/>
        </w:rPr>
        <w:t>:</w:t>
      </w:r>
      <w:r>
        <w:t xml:space="preserve"> Net Financial value after adjustments and discounts.</w:t>
      </w:r>
    </w:p>
    <w:p w14:paraId="6997657F" w14:textId="45B19B60" w:rsidR="004A276C" w:rsidRDefault="004A276C" w:rsidP="004A276C">
      <w:pPr>
        <w:rPr>
          <w:b/>
          <w:bCs/>
        </w:rPr>
      </w:pPr>
      <w:r>
        <w:rPr>
          <w:b/>
          <w:bCs/>
        </w:rPr>
        <w:t>Interaction and Navigation</w:t>
      </w:r>
    </w:p>
    <w:p w14:paraId="7BCE1D89" w14:textId="32CE1C0B" w:rsidR="004A276C" w:rsidRDefault="004A276C" w:rsidP="004A276C">
      <w:r>
        <w:t xml:space="preserve">Users can interact with the view using the provided action buttons, customize parameters in the “Details” grid, and review the comprehensive summary of financial metrics for dealers. </w:t>
      </w:r>
    </w:p>
    <w:p w14:paraId="0E2E749D" w14:textId="77777777" w:rsidR="00BF5DEF" w:rsidRDefault="00BF5DEF" w:rsidP="004A276C"/>
    <w:p w14:paraId="532D8BD0" w14:textId="59EDAF71" w:rsidR="00BF5DEF" w:rsidRDefault="00BF5DEF" w:rsidP="00BF5DEF">
      <w:pPr>
        <w:pStyle w:val="Heading3"/>
        <w:numPr>
          <w:ilvl w:val="2"/>
          <w:numId w:val="63"/>
        </w:numPr>
      </w:pPr>
      <w:r>
        <w:t xml:space="preserve">Dealer- Accruals </w:t>
      </w:r>
    </w:p>
    <w:p w14:paraId="6F779721" w14:textId="0628E56E" w:rsidR="00BF5DEF" w:rsidRDefault="00BF5DEF" w:rsidP="00BF5DEF">
      <w:r w:rsidRPr="00BF5DEF">
        <w:drawing>
          <wp:anchor distT="0" distB="0" distL="114300" distR="114300" simplePos="0" relativeHeight="251765760" behindDoc="1" locked="0" layoutInCell="1" allowOverlap="1" wp14:anchorId="69F66E25" wp14:editId="227F50B9">
            <wp:simplePos x="0" y="0"/>
            <wp:positionH relativeFrom="column">
              <wp:posOffset>0</wp:posOffset>
            </wp:positionH>
            <wp:positionV relativeFrom="paragraph">
              <wp:posOffset>-635</wp:posOffset>
            </wp:positionV>
            <wp:extent cx="5943600" cy="2627630"/>
            <wp:effectExtent l="0" t="0" r="0" b="1270"/>
            <wp:wrapNone/>
            <wp:docPr id="62232963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329634" name="Picture 1" descr="A screenshot of a computer"/>
                    <pic:cNvPicPr/>
                  </pic:nvPicPr>
                  <pic:blipFill>
                    <a:blip r:embed="rId57"/>
                    <a:stretch>
                      <a:fillRect/>
                    </a:stretch>
                  </pic:blipFill>
                  <pic:spPr>
                    <a:xfrm>
                      <a:off x="0" y="0"/>
                      <a:ext cx="5943600" cy="2627630"/>
                    </a:xfrm>
                    <a:prstGeom prst="rect">
                      <a:avLst/>
                    </a:prstGeom>
                  </pic:spPr>
                </pic:pic>
              </a:graphicData>
            </a:graphic>
          </wp:anchor>
        </w:drawing>
      </w:r>
    </w:p>
    <w:p w14:paraId="0686D126" w14:textId="77777777" w:rsidR="00BF5DEF" w:rsidRDefault="00BF5DEF">
      <w:r>
        <w:br w:type="page"/>
      </w:r>
    </w:p>
    <w:p w14:paraId="5B88FAA3" w14:textId="6A1177D2" w:rsidR="00BF5DEF" w:rsidRDefault="00BF5DEF" w:rsidP="00BF5DEF">
      <w:pPr>
        <w:rPr>
          <w:b/>
          <w:bCs/>
        </w:rPr>
      </w:pPr>
      <w:r>
        <w:rPr>
          <w:b/>
          <w:bCs/>
        </w:rPr>
        <w:lastRenderedPageBreak/>
        <w:t>Overview</w:t>
      </w:r>
    </w:p>
    <w:p w14:paraId="068C7E46" w14:textId="01102293" w:rsidR="00BF5DEF" w:rsidRDefault="00BF5DEF" w:rsidP="00BF5DEF">
      <w:r>
        <w:t xml:space="preserve">The “Accruals” sub-tab within the “Dealer” tab of the “Enquiries” section provides a detailed overview of dealer and supplier accruals. Users can analyze accrual percentages, dates, and related information, offering insights into financial accruals for effective management. </w:t>
      </w:r>
    </w:p>
    <w:p w14:paraId="3CF5D8D9" w14:textId="23466E44" w:rsidR="00BF5DEF" w:rsidRDefault="00BF5DEF" w:rsidP="00BF5DEF">
      <w:pPr>
        <w:rPr>
          <w:b/>
          <w:bCs/>
        </w:rPr>
      </w:pPr>
      <w:r>
        <w:rPr>
          <w:b/>
          <w:bCs/>
        </w:rPr>
        <w:t>Action Buttons</w:t>
      </w:r>
    </w:p>
    <w:p w14:paraId="1BB648C6" w14:textId="78482907" w:rsidR="00BF5DEF" w:rsidRDefault="00BF5DEF" w:rsidP="00BF5DEF">
      <w:r>
        <w:t xml:space="preserve">At the top of the view, users can find the following action buttons for streamlined functionality: </w:t>
      </w:r>
    </w:p>
    <w:p w14:paraId="53BC7557" w14:textId="0CE76CB5" w:rsidR="00BF5DEF" w:rsidRDefault="00BF5DEF" w:rsidP="00BF5DEF">
      <w:pPr>
        <w:pStyle w:val="ListParagraph"/>
        <w:numPr>
          <w:ilvl w:val="0"/>
          <w:numId w:val="13"/>
        </w:numPr>
      </w:pPr>
      <w:r>
        <w:rPr>
          <w:b/>
          <w:bCs/>
        </w:rPr>
        <w:t xml:space="preserve">Generate: </w:t>
      </w:r>
      <w:r>
        <w:t xml:space="preserve">Initiate the generation of accrual records. </w:t>
      </w:r>
    </w:p>
    <w:p w14:paraId="70D68D0B" w14:textId="361A4A9F" w:rsidR="00BF5DEF" w:rsidRDefault="00BF5DEF" w:rsidP="00BF5DEF">
      <w:pPr>
        <w:pStyle w:val="ListParagraph"/>
        <w:numPr>
          <w:ilvl w:val="0"/>
          <w:numId w:val="13"/>
        </w:numPr>
      </w:pPr>
      <w:r>
        <w:rPr>
          <w:b/>
          <w:bCs/>
        </w:rPr>
        <w:t>Print:</w:t>
      </w:r>
      <w:r>
        <w:t xml:space="preserve"> Generate a printable version of the displayed accruals.</w:t>
      </w:r>
    </w:p>
    <w:p w14:paraId="7FC47722" w14:textId="54F99067" w:rsidR="00BF5DEF" w:rsidRDefault="00BF5DEF" w:rsidP="00BF5DEF">
      <w:pPr>
        <w:pStyle w:val="ListParagraph"/>
        <w:numPr>
          <w:ilvl w:val="0"/>
          <w:numId w:val="13"/>
        </w:numPr>
      </w:pPr>
      <w:r>
        <w:rPr>
          <w:b/>
          <w:bCs/>
        </w:rPr>
        <w:t>Group Print:</w:t>
      </w:r>
      <w:r>
        <w:t xml:space="preserve"> Print a grouped version of the accruals. </w:t>
      </w:r>
    </w:p>
    <w:p w14:paraId="0ED9E620" w14:textId="6B5B5F14" w:rsidR="00BF5DEF" w:rsidRDefault="00BF5DEF" w:rsidP="00BF5DEF">
      <w:pPr>
        <w:pStyle w:val="ListParagraph"/>
        <w:numPr>
          <w:ilvl w:val="0"/>
          <w:numId w:val="13"/>
        </w:numPr>
      </w:pPr>
      <w:r>
        <w:rPr>
          <w:b/>
          <w:bCs/>
        </w:rPr>
        <w:t>Export:</w:t>
      </w:r>
      <w:r>
        <w:t xml:space="preserve"> Export accrual data for external analysis. </w:t>
      </w:r>
    </w:p>
    <w:p w14:paraId="6E30A3CA" w14:textId="52082F6E" w:rsidR="00BF5DEF" w:rsidRDefault="00BF5DEF" w:rsidP="00BF5DEF">
      <w:pPr>
        <w:pStyle w:val="ListParagraph"/>
        <w:numPr>
          <w:ilvl w:val="0"/>
          <w:numId w:val="13"/>
        </w:numPr>
      </w:pPr>
      <w:r>
        <w:rPr>
          <w:b/>
          <w:bCs/>
        </w:rPr>
        <w:t>Expand:</w:t>
      </w:r>
      <w:r>
        <w:t xml:space="preserve"> Expand the view for more detailed information. </w:t>
      </w:r>
    </w:p>
    <w:p w14:paraId="55EFD6DB" w14:textId="697918F9" w:rsidR="00BF5DEF" w:rsidRDefault="00BF5DEF" w:rsidP="00BF5DEF">
      <w:pPr>
        <w:pStyle w:val="ListParagraph"/>
        <w:numPr>
          <w:ilvl w:val="0"/>
          <w:numId w:val="13"/>
        </w:numPr>
      </w:pPr>
      <w:r>
        <w:rPr>
          <w:b/>
          <w:bCs/>
        </w:rPr>
        <w:t>Collapse:</w:t>
      </w:r>
      <w:r>
        <w:t xml:space="preserve"> Collapse the view to maintain a concise overview. </w:t>
      </w:r>
    </w:p>
    <w:p w14:paraId="130AADB7" w14:textId="1522AB58" w:rsidR="00BF5DEF" w:rsidRDefault="00BF5DEF" w:rsidP="00BF5DEF">
      <w:pPr>
        <w:rPr>
          <w:b/>
          <w:bCs/>
        </w:rPr>
      </w:pPr>
      <w:r>
        <w:rPr>
          <w:b/>
          <w:bCs/>
        </w:rPr>
        <w:t>Details Grid</w:t>
      </w:r>
    </w:p>
    <w:p w14:paraId="13D09D02" w14:textId="12B61594" w:rsidR="00BF5DEF" w:rsidRDefault="00BF5DEF" w:rsidP="00BF5DEF">
      <w:r>
        <w:t xml:space="preserve">The “Details” grid allows users to customize the view based on specific parameters: </w:t>
      </w:r>
    </w:p>
    <w:p w14:paraId="6D5D392B" w14:textId="0516DF43" w:rsidR="00BF5DEF" w:rsidRDefault="00BF5DEF" w:rsidP="00BF5DEF">
      <w:pPr>
        <w:pStyle w:val="ListParagraph"/>
        <w:numPr>
          <w:ilvl w:val="0"/>
          <w:numId w:val="13"/>
        </w:numPr>
      </w:pPr>
      <w:r>
        <w:rPr>
          <w:b/>
          <w:bCs/>
        </w:rPr>
        <w:t xml:space="preserve">Period Dropdown: </w:t>
      </w:r>
      <w:r>
        <w:t xml:space="preserve">Choose the month for accrual records. </w:t>
      </w:r>
    </w:p>
    <w:p w14:paraId="157C6A71" w14:textId="04E032F8" w:rsidR="00BF5DEF" w:rsidRDefault="00BF5DEF" w:rsidP="00BF5DEF">
      <w:pPr>
        <w:pStyle w:val="ListParagraph"/>
        <w:numPr>
          <w:ilvl w:val="0"/>
          <w:numId w:val="13"/>
        </w:numPr>
      </w:pPr>
      <w:r>
        <w:rPr>
          <w:b/>
          <w:bCs/>
        </w:rPr>
        <w:t>Radio Buttons:</w:t>
      </w:r>
      <w:r>
        <w:t xml:space="preserve"> Select options like By Dealer, By User, or Select All. </w:t>
      </w:r>
    </w:p>
    <w:p w14:paraId="0BBCC9AB" w14:textId="6CAA1FB1" w:rsidR="00BF5DEF" w:rsidRDefault="00BF5DEF" w:rsidP="00BF5DEF">
      <w:pPr>
        <w:pStyle w:val="ListParagraph"/>
        <w:numPr>
          <w:ilvl w:val="0"/>
          <w:numId w:val="13"/>
        </w:numPr>
      </w:pPr>
      <w:r>
        <w:rPr>
          <w:b/>
          <w:bCs/>
        </w:rPr>
        <w:t>Dealer Dropdown:</w:t>
      </w:r>
      <w:r>
        <w:t xml:space="preserve"> Select a specific dealer for filtered accrual data.</w:t>
      </w:r>
    </w:p>
    <w:p w14:paraId="605F7C6C" w14:textId="527970AF" w:rsidR="00BF5DEF" w:rsidRDefault="00BF5DEF" w:rsidP="00BF5DEF">
      <w:pPr>
        <w:pStyle w:val="ListParagraph"/>
        <w:numPr>
          <w:ilvl w:val="0"/>
          <w:numId w:val="13"/>
        </w:numPr>
      </w:pPr>
      <w:r>
        <w:rPr>
          <w:b/>
          <w:bCs/>
        </w:rPr>
        <w:t>Refresh Button:</w:t>
      </w:r>
      <w:r>
        <w:t xml:space="preserve"> Refresh the dropdown lists for updated data. </w:t>
      </w:r>
    </w:p>
    <w:p w14:paraId="3E2C7684" w14:textId="226C6E4D" w:rsidR="00BF5DEF" w:rsidRDefault="00BF5DEF" w:rsidP="00BF5DEF">
      <w:pPr>
        <w:rPr>
          <w:b/>
          <w:bCs/>
        </w:rPr>
      </w:pPr>
      <w:r>
        <w:rPr>
          <w:b/>
          <w:bCs/>
        </w:rPr>
        <w:t>Main Output Table – Dealer Accruals</w:t>
      </w:r>
    </w:p>
    <w:p w14:paraId="3554F1CA" w14:textId="602E57B0" w:rsidR="00BF5DEF" w:rsidRDefault="00BF5DEF" w:rsidP="00BF5DEF">
      <w:pPr>
        <w:pStyle w:val="ListParagraph"/>
        <w:numPr>
          <w:ilvl w:val="0"/>
          <w:numId w:val="13"/>
        </w:numPr>
        <w:rPr>
          <w:b/>
          <w:bCs/>
        </w:rPr>
      </w:pPr>
      <w:r>
        <w:rPr>
          <w:b/>
          <w:bCs/>
        </w:rPr>
        <w:t xml:space="preserve">Columns: </w:t>
      </w:r>
    </w:p>
    <w:p w14:paraId="73714EEE" w14:textId="03D176F4" w:rsidR="00BF5DEF" w:rsidRPr="00BF5DEF" w:rsidRDefault="00BF5DEF" w:rsidP="00BF5DEF">
      <w:pPr>
        <w:pStyle w:val="ListParagraph"/>
        <w:numPr>
          <w:ilvl w:val="0"/>
          <w:numId w:val="70"/>
        </w:numPr>
        <w:rPr>
          <w:b/>
          <w:bCs/>
        </w:rPr>
      </w:pPr>
      <w:r>
        <w:rPr>
          <w:b/>
          <w:bCs/>
        </w:rPr>
        <w:t xml:space="preserve">Dealer: </w:t>
      </w:r>
      <w:r>
        <w:t>Dealer name or identifier.</w:t>
      </w:r>
    </w:p>
    <w:p w14:paraId="77CE1FA6" w14:textId="578B3BB8" w:rsidR="00BF5DEF" w:rsidRPr="00BF5DEF" w:rsidRDefault="00BF5DEF" w:rsidP="00BF5DEF">
      <w:pPr>
        <w:pStyle w:val="ListParagraph"/>
        <w:numPr>
          <w:ilvl w:val="0"/>
          <w:numId w:val="70"/>
        </w:numPr>
        <w:rPr>
          <w:b/>
          <w:bCs/>
        </w:rPr>
      </w:pPr>
      <w:r>
        <w:rPr>
          <w:b/>
          <w:bCs/>
        </w:rPr>
        <w:t>Supplier:</w:t>
      </w:r>
      <w:r>
        <w:t xml:space="preserve"> Supplier information associated with the accrual.</w:t>
      </w:r>
    </w:p>
    <w:p w14:paraId="04CCF99A" w14:textId="17F3F60C" w:rsidR="00BF5DEF" w:rsidRPr="00BF5DEF" w:rsidRDefault="00BF5DEF" w:rsidP="00BF5DEF">
      <w:pPr>
        <w:pStyle w:val="ListParagraph"/>
        <w:numPr>
          <w:ilvl w:val="0"/>
          <w:numId w:val="70"/>
        </w:numPr>
        <w:rPr>
          <w:b/>
          <w:bCs/>
        </w:rPr>
      </w:pPr>
      <w:r>
        <w:rPr>
          <w:b/>
          <w:bCs/>
        </w:rPr>
        <w:t>Import User:</w:t>
      </w:r>
      <w:r>
        <w:t xml:space="preserve"> User responsible for importing the accrual data. </w:t>
      </w:r>
    </w:p>
    <w:p w14:paraId="0D1E9947" w14:textId="3FD4B523" w:rsidR="00BF5DEF" w:rsidRPr="00BF5DEF" w:rsidRDefault="00BF5DEF" w:rsidP="00BF5DEF">
      <w:pPr>
        <w:pStyle w:val="ListParagraph"/>
        <w:numPr>
          <w:ilvl w:val="0"/>
          <w:numId w:val="70"/>
        </w:numPr>
        <w:rPr>
          <w:b/>
          <w:bCs/>
        </w:rPr>
      </w:pPr>
      <w:r>
        <w:rPr>
          <w:b/>
          <w:bCs/>
        </w:rPr>
        <w:t>Date:</w:t>
      </w:r>
      <w:r>
        <w:t xml:space="preserve"> Date of the accrual record.</w:t>
      </w:r>
    </w:p>
    <w:p w14:paraId="54777C48" w14:textId="0098D7FE" w:rsidR="00BF5DEF" w:rsidRPr="00BF5DEF" w:rsidRDefault="00BF5DEF" w:rsidP="00BF5DEF">
      <w:pPr>
        <w:pStyle w:val="ListParagraph"/>
        <w:numPr>
          <w:ilvl w:val="0"/>
          <w:numId w:val="70"/>
        </w:numPr>
        <w:rPr>
          <w:b/>
          <w:bCs/>
        </w:rPr>
      </w:pPr>
      <w:r>
        <w:rPr>
          <w:b/>
          <w:bCs/>
        </w:rPr>
        <w:t>Accrual Pct:</w:t>
      </w:r>
      <w:r>
        <w:t xml:space="preserve"> Accrual percentage for the specified dealer and supplier. </w:t>
      </w:r>
    </w:p>
    <w:p w14:paraId="3BB5CF87" w14:textId="46B283BA" w:rsidR="00BF5DEF" w:rsidRPr="00BF5DEF" w:rsidRDefault="00BF5DEF" w:rsidP="00BF5DEF">
      <w:pPr>
        <w:pStyle w:val="ListParagraph"/>
        <w:numPr>
          <w:ilvl w:val="0"/>
          <w:numId w:val="70"/>
        </w:numPr>
        <w:rPr>
          <w:b/>
          <w:bCs/>
        </w:rPr>
      </w:pPr>
      <w:r>
        <w:rPr>
          <w:b/>
          <w:bCs/>
        </w:rPr>
        <w:t>Accrual:</w:t>
      </w:r>
      <w:r>
        <w:t xml:space="preserve"> Accrual amounts for effective financial tracking. </w:t>
      </w:r>
    </w:p>
    <w:p w14:paraId="0C9FB071" w14:textId="51864B06" w:rsidR="00BF5DEF" w:rsidRDefault="00BF5DEF" w:rsidP="00BF5DEF">
      <w:pPr>
        <w:ind w:left="0" w:firstLine="0"/>
        <w:rPr>
          <w:b/>
          <w:bCs/>
        </w:rPr>
      </w:pPr>
      <w:r>
        <w:rPr>
          <w:b/>
          <w:bCs/>
        </w:rPr>
        <w:t>Interaction and Navigation</w:t>
      </w:r>
    </w:p>
    <w:p w14:paraId="193653A4" w14:textId="33388C69" w:rsidR="00BF5DEF" w:rsidRDefault="00BF5DEF" w:rsidP="00BF5DEF">
      <w:pPr>
        <w:ind w:left="0" w:firstLine="0"/>
      </w:pPr>
      <w:r>
        <w:t>Users can interact with the view using the provided action buttons, customize parameters in the “Details” grid, and review comprehensive accrual information for dealers and suppliers.</w:t>
      </w:r>
    </w:p>
    <w:p w14:paraId="63A72E6E" w14:textId="77777777" w:rsidR="006E54C8" w:rsidRDefault="006E54C8" w:rsidP="00BF5DEF">
      <w:pPr>
        <w:ind w:left="0" w:firstLine="0"/>
      </w:pPr>
    </w:p>
    <w:p w14:paraId="518CF0E3" w14:textId="77777777" w:rsidR="006E54C8" w:rsidRDefault="006E54C8" w:rsidP="00BF5DEF">
      <w:pPr>
        <w:ind w:left="0" w:firstLine="0"/>
      </w:pPr>
    </w:p>
    <w:p w14:paraId="1669E6CF" w14:textId="77777777" w:rsidR="006E54C8" w:rsidRDefault="006E54C8" w:rsidP="00BF5DEF">
      <w:pPr>
        <w:ind w:left="0" w:firstLine="0"/>
      </w:pPr>
    </w:p>
    <w:p w14:paraId="5D541E17" w14:textId="77777777" w:rsidR="006E54C8" w:rsidRDefault="006E54C8" w:rsidP="00BF5DEF">
      <w:pPr>
        <w:ind w:left="0" w:firstLine="0"/>
      </w:pPr>
    </w:p>
    <w:p w14:paraId="20EC1DA5" w14:textId="77777777" w:rsidR="006E54C8" w:rsidRDefault="006E54C8" w:rsidP="00BF5DEF">
      <w:pPr>
        <w:ind w:left="0" w:firstLine="0"/>
      </w:pPr>
    </w:p>
    <w:p w14:paraId="788644D6" w14:textId="33385B7B" w:rsidR="006E54C8" w:rsidRDefault="006E54C8" w:rsidP="006E54C8">
      <w:pPr>
        <w:pStyle w:val="Heading3"/>
        <w:numPr>
          <w:ilvl w:val="2"/>
          <w:numId w:val="63"/>
        </w:numPr>
      </w:pPr>
      <w:r>
        <w:lastRenderedPageBreak/>
        <w:t>Dealer – Allocation</w:t>
      </w:r>
    </w:p>
    <w:p w14:paraId="766B172F" w14:textId="77777777" w:rsidR="006E54C8" w:rsidRDefault="006E54C8" w:rsidP="006E54C8">
      <w:pPr>
        <w:ind w:left="720" w:firstLine="0"/>
      </w:pPr>
      <w:r w:rsidRPr="006E54C8">
        <w:drawing>
          <wp:anchor distT="0" distB="0" distL="114300" distR="114300" simplePos="0" relativeHeight="251767808" behindDoc="1" locked="0" layoutInCell="1" allowOverlap="1" wp14:anchorId="219222AF" wp14:editId="4109790C">
            <wp:simplePos x="0" y="0"/>
            <wp:positionH relativeFrom="column">
              <wp:posOffset>0</wp:posOffset>
            </wp:positionH>
            <wp:positionV relativeFrom="paragraph">
              <wp:posOffset>0</wp:posOffset>
            </wp:positionV>
            <wp:extent cx="5943600" cy="2632710"/>
            <wp:effectExtent l="0" t="0" r="0" b="0"/>
            <wp:wrapNone/>
            <wp:docPr id="164065134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51340" name="Picture 1" descr="A screenshot of a computer"/>
                    <pic:cNvPicPr/>
                  </pic:nvPicPr>
                  <pic:blipFill>
                    <a:blip r:embed="rId58"/>
                    <a:stretch>
                      <a:fillRect/>
                    </a:stretch>
                  </pic:blipFill>
                  <pic:spPr>
                    <a:xfrm>
                      <a:off x="0" y="0"/>
                      <a:ext cx="5943600" cy="2632710"/>
                    </a:xfrm>
                    <a:prstGeom prst="rect">
                      <a:avLst/>
                    </a:prstGeom>
                  </pic:spPr>
                </pic:pic>
              </a:graphicData>
            </a:graphic>
          </wp:anchor>
        </w:drawing>
      </w:r>
    </w:p>
    <w:p w14:paraId="1B798157" w14:textId="77777777" w:rsidR="006E54C8" w:rsidRDefault="006E54C8" w:rsidP="006E54C8">
      <w:pPr>
        <w:ind w:left="720" w:firstLine="0"/>
      </w:pPr>
    </w:p>
    <w:p w14:paraId="4FB85426" w14:textId="77777777" w:rsidR="006E54C8" w:rsidRDefault="006E54C8" w:rsidP="006E54C8">
      <w:pPr>
        <w:ind w:left="720" w:firstLine="0"/>
      </w:pPr>
    </w:p>
    <w:p w14:paraId="0A53695A" w14:textId="77777777" w:rsidR="006E54C8" w:rsidRDefault="006E54C8" w:rsidP="006E54C8">
      <w:pPr>
        <w:ind w:left="720" w:firstLine="0"/>
      </w:pPr>
    </w:p>
    <w:p w14:paraId="5D2F50DD" w14:textId="77777777" w:rsidR="006E54C8" w:rsidRDefault="006E54C8" w:rsidP="006E54C8">
      <w:pPr>
        <w:ind w:left="720" w:firstLine="0"/>
      </w:pPr>
    </w:p>
    <w:p w14:paraId="169F3BBB" w14:textId="77777777" w:rsidR="006E54C8" w:rsidRDefault="006E54C8" w:rsidP="006E54C8">
      <w:pPr>
        <w:ind w:left="720" w:firstLine="0"/>
      </w:pPr>
    </w:p>
    <w:p w14:paraId="5B2B933B" w14:textId="77777777" w:rsidR="006E54C8" w:rsidRDefault="006E54C8" w:rsidP="006E54C8">
      <w:pPr>
        <w:ind w:left="720" w:firstLine="0"/>
      </w:pPr>
    </w:p>
    <w:p w14:paraId="17161173" w14:textId="77777777" w:rsidR="006E54C8" w:rsidRDefault="006E54C8" w:rsidP="006E54C8">
      <w:pPr>
        <w:ind w:left="720" w:firstLine="0"/>
      </w:pPr>
    </w:p>
    <w:p w14:paraId="03A954C0" w14:textId="77777777" w:rsidR="006E54C8" w:rsidRDefault="006E54C8" w:rsidP="006E54C8">
      <w:pPr>
        <w:ind w:left="720" w:firstLine="0"/>
      </w:pPr>
    </w:p>
    <w:p w14:paraId="2FF0ED4C" w14:textId="77777777" w:rsidR="006E54C8" w:rsidRDefault="006E54C8" w:rsidP="006E54C8">
      <w:pPr>
        <w:ind w:left="720" w:firstLine="0"/>
      </w:pPr>
    </w:p>
    <w:p w14:paraId="5DF5BB4C" w14:textId="77777777" w:rsidR="006E54C8" w:rsidRDefault="006E54C8" w:rsidP="006E54C8">
      <w:pPr>
        <w:ind w:left="720" w:firstLine="0"/>
      </w:pPr>
    </w:p>
    <w:p w14:paraId="0938DFCC" w14:textId="77777777" w:rsidR="006E54C8" w:rsidRDefault="006E54C8" w:rsidP="006E54C8">
      <w:pPr>
        <w:ind w:left="0" w:firstLine="0"/>
      </w:pPr>
    </w:p>
    <w:p w14:paraId="0AA1BF66" w14:textId="77777777" w:rsidR="006E54C8" w:rsidRDefault="006E54C8" w:rsidP="006E54C8">
      <w:pPr>
        <w:ind w:left="0" w:firstLine="0"/>
        <w:rPr>
          <w:b/>
          <w:bCs/>
        </w:rPr>
      </w:pPr>
      <w:r>
        <w:rPr>
          <w:b/>
          <w:bCs/>
        </w:rPr>
        <w:t>Overview</w:t>
      </w:r>
    </w:p>
    <w:p w14:paraId="36EE9BD0" w14:textId="77777777" w:rsidR="006F3895" w:rsidRDefault="006F3895" w:rsidP="006E54C8">
      <w:pPr>
        <w:ind w:left="0" w:firstLine="0"/>
      </w:pPr>
      <w:r>
        <w:t xml:space="preserve">The “Allocation” sub-tab within the “Dealer” tab of the “Enquiries” section facilitates efficient allocation tracking for dealers. This view empowers users to allocate transactions to specific accounts, offering insights into discount details, outstanding amounts, and net figures for enhanced financial management. </w:t>
      </w:r>
    </w:p>
    <w:p w14:paraId="4D248B78" w14:textId="77777777" w:rsidR="006F3895" w:rsidRDefault="006F3895" w:rsidP="006E54C8">
      <w:pPr>
        <w:ind w:left="0" w:firstLine="0"/>
        <w:rPr>
          <w:b/>
          <w:bCs/>
        </w:rPr>
      </w:pPr>
      <w:r>
        <w:rPr>
          <w:b/>
          <w:bCs/>
        </w:rPr>
        <w:t>Action Buttons</w:t>
      </w:r>
    </w:p>
    <w:p w14:paraId="4FBBA97A" w14:textId="77777777" w:rsidR="006F3895" w:rsidRDefault="006F3895" w:rsidP="006E54C8">
      <w:pPr>
        <w:ind w:left="0" w:firstLine="0"/>
      </w:pPr>
      <w:r>
        <w:t xml:space="preserve">The top section of the view provides the following essential action buttons: </w:t>
      </w:r>
    </w:p>
    <w:p w14:paraId="304DE254" w14:textId="77777777" w:rsidR="006F3895" w:rsidRDefault="006F3895" w:rsidP="006F3895">
      <w:pPr>
        <w:pStyle w:val="ListParagraph"/>
        <w:numPr>
          <w:ilvl w:val="0"/>
          <w:numId w:val="13"/>
        </w:numPr>
      </w:pPr>
      <w:r>
        <w:rPr>
          <w:b/>
          <w:bCs/>
        </w:rPr>
        <w:t xml:space="preserve">Generate: </w:t>
      </w:r>
      <w:r>
        <w:t>Initiate the generation of allocation records.</w:t>
      </w:r>
    </w:p>
    <w:p w14:paraId="2D4AFA0B" w14:textId="77777777" w:rsidR="006F3895" w:rsidRDefault="006F3895" w:rsidP="006F3895">
      <w:pPr>
        <w:pStyle w:val="ListParagraph"/>
        <w:numPr>
          <w:ilvl w:val="0"/>
          <w:numId w:val="13"/>
        </w:numPr>
      </w:pPr>
      <w:r>
        <w:rPr>
          <w:b/>
          <w:bCs/>
        </w:rPr>
        <w:t>Print:</w:t>
      </w:r>
      <w:r>
        <w:t xml:space="preserve"> Generate a printable version of the displayed allocation details.</w:t>
      </w:r>
    </w:p>
    <w:p w14:paraId="44256967" w14:textId="77777777" w:rsidR="006F3895" w:rsidRDefault="006F3895" w:rsidP="006F3895">
      <w:pPr>
        <w:pStyle w:val="ListParagraph"/>
        <w:numPr>
          <w:ilvl w:val="0"/>
          <w:numId w:val="13"/>
        </w:numPr>
      </w:pPr>
      <w:r>
        <w:rPr>
          <w:b/>
          <w:bCs/>
        </w:rPr>
        <w:t>Group Print:</w:t>
      </w:r>
      <w:r>
        <w:t xml:space="preserve"> Print a grouped version of the allocation details.</w:t>
      </w:r>
    </w:p>
    <w:p w14:paraId="1CB7FE11" w14:textId="77777777" w:rsidR="006F3895" w:rsidRDefault="006F3895" w:rsidP="006F3895">
      <w:pPr>
        <w:pStyle w:val="ListParagraph"/>
        <w:numPr>
          <w:ilvl w:val="0"/>
          <w:numId w:val="13"/>
        </w:numPr>
      </w:pPr>
      <w:r>
        <w:rPr>
          <w:b/>
          <w:bCs/>
        </w:rPr>
        <w:t>Export:</w:t>
      </w:r>
      <w:r>
        <w:t xml:space="preserve"> Export allocation data for external analysis. </w:t>
      </w:r>
    </w:p>
    <w:p w14:paraId="2DBA78B5" w14:textId="77777777" w:rsidR="006F3895" w:rsidRDefault="006F3895" w:rsidP="006F3895">
      <w:pPr>
        <w:pStyle w:val="ListParagraph"/>
        <w:numPr>
          <w:ilvl w:val="0"/>
          <w:numId w:val="13"/>
        </w:numPr>
      </w:pPr>
      <w:r>
        <w:rPr>
          <w:b/>
          <w:bCs/>
        </w:rPr>
        <w:t>Expand:</w:t>
      </w:r>
      <w:r>
        <w:t xml:space="preserve"> Expand the view for more detailed information.</w:t>
      </w:r>
    </w:p>
    <w:p w14:paraId="6AC7BD22" w14:textId="77777777" w:rsidR="006F3895" w:rsidRDefault="006F3895" w:rsidP="006F3895">
      <w:pPr>
        <w:pStyle w:val="ListParagraph"/>
        <w:numPr>
          <w:ilvl w:val="0"/>
          <w:numId w:val="13"/>
        </w:numPr>
      </w:pPr>
      <w:r>
        <w:rPr>
          <w:b/>
          <w:bCs/>
        </w:rPr>
        <w:t>Collapse:</w:t>
      </w:r>
      <w:r>
        <w:t xml:space="preserve"> Collapse the view for a concise overview. </w:t>
      </w:r>
    </w:p>
    <w:p w14:paraId="61E898EB" w14:textId="77777777" w:rsidR="006F3895" w:rsidRDefault="006F3895" w:rsidP="006F3895">
      <w:pPr>
        <w:ind w:left="0" w:firstLine="0"/>
        <w:rPr>
          <w:b/>
          <w:bCs/>
        </w:rPr>
      </w:pPr>
      <w:r>
        <w:rPr>
          <w:b/>
          <w:bCs/>
        </w:rPr>
        <w:t>Details Grid</w:t>
      </w:r>
    </w:p>
    <w:p w14:paraId="7A9F4321" w14:textId="77777777" w:rsidR="006F3895" w:rsidRDefault="006F3895" w:rsidP="006F3895">
      <w:pPr>
        <w:ind w:left="0" w:firstLine="0"/>
      </w:pPr>
      <w:r>
        <w:t xml:space="preserve">The “Details” grid allows users to customize the allocation view based on specific parameters: </w:t>
      </w:r>
    </w:p>
    <w:p w14:paraId="1F7DF917" w14:textId="77777777" w:rsidR="006F3895" w:rsidRDefault="006F3895" w:rsidP="006F3895">
      <w:pPr>
        <w:pStyle w:val="ListParagraph"/>
        <w:numPr>
          <w:ilvl w:val="0"/>
          <w:numId w:val="13"/>
        </w:numPr>
      </w:pPr>
      <w:r>
        <w:rPr>
          <w:b/>
          <w:bCs/>
        </w:rPr>
        <w:t xml:space="preserve">Period Dropdown: </w:t>
      </w:r>
      <w:r>
        <w:t>Choose the month for allocation records.</w:t>
      </w:r>
    </w:p>
    <w:p w14:paraId="489355B3" w14:textId="77777777" w:rsidR="006F3895" w:rsidRDefault="006F3895" w:rsidP="006F3895">
      <w:pPr>
        <w:pStyle w:val="ListParagraph"/>
        <w:numPr>
          <w:ilvl w:val="0"/>
          <w:numId w:val="13"/>
        </w:numPr>
      </w:pPr>
      <w:r>
        <w:rPr>
          <w:b/>
          <w:bCs/>
        </w:rPr>
        <w:t>Radio Buttons:</w:t>
      </w:r>
      <w:r>
        <w:t xml:space="preserve"> Select options like By Dealer, By User, or Select All.</w:t>
      </w:r>
    </w:p>
    <w:p w14:paraId="65B11346" w14:textId="77777777" w:rsidR="006F3895" w:rsidRDefault="006F3895" w:rsidP="006F3895">
      <w:pPr>
        <w:pStyle w:val="ListParagraph"/>
        <w:numPr>
          <w:ilvl w:val="0"/>
          <w:numId w:val="13"/>
        </w:numPr>
      </w:pPr>
      <w:r>
        <w:rPr>
          <w:b/>
          <w:bCs/>
        </w:rPr>
        <w:t>User Dropdown:</w:t>
      </w:r>
      <w:r>
        <w:t xml:space="preserve"> Select a specific user filtered allocation data. </w:t>
      </w:r>
    </w:p>
    <w:p w14:paraId="49ECE0FB" w14:textId="77777777" w:rsidR="006F3895" w:rsidRDefault="006F3895" w:rsidP="006F3895">
      <w:pPr>
        <w:pStyle w:val="ListParagraph"/>
        <w:numPr>
          <w:ilvl w:val="0"/>
          <w:numId w:val="13"/>
        </w:numPr>
      </w:pPr>
      <w:r>
        <w:rPr>
          <w:b/>
          <w:bCs/>
        </w:rPr>
        <w:t>Show Ungrouped Items Checkbox:</w:t>
      </w:r>
      <w:r>
        <w:t xml:space="preserve"> Toggle to display ungrouped allocation items.</w:t>
      </w:r>
    </w:p>
    <w:p w14:paraId="2E505E44" w14:textId="77777777" w:rsidR="006F3895" w:rsidRDefault="006F3895" w:rsidP="006F3895">
      <w:pPr>
        <w:pStyle w:val="ListParagraph"/>
        <w:numPr>
          <w:ilvl w:val="0"/>
          <w:numId w:val="13"/>
        </w:numPr>
      </w:pPr>
      <w:r>
        <w:rPr>
          <w:b/>
          <w:bCs/>
        </w:rPr>
        <w:t>Show Remittance Group Checkbox:</w:t>
      </w:r>
      <w:r>
        <w:t xml:space="preserve"> Toggle to show remittance group details.</w:t>
      </w:r>
    </w:p>
    <w:p w14:paraId="3CF491D1" w14:textId="77777777" w:rsidR="006F3895" w:rsidRDefault="006F3895" w:rsidP="006F3895">
      <w:pPr>
        <w:ind w:left="0" w:firstLine="0"/>
        <w:rPr>
          <w:b/>
          <w:bCs/>
        </w:rPr>
      </w:pPr>
      <w:r>
        <w:rPr>
          <w:b/>
          <w:bCs/>
        </w:rPr>
        <w:t>Remittance Options Grid</w:t>
      </w:r>
    </w:p>
    <w:p w14:paraId="2AF61EFA" w14:textId="77777777" w:rsidR="006F3895" w:rsidRDefault="006F3895" w:rsidP="006F3895">
      <w:pPr>
        <w:ind w:left="0" w:firstLine="0"/>
        <w:rPr>
          <w:b/>
          <w:bCs/>
        </w:rPr>
      </w:pPr>
      <w:r>
        <w:lastRenderedPageBreak/>
        <w:t xml:space="preserve">Inside the “Details” grid, the “Remittance Options” grid offers users the ability to manage remittance groups effectively. It comprises a “Select All” checkbox and an output table with columns: </w:t>
      </w:r>
      <w:r>
        <w:rPr>
          <w:b/>
          <w:bCs/>
        </w:rPr>
        <w:t xml:space="preserve">Select, Date, and Description. </w:t>
      </w:r>
    </w:p>
    <w:p w14:paraId="34FD6337" w14:textId="77777777" w:rsidR="006F3895" w:rsidRDefault="006F3895" w:rsidP="006F3895">
      <w:pPr>
        <w:ind w:left="0" w:firstLine="0"/>
        <w:rPr>
          <w:b/>
          <w:bCs/>
        </w:rPr>
      </w:pPr>
      <w:r>
        <w:rPr>
          <w:b/>
          <w:bCs/>
        </w:rPr>
        <w:t>Main Output Table – Dealer Allocation</w:t>
      </w:r>
    </w:p>
    <w:p w14:paraId="27546338" w14:textId="77777777" w:rsidR="006F3895" w:rsidRPr="006F3895" w:rsidRDefault="006F3895" w:rsidP="006F3895">
      <w:pPr>
        <w:pStyle w:val="ListParagraph"/>
        <w:numPr>
          <w:ilvl w:val="0"/>
          <w:numId w:val="13"/>
        </w:numPr>
      </w:pPr>
      <w:r>
        <w:rPr>
          <w:b/>
          <w:bCs/>
        </w:rPr>
        <w:t xml:space="preserve">Columns: </w:t>
      </w:r>
    </w:p>
    <w:p w14:paraId="16ABB9C9" w14:textId="77777777" w:rsidR="006F3895" w:rsidRDefault="006F3895" w:rsidP="006F3895">
      <w:pPr>
        <w:pStyle w:val="ListParagraph"/>
        <w:numPr>
          <w:ilvl w:val="0"/>
          <w:numId w:val="71"/>
        </w:numPr>
      </w:pPr>
      <w:r>
        <w:rPr>
          <w:b/>
          <w:bCs/>
        </w:rPr>
        <w:t xml:space="preserve">Account Description: </w:t>
      </w:r>
      <w:r>
        <w:t xml:space="preserve">Description of the allocated account. </w:t>
      </w:r>
    </w:p>
    <w:p w14:paraId="2B6C4493" w14:textId="77777777" w:rsidR="006F3895" w:rsidRDefault="006F3895" w:rsidP="006F3895">
      <w:pPr>
        <w:pStyle w:val="ListParagraph"/>
        <w:numPr>
          <w:ilvl w:val="0"/>
          <w:numId w:val="71"/>
        </w:numPr>
      </w:pPr>
      <w:r>
        <w:rPr>
          <w:b/>
          <w:bCs/>
        </w:rPr>
        <w:t>Date:</w:t>
      </w:r>
      <w:r>
        <w:t xml:space="preserve"> Date associated with the allocation. </w:t>
      </w:r>
    </w:p>
    <w:p w14:paraId="445CCF8A" w14:textId="77777777" w:rsidR="006F3895" w:rsidRDefault="006F3895" w:rsidP="006F3895">
      <w:pPr>
        <w:pStyle w:val="ListParagraph"/>
        <w:numPr>
          <w:ilvl w:val="0"/>
          <w:numId w:val="71"/>
        </w:numPr>
      </w:pPr>
      <w:r>
        <w:rPr>
          <w:b/>
          <w:bCs/>
        </w:rPr>
        <w:t>Code:</w:t>
      </w:r>
      <w:r>
        <w:t xml:space="preserve"> Code associated with the allocation.</w:t>
      </w:r>
    </w:p>
    <w:p w14:paraId="2F4EEC68" w14:textId="77777777" w:rsidR="006F3895" w:rsidRDefault="006F3895" w:rsidP="006F3895">
      <w:pPr>
        <w:pStyle w:val="ListParagraph"/>
        <w:numPr>
          <w:ilvl w:val="0"/>
          <w:numId w:val="71"/>
        </w:numPr>
      </w:pPr>
      <w:r>
        <w:rPr>
          <w:b/>
          <w:bCs/>
        </w:rPr>
        <w:t>Reference:</w:t>
      </w:r>
      <w:r>
        <w:t xml:space="preserve"> Reference information for the allocation.</w:t>
      </w:r>
    </w:p>
    <w:p w14:paraId="0F6DDE9D" w14:textId="77777777" w:rsidR="006F3895" w:rsidRDefault="006F3895" w:rsidP="006F3895">
      <w:pPr>
        <w:pStyle w:val="ListParagraph"/>
        <w:numPr>
          <w:ilvl w:val="0"/>
          <w:numId w:val="71"/>
        </w:numPr>
      </w:pPr>
      <w:r>
        <w:rPr>
          <w:b/>
          <w:bCs/>
        </w:rPr>
        <w:t>Description:</w:t>
      </w:r>
      <w:r>
        <w:t xml:space="preserve"> Detailed description for the allocation.</w:t>
      </w:r>
    </w:p>
    <w:p w14:paraId="03A284B8" w14:textId="77777777" w:rsidR="006F3895" w:rsidRDefault="006F3895" w:rsidP="006F3895">
      <w:pPr>
        <w:pStyle w:val="ListParagraph"/>
        <w:numPr>
          <w:ilvl w:val="0"/>
          <w:numId w:val="71"/>
        </w:numPr>
      </w:pPr>
      <w:r>
        <w:rPr>
          <w:b/>
          <w:bCs/>
        </w:rPr>
        <w:t>Disc Allowed %:</w:t>
      </w:r>
      <w:r>
        <w:t xml:space="preserve"> Discount allowed percentage for the allocation.</w:t>
      </w:r>
    </w:p>
    <w:p w14:paraId="277FE187" w14:textId="77777777" w:rsidR="006F3895" w:rsidRDefault="006F3895" w:rsidP="006F3895">
      <w:pPr>
        <w:pStyle w:val="ListParagraph"/>
        <w:numPr>
          <w:ilvl w:val="0"/>
          <w:numId w:val="71"/>
        </w:numPr>
      </w:pPr>
      <w:r>
        <w:rPr>
          <w:b/>
          <w:bCs/>
        </w:rPr>
        <w:t>Disc Description:</w:t>
      </w:r>
      <w:r>
        <w:t xml:space="preserve"> Description of the discount for the allocation.</w:t>
      </w:r>
    </w:p>
    <w:p w14:paraId="75BB4222" w14:textId="77777777" w:rsidR="006F3895" w:rsidRDefault="006F3895" w:rsidP="006F3895">
      <w:pPr>
        <w:pStyle w:val="ListParagraph"/>
        <w:numPr>
          <w:ilvl w:val="0"/>
          <w:numId w:val="71"/>
        </w:numPr>
      </w:pPr>
      <w:r>
        <w:rPr>
          <w:b/>
          <w:bCs/>
        </w:rPr>
        <w:t>Discount Amount:</w:t>
      </w:r>
      <w:r>
        <w:t xml:space="preserve"> Amount of discount allocated. </w:t>
      </w:r>
    </w:p>
    <w:p w14:paraId="42368450" w14:textId="77777777" w:rsidR="006F3895" w:rsidRDefault="006F3895" w:rsidP="006F3895">
      <w:pPr>
        <w:pStyle w:val="ListParagraph"/>
        <w:numPr>
          <w:ilvl w:val="0"/>
          <w:numId w:val="71"/>
        </w:numPr>
      </w:pPr>
      <w:r>
        <w:rPr>
          <w:b/>
          <w:bCs/>
        </w:rPr>
        <w:t>Outstanding:</w:t>
      </w:r>
      <w:r>
        <w:t xml:space="preserve"> Outstanding amount for the allocation.</w:t>
      </w:r>
    </w:p>
    <w:p w14:paraId="2EA1234C" w14:textId="77777777" w:rsidR="003D21C8" w:rsidRDefault="003D21C8" w:rsidP="003D21C8">
      <w:pPr>
        <w:pStyle w:val="ListParagraph"/>
        <w:numPr>
          <w:ilvl w:val="0"/>
          <w:numId w:val="71"/>
        </w:numPr>
      </w:pPr>
      <w:proofErr w:type="spellStart"/>
      <w:r>
        <w:rPr>
          <w:b/>
          <w:bCs/>
        </w:rPr>
        <w:t>Nett</w:t>
      </w:r>
      <w:proofErr w:type="spellEnd"/>
      <w:r>
        <w:rPr>
          <w:b/>
          <w:bCs/>
        </w:rPr>
        <w:t>:</w:t>
      </w:r>
      <w:r>
        <w:t xml:space="preserve"> Net amount for the allocation.</w:t>
      </w:r>
    </w:p>
    <w:p w14:paraId="1F1AD08F" w14:textId="77777777" w:rsidR="003D21C8" w:rsidRDefault="003D21C8" w:rsidP="003D21C8">
      <w:pPr>
        <w:ind w:left="0" w:firstLine="0"/>
        <w:rPr>
          <w:b/>
          <w:bCs/>
        </w:rPr>
      </w:pPr>
      <w:r>
        <w:rPr>
          <w:b/>
          <w:bCs/>
        </w:rPr>
        <w:t>Interaction and Navigation</w:t>
      </w:r>
    </w:p>
    <w:p w14:paraId="1C8BCFF4" w14:textId="77777777" w:rsidR="003D21C8" w:rsidRDefault="003D21C8" w:rsidP="003D21C8">
      <w:pPr>
        <w:ind w:left="0" w:firstLine="0"/>
      </w:pPr>
      <w:r>
        <w:t xml:space="preserve">Users can seamlessly interact with the view using the provided action buttons, customize parameters in the “Details” grid, and explore detailed allocation information for effective financial tracking. </w:t>
      </w:r>
    </w:p>
    <w:p w14:paraId="63369710" w14:textId="77777777" w:rsidR="003D21C8" w:rsidRDefault="003D21C8" w:rsidP="003D21C8">
      <w:pPr>
        <w:ind w:left="0" w:firstLine="0"/>
      </w:pPr>
    </w:p>
    <w:p w14:paraId="317D3594" w14:textId="3E2B93AF" w:rsidR="00DA0868" w:rsidRDefault="003D21C8" w:rsidP="00DA0868">
      <w:pPr>
        <w:pStyle w:val="Heading3"/>
        <w:numPr>
          <w:ilvl w:val="2"/>
          <w:numId w:val="63"/>
        </w:numPr>
      </w:pPr>
      <w:r>
        <w:t xml:space="preserve">Dealer </w:t>
      </w:r>
      <w:r w:rsidR="00DA0868">
        <w:t>–</w:t>
      </w:r>
      <w:r>
        <w:t xml:space="preserve"> Recon</w:t>
      </w:r>
    </w:p>
    <w:p w14:paraId="6CFBD82A" w14:textId="77777777" w:rsidR="00DA0868" w:rsidRDefault="00DA0868" w:rsidP="00DA0868">
      <w:pPr>
        <w:pStyle w:val="Heading3"/>
        <w:ind w:left="1166"/>
      </w:pPr>
      <w:r w:rsidRPr="00DA0868">
        <w:drawing>
          <wp:anchor distT="0" distB="0" distL="114300" distR="114300" simplePos="0" relativeHeight="251769856" behindDoc="1" locked="0" layoutInCell="1" allowOverlap="1" wp14:anchorId="1E9157B5" wp14:editId="48DE8588">
            <wp:simplePos x="0" y="0"/>
            <wp:positionH relativeFrom="column">
              <wp:posOffset>0</wp:posOffset>
            </wp:positionH>
            <wp:positionV relativeFrom="paragraph">
              <wp:posOffset>-635</wp:posOffset>
            </wp:positionV>
            <wp:extent cx="5943600" cy="2279650"/>
            <wp:effectExtent l="0" t="0" r="0" b="6350"/>
            <wp:wrapNone/>
            <wp:docPr id="478393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393298" name=""/>
                    <pic:cNvPicPr/>
                  </pic:nvPicPr>
                  <pic:blipFill>
                    <a:blip r:embed="rId59"/>
                    <a:stretch>
                      <a:fillRect/>
                    </a:stretch>
                  </pic:blipFill>
                  <pic:spPr>
                    <a:xfrm>
                      <a:off x="0" y="0"/>
                      <a:ext cx="5943600" cy="2279650"/>
                    </a:xfrm>
                    <a:prstGeom prst="rect">
                      <a:avLst/>
                    </a:prstGeom>
                  </pic:spPr>
                </pic:pic>
              </a:graphicData>
            </a:graphic>
          </wp:anchor>
        </w:drawing>
      </w:r>
    </w:p>
    <w:p w14:paraId="73EAD4E5" w14:textId="77777777" w:rsidR="00DA0868" w:rsidRDefault="00DA0868" w:rsidP="00DA0868">
      <w:pPr>
        <w:pStyle w:val="Heading3"/>
        <w:ind w:left="1166"/>
      </w:pPr>
    </w:p>
    <w:p w14:paraId="0B9C1F08" w14:textId="77777777" w:rsidR="00DA0868" w:rsidRDefault="00DA0868" w:rsidP="00DA0868">
      <w:pPr>
        <w:pStyle w:val="Heading3"/>
        <w:ind w:left="1166"/>
      </w:pPr>
    </w:p>
    <w:p w14:paraId="7FCF1143" w14:textId="77777777" w:rsidR="00DA0868" w:rsidRDefault="00DA0868" w:rsidP="00DA0868">
      <w:pPr>
        <w:pStyle w:val="Heading3"/>
        <w:ind w:left="1166"/>
      </w:pPr>
    </w:p>
    <w:p w14:paraId="46CFD939" w14:textId="77777777" w:rsidR="00DA0868" w:rsidRDefault="00DA0868" w:rsidP="00DA0868">
      <w:pPr>
        <w:pStyle w:val="Heading3"/>
        <w:ind w:left="1166"/>
      </w:pPr>
    </w:p>
    <w:p w14:paraId="1513BFC8" w14:textId="77777777" w:rsidR="00DA0868" w:rsidRDefault="00DA0868" w:rsidP="00DA0868">
      <w:pPr>
        <w:pStyle w:val="Heading3"/>
        <w:ind w:left="1166"/>
      </w:pPr>
    </w:p>
    <w:p w14:paraId="3F9CE5FD" w14:textId="77777777" w:rsidR="00DA0868" w:rsidRDefault="00DA0868" w:rsidP="00DA0868">
      <w:pPr>
        <w:pStyle w:val="Heading3"/>
        <w:ind w:left="1166"/>
      </w:pPr>
    </w:p>
    <w:p w14:paraId="5413A40B" w14:textId="77777777" w:rsidR="00DA0868" w:rsidRDefault="00DA0868" w:rsidP="00DA0868"/>
    <w:p w14:paraId="07616C04" w14:textId="77777777" w:rsidR="00DA0868" w:rsidRDefault="00DA0868" w:rsidP="00DA0868">
      <w:pPr>
        <w:jc w:val="both"/>
        <w:rPr>
          <w:b/>
          <w:bCs/>
        </w:rPr>
      </w:pPr>
      <w:r>
        <w:rPr>
          <w:b/>
          <w:bCs/>
        </w:rPr>
        <w:t>Overview</w:t>
      </w:r>
    </w:p>
    <w:p w14:paraId="03C2BAF7" w14:textId="77777777" w:rsidR="00DA0868" w:rsidRDefault="00DA0868" w:rsidP="00DA0868">
      <w:pPr>
        <w:ind w:left="0" w:firstLine="0"/>
        <w:jc w:val="both"/>
      </w:pPr>
      <w:r>
        <w:t xml:space="preserve">The “Recon” sub-tab within the “Dealer” tab which is part of the “Enquiries” section provides users with a comprehensive view of reconciliation. This view allows users to reconcile dealer transactions, providing insights into various financial aspects such as amount, gross, figures, discounts, accruals, and net amounts. </w:t>
      </w:r>
    </w:p>
    <w:p w14:paraId="578A8A32" w14:textId="77777777" w:rsidR="00DA0868" w:rsidRDefault="00DA0868" w:rsidP="00DA0868">
      <w:pPr>
        <w:ind w:left="0" w:firstLine="0"/>
        <w:jc w:val="both"/>
      </w:pPr>
    </w:p>
    <w:p w14:paraId="4C6BC403" w14:textId="77777777" w:rsidR="00DA0868" w:rsidRDefault="00DA0868" w:rsidP="00DA0868">
      <w:pPr>
        <w:ind w:left="0" w:firstLine="0"/>
        <w:jc w:val="both"/>
        <w:rPr>
          <w:b/>
          <w:bCs/>
        </w:rPr>
      </w:pPr>
      <w:r>
        <w:rPr>
          <w:b/>
          <w:bCs/>
        </w:rPr>
        <w:lastRenderedPageBreak/>
        <w:t>Action Buttons</w:t>
      </w:r>
    </w:p>
    <w:p w14:paraId="07F6ACC4" w14:textId="77777777" w:rsidR="00DA0868" w:rsidRDefault="00DA0868" w:rsidP="00DA0868">
      <w:pPr>
        <w:ind w:left="0" w:firstLine="0"/>
        <w:jc w:val="both"/>
      </w:pPr>
      <w:r>
        <w:t>At the top of the view, users can utilize the following actions buttons:</w:t>
      </w:r>
    </w:p>
    <w:p w14:paraId="477355B6" w14:textId="77777777" w:rsidR="00DA0868" w:rsidRDefault="00DA0868" w:rsidP="00DA0868">
      <w:pPr>
        <w:pStyle w:val="ListParagraph"/>
        <w:numPr>
          <w:ilvl w:val="0"/>
          <w:numId w:val="13"/>
        </w:numPr>
        <w:jc w:val="both"/>
      </w:pPr>
      <w:r>
        <w:rPr>
          <w:b/>
          <w:bCs/>
        </w:rPr>
        <w:t xml:space="preserve">Generate: </w:t>
      </w:r>
      <w:r>
        <w:t xml:space="preserve">Initiate the generation of reconciliation records. </w:t>
      </w:r>
    </w:p>
    <w:p w14:paraId="17CDFEA8" w14:textId="77777777" w:rsidR="00DA0868" w:rsidRDefault="00DA0868" w:rsidP="00DA0868">
      <w:pPr>
        <w:pStyle w:val="ListParagraph"/>
        <w:numPr>
          <w:ilvl w:val="0"/>
          <w:numId w:val="13"/>
        </w:numPr>
        <w:jc w:val="both"/>
      </w:pPr>
      <w:r>
        <w:rPr>
          <w:b/>
          <w:bCs/>
        </w:rPr>
        <w:t>Print:</w:t>
      </w:r>
      <w:r>
        <w:t xml:space="preserve"> Generate a printable version of the displayed reconciliation details. </w:t>
      </w:r>
    </w:p>
    <w:p w14:paraId="7CBD3DDC" w14:textId="77777777" w:rsidR="00DA0868" w:rsidRDefault="00DA0868" w:rsidP="00DA0868">
      <w:pPr>
        <w:pStyle w:val="ListParagraph"/>
        <w:numPr>
          <w:ilvl w:val="0"/>
          <w:numId w:val="13"/>
        </w:numPr>
        <w:jc w:val="both"/>
      </w:pPr>
      <w:r>
        <w:rPr>
          <w:b/>
          <w:bCs/>
        </w:rPr>
        <w:t>Group Print:</w:t>
      </w:r>
      <w:r>
        <w:t xml:space="preserve"> Print a grouped version of the reconciliation details.</w:t>
      </w:r>
    </w:p>
    <w:p w14:paraId="27CAACCB" w14:textId="77777777" w:rsidR="00A770FA" w:rsidRDefault="00DA0868" w:rsidP="00DA0868">
      <w:pPr>
        <w:pStyle w:val="ListParagraph"/>
        <w:numPr>
          <w:ilvl w:val="0"/>
          <w:numId w:val="13"/>
        </w:numPr>
        <w:jc w:val="both"/>
      </w:pPr>
      <w:r>
        <w:rPr>
          <w:b/>
          <w:bCs/>
        </w:rPr>
        <w:t>Export:</w:t>
      </w:r>
      <w:r>
        <w:t xml:space="preserve"> Export reconciliation </w:t>
      </w:r>
      <w:r w:rsidR="00A770FA">
        <w:t>data for external analysis.</w:t>
      </w:r>
    </w:p>
    <w:p w14:paraId="1CF03470" w14:textId="77777777" w:rsidR="00A770FA" w:rsidRDefault="00A770FA" w:rsidP="00DA0868">
      <w:pPr>
        <w:pStyle w:val="ListParagraph"/>
        <w:numPr>
          <w:ilvl w:val="0"/>
          <w:numId w:val="13"/>
        </w:numPr>
        <w:jc w:val="both"/>
      </w:pPr>
      <w:r>
        <w:rPr>
          <w:b/>
          <w:bCs/>
        </w:rPr>
        <w:t>Expand:</w:t>
      </w:r>
      <w:r>
        <w:t xml:space="preserve"> Expand the view for more detailed information.</w:t>
      </w:r>
    </w:p>
    <w:p w14:paraId="3B990A10" w14:textId="77777777" w:rsidR="00A770FA" w:rsidRDefault="00A770FA" w:rsidP="00DA0868">
      <w:pPr>
        <w:pStyle w:val="ListParagraph"/>
        <w:numPr>
          <w:ilvl w:val="0"/>
          <w:numId w:val="13"/>
        </w:numPr>
        <w:jc w:val="both"/>
      </w:pPr>
      <w:r>
        <w:rPr>
          <w:b/>
          <w:bCs/>
        </w:rPr>
        <w:t>Collapse:</w:t>
      </w:r>
      <w:r>
        <w:t xml:space="preserve"> Collapse the view for a concise overview.</w:t>
      </w:r>
    </w:p>
    <w:p w14:paraId="1D115878" w14:textId="77777777" w:rsidR="00A770FA" w:rsidRDefault="00A770FA" w:rsidP="00A770FA">
      <w:pPr>
        <w:ind w:left="0" w:firstLine="0"/>
        <w:jc w:val="both"/>
        <w:rPr>
          <w:b/>
          <w:bCs/>
        </w:rPr>
      </w:pPr>
      <w:r>
        <w:rPr>
          <w:b/>
          <w:bCs/>
        </w:rPr>
        <w:t>Details Grid</w:t>
      </w:r>
    </w:p>
    <w:p w14:paraId="06FE4BB4" w14:textId="77777777" w:rsidR="00A770FA" w:rsidRDefault="00A770FA" w:rsidP="00A770FA">
      <w:pPr>
        <w:ind w:left="0" w:firstLine="0"/>
        <w:jc w:val="both"/>
      </w:pPr>
      <w:r>
        <w:t xml:space="preserve">The “Details” grid provides customization options for the reconciliation view: </w:t>
      </w:r>
    </w:p>
    <w:p w14:paraId="6F1AFF8B" w14:textId="77777777" w:rsidR="00A770FA" w:rsidRDefault="00A770FA" w:rsidP="00A770FA">
      <w:pPr>
        <w:pStyle w:val="ListParagraph"/>
        <w:numPr>
          <w:ilvl w:val="0"/>
          <w:numId w:val="13"/>
        </w:numPr>
        <w:jc w:val="both"/>
      </w:pPr>
      <w:r>
        <w:rPr>
          <w:b/>
          <w:bCs/>
        </w:rPr>
        <w:t xml:space="preserve">Period Dropdown: </w:t>
      </w:r>
      <w:r>
        <w:t>Choose the month for reconciliation records.</w:t>
      </w:r>
    </w:p>
    <w:p w14:paraId="76E44E24" w14:textId="2F96BA62" w:rsidR="00A770FA" w:rsidRDefault="00A770FA" w:rsidP="00A770FA">
      <w:pPr>
        <w:pStyle w:val="ListParagraph"/>
        <w:numPr>
          <w:ilvl w:val="0"/>
          <w:numId w:val="13"/>
        </w:numPr>
        <w:jc w:val="both"/>
      </w:pPr>
      <w:r>
        <w:rPr>
          <w:b/>
          <w:bCs/>
        </w:rPr>
        <w:t>Radio Buttons:</w:t>
      </w:r>
      <w:r>
        <w:t xml:space="preserve"> Select options like By Dealer, By User, or Select All.</w:t>
      </w:r>
    </w:p>
    <w:p w14:paraId="72DFA996" w14:textId="37C9EB0B" w:rsidR="00A770FA" w:rsidRDefault="00A770FA" w:rsidP="00A770FA">
      <w:pPr>
        <w:pStyle w:val="ListParagraph"/>
        <w:numPr>
          <w:ilvl w:val="0"/>
          <w:numId w:val="13"/>
        </w:numPr>
        <w:jc w:val="both"/>
      </w:pPr>
      <w:r>
        <w:rPr>
          <w:b/>
          <w:bCs/>
        </w:rPr>
        <w:t>Dealer Dropdown:</w:t>
      </w:r>
      <w:r>
        <w:t xml:space="preserve"> Select a specific dealer for filtered reconciliation data.</w:t>
      </w:r>
    </w:p>
    <w:p w14:paraId="480C2F2D" w14:textId="3DC01CDA" w:rsidR="00A770FA" w:rsidRDefault="00A770FA" w:rsidP="00A770FA">
      <w:pPr>
        <w:pStyle w:val="ListParagraph"/>
        <w:numPr>
          <w:ilvl w:val="0"/>
          <w:numId w:val="13"/>
        </w:numPr>
        <w:jc w:val="both"/>
      </w:pPr>
      <w:r>
        <w:rPr>
          <w:b/>
          <w:bCs/>
        </w:rPr>
        <w:t>Refresh Button:</w:t>
      </w:r>
      <w:r>
        <w:t xml:space="preserve"> Refresh the dealer dropdown list.</w:t>
      </w:r>
    </w:p>
    <w:p w14:paraId="6F284B56" w14:textId="30CD08EA" w:rsidR="00A770FA" w:rsidRDefault="00A770FA" w:rsidP="00A770FA">
      <w:pPr>
        <w:pStyle w:val="ListParagraph"/>
        <w:numPr>
          <w:ilvl w:val="0"/>
          <w:numId w:val="13"/>
        </w:numPr>
        <w:jc w:val="both"/>
      </w:pPr>
      <w:r>
        <w:rPr>
          <w:b/>
          <w:bCs/>
        </w:rPr>
        <w:t>Show Ungrouped Items Checkbox:</w:t>
      </w:r>
      <w:r>
        <w:t xml:space="preserve"> Toggle to display ungrouped reconciliation items.</w:t>
      </w:r>
    </w:p>
    <w:p w14:paraId="4073DDA9" w14:textId="5544BC80" w:rsidR="00A770FA" w:rsidRDefault="00A770FA" w:rsidP="00A770FA">
      <w:pPr>
        <w:pStyle w:val="ListParagraph"/>
        <w:numPr>
          <w:ilvl w:val="0"/>
          <w:numId w:val="13"/>
        </w:numPr>
        <w:jc w:val="both"/>
      </w:pPr>
      <w:r>
        <w:rPr>
          <w:b/>
          <w:bCs/>
        </w:rPr>
        <w:t>Show Remittance Group Checkbox:</w:t>
      </w:r>
      <w:r>
        <w:t xml:space="preserve"> Toggle to show remittance group details.</w:t>
      </w:r>
    </w:p>
    <w:p w14:paraId="2D2ED997" w14:textId="40056C86" w:rsidR="00A770FA" w:rsidRDefault="00A770FA" w:rsidP="00A770FA">
      <w:pPr>
        <w:jc w:val="both"/>
        <w:rPr>
          <w:b/>
          <w:bCs/>
        </w:rPr>
      </w:pPr>
      <w:r>
        <w:rPr>
          <w:b/>
          <w:bCs/>
        </w:rPr>
        <w:t>Remittance Options Grid</w:t>
      </w:r>
    </w:p>
    <w:p w14:paraId="300D5D26" w14:textId="0BCDF7F1" w:rsidR="00A770FA" w:rsidRDefault="00A770FA" w:rsidP="00A770FA">
      <w:pPr>
        <w:jc w:val="both"/>
      </w:pPr>
      <w:r>
        <w:t xml:space="preserve">Within the “Details” grid, the “Remittance Options” grid allows users to manage remittance groups effectively. It comprises a “Select All” checkbox and an output table with columns: Select, Date, and Description. </w:t>
      </w:r>
    </w:p>
    <w:p w14:paraId="5B40136A" w14:textId="55A516FA" w:rsidR="00A770FA" w:rsidRDefault="00A770FA" w:rsidP="00A770FA">
      <w:pPr>
        <w:jc w:val="both"/>
        <w:rPr>
          <w:b/>
          <w:bCs/>
        </w:rPr>
      </w:pPr>
      <w:r>
        <w:rPr>
          <w:b/>
          <w:bCs/>
        </w:rPr>
        <w:t>Main Output Table – Dealer Recon</w:t>
      </w:r>
    </w:p>
    <w:p w14:paraId="1CE22D07" w14:textId="1225429B" w:rsidR="00A770FA" w:rsidRPr="00A770FA" w:rsidRDefault="00A770FA" w:rsidP="00A770FA">
      <w:pPr>
        <w:pStyle w:val="ListParagraph"/>
        <w:numPr>
          <w:ilvl w:val="0"/>
          <w:numId w:val="13"/>
        </w:numPr>
        <w:jc w:val="both"/>
      </w:pPr>
      <w:r>
        <w:rPr>
          <w:b/>
          <w:bCs/>
        </w:rPr>
        <w:t xml:space="preserve">Columns: </w:t>
      </w:r>
    </w:p>
    <w:p w14:paraId="49BA4EB4" w14:textId="46F7FAEC" w:rsidR="00A770FA" w:rsidRDefault="00A770FA" w:rsidP="00A770FA">
      <w:pPr>
        <w:pStyle w:val="ListParagraph"/>
        <w:numPr>
          <w:ilvl w:val="0"/>
          <w:numId w:val="72"/>
        </w:numPr>
        <w:jc w:val="both"/>
      </w:pPr>
      <w:r>
        <w:rPr>
          <w:b/>
          <w:bCs/>
        </w:rPr>
        <w:t xml:space="preserve">Dealer: </w:t>
      </w:r>
      <w:r>
        <w:t xml:space="preserve">Name or identifier of the reconciled dealer. </w:t>
      </w:r>
    </w:p>
    <w:p w14:paraId="751EE931" w14:textId="29D626E9" w:rsidR="00A770FA" w:rsidRDefault="00A770FA" w:rsidP="00A770FA">
      <w:pPr>
        <w:pStyle w:val="ListParagraph"/>
        <w:numPr>
          <w:ilvl w:val="0"/>
          <w:numId w:val="72"/>
        </w:numPr>
        <w:jc w:val="both"/>
      </w:pPr>
      <w:r>
        <w:rPr>
          <w:b/>
          <w:bCs/>
        </w:rPr>
        <w:t>Amount:</w:t>
      </w:r>
      <w:r>
        <w:t xml:space="preserve"> Total amount for reconciliation.</w:t>
      </w:r>
    </w:p>
    <w:p w14:paraId="5C25DA5C" w14:textId="441DD97E" w:rsidR="00A770FA" w:rsidRDefault="00A770FA" w:rsidP="00A770FA">
      <w:pPr>
        <w:pStyle w:val="ListParagraph"/>
        <w:numPr>
          <w:ilvl w:val="0"/>
          <w:numId w:val="72"/>
        </w:numPr>
        <w:jc w:val="both"/>
      </w:pPr>
      <w:r>
        <w:rPr>
          <w:b/>
          <w:bCs/>
        </w:rPr>
        <w:t>Gross:</w:t>
      </w:r>
      <w:r>
        <w:t xml:space="preserve"> Gross figures related to the reconciliation.</w:t>
      </w:r>
    </w:p>
    <w:p w14:paraId="15E6C1A0" w14:textId="04F3A041" w:rsidR="00A770FA" w:rsidRDefault="00A770FA" w:rsidP="00A770FA">
      <w:pPr>
        <w:pStyle w:val="ListParagraph"/>
        <w:numPr>
          <w:ilvl w:val="0"/>
          <w:numId w:val="72"/>
        </w:numPr>
        <w:jc w:val="both"/>
      </w:pPr>
      <w:r>
        <w:rPr>
          <w:b/>
          <w:bCs/>
        </w:rPr>
        <w:t>Adj Before Discount:</w:t>
      </w:r>
      <w:r>
        <w:t xml:space="preserve"> Adjustments made before applying discounts. </w:t>
      </w:r>
    </w:p>
    <w:p w14:paraId="6585E69F" w14:textId="16076D65" w:rsidR="00A770FA" w:rsidRDefault="00A770FA" w:rsidP="00A770FA">
      <w:pPr>
        <w:pStyle w:val="ListParagraph"/>
        <w:numPr>
          <w:ilvl w:val="0"/>
          <w:numId w:val="72"/>
        </w:numPr>
        <w:jc w:val="both"/>
      </w:pPr>
      <w:proofErr w:type="spellStart"/>
      <w:r>
        <w:rPr>
          <w:b/>
          <w:bCs/>
        </w:rPr>
        <w:t>Nett</w:t>
      </w:r>
      <w:proofErr w:type="spellEnd"/>
      <w:r>
        <w:rPr>
          <w:b/>
          <w:bCs/>
        </w:rPr>
        <w:t>:</w:t>
      </w:r>
      <w:r>
        <w:t xml:space="preserve"> Net amount for the reconciliation.</w:t>
      </w:r>
    </w:p>
    <w:p w14:paraId="33D96CE9" w14:textId="328BBBB2" w:rsidR="00A770FA" w:rsidRDefault="00A770FA" w:rsidP="00A770FA">
      <w:pPr>
        <w:pStyle w:val="ListParagraph"/>
        <w:numPr>
          <w:ilvl w:val="0"/>
          <w:numId w:val="72"/>
        </w:numPr>
        <w:jc w:val="both"/>
      </w:pPr>
      <w:r>
        <w:rPr>
          <w:b/>
          <w:bCs/>
        </w:rPr>
        <w:t>% Taken:</w:t>
      </w:r>
      <w:r>
        <w:t xml:space="preserve"> Percentage of discount taken.</w:t>
      </w:r>
    </w:p>
    <w:p w14:paraId="340AC8B3" w14:textId="2D406A9C" w:rsidR="00A770FA" w:rsidRDefault="00A770FA" w:rsidP="00A770FA">
      <w:pPr>
        <w:pStyle w:val="ListParagraph"/>
        <w:numPr>
          <w:ilvl w:val="0"/>
          <w:numId w:val="72"/>
        </w:numPr>
        <w:jc w:val="both"/>
      </w:pPr>
      <w:r>
        <w:rPr>
          <w:b/>
          <w:bCs/>
        </w:rPr>
        <w:t>Discount Taken:</w:t>
      </w:r>
      <w:r>
        <w:t xml:space="preserve"> Amount of discount taken.</w:t>
      </w:r>
    </w:p>
    <w:p w14:paraId="02508F90" w14:textId="5D58B2D6" w:rsidR="00A770FA" w:rsidRDefault="00A770FA" w:rsidP="00A770FA">
      <w:pPr>
        <w:pStyle w:val="ListParagraph"/>
        <w:numPr>
          <w:ilvl w:val="0"/>
          <w:numId w:val="72"/>
        </w:numPr>
        <w:jc w:val="both"/>
      </w:pPr>
      <w:r>
        <w:rPr>
          <w:b/>
          <w:bCs/>
        </w:rPr>
        <w:t>% Allowed:</w:t>
      </w:r>
      <w:r>
        <w:t xml:space="preserve"> Percentage of discount allowed. </w:t>
      </w:r>
    </w:p>
    <w:p w14:paraId="3AFC7470" w14:textId="45E1BABC" w:rsidR="00A770FA" w:rsidRDefault="00A770FA" w:rsidP="00A770FA">
      <w:pPr>
        <w:pStyle w:val="ListParagraph"/>
        <w:numPr>
          <w:ilvl w:val="0"/>
          <w:numId w:val="72"/>
        </w:numPr>
        <w:jc w:val="both"/>
      </w:pPr>
      <w:r>
        <w:rPr>
          <w:b/>
          <w:bCs/>
        </w:rPr>
        <w:t>Discount Allowed:</w:t>
      </w:r>
      <w:r>
        <w:t xml:space="preserve"> Amount of discount allowed.</w:t>
      </w:r>
    </w:p>
    <w:p w14:paraId="5D080A41" w14:textId="43A5232B" w:rsidR="00A770FA" w:rsidRDefault="00A770FA" w:rsidP="00A770FA">
      <w:pPr>
        <w:pStyle w:val="ListParagraph"/>
        <w:numPr>
          <w:ilvl w:val="0"/>
          <w:numId w:val="72"/>
        </w:numPr>
        <w:jc w:val="both"/>
      </w:pPr>
      <w:r>
        <w:rPr>
          <w:b/>
          <w:bCs/>
        </w:rPr>
        <w:t>Accruals:</w:t>
      </w:r>
      <w:r>
        <w:t xml:space="preserve"> Accruals associated with the reconciliation.</w:t>
      </w:r>
    </w:p>
    <w:p w14:paraId="72691E8C" w14:textId="461F00A5" w:rsidR="00A770FA" w:rsidRDefault="00A770FA" w:rsidP="00A770FA">
      <w:pPr>
        <w:ind w:left="0" w:firstLine="0"/>
        <w:jc w:val="both"/>
        <w:rPr>
          <w:b/>
          <w:bCs/>
        </w:rPr>
      </w:pPr>
      <w:r>
        <w:rPr>
          <w:b/>
          <w:bCs/>
        </w:rPr>
        <w:t>Interaction and Navigation</w:t>
      </w:r>
    </w:p>
    <w:p w14:paraId="7CC393C8" w14:textId="1E397894" w:rsidR="00A770FA" w:rsidRPr="00A770FA" w:rsidRDefault="00A770FA" w:rsidP="00A770FA">
      <w:pPr>
        <w:ind w:left="0" w:firstLine="0"/>
        <w:jc w:val="both"/>
      </w:pPr>
      <w:r>
        <w:t>Users can efficiently interact with the view using the provided action buttons, customize parameters in the “Details” grid, and delve into detailed reconciliation information for effective financial management.</w:t>
      </w:r>
    </w:p>
    <w:p w14:paraId="6F0568BF" w14:textId="73B80D54" w:rsidR="006E54C8" w:rsidRDefault="006E54C8" w:rsidP="00A770FA">
      <w:pPr>
        <w:pStyle w:val="ListParagraph"/>
        <w:numPr>
          <w:ilvl w:val="0"/>
          <w:numId w:val="13"/>
        </w:numPr>
        <w:jc w:val="both"/>
      </w:pPr>
      <w:r>
        <w:br w:type="page"/>
      </w:r>
    </w:p>
    <w:p w14:paraId="6F87042E" w14:textId="6EE10E43" w:rsidR="002A2BFD" w:rsidRPr="002A2BFD" w:rsidRDefault="002A2BFD" w:rsidP="002A2BFD">
      <w:pPr>
        <w:pStyle w:val="Heading3"/>
        <w:numPr>
          <w:ilvl w:val="2"/>
          <w:numId w:val="63"/>
        </w:numPr>
      </w:pPr>
      <w:r>
        <w:lastRenderedPageBreak/>
        <w:t xml:space="preserve">Dealer – Dealer Net and Discount </w:t>
      </w:r>
    </w:p>
    <w:p w14:paraId="5018EAB6" w14:textId="565B3AF2" w:rsidR="002A2BFD" w:rsidRDefault="002A2BFD" w:rsidP="002A2BFD">
      <w:pPr>
        <w:rPr>
          <w:b/>
          <w:bCs/>
        </w:rPr>
      </w:pPr>
      <w:r w:rsidRPr="002A2BFD">
        <w:rPr>
          <w:b/>
          <w:bCs/>
        </w:rPr>
        <w:drawing>
          <wp:anchor distT="0" distB="0" distL="114300" distR="114300" simplePos="0" relativeHeight="251771904" behindDoc="1" locked="0" layoutInCell="1" allowOverlap="1" wp14:anchorId="04F138C0" wp14:editId="75D44373">
            <wp:simplePos x="0" y="0"/>
            <wp:positionH relativeFrom="column">
              <wp:posOffset>0</wp:posOffset>
            </wp:positionH>
            <wp:positionV relativeFrom="paragraph">
              <wp:posOffset>0</wp:posOffset>
            </wp:positionV>
            <wp:extent cx="5943600" cy="2832735"/>
            <wp:effectExtent l="0" t="0" r="0" b="5715"/>
            <wp:wrapNone/>
            <wp:docPr id="194379444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794440" name="Picture 1" descr="A screenshot of a computer"/>
                    <pic:cNvPicPr/>
                  </pic:nvPicPr>
                  <pic:blipFill>
                    <a:blip r:embed="rId60"/>
                    <a:stretch>
                      <a:fillRect/>
                    </a:stretch>
                  </pic:blipFill>
                  <pic:spPr>
                    <a:xfrm>
                      <a:off x="0" y="0"/>
                      <a:ext cx="5943600" cy="2832735"/>
                    </a:xfrm>
                    <a:prstGeom prst="rect">
                      <a:avLst/>
                    </a:prstGeom>
                  </pic:spPr>
                </pic:pic>
              </a:graphicData>
            </a:graphic>
          </wp:anchor>
        </w:drawing>
      </w:r>
    </w:p>
    <w:p w14:paraId="7D88616D" w14:textId="77777777" w:rsidR="002A2BFD" w:rsidRPr="002A2BFD" w:rsidRDefault="002A2BFD" w:rsidP="002A2BFD">
      <w:pPr>
        <w:rPr>
          <w:b/>
          <w:bCs/>
        </w:rPr>
      </w:pPr>
    </w:p>
    <w:p w14:paraId="7C33C927" w14:textId="77777777" w:rsidR="00DA0868" w:rsidRDefault="00DA0868" w:rsidP="00DA0868"/>
    <w:p w14:paraId="75E3024E" w14:textId="77777777" w:rsidR="00DA0868" w:rsidRPr="00DA0868" w:rsidRDefault="00DA0868" w:rsidP="00DA0868"/>
    <w:p w14:paraId="7AE1DE79" w14:textId="77777777" w:rsidR="006E54C8" w:rsidRDefault="006E54C8" w:rsidP="006E54C8"/>
    <w:p w14:paraId="284EB616" w14:textId="77777777" w:rsidR="002A2BFD" w:rsidRPr="002A2BFD" w:rsidRDefault="002A2BFD" w:rsidP="002A2BFD"/>
    <w:p w14:paraId="609960B9" w14:textId="77777777" w:rsidR="002A2BFD" w:rsidRPr="002A2BFD" w:rsidRDefault="002A2BFD" w:rsidP="002A2BFD"/>
    <w:p w14:paraId="35E142E4" w14:textId="77777777" w:rsidR="002A2BFD" w:rsidRPr="002A2BFD" w:rsidRDefault="002A2BFD" w:rsidP="002A2BFD"/>
    <w:p w14:paraId="4D4D501B" w14:textId="77777777" w:rsidR="002A2BFD" w:rsidRPr="002A2BFD" w:rsidRDefault="002A2BFD" w:rsidP="002A2BFD"/>
    <w:p w14:paraId="6918E6D1" w14:textId="77777777" w:rsidR="002A2BFD" w:rsidRPr="002A2BFD" w:rsidRDefault="002A2BFD" w:rsidP="002A2BFD"/>
    <w:p w14:paraId="0E112AE8" w14:textId="77777777" w:rsidR="002A2BFD" w:rsidRPr="002A2BFD" w:rsidRDefault="002A2BFD" w:rsidP="002A2BFD"/>
    <w:p w14:paraId="149998A2" w14:textId="77777777" w:rsidR="002A2BFD" w:rsidRPr="002A2BFD" w:rsidRDefault="002A2BFD" w:rsidP="002A2BFD"/>
    <w:p w14:paraId="71AAAD33" w14:textId="77777777" w:rsidR="002A2BFD" w:rsidRDefault="002A2BFD" w:rsidP="002A2BFD"/>
    <w:p w14:paraId="5182714E" w14:textId="65675CFF" w:rsidR="002A2BFD" w:rsidRDefault="002A2BFD" w:rsidP="002A2BFD">
      <w:pPr>
        <w:rPr>
          <w:b/>
          <w:bCs/>
        </w:rPr>
      </w:pPr>
      <w:r>
        <w:rPr>
          <w:b/>
          <w:bCs/>
        </w:rPr>
        <w:t>Overview</w:t>
      </w:r>
    </w:p>
    <w:p w14:paraId="247ACAD6" w14:textId="26CF892D" w:rsidR="002A2BFD" w:rsidRDefault="002A2BFD" w:rsidP="002A2BFD">
      <w:r>
        <w:t xml:space="preserve">The “Dealer Net and Discount” sub-tab within the “Dealer” tab of the “Enquiries” section provides users with a consolidated view of net figures and allowed discounts for specific dealers. This view enables users to analyze and comprehend key financial aspects, including gross figures, net amounts, and permitted discounts. </w:t>
      </w:r>
    </w:p>
    <w:p w14:paraId="3C732A51" w14:textId="6F35BF8A" w:rsidR="002A2BFD" w:rsidRDefault="002A2BFD" w:rsidP="002A2BFD">
      <w:pPr>
        <w:rPr>
          <w:b/>
          <w:bCs/>
        </w:rPr>
      </w:pPr>
      <w:r>
        <w:rPr>
          <w:b/>
          <w:bCs/>
        </w:rPr>
        <w:t>Action Buttons</w:t>
      </w:r>
    </w:p>
    <w:p w14:paraId="7646033A" w14:textId="5B39DA36" w:rsidR="002A2BFD" w:rsidRDefault="002A2BFD" w:rsidP="002A2BFD">
      <w:r>
        <w:t xml:space="preserve">Located at the top of the view, users can utilize the following action buttons: </w:t>
      </w:r>
    </w:p>
    <w:p w14:paraId="0AB8875A" w14:textId="0B8BA82B" w:rsidR="002A2BFD" w:rsidRDefault="002A2BFD" w:rsidP="002A2BFD">
      <w:pPr>
        <w:pStyle w:val="ListParagraph"/>
        <w:numPr>
          <w:ilvl w:val="0"/>
          <w:numId w:val="13"/>
        </w:numPr>
      </w:pPr>
      <w:r>
        <w:rPr>
          <w:b/>
          <w:bCs/>
        </w:rPr>
        <w:t xml:space="preserve">Generate: </w:t>
      </w:r>
      <w:r>
        <w:t xml:space="preserve">Initiate the generation of net and discount records. </w:t>
      </w:r>
    </w:p>
    <w:p w14:paraId="4A21018D" w14:textId="267B01B1" w:rsidR="002A2BFD" w:rsidRDefault="002A2BFD" w:rsidP="002A2BFD">
      <w:pPr>
        <w:pStyle w:val="ListParagraph"/>
        <w:numPr>
          <w:ilvl w:val="0"/>
          <w:numId w:val="13"/>
        </w:numPr>
      </w:pPr>
      <w:r>
        <w:rPr>
          <w:b/>
          <w:bCs/>
        </w:rPr>
        <w:t>Print:</w:t>
      </w:r>
      <w:r>
        <w:t xml:space="preserve"> Generate a printable version of the displayed net and discount details. </w:t>
      </w:r>
    </w:p>
    <w:p w14:paraId="11DD6EB3" w14:textId="6F6CFB96" w:rsidR="002A2BFD" w:rsidRDefault="002A2BFD" w:rsidP="002A2BFD">
      <w:pPr>
        <w:pStyle w:val="ListParagraph"/>
        <w:numPr>
          <w:ilvl w:val="0"/>
          <w:numId w:val="13"/>
        </w:numPr>
      </w:pPr>
      <w:r>
        <w:rPr>
          <w:b/>
          <w:bCs/>
        </w:rPr>
        <w:t>Group Print:</w:t>
      </w:r>
      <w:r>
        <w:t xml:space="preserve"> Print a grouped version of the net and discount details. </w:t>
      </w:r>
    </w:p>
    <w:p w14:paraId="6ED0C865" w14:textId="5F21C9F7" w:rsidR="002A2BFD" w:rsidRDefault="002A2BFD" w:rsidP="002A2BFD">
      <w:pPr>
        <w:pStyle w:val="ListParagraph"/>
        <w:numPr>
          <w:ilvl w:val="0"/>
          <w:numId w:val="13"/>
        </w:numPr>
      </w:pPr>
      <w:r>
        <w:rPr>
          <w:b/>
          <w:bCs/>
        </w:rPr>
        <w:t>Export:</w:t>
      </w:r>
      <w:r>
        <w:t xml:space="preserve"> Export net and discount data for external analysis.</w:t>
      </w:r>
    </w:p>
    <w:p w14:paraId="7DC8C365" w14:textId="77C2BCB3" w:rsidR="002A2BFD" w:rsidRDefault="002A2BFD" w:rsidP="002A2BFD">
      <w:pPr>
        <w:pStyle w:val="ListParagraph"/>
        <w:numPr>
          <w:ilvl w:val="0"/>
          <w:numId w:val="13"/>
        </w:numPr>
      </w:pPr>
      <w:r>
        <w:rPr>
          <w:b/>
          <w:bCs/>
        </w:rPr>
        <w:t>Expand:</w:t>
      </w:r>
      <w:r>
        <w:t xml:space="preserve"> Expand the view for more detailed information.</w:t>
      </w:r>
    </w:p>
    <w:p w14:paraId="726E6DBB" w14:textId="6214B588" w:rsidR="002A2BFD" w:rsidRDefault="002A2BFD" w:rsidP="002A2BFD">
      <w:pPr>
        <w:pStyle w:val="ListParagraph"/>
        <w:numPr>
          <w:ilvl w:val="0"/>
          <w:numId w:val="13"/>
        </w:numPr>
      </w:pPr>
      <w:r>
        <w:rPr>
          <w:b/>
          <w:bCs/>
        </w:rPr>
        <w:t>Collapse:</w:t>
      </w:r>
      <w:r>
        <w:t xml:space="preserve"> Collapse the view for a more concise overview. </w:t>
      </w:r>
    </w:p>
    <w:p w14:paraId="3D2F5EA7" w14:textId="52F09DFC" w:rsidR="002A2BFD" w:rsidRDefault="002A2BFD" w:rsidP="002A2BFD">
      <w:pPr>
        <w:rPr>
          <w:b/>
          <w:bCs/>
        </w:rPr>
      </w:pPr>
      <w:r>
        <w:rPr>
          <w:b/>
          <w:bCs/>
        </w:rPr>
        <w:t>Details Grid</w:t>
      </w:r>
    </w:p>
    <w:p w14:paraId="691C0D8B" w14:textId="2A541E70" w:rsidR="002A2BFD" w:rsidRDefault="002A2BFD" w:rsidP="002A2BFD">
      <w:r>
        <w:t xml:space="preserve">The “Details” grid offers customization options for the net and discount view: </w:t>
      </w:r>
    </w:p>
    <w:p w14:paraId="0E206E66" w14:textId="31E9AA9B" w:rsidR="002A2BFD" w:rsidRDefault="002A2BFD" w:rsidP="002A2BFD">
      <w:pPr>
        <w:pStyle w:val="ListParagraph"/>
        <w:numPr>
          <w:ilvl w:val="0"/>
          <w:numId w:val="13"/>
        </w:numPr>
      </w:pPr>
      <w:r>
        <w:rPr>
          <w:b/>
          <w:bCs/>
        </w:rPr>
        <w:t xml:space="preserve">Period Dropdown: </w:t>
      </w:r>
      <w:r>
        <w:t>Choose the month for net and discount records.</w:t>
      </w:r>
    </w:p>
    <w:p w14:paraId="591E987F" w14:textId="32BB861B" w:rsidR="002A2BFD" w:rsidRDefault="002A2BFD" w:rsidP="002A2BFD">
      <w:pPr>
        <w:pStyle w:val="ListParagraph"/>
        <w:numPr>
          <w:ilvl w:val="0"/>
          <w:numId w:val="13"/>
        </w:numPr>
      </w:pPr>
      <w:r>
        <w:rPr>
          <w:b/>
          <w:bCs/>
        </w:rPr>
        <w:t>Radio Buttons:</w:t>
      </w:r>
      <w:r>
        <w:t xml:space="preserve"> Select options like By Dealer, By User, or Select All.</w:t>
      </w:r>
    </w:p>
    <w:p w14:paraId="3290E311" w14:textId="7D7936FC" w:rsidR="002A2BFD" w:rsidRDefault="002A2BFD" w:rsidP="002A2BFD">
      <w:pPr>
        <w:pStyle w:val="ListParagraph"/>
        <w:numPr>
          <w:ilvl w:val="0"/>
          <w:numId w:val="13"/>
        </w:numPr>
      </w:pPr>
      <w:r>
        <w:rPr>
          <w:b/>
          <w:bCs/>
        </w:rPr>
        <w:t>Dealer Dropdown:</w:t>
      </w:r>
      <w:r>
        <w:t xml:space="preserve"> Select a specific dealer for filtered net and discount data. </w:t>
      </w:r>
    </w:p>
    <w:p w14:paraId="52A99C7F" w14:textId="4C4518BE" w:rsidR="002A2BFD" w:rsidRDefault="002A2BFD" w:rsidP="002A2BFD">
      <w:pPr>
        <w:pStyle w:val="ListParagraph"/>
        <w:numPr>
          <w:ilvl w:val="0"/>
          <w:numId w:val="13"/>
        </w:numPr>
      </w:pPr>
      <w:r>
        <w:rPr>
          <w:b/>
          <w:bCs/>
        </w:rPr>
        <w:t>Refresh Button:</w:t>
      </w:r>
      <w:r>
        <w:t xml:space="preserve"> Refresh the dealer dropdown list.</w:t>
      </w:r>
    </w:p>
    <w:p w14:paraId="681554CD" w14:textId="759B824D" w:rsidR="002A2BFD" w:rsidRDefault="002A2BFD" w:rsidP="002A2BFD">
      <w:pPr>
        <w:pStyle w:val="ListParagraph"/>
        <w:numPr>
          <w:ilvl w:val="0"/>
          <w:numId w:val="13"/>
        </w:numPr>
      </w:pPr>
      <w:r>
        <w:rPr>
          <w:b/>
          <w:bCs/>
        </w:rPr>
        <w:t>Show Ungrouped Items Checkbox:</w:t>
      </w:r>
      <w:r>
        <w:t xml:space="preserve"> Toggle to display ungrouped net and discount items. </w:t>
      </w:r>
    </w:p>
    <w:p w14:paraId="3B89E44D" w14:textId="42F028DB" w:rsidR="002A2BFD" w:rsidRDefault="002A2BFD" w:rsidP="002A2BFD">
      <w:pPr>
        <w:pStyle w:val="ListParagraph"/>
        <w:numPr>
          <w:ilvl w:val="0"/>
          <w:numId w:val="13"/>
        </w:numPr>
      </w:pPr>
      <w:r>
        <w:rPr>
          <w:b/>
          <w:bCs/>
        </w:rPr>
        <w:t>Show Remittance Group Checkbox:</w:t>
      </w:r>
      <w:r>
        <w:t xml:space="preserve"> Toggle to show remittance group details.</w:t>
      </w:r>
    </w:p>
    <w:p w14:paraId="748BD47A" w14:textId="360BFD06" w:rsidR="002A2BFD" w:rsidRDefault="002A2BFD" w:rsidP="002A2BFD">
      <w:pPr>
        <w:rPr>
          <w:b/>
          <w:bCs/>
        </w:rPr>
      </w:pPr>
      <w:r>
        <w:rPr>
          <w:b/>
          <w:bCs/>
        </w:rPr>
        <w:lastRenderedPageBreak/>
        <w:t>Remittance Options Grid</w:t>
      </w:r>
    </w:p>
    <w:p w14:paraId="020D410A" w14:textId="7FC873F2" w:rsidR="002A2BFD" w:rsidRDefault="002A2BFD" w:rsidP="002A2BFD">
      <w:r>
        <w:t xml:space="preserve">Within the “Details grid, the “Remittance Options” grid allows users to manage remittance groups effectively. It comprises a “Select All” checkbox and an output table with columns: Select, Date, and Description. </w:t>
      </w:r>
    </w:p>
    <w:p w14:paraId="6963FAB6" w14:textId="0EB0C6EA" w:rsidR="002A2BFD" w:rsidRDefault="002A2BFD" w:rsidP="002A2BFD">
      <w:pPr>
        <w:rPr>
          <w:b/>
          <w:bCs/>
        </w:rPr>
      </w:pPr>
      <w:r>
        <w:rPr>
          <w:b/>
          <w:bCs/>
        </w:rPr>
        <w:t>Main Output Table – Dealer Net and Discount</w:t>
      </w:r>
    </w:p>
    <w:p w14:paraId="5B0BE85E" w14:textId="0620A097" w:rsidR="002A2BFD" w:rsidRDefault="002A2BFD" w:rsidP="002A2BFD">
      <w:pPr>
        <w:pStyle w:val="ListParagraph"/>
        <w:numPr>
          <w:ilvl w:val="0"/>
          <w:numId w:val="13"/>
        </w:numPr>
        <w:rPr>
          <w:b/>
          <w:bCs/>
        </w:rPr>
      </w:pPr>
      <w:r>
        <w:rPr>
          <w:b/>
          <w:bCs/>
        </w:rPr>
        <w:t>Columns:</w:t>
      </w:r>
    </w:p>
    <w:p w14:paraId="7C32E664" w14:textId="1A3A911D" w:rsidR="002A2BFD" w:rsidRPr="002A2BFD" w:rsidRDefault="002A2BFD" w:rsidP="002A2BFD">
      <w:pPr>
        <w:pStyle w:val="ListParagraph"/>
        <w:numPr>
          <w:ilvl w:val="0"/>
          <w:numId w:val="73"/>
        </w:numPr>
        <w:rPr>
          <w:b/>
          <w:bCs/>
        </w:rPr>
      </w:pPr>
      <w:r>
        <w:rPr>
          <w:b/>
          <w:bCs/>
        </w:rPr>
        <w:t xml:space="preserve">Dealer: </w:t>
      </w:r>
      <w:r>
        <w:t>Name or identifier of the relevant dealer.</w:t>
      </w:r>
    </w:p>
    <w:p w14:paraId="00BB43F7" w14:textId="3269D36B" w:rsidR="002A2BFD" w:rsidRPr="002A2BFD" w:rsidRDefault="002A2BFD" w:rsidP="002A2BFD">
      <w:pPr>
        <w:pStyle w:val="ListParagraph"/>
        <w:numPr>
          <w:ilvl w:val="0"/>
          <w:numId w:val="73"/>
        </w:numPr>
        <w:rPr>
          <w:b/>
          <w:bCs/>
        </w:rPr>
      </w:pPr>
      <w:r>
        <w:rPr>
          <w:b/>
          <w:bCs/>
        </w:rPr>
        <w:t>Controller:</w:t>
      </w:r>
      <w:r>
        <w:t xml:space="preserve"> Controller associated with the dealer.</w:t>
      </w:r>
    </w:p>
    <w:p w14:paraId="5F2A12A5" w14:textId="0626068C" w:rsidR="002A2BFD" w:rsidRPr="002A2BFD" w:rsidRDefault="002A2BFD" w:rsidP="002A2BFD">
      <w:pPr>
        <w:pStyle w:val="ListParagraph"/>
        <w:numPr>
          <w:ilvl w:val="0"/>
          <w:numId w:val="73"/>
        </w:numPr>
        <w:rPr>
          <w:b/>
          <w:bCs/>
        </w:rPr>
      </w:pPr>
      <w:r>
        <w:rPr>
          <w:b/>
          <w:bCs/>
        </w:rPr>
        <w:t>Gross:</w:t>
      </w:r>
      <w:r>
        <w:t xml:space="preserve"> Gross figures related to the net and discount view.</w:t>
      </w:r>
    </w:p>
    <w:p w14:paraId="55982ABE" w14:textId="33E0AFDF" w:rsidR="002A2BFD" w:rsidRPr="002A2BFD" w:rsidRDefault="002A2BFD" w:rsidP="002A2BFD">
      <w:pPr>
        <w:pStyle w:val="ListParagraph"/>
        <w:numPr>
          <w:ilvl w:val="0"/>
          <w:numId w:val="73"/>
        </w:numPr>
        <w:rPr>
          <w:b/>
          <w:bCs/>
        </w:rPr>
      </w:pPr>
      <w:proofErr w:type="spellStart"/>
      <w:r>
        <w:rPr>
          <w:b/>
          <w:bCs/>
        </w:rPr>
        <w:t>Nett</w:t>
      </w:r>
      <w:proofErr w:type="spellEnd"/>
      <w:r>
        <w:rPr>
          <w:b/>
          <w:bCs/>
        </w:rPr>
        <w:t>:</w:t>
      </w:r>
      <w:r>
        <w:t xml:space="preserve"> Net amount for the specific dealer.</w:t>
      </w:r>
    </w:p>
    <w:p w14:paraId="03AE4608" w14:textId="2085D43C" w:rsidR="002A2BFD" w:rsidRPr="002A2BFD" w:rsidRDefault="002A2BFD" w:rsidP="002A2BFD">
      <w:pPr>
        <w:pStyle w:val="ListParagraph"/>
        <w:numPr>
          <w:ilvl w:val="0"/>
          <w:numId w:val="73"/>
        </w:numPr>
        <w:rPr>
          <w:b/>
          <w:bCs/>
        </w:rPr>
      </w:pPr>
      <w:r>
        <w:rPr>
          <w:b/>
          <w:bCs/>
        </w:rPr>
        <w:t>Discount Allowed:</w:t>
      </w:r>
      <w:r>
        <w:t xml:space="preserve"> Amount of discount allowed for the dealer.</w:t>
      </w:r>
    </w:p>
    <w:p w14:paraId="31F7B500" w14:textId="60C5F8F8" w:rsidR="002A2BFD" w:rsidRDefault="002A2BFD" w:rsidP="002A2BFD">
      <w:pPr>
        <w:rPr>
          <w:b/>
          <w:bCs/>
        </w:rPr>
      </w:pPr>
      <w:r>
        <w:rPr>
          <w:b/>
          <w:bCs/>
        </w:rPr>
        <w:t>Interaction and Navigation</w:t>
      </w:r>
    </w:p>
    <w:p w14:paraId="14A8CDC0" w14:textId="664778E8" w:rsidR="002A2BFD" w:rsidRDefault="002A2BFD" w:rsidP="002A2BFD">
      <w:r>
        <w:t xml:space="preserve">Users can efficiently navigate through the view using provided action buttons, customize parameters in the “Details” grid, and gain valuable insights into net figures and permitted discounts for effective financial management. </w:t>
      </w:r>
    </w:p>
    <w:p w14:paraId="26FCEFA2" w14:textId="77777777" w:rsidR="002A2BFD" w:rsidRDefault="002A2BFD" w:rsidP="002A2BFD"/>
    <w:p w14:paraId="220A5A85" w14:textId="646A532E" w:rsidR="002A2BFD" w:rsidRDefault="009B72D1" w:rsidP="009B72D1">
      <w:pPr>
        <w:pStyle w:val="Heading3"/>
      </w:pPr>
      <w:r>
        <w:t>4.4.10 Dealer – Dealer Discount Schedule</w:t>
      </w:r>
    </w:p>
    <w:p w14:paraId="27AAF133" w14:textId="0FC1902C" w:rsidR="009B72D1" w:rsidRDefault="0090609C" w:rsidP="009B72D1">
      <w:r w:rsidRPr="0090609C">
        <w:drawing>
          <wp:anchor distT="0" distB="0" distL="114300" distR="114300" simplePos="0" relativeHeight="251773952" behindDoc="1" locked="0" layoutInCell="1" allowOverlap="1" wp14:anchorId="0FC4A222" wp14:editId="058CA408">
            <wp:simplePos x="0" y="0"/>
            <wp:positionH relativeFrom="column">
              <wp:posOffset>0</wp:posOffset>
            </wp:positionH>
            <wp:positionV relativeFrom="paragraph">
              <wp:posOffset>0</wp:posOffset>
            </wp:positionV>
            <wp:extent cx="5943600" cy="2538095"/>
            <wp:effectExtent l="0" t="0" r="0" b="0"/>
            <wp:wrapNone/>
            <wp:docPr id="8609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92789" name=""/>
                    <pic:cNvPicPr/>
                  </pic:nvPicPr>
                  <pic:blipFill>
                    <a:blip r:embed="rId61"/>
                    <a:stretch>
                      <a:fillRect/>
                    </a:stretch>
                  </pic:blipFill>
                  <pic:spPr>
                    <a:xfrm>
                      <a:off x="0" y="0"/>
                      <a:ext cx="5943600" cy="2538095"/>
                    </a:xfrm>
                    <a:prstGeom prst="rect">
                      <a:avLst/>
                    </a:prstGeom>
                  </pic:spPr>
                </pic:pic>
              </a:graphicData>
            </a:graphic>
          </wp:anchor>
        </w:drawing>
      </w:r>
    </w:p>
    <w:p w14:paraId="0E4256F4" w14:textId="77777777" w:rsidR="0090609C" w:rsidRPr="0090609C" w:rsidRDefault="0090609C" w:rsidP="0090609C"/>
    <w:p w14:paraId="244EABCB" w14:textId="77777777" w:rsidR="0090609C" w:rsidRPr="0090609C" w:rsidRDefault="0090609C" w:rsidP="0090609C"/>
    <w:p w14:paraId="0DC9C673" w14:textId="77777777" w:rsidR="0090609C" w:rsidRPr="0090609C" w:rsidRDefault="0090609C" w:rsidP="0090609C"/>
    <w:p w14:paraId="69D46640" w14:textId="77777777" w:rsidR="0090609C" w:rsidRPr="0090609C" w:rsidRDefault="0090609C" w:rsidP="0090609C"/>
    <w:p w14:paraId="4B737FF8" w14:textId="77777777" w:rsidR="0090609C" w:rsidRPr="0090609C" w:rsidRDefault="0090609C" w:rsidP="0090609C"/>
    <w:p w14:paraId="2F644C49" w14:textId="77777777" w:rsidR="0090609C" w:rsidRPr="0090609C" w:rsidRDefault="0090609C" w:rsidP="0090609C"/>
    <w:p w14:paraId="70126F0A" w14:textId="77777777" w:rsidR="0090609C" w:rsidRPr="0090609C" w:rsidRDefault="0090609C" w:rsidP="0090609C"/>
    <w:p w14:paraId="014FB226" w14:textId="77777777" w:rsidR="0090609C" w:rsidRPr="0090609C" w:rsidRDefault="0090609C" w:rsidP="0090609C"/>
    <w:p w14:paraId="57F7AC5F" w14:textId="77777777" w:rsidR="0090609C" w:rsidRPr="0090609C" w:rsidRDefault="0090609C" w:rsidP="0090609C"/>
    <w:p w14:paraId="3A118813" w14:textId="77777777" w:rsidR="0090609C" w:rsidRDefault="0090609C" w:rsidP="0090609C"/>
    <w:p w14:paraId="424FE0E8" w14:textId="3E748E56" w:rsidR="0090609C" w:rsidRDefault="0090609C" w:rsidP="0090609C">
      <w:pPr>
        <w:rPr>
          <w:b/>
          <w:bCs/>
        </w:rPr>
      </w:pPr>
      <w:r>
        <w:rPr>
          <w:b/>
          <w:bCs/>
        </w:rPr>
        <w:t>Overview</w:t>
      </w:r>
    </w:p>
    <w:p w14:paraId="070D70C6" w14:textId="74310613" w:rsidR="004E6FE6" w:rsidRDefault="004E6FE6" w:rsidP="0090609C">
      <w:r>
        <w:t xml:space="preserve">The “Dealer Discount Schedule” sub-tab within the “Dealer” tab of the “Enquiries” section empowers users to access and manage the discount schedules for specific dealers. This view provides a comprehensive overview of scheduled rebates and accruals for improved financial analysis and decision making. </w:t>
      </w:r>
    </w:p>
    <w:p w14:paraId="308FA193" w14:textId="577F68D0" w:rsidR="004E6FE6" w:rsidRDefault="004E6FE6" w:rsidP="0090609C">
      <w:pPr>
        <w:rPr>
          <w:b/>
          <w:bCs/>
        </w:rPr>
      </w:pPr>
      <w:r>
        <w:rPr>
          <w:b/>
          <w:bCs/>
        </w:rPr>
        <w:t>Action Buttons</w:t>
      </w:r>
    </w:p>
    <w:p w14:paraId="5F0A55A5" w14:textId="0D3B3CCE" w:rsidR="004E6FE6" w:rsidRDefault="004E6FE6" w:rsidP="0090609C">
      <w:r>
        <w:t xml:space="preserve">Located at the top of the view, users can utilize the following action buttons: </w:t>
      </w:r>
    </w:p>
    <w:p w14:paraId="546134FE" w14:textId="384F4DE9" w:rsidR="004E6FE6" w:rsidRPr="004E6FE6" w:rsidRDefault="004E6FE6" w:rsidP="004E6FE6">
      <w:pPr>
        <w:pStyle w:val="ListParagraph"/>
        <w:numPr>
          <w:ilvl w:val="0"/>
          <w:numId w:val="13"/>
        </w:numPr>
        <w:rPr>
          <w:b/>
          <w:bCs/>
        </w:rPr>
      </w:pPr>
      <w:r>
        <w:rPr>
          <w:b/>
          <w:bCs/>
        </w:rPr>
        <w:lastRenderedPageBreak/>
        <w:t xml:space="preserve">Generate: </w:t>
      </w:r>
      <w:r>
        <w:t>Initiate the generation of the dealer discount schedule.</w:t>
      </w:r>
    </w:p>
    <w:p w14:paraId="4896E53E" w14:textId="07646554" w:rsidR="004E6FE6" w:rsidRPr="004E6FE6" w:rsidRDefault="004E6FE6" w:rsidP="004E6FE6">
      <w:pPr>
        <w:pStyle w:val="ListParagraph"/>
        <w:numPr>
          <w:ilvl w:val="0"/>
          <w:numId w:val="13"/>
        </w:numPr>
        <w:rPr>
          <w:b/>
          <w:bCs/>
        </w:rPr>
      </w:pPr>
      <w:r>
        <w:rPr>
          <w:b/>
          <w:bCs/>
        </w:rPr>
        <w:t>Print:</w:t>
      </w:r>
      <w:r>
        <w:t xml:space="preserve"> Generate a printable version of the displayed discount schedule.</w:t>
      </w:r>
    </w:p>
    <w:p w14:paraId="7DB35BE3" w14:textId="644D0FCC" w:rsidR="004E6FE6" w:rsidRPr="004E6FE6" w:rsidRDefault="004E6FE6" w:rsidP="004E6FE6">
      <w:pPr>
        <w:pStyle w:val="ListParagraph"/>
        <w:numPr>
          <w:ilvl w:val="0"/>
          <w:numId w:val="13"/>
        </w:numPr>
        <w:rPr>
          <w:b/>
          <w:bCs/>
        </w:rPr>
      </w:pPr>
      <w:r>
        <w:rPr>
          <w:b/>
          <w:bCs/>
        </w:rPr>
        <w:t>Group Print:</w:t>
      </w:r>
      <w:r>
        <w:t xml:space="preserve"> Print a grouped version of the discount schedule.</w:t>
      </w:r>
    </w:p>
    <w:p w14:paraId="41C03E33" w14:textId="434FA632" w:rsidR="004E6FE6" w:rsidRPr="004E6FE6" w:rsidRDefault="004E6FE6" w:rsidP="004E6FE6">
      <w:pPr>
        <w:pStyle w:val="ListParagraph"/>
        <w:numPr>
          <w:ilvl w:val="0"/>
          <w:numId w:val="13"/>
        </w:numPr>
        <w:rPr>
          <w:b/>
          <w:bCs/>
        </w:rPr>
      </w:pPr>
      <w:r>
        <w:rPr>
          <w:b/>
          <w:bCs/>
        </w:rPr>
        <w:t>Export:</w:t>
      </w:r>
      <w:r>
        <w:t xml:space="preserve"> Export discount schedule data for external analysis.</w:t>
      </w:r>
    </w:p>
    <w:p w14:paraId="78B4D93B" w14:textId="4AF29496" w:rsidR="004E6FE6" w:rsidRPr="004E6FE6" w:rsidRDefault="004E6FE6" w:rsidP="004E6FE6">
      <w:pPr>
        <w:pStyle w:val="ListParagraph"/>
        <w:numPr>
          <w:ilvl w:val="0"/>
          <w:numId w:val="13"/>
        </w:numPr>
        <w:rPr>
          <w:b/>
          <w:bCs/>
        </w:rPr>
      </w:pPr>
      <w:r>
        <w:rPr>
          <w:b/>
          <w:bCs/>
        </w:rPr>
        <w:t>Expand:</w:t>
      </w:r>
      <w:r>
        <w:t xml:space="preserve"> Expand the view for more detailed information.</w:t>
      </w:r>
    </w:p>
    <w:p w14:paraId="0F07CA34" w14:textId="1439947C" w:rsidR="004E6FE6" w:rsidRPr="004E6FE6" w:rsidRDefault="004E6FE6" w:rsidP="004E6FE6">
      <w:pPr>
        <w:pStyle w:val="ListParagraph"/>
        <w:numPr>
          <w:ilvl w:val="0"/>
          <w:numId w:val="13"/>
        </w:numPr>
        <w:rPr>
          <w:b/>
          <w:bCs/>
        </w:rPr>
      </w:pPr>
      <w:r>
        <w:rPr>
          <w:b/>
          <w:bCs/>
        </w:rPr>
        <w:t>Collapse:</w:t>
      </w:r>
      <w:r>
        <w:t xml:space="preserve"> Collapse the view for a concise overview.</w:t>
      </w:r>
    </w:p>
    <w:p w14:paraId="6B1451ED" w14:textId="2FE72690" w:rsidR="004E6FE6" w:rsidRDefault="004E6FE6" w:rsidP="004E6FE6">
      <w:pPr>
        <w:rPr>
          <w:b/>
          <w:bCs/>
        </w:rPr>
      </w:pPr>
      <w:r>
        <w:rPr>
          <w:b/>
          <w:bCs/>
        </w:rPr>
        <w:t>Details Grid</w:t>
      </w:r>
    </w:p>
    <w:p w14:paraId="2ED2A898" w14:textId="4D574D67" w:rsidR="004E6FE6" w:rsidRDefault="004E6FE6" w:rsidP="004E6FE6">
      <w:r>
        <w:t xml:space="preserve">The “Details” grid offers customization options for the discount schedule: </w:t>
      </w:r>
    </w:p>
    <w:p w14:paraId="499198E3" w14:textId="791E75E4" w:rsidR="004E6FE6" w:rsidRDefault="004E6FE6" w:rsidP="004E6FE6">
      <w:pPr>
        <w:pStyle w:val="ListParagraph"/>
        <w:numPr>
          <w:ilvl w:val="0"/>
          <w:numId w:val="13"/>
        </w:numPr>
      </w:pPr>
      <w:r>
        <w:rPr>
          <w:b/>
          <w:bCs/>
        </w:rPr>
        <w:t xml:space="preserve">Dealer Dropdown: </w:t>
      </w:r>
      <w:r>
        <w:t>Select a specific dealer to view their discount schedule.</w:t>
      </w:r>
    </w:p>
    <w:p w14:paraId="5A9E6EEF" w14:textId="10ECBEE8" w:rsidR="004E6FE6" w:rsidRDefault="004E6FE6" w:rsidP="004E6FE6">
      <w:pPr>
        <w:pStyle w:val="ListParagraph"/>
        <w:numPr>
          <w:ilvl w:val="0"/>
          <w:numId w:val="13"/>
        </w:numPr>
      </w:pPr>
      <w:r>
        <w:rPr>
          <w:b/>
          <w:bCs/>
        </w:rPr>
        <w:t>Refresh button:</w:t>
      </w:r>
      <w:r>
        <w:t xml:space="preserve"> Refresh the dealer dropdown list.</w:t>
      </w:r>
    </w:p>
    <w:p w14:paraId="5D8242D4" w14:textId="544D2A18" w:rsidR="004E6FE6" w:rsidRDefault="004E6FE6" w:rsidP="004E6FE6">
      <w:pPr>
        <w:rPr>
          <w:b/>
          <w:bCs/>
        </w:rPr>
      </w:pPr>
      <w:r>
        <w:rPr>
          <w:b/>
          <w:bCs/>
        </w:rPr>
        <w:t>Main Output Table – Dealer Discount Schedule</w:t>
      </w:r>
    </w:p>
    <w:p w14:paraId="63097C4E" w14:textId="1259EB05" w:rsidR="004E6FE6" w:rsidRDefault="004E6FE6" w:rsidP="004E6FE6">
      <w:pPr>
        <w:pStyle w:val="ListParagraph"/>
        <w:numPr>
          <w:ilvl w:val="0"/>
          <w:numId w:val="13"/>
        </w:numPr>
        <w:rPr>
          <w:b/>
          <w:bCs/>
        </w:rPr>
      </w:pPr>
      <w:r>
        <w:rPr>
          <w:b/>
          <w:bCs/>
        </w:rPr>
        <w:t xml:space="preserve">Columns: </w:t>
      </w:r>
    </w:p>
    <w:p w14:paraId="0D59421A" w14:textId="2F299C3A" w:rsidR="004E6FE6" w:rsidRPr="004E6FE6" w:rsidRDefault="004E6FE6" w:rsidP="004E6FE6">
      <w:pPr>
        <w:pStyle w:val="ListParagraph"/>
        <w:numPr>
          <w:ilvl w:val="0"/>
          <w:numId w:val="74"/>
        </w:numPr>
        <w:rPr>
          <w:b/>
          <w:bCs/>
        </w:rPr>
      </w:pPr>
      <w:r>
        <w:rPr>
          <w:b/>
          <w:bCs/>
        </w:rPr>
        <w:t xml:space="preserve">Supplier Ref: </w:t>
      </w:r>
      <w:r>
        <w:t>Unique reference identifier for each supplier.</w:t>
      </w:r>
    </w:p>
    <w:p w14:paraId="44262A8E" w14:textId="6C920030" w:rsidR="004E6FE6" w:rsidRPr="004E6FE6" w:rsidRDefault="004E6FE6" w:rsidP="004E6FE6">
      <w:pPr>
        <w:pStyle w:val="ListParagraph"/>
        <w:numPr>
          <w:ilvl w:val="0"/>
          <w:numId w:val="74"/>
        </w:numPr>
        <w:rPr>
          <w:b/>
          <w:bCs/>
        </w:rPr>
      </w:pPr>
      <w:r>
        <w:rPr>
          <w:b/>
          <w:bCs/>
        </w:rPr>
        <w:t>Supplier:</w:t>
      </w:r>
      <w:r>
        <w:t xml:space="preserve"> Name or designation of the supplier.</w:t>
      </w:r>
    </w:p>
    <w:p w14:paraId="7732AB77" w14:textId="502917CF" w:rsidR="004E6FE6" w:rsidRPr="004E6FE6" w:rsidRDefault="004E6FE6" w:rsidP="004E6FE6">
      <w:pPr>
        <w:pStyle w:val="ListParagraph"/>
        <w:numPr>
          <w:ilvl w:val="0"/>
          <w:numId w:val="74"/>
        </w:numPr>
        <w:rPr>
          <w:b/>
          <w:bCs/>
        </w:rPr>
      </w:pPr>
      <w:r>
        <w:rPr>
          <w:b/>
          <w:bCs/>
        </w:rPr>
        <w:t>Account:</w:t>
      </w:r>
      <w:r>
        <w:t xml:space="preserve"> Dealer’s account details.</w:t>
      </w:r>
    </w:p>
    <w:p w14:paraId="6ECEC6DA" w14:textId="569B0B87" w:rsidR="004E6FE6" w:rsidRPr="004E6FE6" w:rsidRDefault="004E6FE6" w:rsidP="004E6FE6">
      <w:pPr>
        <w:pStyle w:val="ListParagraph"/>
        <w:numPr>
          <w:ilvl w:val="0"/>
          <w:numId w:val="74"/>
        </w:numPr>
        <w:rPr>
          <w:b/>
          <w:bCs/>
        </w:rPr>
      </w:pPr>
      <w:r>
        <w:rPr>
          <w:b/>
          <w:bCs/>
        </w:rPr>
        <w:t>Head Office Contact:</w:t>
      </w:r>
      <w:r>
        <w:t xml:space="preserve"> Contact person at the dealer’s head office. </w:t>
      </w:r>
    </w:p>
    <w:p w14:paraId="0AA99AEA" w14:textId="29BD3F21" w:rsidR="004E6FE6" w:rsidRPr="004E6FE6" w:rsidRDefault="004E6FE6" w:rsidP="004E6FE6">
      <w:pPr>
        <w:pStyle w:val="ListParagraph"/>
        <w:numPr>
          <w:ilvl w:val="0"/>
          <w:numId w:val="74"/>
        </w:numPr>
        <w:rPr>
          <w:b/>
          <w:bCs/>
        </w:rPr>
      </w:pPr>
      <w:r>
        <w:rPr>
          <w:b/>
          <w:bCs/>
        </w:rPr>
        <w:t>Tel:</w:t>
      </w:r>
      <w:r>
        <w:t xml:space="preserve"> Telephone number for dealer communication. </w:t>
      </w:r>
    </w:p>
    <w:p w14:paraId="1266121F" w14:textId="06C537BE" w:rsidR="004E6FE6" w:rsidRPr="004E6FE6" w:rsidRDefault="004E6FE6" w:rsidP="004E6FE6">
      <w:pPr>
        <w:pStyle w:val="ListParagraph"/>
        <w:numPr>
          <w:ilvl w:val="0"/>
          <w:numId w:val="74"/>
        </w:numPr>
        <w:rPr>
          <w:b/>
          <w:bCs/>
        </w:rPr>
      </w:pPr>
      <w:r>
        <w:rPr>
          <w:b/>
          <w:bCs/>
        </w:rPr>
        <w:t>Fax:</w:t>
      </w:r>
      <w:r>
        <w:t xml:space="preserve"> Fax number for official communication. </w:t>
      </w:r>
    </w:p>
    <w:p w14:paraId="0B57B0EC" w14:textId="7E80DD0B" w:rsidR="004E6FE6" w:rsidRPr="004E6FE6" w:rsidRDefault="004E6FE6" w:rsidP="004E6FE6">
      <w:pPr>
        <w:pStyle w:val="ListParagraph"/>
        <w:numPr>
          <w:ilvl w:val="0"/>
          <w:numId w:val="74"/>
        </w:numPr>
        <w:rPr>
          <w:b/>
          <w:bCs/>
        </w:rPr>
      </w:pPr>
      <w:r>
        <w:rPr>
          <w:b/>
          <w:bCs/>
        </w:rPr>
        <w:t>Brand Description:</w:t>
      </w:r>
      <w:r>
        <w:t xml:space="preserve"> Description of the dealer’s brand.</w:t>
      </w:r>
    </w:p>
    <w:p w14:paraId="74B4D108" w14:textId="1E35FB69" w:rsidR="004E6FE6" w:rsidRPr="004E6FE6" w:rsidRDefault="004E6FE6" w:rsidP="004E6FE6">
      <w:pPr>
        <w:pStyle w:val="ListParagraph"/>
        <w:numPr>
          <w:ilvl w:val="0"/>
          <w:numId w:val="74"/>
        </w:numPr>
        <w:rPr>
          <w:b/>
          <w:bCs/>
        </w:rPr>
      </w:pPr>
      <w:r>
        <w:rPr>
          <w:b/>
          <w:bCs/>
        </w:rPr>
        <w:t>Rebate:</w:t>
      </w:r>
      <w:r>
        <w:t xml:space="preserve"> Scheduled rebate information for the dealer.</w:t>
      </w:r>
    </w:p>
    <w:p w14:paraId="0855C0E4" w14:textId="76779314" w:rsidR="004E6FE6" w:rsidRPr="004E6FE6" w:rsidRDefault="004E6FE6" w:rsidP="004E6FE6">
      <w:pPr>
        <w:pStyle w:val="ListParagraph"/>
        <w:numPr>
          <w:ilvl w:val="0"/>
          <w:numId w:val="74"/>
        </w:numPr>
        <w:rPr>
          <w:b/>
          <w:bCs/>
        </w:rPr>
      </w:pPr>
      <w:r>
        <w:rPr>
          <w:b/>
          <w:bCs/>
        </w:rPr>
        <w:t>Accrual Rebate:</w:t>
      </w:r>
      <w:r>
        <w:t xml:space="preserve"> Scheduled accrual rebate details. </w:t>
      </w:r>
    </w:p>
    <w:p w14:paraId="477703D2" w14:textId="77B7E0D1" w:rsidR="004E6FE6" w:rsidRDefault="004E6FE6" w:rsidP="004E6FE6">
      <w:pPr>
        <w:rPr>
          <w:b/>
          <w:bCs/>
        </w:rPr>
      </w:pPr>
      <w:r>
        <w:rPr>
          <w:b/>
          <w:bCs/>
        </w:rPr>
        <w:t>Interaction and Navigation</w:t>
      </w:r>
    </w:p>
    <w:p w14:paraId="6C58E1B4" w14:textId="069D80D4" w:rsidR="004E6FE6" w:rsidRDefault="004E6FE6" w:rsidP="004E6FE6">
      <w:r>
        <w:t xml:space="preserve">Users can efficiently navigate through the discount schedule view using the provided action buttons and customize parameters in the “Details” grid. The “Expand” and “Collapse” buttons offer flexibility for viewing detailed information for a concise overview. </w:t>
      </w:r>
    </w:p>
    <w:p w14:paraId="0F46342B" w14:textId="6AC5EA8F" w:rsidR="004E6FE6" w:rsidRDefault="004E6FE6" w:rsidP="004E6FE6"/>
    <w:p w14:paraId="094E50DC" w14:textId="1C80C2D2" w:rsidR="00F16B51" w:rsidRDefault="00F16B51" w:rsidP="00F16B51">
      <w:pPr>
        <w:pStyle w:val="Heading3"/>
      </w:pPr>
      <w:r>
        <w:t>4.4.11 Dealer – Dealer Discount Changes</w:t>
      </w:r>
    </w:p>
    <w:p w14:paraId="37502D49" w14:textId="4E1969DF" w:rsidR="00F16B51" w:rsidRDefault="00F16B51" w:rsidP="00F16B51">
      <w:r w:rsidRPr="00F16B51">
        <w:drawing>
          <wp:anchor distT="0" distB="0" distL="114300" distR="114300" simplePos="0" relativeHeight="251776000" behindDoc="1" locked="0" layoutInCell="1" allowOverlap="1" wp14:anchorId="782A2E56" wp14:editId="107E0884">
            <wp:simplePos x="0" y="0"/>
            <wp:positionH relativeFrom="column">
              <wp:posOffset>0</wp:posOffset>
            </wp:positionH>
            <wp:positionV relativeFrom="paragraph">
              <wp:posOffset>-635</wp:posOffset>
            </wp:positionV>
            <wp:extent cx="5943600" cy="2147570"/>
            <wp:effectExtent l="0" t="0" r="0" b="5080"/>
            <wp:wrapNone/>
            <wp:docPr id="172142498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24983" name="Picture 1" descr="A screenshot of a computer"/>
                    <pic:cNvPicPr/>
                  </pic:nvPicPr>
                  <pic:blipFill>
                    <a:blip r:embed="rId62"/>
                    <a:stretch>
                      <a:fillRect/>
                    </a:stretch>
                  </pic:blipFill>
                  <pic:spPr>
                    <a:xfrm>
                      <a:off x="0" y="0"/>
                      <a:ext cx="5943600" cy="2147570"/>
                    </a:xfrm>
                    <a:prstGeom prst="rect">
                      <a:avLst/>
                    </a:prstGeom>
                  </pic:spPr>
                </pic:pic>
              </a:graphicData>
            </a:graphic>
          </wp:anchor>
        </w:drawing>
      </w:r>
      <w:r>
        <w:tab/>
      </w:r>
    </w:p>
    <w:p w14:paraId="46E566D7" w14:textId="77777777" w:rsidR="00F16B51" w:rsidRDefault="00F16B51" w:rsidP="00F16B51"/>
    <w:p w14:paraId="48D8173C" w14:textId="77777777" w:rsidR="00F16B51" w:rsidRDefault="00F16B51" w:rsidP="00F16B51"/>
    <w:p w14:paraId="1635AB46" w14:textId="77777777" w:rsidR="00F16B51" w:rsidRDefault="00F16B51" w:rsidP="00F16B51"/>
    <w:p w14:paraId="0A5A4F39" w14:textId="77777777" w:rsidR="00F16B51" w:rsidRDefault="00F16B51" w:rsidP="00F16B51"/>
    <w:p w14:paraId="54FE637B" w14:textId="77777777" w:rsidR="00F16B51" w:rsidRDefault="00F16B51" w:rsidP="00F16B51"/>
    <w:p w14:paraId="041A512C" w14:textId="77777777" w:rsidR="00F16B51" w:rsidRDefault="00F16B51" w:rsidP="00F16B51"/>
    <w:p w14:paraId="32EF574A" w14:textId="77777777" w:rsidR="00F16B51" w:rsidRDefault="00F16B51" w:rsidP="00F16B51"/>
    <w:p w14:paraId="1BB4FD77" w14:textId="7ABA1DE0" w:rsidR="00F16B51" w:rsidRDefault="00F16B51" w:rsidP="00F16B51">
      <w:pPr>
        <w:rPr>
          <w:b/>
          <w:bCs/>
        </w:rPr>
      </w:pPr>
      <w:r>
        <w:rPr>
          <w:b/>
          <w:bCs/>
        </w:rPr>
        <w:lastRenderedPageBreak/>
        <w:t>Overview</w:t>
      </w:r>
    </w:p>
    <w:p w14:paraId="476E9BEE" w14:textId="138068D4" w:rsidR="00F16B51" w:rsidRDefault="00D24A3B" w:rsidP="00F16B51">
      <w:r>
        <w:t xml:space="preserve">The “Account Discount Changes" sub-tab within the “Dealer” tab of the “Enquiries” section provides users with insights into modification made to dealer account discounts. This view allows for the efficient tracking of changes over time, enabling users to assess the impact on financial structures and make informed decisions. </w:t>
      </w:r>
    </w:p>
    <w:p w14:paraId="4C5FC907" w14:textId="35ECA775" w:rsidR="00D24A3B" w:rsidRDefault="00D24A3B" w:rsidP="00F16B51">
      <w:pPr>
        <w:rPr>
          <w:b/>
          <w:bCs/>
        </w:rPr>
      </w:pPr>
      <w:r>
        <w:rPr>
          <w:b/>
          <w:bCs/>
        </w:rPr>
        <w:t>Action Buttons</w:t>
      </w:r>
    </w:p>
    <w:p w14:paraId="1E56BFD1" w14:textId="2E0B1EC7" w:rsidR="00D24A3B" w:rsidRDefault="00D24A3B" w:rsidP="00F16B51">
      <w:r>
        <w:t xml:space="preserve">At the top of the view, users can access the following action buttons: </w:t>
      </w:r>
    </w:p>
    <w:p w14:paraId="0871A846" w14:textId="7C152452" w:rsidR="00D24A3B" w:rsidRDefault="00D24A3B" w:rsidP="00D24A3B">
      <w:pPr>
        <w:pStyle w:val="ListParagraph"/>
        <w:numPr>
          <w:ilvl w:val="0"/>
          <w:numId w:val="13"/>
        </w:numPr>
      </w:pPr>
      <w:r>
        <w:rPr>
          <w:b/>
          <w:bCs/>
        </w:rPr>
        <w:t xml:space="preserve">Generate: </w:t>
      </w:r>
      <w:r>
        <w:t>Initiate the generation of account discount changes.</w:t>
      </w:r>
    </w:p>
    <w:p w14:paraId="1A375612" w14:textId="3B376B54" w:rsidR="00D24A3B" w:rsidRDefault="00D24A3B" w:rsidP="00D24A3B">
      <w:pPr>
        <w:pStyle w:val="ListParagraph"/>
        <w:numPr>
          <w:ilvl w:val="0"/>
          <w:numId w:val="13"/>
        </w:numPr>
      </w:pPr>
      <w:r>
        <w:rPr>
          <w:b/>
          <w:bCs/>
        </w:rPr>
        <w:t>Print:</w:t>
      </w:r>
      <w:r>
        <w:t xml:space="preserve"> Generate a printable version of the displayed changes.</w:t>
      </w:r>
    </w:p>
    <w:p w14:paraId="78E4576F" w14:textId="325B2F18" w:rsidR="00D24A3B" w:rsidRDefault="00D24A3B" w:rsidP="00D24A3B">
      <w:pPr>
        <w:pStyle w:val="ListParagraph"/>
        <w:numPr>
          <w:ilvl w:val="0"/>
          <w:numId w:val="13"/>
        </w:numPr>
      </w:pPr>
      <w:r>
        <w:rPr>
          <w:b/>
          <w:bCs/>
        </w:rPr>
        <w:t>Group Print:</w:t>
      </w:r>
      <w:r>
        <w:t xml:space="preserve"> Print a grouped version of the discount changes.</w:t>
      </w:r>
    </w:p>
    <w:p w14:paraId="4E52651C" w14:textId="7A3BD594" w:rsidR="00D24A3B" w:rsidRDefault="00D24A3B" w:rsidP="00D24A3B">
      <w:pPr>
        <w:pStyle w:val="ListParagraph"/>
        <w:numPr>
          <w:ilvl w:val="0"/>
          <w:numId w:val="13"/>
        </w:numPr>
      </w:pPr>
      <w:r>
        <w:rPr>
          <w:b/>
          <w:bCs/>
        </w:rPr>
        <w:t>Export:</w:t>
      </w:r>
      <w:r>
        <w:t xml:space="preserve"> Export discount change data for external analysis.</w:t>
      </w:r>
    </w:p>
    <w:p w14:paraId="414CC18C" w14:textId="334579B1" w:rsidR="00D24A3B" w:rsidRDefault="00D24A3B" w:rsidP="00D24A3B">
      <w:pPr>
        <w:pStyle w:val="ListParagraph"/>
        <w:numPr>
          <w:ilvl w:val="0"/>
          <w:numId w:val="13"/>
        </w:numPr>
      </w:pPr>
      <w:r>
        <w:rPr>
          <w:b/>
          <w:bCs/>
        </w:rPr>
        <w:t>Expand:</w:t>
      </w:r>
      <w:r>
        <w:t xml:space="preserve"> Expand the view for more detailed information.</w:t>
      </w:r>
    </w:p>
    <w:p w14:paraId="1F56A7BB" w14:textId="7CBFDE0B" w:rsidR="00D24A3B" w:rsidRDefault="00D24A3B" w:rsidP="00D24A3B">
      <w:pPr>
        <w:pStyle w:val="ListParagraph"/>
        <w:numPr>
          <w:ilvl w:val="0"/>
          <w:numId w:val="13"/>
        </w:numPr>
      </w:pPr>
      <w:r>
        <w:rPr>
          <w:b/>
          <w:bCs/>
        </w:rPr>
        <w:t>Collapse:</w:t>
      </w:r>
      <w:r>
        <w:t xml:space="preserve"> Collapse the view for a concise overview.</w:t>
      </w:r>
    </w:p>
    <w:p w14:paraId="568D9E2C" w14:textId="1487D126" w:rsidR="00D24A3B" w:rsidRDefault="00D24A3B" w:rsidP="00D24A3B">
      <w:pPr>
        <w:rPr>
          <w:b/>
          <w:bCs/>
        </w:rPr>
      </w:pPr>
      <w:r>
        <w:rPr>
          <w:b/>
          <w:bCs/>
        </w:rPr>
        <w:t>Details Grid</w:t>
      </w:r>
    </w:p>
    <w:p w14:paraId="7D6FAB71" w14:textId="0EDD07A0" w:rsidR="00D24A3B" w:rsidRDefault="00D24A3B" w:rsidP="00D24A3B">
      <w:r>
        <w:t xml:space="preserve">The “Details” grid facilitates customization of the discount changes: </w:t>
      </w:r>
    </w:p>
    <w:p w14:paraId="7DFF44EA" w14:textId="37218438" w:rsidR="00D24A3B" w:rsidRDefault="00D24A3B" w:rsidP="00D24A3B">
      <w:pPr>
        <w:pStyle w:val="ListParagraph"/>
        <w:numPr>
          <w:ilvl w:val="0"/>
          <w:numId w:val="13"/>
        </w:numPr>
      </w:pPr>
      <w:r>
        <w:rPr>
          <w:b/>
          <w:bCs/>
        </w:rPr>
        <w:t xml:space="preserve">From Period Dropdown: </w:t>
      </w:r>
      <w:r>
        <w:t>Select the starting period for tracking changes.</w:t>
      </w:r>
    </w:p>
    <w:p w14:paraId="1D9B9D0D" w14:textId="3DF9CD14" w:rsidR="00D24A3B" w:rsidRDefault="00D24A3B" w:rsidP="00D24A3B">
      <w:pPr>
        <w:pStyle w:val="ListParagraph"/>
        <w:numPr>
          <w:ilvl w:val="0"/>
          <w:numId w:val="13"/>
        </w:numPr>
      </w:pPr>
      <w:r>
        <w:rPr>
          <w:b/>
          <w:bCs/>
        </w:rPr>
        <w:t xml:space="preserve">To Period Dropdown: </w:t>
      </w:r>
      <w:r>
        <w:t>Select the ending period for tracking changes.</w:t>
      </w:r>
    </w:p>
    <w:p w14:paraId="505040D4" w14:textId="244BB3A8" w:rsidR="00D24A3B" w:rsidRDefault="00D24A3B" w:rsidP="00D24A3B">
      <w:pPr>
        <w:rPr>
          <w:b/>
          <w:bCs/>
        </w:rPr>
      </w:pPr>
      <w:r>
        <w:rPr>
          <w:b/>
          <w:bCs/>
        </w:rPr>
        <w:t>Main Output Table – Account Discount Changes</w:t>
      </w:r>
    </w:p>
    <w:p w14:paraId="08CFEE3C" w14:textId="10959158" w:rsidR="00D24A3B" w:rsidRDefault="00D24A3B" w:rsidP="00D24A3B">
      <w:pPr>
        <w:pStyle w:val="ListParagraph"/>
        <w:numPr>
          <w:ilvl w:val="0"/>
          <w:numId w:val="13"/>
        </w:numPr>
        <w:rPr>
          <w:b/>
          <w:bCs/>
        </w:rPr>
      </w:pPr>
      <w:r>
        <w:rPr>
          <w:b/>
          <w:bCs/>
        </w:rPr>
        <w:t>Columns:</w:t>
      </w:r>
    </w:p>
    <w:p w14:paraId="6E65180C" w14:textId="6FA98902" w:rsidR="00D24A3B" w:rsidRPr="00D24A3B" w:rsidRDefault="00D24A3B" w:rsidP="00D24A3B">
      <w:pPr>
        <w:pStyle w:val="ListParagraph"/>
        <w:numPr>
          <w:ilvl w:val="0"/>
          <w:numId w:val="75"/>
        </w:numPr>
        <w:rPr>
          <w:b/>
          <w:bCs/>
        </w:rPr>
      </w:pPr>
      <w:r>
        <w:rPr>
          <w:b/>
          <w:bCs/>
        </w:rPr>
        <w:t xml:space="preserve">Account: </w:t>
      </w:r>
      <w:r>
        <w:t>Dealer’s account details.</w:t>
      </w:r>
    </w:p>
    <w:p w14:paraId="7515EEA3" w14:textId="6D120F45" w:rsidR="00D24A3B" w:rsidRPr="00D24A3B" w:rsidRDefault="00D24A3B" w:rsidP="00D24A3B">
      <w:pPr>
        <w:pStyle w:val="ListParagraph"/>
        <w:numPr>
          <w:ilvl w:val="0"/>
          <w:numId w:val="75"/>
        </w:numPr>
        <w:rPr>
          <w:b/>
          <w:bCs/>
        </w:rPr>
      </w:pPr>
      <w:r>
        <w:rPr>
          <w:b/>
          <w:bCs/>
        </w:rPr>
        <w:t>Account Description:</w:t>
      </w:r>
      <w:r>
        <w:t xml:space="preserve"> Description of the dealer’s account.</w:t>
      </w:r>
    </w:p>
    <w:p w14:paraId="0DDD02F2" w14:textId="00381E4B" w:rsidR="00D24A3B" w:rsidRPr="00D24A3B" w:rsidRDefault="00D24A3B" w:rsidP="00D24A3B">
      <w:pPr>
        <w:pStyle w:val="ListParagraph"/>
        <w:numPr>
          <w:ilvl w:val="0"/>
          <w:numId w:val="75"/>
        </w:numPr>
        <w:rPr>
          <w:b/>
          <w:bCs/>
        </w:rPr>
      </w:pPr>
      <w:r>
        <w:rPr>
          <w:b/>
          <w:bCs/>
        </w:rPr>
        <w:t>Date Changed:</w:t>
      </w:r>
      <w:r>
        <w:t xml:space="preserve"> Date when the discount changes were made.</w:t>
      </w:r>
    </w:p>
    <w:p w14:paraId="5DEF4D62" w14:textId="69651992" w:rsidR="00D24A3B" w:rsidRPr="00D24A3B" w:rsidRDefault="00D24A3B" w:rsidP="00D24A3B">
      <w:pPr>
        <w:pStyle w:val="ListParagraph"/>
        <w:numPr>
          <w:ilvl w:val="0"/>
          <w:numId w:val="75"/>
        </w:numPr>
        <w:rPr>
          <w:b/>
          <w:bCs/>
        </w:rPr>
      </w:pPr>
      <w:r>
        <w:rPr>
          <w:b/>
          <w:bCs/>
        </w:rPr>
        <w:t>Effective Period:</w:t>
      </w:r>
      <w:r>
        <w:t xml:space="preserve"> Period during which the changes are effective.</w:t>
      </w:r>
    </w:p>
    <w:p w14:paraId="096B9B79" w14:textId="5C35DBE3" w:rsidR="00D24A3B" w:rsidRPr="00D24A3B" w:rsidRDefault="00D24A3B" w:rsidP="00D24A3B">
      <w:pPr>
        <w:pStyle w:val="ListParagraph"/>
        <w:numPr>
          <w:ilvl w:val="0"/>
          <w:numId w:val="75"/>
        </w:numPr>
        <w:rPr>
          <w:b/>
          <w:bCs/>
        </w:rPr>
      </w:pPr>
      <w:r>
        <w:rPr>
          <w:b/>
          <w:bCs/>
        </w:rPr>
        <w:t xml:space="preserve">Rebate: </w:t>
      </w:r>
      <w:r>
        <w:t>Updated rebate information.</w:t>
      </w:r>
    </w:p>
    <w:p w14:paraId="7FD70650" w14:textId="340B63CF" w:rsidR="00D24A3B" w:rsidRPr="00D24A3B" w:rsidRDefault="00D24A3B" w:rsidP="00D24A3B">
      <w:pPr>
        <w:pStyle w:val="ListParagraph"/>
        <w:numPr>
          <w:ilvl w:val="0"/>
          <w:numId w:val="75"/>
        </w:numPr>
        <w:rPr>
          <w:b/>
          <w:bCs/>
        </w:rPr>
      </w:pPr>
      <w:r>
        <w:rPr>
          <w:b/>
          <w:bCs/>
        </w:rPr>
        <w:t>Accrual Rebate:</w:t>
      </w:r>
      <w:r>
        <w:t xml:space="preserve"> Updated accrual rebate details.</w:t>
      </w:r>
    </w:p>
    <w:p w14:paraId="1EAA349C" w14:textId="4B413854" w:rsidR="00D24A3B" w:rsidRPr="00D24A3B" w:rsidRDefault="00D24A3B" w:rsidP="00D24A3B">
      <w:pPr>
        <w:pStyle w:val="ListParagraph"/>
        <w:numPr>
          <w:ilvl w:val="0"/>
          <w:numId w:val="75"/>
        </w:numPr>
        <w:rPr>
          <w:b/>
          <w:bCs/>
        </w:rPr>
      </w:pPr>
      <w:r>
        <w:rPr>
          <w:b/>
          <w:bCs/>
        </w:rPr>
        <w:t>Previous Period:</w:t>
      </w:r>
      <w:r>
        <w:t xml:space="preserve"> Previous period’s information.</w:t>
      </w:r>
    </w:p>
    <w:p w14:paraId="3E59FEAC" w14:textId="21CC1EA7" w:rsidR="00D24A3B" w:rsidRPr="00D24A3B" w:rsidRDefault="00D24A3B" w:rsidP="00D24A3B">
      <w:pPr>
        <w:pStyle w:val="ListParagraph"/>
        <w:numPr>
          <w:ilvl w:val="0"/>
          <w:numId w:val="75"/>
        </w:numPr>
        <w:rPr>
          <w:b/>
          <w:bCs/>
        </w:rPr>
      </w:pPr>
      <w:r>
        <w:rPr>
          <w:b/>
          <w:bCs/>
        </w:rPr>
        <w:t>Previous Rebate:</w:t>
      </w:r>
      <w:r>
        <w:t xml:space="preserve"> Previous rebate details.</w:t>
      </w:r>
    </w:p>
    <w:p w14:paraId="32B1F03D" w14:textId="15EE448D" w:rsidR="00D24A3B" w:rsidRPr="00D24A3B" w:rsidRDefault="00D24A3B" w:rsidP="00D24A3B">
      <w:pPr>
        <w:pStyle w:val="ListParagraph"/>
        <w:numPr>
          <w:ilvl w:val="0"/>
          <w:numId w:val="75"/>
        </w:numPr>
        <w:rPr>
          <w:b/>
          <w:bCs/>
        </w:rPr>
      </w:pPr>
      <w:r>
        <w:rPr>
          <w:b/>
          <w:bCs/>
        </w:rPr>
        <w:t>Previous Accrual Rebate:</w:t>
      </w:r>
      <w:r>
        <w:t xml:space="preserve"> Previous accrual rebate details.</w:t>
      </w:r>
    </w:p>
    <w:p w14:paraId="5A89D1AB" w14:textId="1F7720CD" w:rsidR="00D24A3B" w:rsidRPr="00D24A3B" w:rsidRDefault="00D24A3B" w:rsidP="00D24A3B">
      <w:pPr>
        <w:pStyle w:val="ListParagraph"/>
        <w:numPr>
          <w:ilvl w:val="0"/>
          <w:numId w:val="75"/>
        </w:numPr>
        <w:rPr>
          <w:b/>
          <w:bCs/>
        </w:rPr>
      </w:pPr>
      <w:r>
        <w:rPr>
          <w:b/>
          <w:bCs/>
        </w:rPr>
        <w:t>Change User:</w:t>
      </w:r>
      <w:r>
        <w:t xml:space="preserve"> User responsible for the changes.</w:t>
      </w:r>
    </w:p>
    <w:p w14:paraId="7293FFDC" w14:textId="65476244" w:rsidR="00D24A3B" w:rsidRPr="00D24A3B" w:rsidRDefault="00D24A3B" w:rsidP="00D24A3B">
      <w:pPr>
        <w:pStyle w:val="ListParagraph"/>
        <w:numPr>
          <w:ilvl w:val="0"/>
          <w:numId w:val="75"/>
        </w:numPr>
        <w:rPr>
          <w:b/>
          <w:bCs/>
        </w:rPr>
      </w:pPr>
      <w:r>
        <w:rPr>
          <w:b/>
          <w:bCs/>
        </w:rPr>
        <w:t>Approval User:</w:t>
      </w:r>
      <w:r>
        <w:t xml:space="preserve"> User who approved the changes.</w:t>
      </w:r>
    </w:p>
    <w:p w14:paraId="386D0B9D" w14:textId="6B460FF8" w:rsidR="00D24A3B" w:rsidRPr="00D24A3B" w:rsidRDefault="00D24A3B" w:rsidP="00D24A3B">
      <w:pPr>
        <w:pStyle w:val="ListParagraph"/>
        <w:numPr>
          <w:ilvl w:val="0"/>
          <w:numId w:val="75"/>
        </w:numPr>
        <w:rPr>
          <w:b/>
          <w:bCs/>
        </w:rPr>
      </w:pPr>
      <w:r>
        <w:rPr>
          <w:b/>
          <w:bCs/>
        </w:rPr>
        <w:t>Controller:</w:t>
      </w:r>
      <w:r>
        <w:t xml:space="preserve"> Controller overseeing the changes.</w:t>
      </w:r>
    </w:p>
    <w:p w14:paraId="0EB70B92" w14:textId="644F54C4" w:rsidR="00D24A3B" w:rsidRPr="00D24A3B" w:rsidRDefault="00D24A3B" w:rsidP="00D24A3B">
      <w:pPr>
        <w:pStyle w:val="ListParagraph"/>
        <w:numPr>
          <w:ilvl w:val="0"/>
          <w:numId w:val="75"/>
        </w:numPr>
        <w:rPr>
          <w:b/>
          <w:bCs/>
        </w:rPr>
      </w:pPr>
      <w:r>
        <w:rPr>
          <w:b/>
          <w:bCs/>
        </w:rPr>
        <w:t>Supervisor:</w:t>
      </w:r>
      <w:r>
        <w:t xml:space="preserve"> Supervisor providing oversight.</w:t>
      </w:r>
    </w:p>
    <w:p w14:paraId="41EAE9D5" w14:textId="4ABD0A90" w:rsidR="00D24A3B" w:rsidRDefault="00D24A3B" w:rsidP="00D24A3B">
      <w:pPr>
        <w:rPr>
          <w:b/>
          <w:bCs/>
        </w:rPr>
      </w:pPr>
      <w:r>
        <w:rPr>
          <w:b/>
          <w:bCs/>
        </w:rPr>
        <w:t>Interaction and Navigation</w:t>
      </w:r>
    </w:p>
    <w:p w14:paraId="491EC9AD" w14:textId="28EAD8B1" w:rsidR="00D24A3B" w:rsidRPr="00D24A3B" w:rsidRDefault="00D24A3B" w:rsidP="00D24A3B">
      <w:r>
        <w:t>Users can efficiently navigate the account discount changes view using the provided action buttons and customize parameters in the “Details” grid. The “Expand”</w:t>
      </w:r>
      <w:r>
        <w:br/>
        <w:t xml:space="preserve"> and “Collapse” buttons offer flexibility for viewing detailed information or a concise overview. </w:t>
      </w:r>
    </w:p>
    <w:sectPr w:rsidR="00D24A3B" w:rsidRPr="00D24A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3E5F" w14:textId="77777777" w:rsidR="00382073" w:rsidRDefault="00382073" w:rsidP="00685525">
      <w:pPr>
        <w:spacing w:before="0" w:line="240" w:lineRule="auto"/>
      </w:pPr>
      <w:r>
        <w:separator/>
      </w:r>
    </w:p>
  </w:endnote>
  <w:endnote w:type="continuationSeparator" w:id="0">
    <w:p w14:paraId="275304EC" w14:textId="77777777" w:rsidR="00382073" w:rsidRDefault="00382073"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D1006" w14:textId="77777777" w:rsidR="00382073" w:rsidRDefault="00382073" w:rsidP="00685525">
      <w:pPr>
        <w:spacing w:before="0" w:line="240" w:lineRule="auto"/>
      </w:pPr>
      <w:r>
        <w:separator/>
      </w:r>
    </w:p>
  </w:footnote>
  <w:footnote w:type="continuationSeparator" w:id="0">
    <w:p w14:paraId="6F3DFE58" w14:textId="77777777" w:rsidR="00382073" w:rsidRDefault="00382073"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F62"/>
    <w:multiLevelType w:val="hybridMultilevel"/>
    <w:tmpl w:val="7486B464"/>
    <w:lvl w:ilvl="0" w:tplc="60749F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002994"/>
    <w:multiLevelType w:val="hybridMultilevel"/>
    <w:tmpl w:val="0F44131C"/>
    <w:lvl w:ilvl="0" w:tplc="437EB696">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9F014F"/>
    <w:multiLevelType w:val="hybridMultilevel"/>
    <w:tmpl w:val="F7A4D340"/>
    <w:lvl w:ilvl="0" w:tplc="53B4A1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C5442A"/>
    <w:multiLevelType w:val="multilevel"/>
    <w:tmpl w:val="DE40D1B2"/>
    <w:lvl w:ilvl="0">
      <w:start w:val="1"/>
      <w:numFmt w:val="decimal"/>
      <w:lvlText w:val="%1."/>
      <w:lvlJc w:val="left"/>
      <w:pPr>
        <w:ind w:left="1080" w:hanging="360"/>
      </w:pPr>
      <w:rPr>
        <w:rFonts w:hint="default"/>
      </w:rPr>
    </w:lvl>
    <w:lvl w:ilvl="1">
      <w:start w:val="4"/>
      <w:numFmt w:val="decimal"/>
      <w:isLgl/>
      <w:lvlText w:val="%1.%2"/>
      <w:lvlJc w:val="left"/>
      <w:pPr>
        <w:ind w:left="1780" w:hanging="1060"/>
      </w:pPr>
      <w:rPr>
        <w:rFonts w:hint="default"/>
      </w:rPr>
    </w:lvl>
    <w:lvl w:ilvl="2">
      <w:start w:val="3"/>
      <w:numFmt w:val="decimal"/>
      <w:isLgl/>
      <w:lvlText w:val="%1.%2.%3"/>
      <w:lvlJc w:val="left"/>
      <w:pPr>
        <w:ind w:left="1780" w:hanging="1060"/>
      </w:pPr>
      <w:rPr>
        <w:rFonts w:hint="default"/>
      </w:rPr>
    </w:lvl>
    <w:lvl w:ilvl="3">
      <w:start w:val="2"/>
      <w:numFmt w:val="decimal"/>
      <w:isLgl/>
      <w:lvlText w:val="%1.%2.%3.%4"/>
      <w:lvlJc w:val="left"/>
      <w:pPr>
        <w:ind w:left="1780" w:hanging="106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83221E0"/>
    <w:multiLevelType w:val="multilevel"/>
    <w:tmpl w:val="336AECDA"/>
    <w:lvl w:ilvl="0">
      <w:start w:val="1"/>
      <w:numFmt w:val="decimal"/>
      <w:lvlText w:val="%1."/>
      <w:lvlJc w:val="left"/>
      <w:pPr>
        <w:ind w:left="1440" w:hanging="360"/>
      </w:pPr>
      <w:rPr>
        <w:rFonts w:hint="default"/>
      </w:rPr>
    </w:lvl>
    <w:lvl w:ilvl="1">
      <w:start w:val="3"/>
      <w:numFmt w:val="decimal"/>
      <w:isLgl/>
      <w:lvlText w:val="%1.%2"/>
      <w:lvlJc w:val="left"/>
      <w:pPr>
        <w:ind w:left="1870" w:hanging="790"/>
      </w:pPr>
      <w:rPr>
        <w:rFonts w:hint="default"/>
      </w:rPr>
    </w:lvl>
    <w:lvl w:ilvl="2">
      <w:start w:val="4"/>
      <w:numFmt w:val="decimal"/>
      <w:isLgl/>
      <w:lvlText w:val="%1.%2.%3"/>
      <w:lvlJc w:val="left"/>
      <w:pPr>
        <w:ind w:left="1870" w:hanging="790"/>
      </w:pPr>
      <w:rPr>
        <w:rFonts w:hint="default"/>
      </w:rPr>
    </w:lvl>
    <w:lvl w:ilvl="3">
      <w:start w:val="1"/>
      <w:numFmt w:val="decimal"/>
      <w:isLgl/>
      <w:lvlText w:val="%1.%2.%3.%4"/>
      <w:lvlJc w:val="left"/>
      <w:pPr>
        <w:ind w:left="1870" w:hanging="79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5" w15:restartNumberingAfterBreak="0">
    <w:nsid w:val="08887E13"/>
    <w:multiLevelType w:val="hybridMultilevel"/>
    <w:tmpl w:val="1194E04A"/>
    <w:lvl w:ilvl="0" w:tplc="119E4F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96F2399"/>
    <w:multiLevelType w:val="hybridMultilevel"/>
    <w:tmpl w:val="34842AAE"/>
    <w:lvl w:ilvl="0" w:tplc="8904FE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984472C"/>
    <w:multiLevelType w:val="hybridMultilevel"/>
    <w:tmpl w:val="F734344E"/>
    <w:lvl w:ilvl="0" w:tplc="47365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AFA4F1B"/>
    <w:multiLevelType w:val="hybridMultilevel"/>
    <w:tmpl w:val="F3EAEA94"/>
    <w:lvl w:ilvl="0" w:tplc="A8B6D4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EC8358F"/>
    <w:multiLevelType w:val="multilevel"/>
    <w:tmpl w:val="9AB22FBA"/>
    <w:lvl w:ilvl="0">
      <w:start w:val="1"/>
      <w:numFmt w:val="decimal"/>
      <w:lvlText w:val="%1."/>
      <w:lvlJc w:val="left"/>
      <w:pPr>
        <w:ind w:left="1440" w:hanging="360"/>
      </w:pPr>
      <w:rPr>
        <w:rFonts w:hint="default"/>
      </w:rPr>
    </w:lvl>
    <w:lvl w:ilvl="1">
      <w:start w:val="3"/>
      <w:numFmt w:val="decimal"/>
      <w:isLgl/>
      <w:lvlText w:val="%1.%2"/>
      <w:lvlJc w:val="left"/>
      <w:pPr>
        <w:ind w:left="1830" w:hanging="750"/>
      </w:pPr>
      <w:rPr>
        <w:rFonts w:hint="default"/>
      </w:rPr>
    </w:lvl>
    <w:lvl w:ilvl="2">
      <w:start w:val="7"/>
      <w:numFmt w:val="decimal"/>
      <w:isLgl/>
      <w:lvlText w:val="%1.%2.%3"/>
      <w:lvlJc w:val="left"/>
      <w:pPr>
        <w:ind w:left="1830" w:hanging="750"/>
      </w:pPr>
      <w:rPr>
        <w:rFonts w:hint="default"/>
      </w:rPr>
    </w:lvl>
    <w:lvl w:ilvl="3">
      <w:start w:val="1"/>
      <w:numFmt w:val="decimal"/>
      <w:isLgl/>
      <w:lvlText w:val="%1.%2.%3.%4"/>
      <w:lvlJc w:val="left"/>
      <w:pPr>
        <w:ind w:left="1830" w:hanging="75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0EE47CAA"/>
    <w:multiLevelType w:val="hybridMultilevel"/>
    <w:tmpl w:val="95A0B72A"/>
    <w:lvl w:ilvl="0" w:tplc="CB1EE41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F5B464F"/>
    <w:multiLevelType w:val="hybridMultilevel"/>
    <w:tmpl w:val="169EEB7A"/>
    <w:lvl w:ilvl="0" w:tplc="C9BA6DF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3C35B35"/>
    <w:multiLevelType w:val="hybridMultilevel"/>
    <w:tmpl w:val="03ECD2BC"/>
    <w:lvl w:ilvl="0" w:tplc="4DA05F06">
      <w:start w:val="3"/>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4702E7"/>
    <w:multiLevelType w:val="hybridMultilevel"/>
    <w:tmpl w:val="FAFC5178"/>
    <w:lvl w:ilvl="0" w:tplc="E76A49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5E64C66"/>
    <w:multiLevelType w:val="hybridMultilevel"/>
    <w:tmpl w:val="FBB61E4C"/>
    <w:lvl w:ilvl="0" w:tplc="91E21A9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6403DF9"/>
    <w:multiLevelType w:val="hybridMultilevel"/>
    <w:tmpl w:val="268AD67C"/>
    <w:lvl w:ilvl="0" w:tplc="88328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6EB7ADF"/>
    <w:multiLevelType w:val="hybridMultilevel"/>
    <w:tmpl w:val="1F00B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DA870BB"/>
    <w:multiLevelType w:val="hybridMultilevel"/>
    <w:tmpl w:val="4F943994"/>
    <w:lvl w:ilvl="0" w:tplc="FF7022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DBC7AB8"/>
    <w:multiLevelType w:val="hybridMultilevel"/>
    <w:tmpl w:val="E8B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F60CE0"/>
    <w:multiLevelType w:val="hybridMultilevel"/>
    <w:tmpl w:val="617E9BE8"/>
    <w:lvl w:ilvl="0" w:tplc="3A2AC0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2211178"/>
    <w:multiLevelType w:val="hybridMultilevel"/>
    <w:tmpl w:val="B6545CFA"/>
    <w:lvl w:ilvl="0" w:tplc="3C04F2A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F9761D"/>
    <w:multiLevelType w:val="hybridMultilevel"/>
    <w:tmpl w:val="5198B030"/>
    <w:lvl w:ilvl="0" w:tplc="3E92BA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31F22F4"/>
    <w:multiLevelType w:val="hybridMultilevel"/>
    <w:tmpl w:val="102CE580"/>
    <w:lvl w:ilvl="0" w:tplc="E46A45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53E682B"/>
    <w:multiLevelType w:val="hybridMultilevel"/>
    <w:tmpl w:val="5FDA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66F25AD"/>
    <w:multiLevelType w:val="hybridMultilevel"/>
    <w:tmpl w:val="1A6A97FE"/>
    <w:lvl w:ilvl="0" w:tplc="F03857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274E25C0"/>
    <w:multiLevelType w:val="hybridMultilevel"/>
    <w:tmpl w:val="281E8434"/>
    <w:lvl w:ilvl="0" w:tplc="B85C5250">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11C47EA"/>
    <w:multiLevelType w:val="multilevel"/>
    <w:tmpl w:val="635E86FC"/>
    <w:lvl w:ilvl="0">
      <w:start w:val="4"/>
      <w:numFmt w:val="decimal"/>
      <w:lvlText w:val="%1"/>
      <w:lvlJc w:val="left"/>
      <w:pPr>
        <w:ind w:left="940" w:hanging="940"/>
      </w:pPr>
      <w:rPr>
        <w:rFonts w:hint="default"/>
      </w:rPr>
    </w:lvl>
    <w:lvl w:ilvl="1">
      <w:start w:val="4"/>
      <w:numFmt w:val="decimal"/>
      <w:lvlText w:val="%1.%2"/>
      <w:lvlJc w:val="left"/>
      <w:pPr>
        <w:ind w:left="1300" w:hanging="940"/>
      </w:pPr>
      <w:rPr>
        <w:rFonts w:hint="default"/>
      </w:rPr>
    </w:lvl>
    <w:lvl w:ilvl="2">
      <w:start w:val="3"/>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400" w:hanging="2520"/>
      </w:pPr>
      <w:rPr>
        <w:rFonts w:hint="default"/>
      </w:rPr>
    </w:lvl>
  </w:abstractNum>
  <w:abstractNum w:abstractNumId="28" w15:restartNumberingAfterBreak="0">
    <w:nsid w:val="334C1A6C"/>
    <w:multiLevelType w:val="hybridMultilevel"/>
    <w:tmpl w:val="7460E45C"/>
    <w:lvl w:ilvl="0" w:tplc="D0E6C1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346A15C9"/>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61F758B"/>
    <w:multiLevelType w:val="hybridMultilevel"/>
    <w:tmpl w:val="DF66DD7A"/>
    <w:lvl w:ilvl="0" w:tplc="C3E4A636">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64F3534"/>
    <w:multiLevelType w:val="hybridMultilevel"/>
    <w:tmpl w:val="030EA498"/>
    <w:lvl w:ilvl="0" w:tplc="E584B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3E1F590E"/>
    <w:multiLevelType w:val="multilevel"/>
    <w:tmpl w:val="F02A28F6"/>
    <w:lvl w:ilvl="0">
      <w:start w:val="1"/>
      <w:numFmt w:val="decimal"/>
      <w:lvlText w:val="%1."/>
      <w:lvlJc w:val="left"/>
      <w:pPr>
        <w:ind w:left="1440" w:hanging="360"/>
      </w:pPr>
      <w:rPr>
        <w:rFonts w:hint="default"/>
      </w:rPr>
    </w:lvl>
    <w:lvl w:ilvl="1">
      <w:start w:val="5"/>
      <w:numFmt w:val="decimal"/>
      <w:isLgl/>
      <w:lvlText w:val="%1.%2"/>
      <w:lvlJc w:val="left"/>
      <w:pPr>
        <w:ind w:left="1860" w:hanging="780"/>
      </w:pPr>
      <w:rPr>
        <w:rFonts w:hint="default"/>
      </w:rPr>
    </w:lvl>
    <w:lvl w:ilvl="2">
      <w:start w:val="2"/>
      <w:numFmt w:val="decimal"/>
      <w:isLgl/>
      <w:lvlText w:val="%1.%2.%3"/>
      <w:lvlJc w:val="left"/>
      <w:pPr>
        <w:ind w:left="1860" w:hanging="780"/>
      </w:pPr>
      <w:rPr>
        <w:rFonts w:hint="default"/>
      </w:rPr>
    </w:lvl>
    <w:lvl w:ilvl="3">
      <w:start w:val="1"/>
      <w:numFmt w:val="decimal"/>
      <w:isLgl/>
      <w:lvlText w:val="%1.%2.%3.%4"/>
      <w:lvlJc w:val="left"/>
      <w:pPr>
        <w:ind w:left="1860" w:hanging="7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4" w15:restartNumberingAfterBreak="0">
    <w:nsid w:val="3F55572E"/>
    <w:multiLevelType w:val="hybridMultilevel"/>
    <w:tmpl w:val="881E8C8A"/>
    <w:lvl w:ilvl="0" w:tplc="5F965B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1B457BD"/>
    <w:multiLevelType w:val="hybridMultilevel"/>
    <w:tmpl w:val="76D2F258"/>
    <w:lvl w:ilvl="0" w:tplc="AC3C18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220030E"/>
    <w:multiLevelType w:val="hybridMultilevel"/>
    <w:tmpl w:val="E3E67B7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23D52ED"/>
    <w:multiLevelType w:val="hybridMultilevel"/>
    <w:tmpl w:val="7E365EE6"/>
    <w:lvl w:ilvl="0" w:tplc="281E7A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44F4148B"/>
    <w:multiLevelType w:val="hybridMultilevel"/>
    <w:tmpl w:val="196A3CDC"/>
    <w:lvl w:ilvl="0" w:tplc="926A73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8523662"/>
    <w:multiLevelType w:val="hybridMultilevel"/>
    <w:tmpl w:val="51CC5F98"/>
    <w:lvl w:ilvl="0" w:tplc="86640E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486751E5"/>
    <w:multiLevelType w:val="hybridMultilevel"/>
    <w:tmpl w:val="EC529086"/>
    <w:lvl w:ilvl="0" w:tplc="7E84FB8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4A961CAE"/>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4B1106F0"/>
    <w:multiLevelType w:val="hybridMultilevel"/>
    <w:tmpl w:val="177A2776"/>
    <w:lvl w:ilvl="0" w:tplc="E612C7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55AC7288"/>
    <w:multiLevelType w:val="hybridMultilevel"/>
    <w:tmpl w:val="42A2C168"/>
    <w:lvl w:ilvl="0" w:tplc="FE16208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56FE1D0C"/>
    <w:multiLevelType w:val="hybridMultilevel"/>
    <w:tmpl w:val="345868A0"/>
    <w:lvl w:ilvl="0" w:tplc="F1BA1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76C0652"/>
    <w:multiLevelType w:val="hybridMultilevel"/>
    <w:tmpl w:val="F818581C"/>
    <w:lvl w:ilvl="0" w:tplc="363AAE8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B9234EC"/>
    <w:multiLevelType w:val="hybridMultilevel"/>
    <w:tmpl w:val="25BAABE6"/>
    <w:lvl w:ilvl="0" w:tplc="CABC20D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607B0CBC"/>
    <w:multiLevelType w:val="hybridMultilevel"/>
    <w:tmpl w:val="D0B0A45E"/>
    <w:lvl w:ilvl="0" w:tplc="B7607A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6089296B"/>
    <w:multiLevelType w:val="hybridMultilevel"/>
    <w:tmpl w:val="1D801F3C"/>
    <w:lvl w:ilvl="0" w:tplc="6B82C84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1FF3506"/>
    <w:multiLevelType w:val="hybridMultilevel"/>
    <w:tmpl w:val="47A0457E"/>
    <w:lvl w:ilvl="0" w:tplc="D0FCE1C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0" w15:restartNumberingAfterBreak="0">
    <w:nsid w:val="62B61929"/>
    <w:multiLevelType w:val="hybridMultilevel"/>
    <w:tmpl w:val="4BAEE07A"/>
    <w:lvl w:ilvl="0" w:tplc="C610D6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1" w15:restartNumberingAfterBreak="0">
    <w:nsid w:val="637C5029"/>
    <w:multiLevelType w:val="hybridMultilevel"/>
    <w:tmpl w:val="98184E7E"/>
    <w:lvl w:ilvl="0" w:tplc="E6CCBB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63917B96"/>
    <w:multiLevelType w:val="hybridMultilevel"/>
    <w:tmpl w:val="7A663776"/>
    <w:lvl w:ilvl="0" w:tplc="64E89E1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B536D1"/>
    <w:multiLevelType w:val="hybridMultilevel"/>
    <w:tmpl w:val="332C85A4"/>
    <w:lvl w:ilvl="0" w:tplc="BED2FC4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5" w15:restartNumberingAfterBreak="0">
    <w:nsid w:val="67C42091"/>
    <w:multiLevelType w:val="hybridMultilevel"/>
    <w:tmpl w:val="5150CE08"/>
    <w:lvl w:ilvl="0" w:tplc="D2520B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7FF7444"/>
    <w:multiLevelType w:val="hybridMultilevel"/>
    <w:tmpl w:val="9B88271C"/>
    <w:lvl w:ilvl="0" w:tplc="89CA80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697C04CD"/>
    <w:multiLevelType w:val="hybridMultilevel"/>
    <w:tmpl w:val="EE38A446"/>
    <w:lvl w:ilvl="0" w:tplc="B3B49F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6A6F72CF"/>
    <w:multiLevelType w:val="hybridMultilevel"/>
    <w:tmpl w:val="055A9666"/>
    <w:lvl w:ilvl="0" w:tplc="5AAAB1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C9902D4"/>
    <w:multiLevelType w:val="hybridMultilevel"/>
    <w:tmpl w:val="A50A0ECA"/>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C9F6272"/>
    <w:multiLevelType w:val="hybridMultilevel"/>
    <w:tmpl w:val="3B8CC7B2"/>
    <w:lvl w:ilvl="0" w:tplc="E27A08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F2C49BD"/>
    <w:multiLevelType w:val="hybridMultilevel"/>
    <w:tmpl w:val="585AD416"/>
    <w:lvl w:ilvl="0" w:tplc="AE1E6B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34B4FF1"/>
    <w:multiLevelType w:val="multilevel"/>
    <w:tmpl w:val="6BA65AA6"/>
    <w:lvl w:ilvl="0">
      <w:start w:val="1"/>
      <w:numFmt w:val="decimal"/>
      <w:lvlText w:val="%1."/>
      <w:lvlJc w:val="left"/>
      <w:pPr>
        <w:ind w:left="1440" w:hanging="360"/>
      </w:pPr>
      <w:rPr>
        <w:rFonts w:hint="default"/>
      </w:rPr>
    </w:lvl>
    <w:lvl w:ilvl="1">
      <w:start w:val="4"/>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880" w:hanging="180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64" w15:restartNumberingAfterBreak="0">
    <w:nsid w:val="73891AD5"/>
    <w:multiLevelType w:val="hybridMultilevel"/>
    <w:tmpl w:val="FCDE5618"/>
    <w:lvl w:ilvl="0" w:tplc="A09AD8C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4E67F25"/>
    <w:multiLevelType w:val="hybridMultilevel"/>
    <w:tmpl w:val="16F867DC"/>
    <w:lvl w:ilvl="0" w:tplc="F2B005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752B4593"/>
    <w:multiLevelType w:val="hybridMultilevel"/>
    <w:tmpl w:val="40125B58"/>
    <w:lvl w:ilvl="0" w:tplc="C4CC6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ED5615"/>
    <w:multiLevelType w:val="hybridMultilevel"/>
    <w:tmpl w:val="D1D6A0BE"/>
    <w:lvl w:ilvl="0" w:tplc="40B6D27E">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9" w15:restartNumberingAfterBreak="0">
    <w:nsid w:val="77B93B51"/>
    <w:multiLevelType w:val="hybridMultilevel"/>
    <w:tmpl w:val="C64E169E"/>
    <w:lvl w:ilvl="0" w:tplc="E4866B6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77CF2069"/>
    <w:multiLevelType w:val="hybridMultilevel"/>
    <w:tmpl w:val="142E6818"/>
    <w:lvl w:ilvl="0" w:tplc="B4C465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7B792002"/>
    <w:multiLevelType w:val="hybridMultilevel"/>
    <w:tmpl w:val="E22C65F6"/>
    <w:lvl w:ilvl="0" w:tplc="7F36D5D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7BFF38D0"/>
    <w:multiLevelType w:val="hybridMultilevel"/>
    <w:tmpl w:val="AE101DA2"/>
    <w:lvl w:ilvl="0" w:tplc="90F6CE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7C9A6912"/>
    <w:multiLevelType w:val="hybridMultilevel"/>
    <w:tmpl w:val="0B10A5A4"/>
    <w:lvl w:ilvl="0" w:tplc="0700D1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4" w15:restartNumberingAfterBreak="0">
    <w:nsid w:val="7E850E8C"/>
    <w:multiLevelType w:val="hybridMultilevel"/>
    <w:tmpl w:val="D22A4EFC"/>
    <w:lvl w:ilvl="0" w:tplc="1076C1C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3215935">
    <w:abstractNumId w:val="57"/>
  </w:num>
  <w:num w:numId="2" w16cid:durableId="1408532022">
    <w:abstractNumId w:val="41"/>
  </w:num>
  <w:num w:numId="3" w16cid:durableId="1116365424">
    <w:abstractNumId w:val="12"/>
  </w:num>
  <w:num w:numId="4" w16cid:durableId="1685746531">
    <w:abstractNumId w:val="53"/>
  </w:num>
  <w:num w:numId="5" w16cid:durableId="2063017818">
    <w:abstractNumId w:val="65"/>
  </w:num>
  <w:num w:numId="6" w16cid:durableId="116147374">
    <w:abstractNumId w:val="32"/>
  </w:num>
  <w:num w:numId="7" w16cid:durableId="399332422">
    <w:abstractNumId w:val="13"/>
  </w:num>
  <w:num w:numId="8" w16cid:durableId="1216970446">
    <w:abstractNumId w:val="59"/>
  </w:num>
  <w:num w:numId="9" w16cid:durableId="1694573076">
    <w:abstractNumId w:val="17"/>
  </w:num>
  <w:num w:numId="10" w16cid:durableId="328337405">
    <w:abstractNumId w:val="7"/>
  </w:num>
  <w:num w:numId="11" w16cid:durableId="315568550">
    <w:abstractNumId w:val="44"/>
  </w:num>
  <w:num w:numId="12" w16cid:durableId="315190330">
    <w:abstractNumId w:val="36"/>
  </w:num>
  <w:num w:numId="13" w16cid:durableId="608897540">
    <w:abstractNumId w:val="60"/>
  </w:num>
  <w:num w:numId="14" w16cid:durableId="704214488">
    <w:abstractNumId w:val="24"/>
  </w:num>
  <w:num w:numId="15" w16cid:durableId="274874021">
    <w:abstractNumId w:val="19"/>
  </w:num>
  <w:num w:numId="16" w16cid:durableId="882055861">
    <w:abstractNumId w:val="38"/>
  </w:num>
  <w:num w:numId="17" w16cid:durableId="1601378292">
    <w:abstractNumId w:val="52"/>
  </w:num>
  <w:num w:numId="18" w16cid:durableId="1290940288">
    <w:abstractNumId w:val="14"/>
  </w:num>
  <w:num w:numId="19" w16cid:durableId="753353895">
    <w:abstractNumId w:val="42"/>
  </w:num>
  <w:num w:numId="20" w16cid:durableId="2068262798">
    <w:abstractNumId w:val="37"/>
  </w:num>
  <w:num w:numId="21" w16cid:durableId="451242713">
    <w:abstractNumId w:val="70"/>
  </w:num>
  <w:num w:numId="22" w16cid:durableId="11805193">
    <w:abstractNumId w:val="23"/>
  </w:num>
  <w:num w:numId="23" w16cid:durableId="938373850">
    <w:abstractNumId w:val="51"/>
  </w:num>
  <w:num w:numId="24" w16cid:durableId="239948294">
    <w:abstractNumId w:val="55"/>
  </w:num>
  <w:num w:numId="25" w16cid:durableId="1794052612">
    <w:abstractNumId w:val="67"/>
  </w:num>
  <w:num w:numId="26" w16cid:durableId="1195577931">
    <w:abstractNumId w:val="25"/>
  </w:num>
  <w:num w:numId="27" w16cid:durableId="111368261">
    <w:abstractNumId w:val="5"/>
  </w:num>
  <w:num w:numId="28" w16cid:durableId="1778330879">
    <w:abstractNumId w:val="31"/>
  </w:num>
  <w:num w:numId="29" w16cid:durableId="1417822277">
    <w:abstractNumId w:val="47"/>
  </w:num>
  <w:num w:numId="30" w16cid:durableId="224336037">
    <w:abstractNumId w:val="2"/>
  </w:num>
  <w:num w:numId="31" w16cid:durableId="493183651">
    <w:abstractNumId w:val="4"/>
  </w:num>
  <w:num w:numId="32" w16cid:durableId="1227062406">
    <w:abstractNumId w:val="28"/>
  </w:num>
  <w:num w:numId="33" w16cid:durableId="549731590">
    <w:abstractNumId w:val="56"/>
  </w:num>
  <w:num w:numId="34" w16cid:durableId="263463416">
    <w:abstractNumId w:val="54"/>
  </w:num>
  <w:num w:numId="35" w16cid:durableId="1943416549">
    <w:abstractNumId w:val="8"/>
  </w:num>
  <w:num w:numId="36" w16cid:durableId="1263029968">
    <w:abstractNumId w:val="62"/>
  </w:num>
  <w:num w:numId="37" w16cid:durableId="983394331">
    <w:abstractNumId w:val="9"/>
  </w:num>
  <w:num w:numId="38" w16cid:durableId="845173666">
    <w:abstractNumId w:val="16"/>
  </w:num>
  <w:num w:numId="39" w16cid:durableId="2075353659">
    <w:abstractNumId w:val="39"/>
  </w:num>
  <w:num w:numId="40" w16cid:durableId="702290958">
    <w:abstractNumId w:val="18"/>
  </w:num>
  <w:num w:numId="41" w16cid:durableId="511577531">
    <w:abstractNumId w:val="66"/>
  </w:num>
  <w:num w:numId="42" w16cid:durableId="1686401257">
    <w:abstractNumId w:val="11"/>
  </w:num>
  <w:num w:numId="43" w16cid:durableId="842207706">
    <w:abstractNumId w:val="20"/>
  </w:num>
  <w:num w:numId="44" w16cid:durableId="738939716">
    <w:abstractNumId w:val="0"/>
  </w:num>
  <w:num w:numId="45" w16cid:durableId="611715975">
    <w:abstractNumId w:val="69"/>
  </w:num>
  <w:num w:numId="46" w16cid:durableId="1032926551">
    <w:abstractNumId w:val="74"/>
  </w:num>
  <w:num w:numId="47" w16cid:durableId="1369649891">
    <w:abstractNumId w:val="30"/>
  </w:num>
  <w:num w:numId="48" w16cid:durableId="1369406793">
    <w:abstractNumId w:val="22"/>
  </w:num>
  <w:num w:numId="49" w16cid:durableId="35811101">
    <w:abstractNumId w:val="63"/>
  </w:num>
  <w:num w:numId="50" w16cid:durableId="23943756">
    <w:abstractNumId w:val="29"/>
  </w:num>
  <w:num w:numId="51" w16cid:durableId="280695286">
    <w:abstractNumId w:val="40"/>
  </w:num>
  <w:num w:numId="52" w16cid:durableId="1922332621">
    <w:abstractNumId w:val="35"/>
  </w:num>
  <w:num w:numId="53" w16cid:durableId="1897737056">
    <w:abstractNumId w:val="34"/>
  </w:num>
  <w:num w:numId="54" w16cid:durableId="1773672248">
    <w:abstractNumId w:val="3"/>
  </w:num>
  <w:num w:numId="55" w16cid:durableId="128519586">
    <w:abstractNumId w:val="27"/>
  </w:num>
  <w:num w:numId="56" w16cid:durableId="945818282">
    <w:abstractNumId w:val="58"/>
  </w:num>
  <w:num w:numId="57" w16cid:durableId="1165170327">
    <w:abstractNumId w:val="50"/>
  </w:num>
  <w:num w:numId="58" w16cid:durableId="306015933">
    <w:abstractNumId w:val="1"/>
  </w:num>
  <w:num w:numId="59" w16cid:durableId="1316493122">
    <w:abstractNumId w:val="10"/>
  </w:num>
  <w:num w:numId="60" w16cid:durableId="2001882810">
    <w:abstractNumId w:val="43"/>
  </w:num>
  <w:num w:numId="61" w16cid:durableId="162089600">
    <w:abstractNumId w:val="26"/>
  </w:num>
  <w:num w:numId="62" w16cid:durableId="2072577245">
    <w:abstractNumId w:val="15"/>
  </w:num>
  <w:num w:numId="63" w16cid:durableId="1953392788">
    <w:abstractNumId w:val="33"/>
  </w:num>
  <w:num w:numId="64" w16cid:durableId="1540509586">
    <w:abstractNumId w:val="64"/>
  </w:num>
  <w:num w:numId="65" w16cid:durableId="1615938455">
    <w:abstractNumId w:val="72"/>
  </w:num>
  <w:num w:numId="66" w16cid:durableId="642464054">
    <w:abstractNumId w:val="73"/>
  </w:num>
  <w:num w:numId="67" w16cid:durableId="1713113946">
    <w:abstractNumId w:val="48"/>
  </w:num>
  <w:num w:numId="68" w16cid:durableId="1844777655">
    <w:abstractNumId w:val="68"/>
  </w:num>
  <w:num w:numId="69" w16cid:durableId="1789465454">
    <w:abstractNumId w:val="45"/>
  </w:num>
  <w:num w:numId="70" w16cid:durableId="1520579778">
    <w:abstractNumId w:val="71"/>
  </w:num>
  <w:num w:numId="71" w16cid:durableId="1809130164">
    <w:abstractNumId w:val="21"/>
  </w:num>
  <w:num w:numId="72" w16cid:durableId="1785540179">
    <w:abstractNumId w:val="46"/>
  </w:num>
  <w:num w:numId="73" w16cid:durableId="2004773679">
    <w:abstractNumId w:val="6"/>
  </w:num>
  <w:num w:numId="74" w16cid:durableId="1300921435">
    <w:abstractNumId w:val="61"/>
  </w:num>
  <w:num w:numId="75" w16cid:durableId="2146773904">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kwrQUAvEJZKiwAAAA="/>
  </w:docVars>
  <w:rsids>
    <w:rsidRoot w:val="008631C8"/>
    <w:rsid w:val="00044869"/>
    <w:rsid w:val="00072F8A"/>
    <w:rsid w:val="000A4814"/>
    <w:rsid w:val="000D5003"/>
    <w:rsid w:val="000E7072"/>
    <w:rsid w:val="00102DAA"/>
    <w:rsid w:val="00106909"/>
    <w:rsid w:val="001A5FE9"/>
    <w:rsid w:val="001B7F66"/>
    <w:rsid w:val="001D7956"/>
    <w:rsid w:val="001F61A7"/>
    <w:rsid w:val="00207F5A"/>
    <w:rsid w:val="002566B2"/>
    <w:rsid w:val="002A2BFD"/>
    <w:rsid w:val="002F5F53"/>
    <w:rsid w:val="003473CD"/>
    <w:rsid w:val="00382073"/>
    <w:rsid w:val="003C0926"/>
    <w:rsid w:val="003D21C8"/>
    <w:rsid w:val="003E1565"/>
    <w:rsid w:val="00414A46"/>
    <w:rsid w:val="00425619"/>
    <w:rsid w:val="004A276C"/>
    <w:rsid w:val="004B0794"/>
    <w:rsid w:val="004B4940"/>
    <w:rsid w:val="004E6FE6"/>
    <w:rsid w:val="005920E3"/>
    <w:rsid w:val="00592E2C"/>
    <w:rsid w:val="005B369A"/>
    <w:rsid w:val="00603CA0"/>
    <w:rsid w:val="00605C01"/>
    <w:rsid w:val="0061356A"/>
    <w:rsid w:val="00635584"/>
    <w:rsid w:val="00657588"/>
    <w:rsid w:val="00662B16"/>
    <w:rsid w:val="00680FC0"/>
    <w:rsid w:val="00685525"/>
    <w:rsid w:val="00692F43"/>
    <w:rsid w:val="006938D4"/>
    <w:rsid w:val="006E223F"/>
    <w:rsid w:val="006E54C8"/>
    <w:rsid w:val="006E77BB"/>
    <w:rsid w:val="006F3895"/>
    <w:rsid w:val="0073630D"/>
    <w:rsid w:val="00736491"/>
    <w:rsid w:val="00742EA7"/>
    <w:rsid w:val="007734C0"/>
    <w:rsid w:val="00794837"/>
    <w:rsid w:val="00797032"/>
    <w:rsid w:val="007A0011"/>
    <w:rsid w:val="007A53DB"/>
    <w:rsid w:val="007C39D7"/>
    <w:rsid w:val="007D74A5"/>
    <w:rsid w:val="007E2132"/>
    <w:rsid w:val="00814A48"/>
    <w:rsid w:val="00830142"/>
    <w:rsid w:val="008368F7"/>
    <w:rsid w:val="00841EFA"/>
    <w:rsid w:val="008631C8"/>
    <w:rsid w:val="008742C1"/>
    <w:rsid w:val="008A2A2E"/>
    <w:rsid w:val="0090609C"/>
    <w:rsid w:val="0095699E"/>
    <w:rsid w:val="009B72D1"/>
    <w:rsid w:val="009D52FD"/>
    <w:rsid w:val="009E4541"/>
    <w:rsid w:val="00A770FA"/>
    <w:rsid w:val="00A85086"/>
    <w:rsid w:val="00B50538"/>
    <w:rsid w:val="00B8629A"/>
    <w:rsid w:val="00B936D8"/>
    <w:rsid w:val="00BF5DEF"/>
    <w:rsid w:val="00C11296"/>
    <w:rsid w:val="00C7627A"/>
    <w:rsid w:val="00C94AD4"/>
    <w:rsid w:val="00CC3DF6"/>
    <w:rsid w:val="00CD73C2"/>
    <w:rsid w:val="00CE34EC"/>
    <w:rsid w:val="00D24A3B"/>
    <w:rsid w:val="00D25E1D"/>
    <w:rsid w:val="00D36D36"/>
    <w:rsid w:val="00DA0868"/>
    <w:rsid w:val="00DA50F8"/>
    <w:rsid w:val="00DA788F"/>
    <w:rsid w:val="00E101E0"/>
    <w:rsid w:val="00E2337F"/>
    <w:rsid w:val="00E3693B"/>
    <w:rsid w:val="00E4343B"/>
    <w:rsid w:val="00EA4E2A"/>
    <w:rsid w:val="00EB08A2"/>
    <w:rsid w:val="00EB6F47"/>
    <w:rsid w:val="00EE5526"/>
    <w:rsid w:val="00F123A9"/>
    <w:rsid w:val="00F16B51"/>
    <w:rsid w:val="00F40A24"/>
    <w:rsid w:val="00F5451E"/>
    <w:rsid w:val="00FC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234-A0D4-4874-967F-003AE77CF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65</Pages>
  <Words>11051</Words>
  <Characters>62996</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21</cp:revision>
  <dcterms:created xsi:type="dcterms:W3CDTF">2023-12-18T07:07:00Z</dcterms:created>
  <dcterms:modified xsi:type="dcterms:W3CDTF">2023-12-22T10:30:00Z</dcterms:modified>
</cp:coreProperties>
</file>